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80" w:type="dxa"/>
        <w:tblInd w:w="-95" w:type="dxa"/>
        <w:tblLayout w:type="fixed"/>
        <w:tblLook w:val="04A0" w:firstRow="1" w:lastRow="0" w:firstColumn="1" w:lastColumn="0" w:noHBand="0" w:noVBand="1"/>
      </w:tblPr>
      <w:tblGrid>
        <w:gridCol w:w="95"/>
        <w:gridCol w:w="3343"/>
        <w:gridCol w:w="1692"/>
        <w:gridCol w:w="2138"/>
        <w:gridCol w:w="3617"/>
        <w:gridCol w:w="95"/>
      </w:tblGrid>
      <w:tr w:rsidR="00A27AB5" w14:paraId="6189BFE8" w14:textId="77777777" w:rsidTr="00A27AB5">
        <w:trPr>
          <w:gridBefore w:val="1"/>
          <w:wBefore w:w="95" w:type="dxa"/>
        </w:trPr>
        <w:tc>
          <w:tcPr>
            <w:tcW w:w="5035" w:type="dxa"/>
            <w:gridSpan w:val="2"/>
          </w:tcPr>
          <w:p w14:paraId="7C9BB396" w14:textId="77777777" w:rsidR="00A27AB5" w:rsidRPr="00C425B9" w:rsidRDefault="00A27AB5" w:rsidP="002F3CA6">
            <w:pPr>
              <w:rPr>
                <w:b/>
              </w:rPr>
            </w:pPr>
            <w:r w:rsidRPr="00C425B9">
              <w:rPr>
                <w:b/>
              </w:rPr>
              <w:t>Student Name</w:t>
            </w:r>
            <w:r>
              <w:rPr>
                <w:b/>
              </w:rPr>
              <w:t xml:space="preserve">: </w:t>
            </w:r>
          </w:p>
          <w:p w14:paraId="2EF0E516" w14:textId="590511AD" w:rsidR="00A27AB5" w:rsidRPr="00C425B9" w:rsidRDefault="00A27AB5" w:rsidP="002F3CA6">
            <w:pPr>
              <w:rPr>
                <w:b/>
              </w:rPr>
            </w:pPr>
          </w:p>
        </w:tc>
        <w:tc>
          <w:tcPr>
            <w:tcW w:w="5850" w:type="dxa"/>
            <w:gridSpan w:val="3"/>
          </w:tcPr>
          <w:p w14:paraId="6A914179" w14:textId="1A373E89" w:rsidR="00A27AB5" w:rsidRPr="00C425B9" w:rsidRDefault="00A27AB5" w:rsidP="002F3CA6">
            <w:pPr>
              <w:rPr>
                <w:b/>
              </w:rPr>
            </w:pPr>
            <w:r>
              <w:rPr>
                <w:b/>
              </w:rPr>
              <w:t>Current Grade:</w:t>
            </w:r>
          </w:p>
        </w:tc>
      </w:tr>
      <w:tr w:rsidR="00A27AB5" w14:paraId="419E27BB" w14:textId="77777777" w:rsidTr="00A27AB5">
        <w:trPr>
          <w:gridBefore w:val="1"/>
          <w:wBefore w:w="95" w:type="dxa"/>
        </w:trPr>
        <w:tc>
          <w:tcPr>
            <w:tcW w:w="5035" w:type="dxa"/>
            <w:gridSpan w:val="2"/>
          </w:tcPr>
          <w:p w14:paraId="58740BF9" w14:textId="52132AEE" w:rsidR="00A27AB5" w:rsidRPr="00C425B9" w:rsidRDefault="00A27AB5" w:rsidP="002F3CA6">
            <w:pPr>
              <w:rPr>
                <w:b/>
              </w:rPr>
            </w:pPr>
            <w:r w:rsidRPr="00C425B9">
              <w:rPr>
                <w:b/>
              </w:rPr>
              <w:t>Student ID#</w:t>
            </w:r>
            <w:r>
              <w:rPr>
                <w:b/>
              </w:rPr>
              <w:t xml:space="preserve">: </w:t>
            </w:r>
          </w:p>
        </w:tc>
        <w:tc>
          <w:tcPr>
            <w:tcW w:w="5850" w:type="dxa"/>
            <w:gridSpan w:val="3"/>
          </w:tcPr>
          <w:p w14:paraId="3F5B969C" w14:textId="525A3B4B" w:rsidR="00A27AB5" w:rsidRDefault="00A27AB5" w:rsidP="002F3CA6">
            <w:pPr>
              <w:rPr>
                <w:b/>
              </w:rPr>
            </w:pPr>
            <w:r>
              <w:rPr>
                <w:b/>
              </w:rPr>
              <w:t>CTE Program or Completer Program:</w:t>
            </w:r>
          </w:p>
          <w:p w14:paraId="76FC2180" w14:textId="60540770" w:rsidR="00A27AB5" w:rsidRPr="00C425B9" w:rsidRDefault="00A27AB5" w:rsidP="002F3CA6">
            <w:pPr>
              <w:rPr>
                <w:b/>
              </w:rPr>
            </w:pPr>
            <w:r>
              <w:rPr>
                <w:b/>
              </w:rPr>
              <w:t xml:space="preserve"> </w:t>
            </w:r>
          </w:p>
        </w:tc>
      </w:tr>
      <w:tr w:rsidR="00945FB2" w14:paraId="4429594A" w14:textId="77777777" w:rsidTr="00E60AAA">
        <w:trPr>
          <w:gridBefore w:val="1"/>
          <w:wBefore w:w="95" w:type="dxa"/>
        </w:trPr>
        <w:tc>
          <w:tcPr>
            <w:tcW w:w="10885" w:type="dxa"/>
            <w:gridSpan w:val="5"/>
          </w:tcPr>
          <w:p w14:paraId="6ED2F240" w14:textId="364EDDDE" w:rsidR="00AE68E3" w:rsidRPr="001D13A3" w:rsidRDefault="00945FB2" w:rsidP="00AE68E3">
            <w:pPr>
              <w:rPr>
                <w:i/>
                <w:iCs/>
                <w:sz w:val="18"/>
                <w:szCs w:val="18"/>
              </w:rPr>
            </w:pPr>
            <w:r w:rsidRPr="00C425B9">
              <w:rPr>
                <w:sz w:val="18"/>
                <w:szCs w:val="18"/>
              </w:rPr>
              <w:t xml:space="preserve">Listed here are courses available for </w:t>
            </w:r>
            <w:r w:rsidR="00CB0B36">
              <w:rPr>
                <w:b/>
                <w:bCs/>
                <w:i/>
                <w:iCs/>
                <w:sz w:val="18"/>
                <w:szCs w:val="18"/>
              </w:rPr>
              <w:t>Grade 10, 11, and 12</w:t>
            </w:r>
            <w:r w:rsidRPr="00C425B9">
              <w:rPr>
                <w:b/>
                <w:bCs/>
                <w:i/>
                <w:iCs/>
                <w:sz w:val="18"/>
                <w:szCs w:val="18"/>
              </w:rPr>
              <w:t xml:space="preserve"> STUDENTS</w:t>
            </w:r>
            <w:r w:rsidRPr="00C425B9">
              <w:rPr>
                <w:sz w:val="18"/>
                <w:szCs w:val="18"/>
              </w:rPr>
              <w:t xml:space="preserve">.  </w:t>
            </w:r>
            <w:r w:rsidR="00AE68E3" w:rsidRPr="001D13A3">
              <w:rPr>
                <w:sz w:val="18"/>
                <w:szCs w:val="18"/>
              </w:rPr>
              <w:t xml:space="preserve">You should make these selections based on teacher advice and consent of your parents.  Be sure to refer to graduation requirements for your class in the </w:t>
            </w:r>
            <w:hyperlink r:id="rId8" w:history="1">
              <w:r w:rsidR="00AE68E3" w:rsidRPr="00832F12">
                <w:rPr>
                  <w:rStyle w:val="Hyperlink"/>
                  <w:i/>
                  <w:iCs/>
                  <w:sz w:val="18"/>
                  <w:szCs w:val="18"/>
                </w:rPr>
                <w:t>Student Education Planning Guide</w:t>
              </w:r>
            </w:hyperlink>
            <w:r w:rsidR="003C7332" w:rsidRPr="003C7332">
              <w:rPr>
                <w:sz w:val="18"/>
                <w:szCs w:val="18"/>
              </w:rPr>
              <w:t>(SEPG)</w:t>
            </w:r>
            <w:r w:rsidR="003C7332">
              <w:t xml:space="preserve"> </w:t>
            </w:r>
            <w:r w:rsidR="00AE68E3">
              <w:rPr>
                <w:iCs/>
                <w:sz w:val="18"/>
                <w:szCs w:val="18"/>
              </w:rPr>
              <w:t>available at HCPS.org</w:t>
            </w:r>
            <w:r w:rsidR="00AE68E3" w:rsidRPr="001D13A3">
              <w:rPr>
                <w:i/>
                <w:iCs/>
                <w:sz w:val="18"/>
                <w:szCs w:val="18"/>
              </w:rPr>
              <w:t>.</w:t>
            </w:r>
          </w:p>
          <w:p w14:paraId="60D0C52E" w14:textId="6CBE6504" w:rsidR="00945FB2" w:rsidRPr="004D0A57" w:rsidRDefault="000125AB" w:rsidP="002F3CA6">
            <w:pPr>
              <w:rPr>
                <w:b/>
                <w:sz w:val="18"/>
                <w:szCs w:val="18"/>
              </w:rPr>
            </w:pPr>
            <w:r>
              <w:rPr>
                <w:b/>
                <w:i/>
                <w:iCs/>
                <w:sz w:val="18"/>
                <w:szCs w:val="18"/>
              </w:rPr>
              <w:t>**</w:t>
            </w:r>
            <w:r w:rsidR="00945FB2" w:rsidRPr="00C425B9">
              <w:rPr>
                <w:b/>
                <w:i/>
                <w:iCs/>
                <w:sz w:val="18"/>
                <w:szCs w:val="18"/>
              </w:rPr>
              <w:t xml:space="preserve">You must choose a total </w:t>
            </w:r>
            <w:r w:rsidR="007D5DD6" w:rsidRPr="00C425B9">
              <w:rPr>
                <w:b/>
                <w:i/>
                <w:iCs/>
                <w:sz w:val="18"/>
                <w:szCs w:val="18"/>
              </w:rPr>
              <w:t xml:space="preserve">of </w:t>
            </w:r>
            <w:r w:rsidR="00875C4A">
              <w:rPr>
                <w:b/>
                <w:i/>
                <w:iCs/>
                <w:sz w:val="18"/>
                <w:szCs w:val="18"/>
              </w:rPr>
              <w:t>12 classes including required courses and electives</w:t>
            </w:r>
            <w:r w:rsidR="00945FB2" w:rsidRPr="00C425B9">
              <w:rPr>
                <w:b/>
                <w:i/>
                <w:iCs/>
                <w:sz w:val="18"/>
                <w:szCs w:val="18"/>
              </w:rPr>
              <w:t xml:space="preserve"> </w:t>
            </w:r>
            <w:r w:rsidR="00945FB2" w:rsidRPr="00C425B9">
              <w:rPr>
                <w:i/>
                <w:iCs/>
                <w:sz w:val="18"/>
                <w:szCs w:val="18"/>
              </w:rPr>
              <w:t>(</w:t>
            </w:r>
            <w:r w:rsidR="00161C4E">
              <w:rPr>
                <w:i/>
                <w:iCs/>
                <w:sz w:val="18"/>
                <w:szCs w:val="18"/>
              </w:rPr>
              <w:t>To select a course click the “+” next to the course and select</w:t>
            </w:r>
            <w:r w:rsidR="002D36B3" w:rsidRPr="00C425B9">
              <w:rPr>
                <w:i/>
                <w:iCs/>
                <w:sz w:val="18"/>
                <w:szCs w:val="18"/>
              </w:rPr>
              <w:t xml:space="preserve"> an “</w:t>
            </w:r>
            <w:r w:rsidR="002D36B3" w:rsidRPr="00C425B9">
              <w:rPr>
                <w:b/>
                <w:i/>
                <w:iCs/>
                <w:sz w:val="18"/>
                <w:szCs w:val="18"/>
              </w:rPr>
              <w:t>X</w:t>
            </w:r>
            <w:r w:rsidR="002D36B3" w:rsidRPr="00C425B9">
              <w:rPr>
                <w:i/>
                <w:iCs/>
                <w:sz w:val="18"/>
                <w:szCs w:val="18"/>
              </w:rPr>
              <w:t>”</w:t>
            </w:r>
            <w:r w:rsidR="00161C4E">
              <w:rPr>
                <w:i/>
                <w:iCs/>
                <w:sz w:val="18"/>
                <w:szCs w:val="18"/>
              </w:rPr>
              <w:t xml:space="preserve"> for required courses and rank electives</w:t>
            </w:r>
            <w:r w:rsidR="00531FC5">
              <w:rPr>
                <w:i/>
                <w:iCs/>
                <w:sz w:val="18"/>
                <w:szCs w:val="18"/>
              </w:rPr>
              <w:t xml:space="preserve"> (i.e. first choice 1, second choice 2, third choice 3, etc</w:t>
            </w:r>
            <w:r w:rsidR="00AE68E3">
              <w:rPr>
                <w:i/>
                <w:iCs/>
                <w:sz w:val="18"/>
                <w:szCs w:val="18"/>
              </w:rPr>
              <w:t>.</w:t>
            </w:r>
            <w:r w:rsidR="00AE68E3" w:rsidRPr="00C425B9">
              <w:rPr>
                <w:i/>
                <w:iCs/>
                <w:sz w:val="18"/>
                <w:szCs w:val="18"/>
              </w:rPr>
              <w:t>)</w:t>
            </w:r>
          </w:p>
        </w:tc>
      </w:tr>
      <w:tr w:rsidR="007604E0" w14:paraId="1C1EAA18" w14:textId="77777777" w:rsidTr="00E60A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5" w:type="dxa"/>
        </w:trPr>
        <w:tc>
          <w:tcPr>
            <w:tcW w:w="3438" w:type="dxa"/>
            <w:gridSpan w:val="2"/>
          </w:tcPr>
          <w:p w14:paraId="5D5A75F4" w14:textId="77777777" w:rsidR="007604E0" w:rsidRDefault="007604E0" w:rsidP="000A678F"/>
        </w:tc>
        <w:tc>
          <w:tcPr>
            <w:tcW w:w="3830" w:type="dxa"/>
            <w:gridSpan w:val="2"/>
          </w:tcPr>
          <w:p w14:paraId="726BFC30" w14:textId="77777777" w:rsidR="007604E0" w:rsidRDefault="007604E0" w:rsidP="000A678F"/>
        </w:tc>
        <w:tc>
          <w:tcPr>
            <w:tcW w:w="3617" w:type="dxa"/>
          </w:tcPr>
          <w:p w14:paraId="33B6A284" w14:textId="77777777" w:rsidR="007604E0" w:rsidRDefault="007604E0" w:rsidP="007604E0">
            <w:pPr>
              <w:jc w:val="center"/>
            </w:pPr>
          </w:p>
        </w:tc>
      </w:tr>
      <w:tr w:rsidR="007604E0" w14:paraId="1B08625E" w14:textId="77777777" w:rsidTr="00E60A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5" w:type="dxa"/>
          <w:trHeight w:val="9540"/>
        </w:trPr>
        <w:tc>
          <w:tcPr>
            <w:tcW w:w="3438" w:type="dxa"/>
            <w:gridSpan w:val="2"/>
          </w:tcPr>
          <w:tbl>
            <w:tblPr>
              <w:tblStyle w:val="TableGrid"/>
              <w:tblW w:w="3226" w:type="dxa"/>
              <w:tblLayout w:type="fixed"/>
              <w:tblLook w:val="04A0" w:firstRow="1" w:lastRow="0" w:firstColumn="1" w:lastColumn="0" w:noHBand="0" w:noVBand="1"/>
            </w:tblPr>
            <w:tblGrid>
              <w:gridCol w:w="340"/>
              <w:gridCol w:w="990"/>
              <w:gridCol w:w="1896"/>
            </w:tblGrid>
            <w:tr w:rsidR="00655783" w:rsidRPr="00D27D31" w14:paraId="7B71851D" w14:textId="77777777" w:rsidTr="00AF0C46">
              <w:tc>
                <w:tcPr>
                  <w:tcW w:w="3226" w:type="dxa"/>
                  <w:gridSpan w:val="3"/>
                  <w:shd w:val="clear" w:color="auto" w:fill="AEAAAA" w:themeFill="background2" w:themeFillShade="BF"/>
                  <w:vAlign w:val="center"/>
                </w:tcPr>
                <w:p w14:paraId="564A4CCF" w14:textId="72D90EA7" w:rsidR="00655783" w:rsidRPr="00E8494D" w:rsidRDefault="00E8494D" w:rsidP="00366B0D">
                  <w:pPr>
                    <w:jc w:val="center"/>
                    <w:rPr>
                      <w:b/>
                      <w:sz w:val="16"/>
                      <w:szCs w:val="16"/>
                    </w:rPr>
                  </w:pPr>
                  <w:r>
                    <w:rPr>
                      <w:b/>
                      <w:sz w:val="16"/>
                      <w:szCs w:val="16"/>
                    </w:rPr>
                    <w:t>ENGLISH</w:t>
                  </w:r>
                </w:p>
              </w:tc>
            </w:tr>
            <w:tr w:rsidR="000477A0" w:rsidRPr="00D27D31" w14:paraId="4C9126C5" w14:textId="77777777" w:rsidTr="0076601E">
              <w:sdt>
                <w:sdtPr>
                  <w:rPr>
                    <w:sz w:val="16"/>
                    <w:szCs w:val="16"/>
                  </w:rPr>
                  <w:id w:val="1574244834"/>
                  <w:placeholder>
                    <w:docPart w:val="354DBA4091CE477CA159A2CE3951223D"/>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11936D44" w14:textId="328ADF95" w:rsidR="000477A0" w:rsidRDefault="000477A0" w:rsidP="00BD1E0F">
                      <w:pPr>
                        <w:rPr>
                          <w:sz w:val="16"/>
                          <w:szCs w:val="16"/>
                        </w:rPr>
                      </w:pPr>
                      <w:r>
                        <w:rPr>
                          <w:sz w:val="16"/>
                          <w:szCs w:val="16"/>
                        </w:rPr>
                        <w:t>+</w:t>
                      </w:r>
                    </w:p>
                  </w:tc>
                </w:sdtContent>
              </w:sdt>
              <w:tc>
                <w:tcPr>
                  <w:tcW w:w="990" w:type="dxa"/>
                </w:tcPr>
                <w:p w14:paraId="5FD37888" w14:textId="3E3C1BBA" w:rsidR="000477A0" w:rsidRDefault="000477A0" w:rsidP="0093380D">
                  <w:pPr>
                    <w:jc w:val="center"/>
                    <w:rPr>
                      <w:sz w:val="16"/>
                      <w:szCs w:val="16"/>
                    </w:rPr>
                  </w:pPr>
                  <w:r>
                    <w:rPr>
                      <w:sz w:val="16"/>
                      <w:szCs w:val="16"/>
                    </w:rPr>
                    <w:t>EN0102</w:t>
                  </w:r>
                </w:p>
              </w:tc>
              <w:tc>
                <w:tcPr>
                  <w:tcW w:w="1896" w:type="dxa"/>
                </w:tcPr>
                <w:p w14:paraId="4EC3E767" w14:textId="3D69768B" w:rsidR="000477A0" w:rsidRDefault="000477A0" w:rsidP="00BD1E0F">
                  <w:pPr>
                    <w:rPr>
                      <w:sz w:val="16"/>
                      <w:szCs w:val="16"/>
                    </w:rPr>
                  </w:pPr>
                  <w:r>
                    <w:rPr>
                      <w:sz w:val="16"/>
                      <w:szCs w:val="16"/>
                    </w:rPr>
                    <w:t xml:space="preserve">English I </w:t>
                  </w:r>
                  <w:r w:rsidR="005B46D8">
                    <w:rPr>
                      <w:sz w:val="16"/>
                      <w:szCs w:val="16"/>
                    </w:rPr>
                    <w:t xml:space="preserve">(9-10) </w:t>
                  </w:r>
                  <w:r w:rsidR="00324718">
                    <w:rPr>
                      <w:sz w:val="16"/>
                      <w:szCs w:val="16"/>
                    </w:rPr>
                    <w:t xml:space="preserve">SEM </w:t>
                  </w:r>
                  <w:r>
                    <w:rPr>
                      <w:sz w:val="16"/>
                      <w:szCs w:val="16"/>
                    </w:rPr>
                    <w:t xml:space="preserve">- </w:t>
                  </w:r>
                  <w:r w:rsidRPr="000477A0">
                    <w:rPr>
                      <w:b/>
                      <w:bCs/>
                      <w:sz w:val="16"/>
                      <w:szCs w:val="16"/>
                    </w:rPr>
                    <w:t>Daily</w:t>
                  </w:r>
                </w:p>
              </w:tc>
            </w:tr>
            <w:tr w:rsidR="00BD1E0F" w:rsidRPr="00D27D31" w14:paraId="634B63B6" w14:textId="77777777" w:rsidTr="0076601E">
              <w:sdt>
                <w:sdtPr>
                  <w:rPr>
                    <w:sz w:val="16"/>
                    <w:szCs w:val="16"/>
                  </w:rPr>
                  <w:id w:val="-232085120"/>
                  <w:placeholder>
                    <w:docPart w:val="A9684B8B4CE14033A29A6C4038B7E39B"/>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57B948DC" w14:textId="7228320F" w:rsidR="00BD1E0F" w:rsidRPr="00D27D31" w:rsidRDefault="00161C4E" w:rsidP="00BD1E0F">
                      <w:pPr>
                        <w:rPr>
                          <w:sz w:val="16"/>
                          <w:szCs w:val="16"/>
                        </w:rPr>
                      </w:pPr>
                      <w:r>
                        <w:rPr>
                          <w:sz w:val="16"/>
                          <w:szCs w:val="16"/>
                        </w:rPr>
                        <w:t>+</w:t>
                      </w:r>
                    </w:p>
                  </w:tc>
                </w:sdtContent>
              </w:sdt>
              <w:tc>
                <w:tcPr>
                  <w:tcW w:w="990" w:type="dxa"/>
                </w:tcPr>
                <w:p w14:paraId="7A2D13FC" w14:textId="444A3ED2" w:rsidR="00BD1E0F" w:rsidRPr="00D27D31" w:rsidRDefault="00BD1E0F" w:rsidP="0093380D">
                  <w:pPr>
                    <w:jc w:val="center"/>
                    <w:rPr>
                      <w:sz w:val="16"/>
                      <w:szCs w:val="16"/>
                    </w:rPr>
                  </w:pPr>
                  <w:r>
                    <w:rPr>
                      <w:sz w:val="16"/>
                      <w:szCs w:val="16"/>
                    </w:rPr>
                    <w:t>EN02</w:t>
                  </w:r>
                  <w:r w:rsidR="00FE69AE">
                    <w:rPr>
                      <w:sz w:val="16"/>
                      <w:szCs w:val="16"/>
                    </w:rPr>
                    <w:t>01</w:t>
                  </w:r>
                </w:p>
              </w:tc>
              <w:tc>
                <w:tcPr>
                  <w:tcW w:w="1896" w:type="dxa"/>
                </w:tcPr>
                <w:p w14:paraId="2E649240" w14:textId="7FBB75F9" w:rsidR="00BD1E0F" w:rsidRPr="00D27D31" w:rsidRDefault="00FE69AE" w:rsidP="00BD1E0F">
                  <w:pPr>
                    <w:rPr>
                      <w:sz w:val="16"/>
                      <w:szCs w:val="16"/>
                    </w:rPr>
                  </w:pPr>
                  <w:r>
                    <w:rPr>
                      <w:sz w:val="16"/>
                      <w:szCs w:val="16"/>
                    </w:rPr>
                    <w:t>English II (</w:t>
                  </w:r>
                  <w:proofErr w:type="gramStart"/>
                  <w:r>
                    <w:rPr>
                      <w:sz w:val="16"/>
                      <w:szCs w:val="16"/>
                    </w:rPr>
                    <w:t>10)</w:t>
                  </w:r>
                  <w:r w:rsidR="00CA5DA6">
                    <w:rPr>
                      <w:sz w:val="16"/>
                      <w:szCs w:val="16"/>
                    </w:rPr>
                    <w:t>*</w:t>
                  </w:r>
                  <w:proofErr w:type="gramEnd"/>
                </w:p>
              </w:tc>
            </w:tr>
            <w:tr w:rsidR="00BD1E0F" w:rsidRPr="00D27D31" w14:paraId="11D3925A" w14:textId="77777777" w:rsidTr="0076601E">
              <w:sdt>
                <w:sdtPr>
                  <w:rPr>
                    <w:sz w:val="16"/>
                    <w:szCs w:val="16"/>
                  </w:rPr>
                  <w:id w:val="-26882334"/>
                  <w:placeholder>
                    <w:docPart w:val="0086C85D7FB44F04B6308F31638AE8D4"/>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5E3D1B60" w14:textId="0E24BF68" w:rsidR="00BD1E0F" w:rsidRPr="00D27D31" w:rsidRDefault="00161C4E" w:rsidP="00BD1E0F">
                      <w:pPr>
                        <w:rPr>
                          <w:sz w:val="16"/>
                          <w:szCs w:val="16"/>
                        </w:rPr>
                      </w:pPr>
                      <w:r>
                        <w:rPr>
                          <w:sz w:val="16"/>
                          <w:szCs w:val="16"/>
                        </w:rPr>
                        <w:t>+</w:t>
                      </w:r>
                    </w:p>
                  </w:tc>
                </w:sdtContent>
              </w:sdt>
              <w:tc>
                <w:tcPr>
                  <w:tcW w:w="990" w:type="dxa"/>
                </w:tcPr>
                <w:p w14:paraId="69501F0B" w14:textId="0B7C4C2F" w:rsidR="00BD1E0F" w:rsidRPr="00D27D31" w:rsidRDefault="00BD1E0F" w:rsidP="0093380D">
                  <w:pPr>
                    <w:jc w:val="center"/>
                    <w:rPr>
                      <w:sz w:val="16"/>
                      <w:szCs w:val="16"/>
                    </w:rPr>
                  </w:pPr>
                  <w:r>
                    <w:rPr>
                      <w:sz w:val="16"/>
                      <w:szCs w:val="16"/>
                    </w:rPr>
                    <w:t>EN</w:t>
                  </w:r>
                  <w:r w:rsidR="00484946">
                    <w:rPr>
                      <w:sz w:val="16"/>
                      <w:szCs w:val="16"/>
                    </w:rPr>
                    <w:t>02W</w:t>
                  </w:r>
                  <w:r w:rsidR="00FE69AE">
                    <w:rPr>
                      <w:sz w:val="16"/>
                      <w:szCs w:val="16"/>
                    </w:rPr>
                    <w:t>51</w:t>
                  </w:r>
                </w:p>
              </w:tc>
              <w:tc>
                <w:tcPr>
                  <w:tcW w:w="1896" w:type="dxa"/>
                </w:tcPr>
                <w:p w14:paraId="41C3DBC9" w14:textId="55A9CB5D" w:rsidR="00BD1E0F" w:rsidRPr="00D27D31" w:rsidRDefault="00484946" w:rsidP="00BD1E0F">
                  <w:pPr>
                    <w:rPr>
                      <w:sz w:val="16"/>
                      <w:szCs w:val="16"/>
                    </w:rPr>
                  </w:pPr>
                  <w:r>
                    <w:rPr>
                      <w:sz w:val="16"/>
                      <w:szCs w:val="16"/>
                    </w:rPr>
                    <w:t xml:space="preserve">Honors English II </w:t>
                  </w:r>
                  <w:r w:rsidRPr="00CA5DA6">
                    <w:rPr>
                      <w:b/>
                      <w:bCs/>
                      <w:sz w:val="16"/>
                      <w:szCs w:val="16"/>
                    </w:rPr>
                    <w:t>GS</w:t>
                  </w:r>
                  <w:r>
                    <w:rPr>
                      <w:sz w:val="16"/>
                      <w:szCs w:val="16"/>
                    </w:rPr>
                    <w:t xml:space="preserve"> (</w:t>
                  </w:r>
                  <w:proofErr w:type="gramStart"/>
                  <w:r>
                    <w:rPr>
                      <w:sz w:val="16"/>
                      <w:szCs w:val="16"/>
                    </w:rPr>
                    <w:t>10)</w:t>
                  </w:r>
                  <w:r w:rsidR="00CA5DA6">
                    <w:rPr>
                      <w:sz w:val="16"/>
                      <w:szCs w:val="16"/>
                    </w:rPr>
                    <w:t>*</w:t>
                  </w:r>
                  <w:proofErr w:type="gramEnd"/>
                </w:p>
              </w:tc>
            </w:tr>
            <w:tr w:rsidR="00BD1E0F" w:rsidRPr="00D27D31" w14:paraId="732864E9" w14:textId="77777777" w:rsidTr="0076601E">
              <w:sdt>
                <w:sdtPr>
                  <w:rPr>
                    <w:sz w:val="16"/>
                    <w:szCs w:val="16"/>
                  </w:rPr>
                  <w:id w:val="1736201617"/>
                  <w:placeholder>
                    <w:docPart w:val="714DBF018F2B4A54875ECFABDC04680A"/>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7CA2427C" w14:textId="76AE66F6" w:rsidR="00BD1E0F" w:rsidRPr="00D27D31" w:rsidRDefault="00161C4E" w:rsidP="00BD1E0F">
                      <w:pPr>
                        <w:rPr>
                          <w:sz w:val="16"/>
                          <w:szCs w:val="16"/>
                        </w:rPr>
                      </w:pPr>
                      <w:r>
                        <w:rPr>
                          <w:sz w:val="16"/>
                          <w:szCs w:val="16"/>
                        </w:rPr>
                        <w:t>+</w:t>
                      </w:r>
                    </w:p>
                  </w:tc>
                </w:sdtContent>
              </w:sdt>
              <w:tc>
                <w:tcPr>
                  <w:tcW w:w="990" w:type="dxa"/>
                </w:tcPr>
                <w:p w14:paraId="77DD8D4C" w14:textId="3D3D3614" w:rsidR="00BD1E0F" w:rsidRPr="00D27D31" w:rsidRDefault="00BD1E0F" w:rsidP="0093380D">
                  <w:pPr>
                    <w:jc w:val="center"/>
                    <w:rPr>
                      <w:sz w:val="16"/>
                      <w:szCs w:val="16"/>
                    </w:rPr>
                  </w:pPr>
                  <w:r>
                    <w:rPr>
                      <w:sz w:val="16"/>
                      <w:szCs w:val="16"/>
                    </w:rPr>
                    <w:t>EN</w:t>
                  </w:r>
                  <w:r w:rsidR="00CA5DA6">
                    <w:rPr>
                      <w:sz w:val="16"/>
                      <w:szCs w:val="16"/>
                    </w:rPr>
                    <w:t>02W61</w:t>
                  </w:r>
                </w:p>
              </w:tc>
              <w:tc>
                <w:tcPr>
                  <w:tcW w:w="1896" w:type="dxa"/>
                </w:tcPr>
                <w:p w14:paraId="09829F5D" w14:textId="6DEB9D01" w:rsidR="00BD1E0F" w:rsidRPr="00D27D31" w:rsidRDefault="00CA5DA6" w:rsidP="00BD1E0F">
                  <w:pPr>
                    <w:rPr>
                      <w:sz w:val="16"/>
                      <w:szCs w:val="16"/>
                    </w:rPr>
                  </w:pPr>
                  <w:r>
                    <w:rPr>
                      <w:sz w:val="16"/>
                      <w:szCs w:val="16"/>
                    </w:rPr>
                    <w:t>Honors English II (</w:t>
                  </w:r>
                  <w:proofErr w:type="gramStart"/>
                  <w:r>
                    <w:rPr>
                      <w:sz w:val="16"/>
                      <w:szCs w:val="16"/>
                    </w:rPr>
                    <w:t>10)*</w:t>
                  </w:r>
                  <w:proofErr w:type="gramEnd"/>
                </w:p>
              </w:tc>
            </w:tr>
            <w:tr w:rsidR="00BD1E0F" w:rsidRPr="00D27D31" w14:paraId="20087BB4" w14:textId="77777777" w:rsidTr="0076601E">
              <w:sdt>
                <w:sdtPr>
                  <w:rPr>
                    <w:sz w:val="16"/>
                    <w:szCs w:val="16"/>
                  </w:rPr>
                  <w:id w:val="-1643346833"/>
                  <w:placeholder>
                    <w:docPart w:val="494D364619D747B387CB8D6B25E97EBF"/>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FB42C56" w14:textId="72E9DD81" w:rsidR="00BD1E0F" w:rsidRPr="00D27D31" w:rsidRDefault="00161C4E" w:rsidP="00BD1E0F">
                      <w:pPr>
                        <w:rPr>
                          <w:sz w:val="16"/>
                          <w:szCs w:val="16"/>
                        </w:rPr>
                      </w:pPr>
                      <w:r>
                        <w:rPr>
                          <w:sz w:val="16"/>
                          <w:szCs w:val="16"/>
                        </w:rPr>
                        <w:t>+</w:t>
                      </w:r>
                    </w:p>
                  </w:tc>
                </w:sdtContent>
              </w:sdt>
              <w:tc>
                <w:tcPr>
                  <w:tcW w:w="990" w:type="dxa"/>
                </w:tcPr>
                <w:p w14:paraId="6E15DC72" w14:textId="77973AE6" w:rsidR="00BD1E0F" w:rsidRPr="00D27D31" w:rsidRDefault="00BD1E0F" w:rsidP="0093380D">
                  <w:pPr>
                    <w:jc w:val="center"/>
                    <w:rPr>
                      <w:sz w:val="16"/>
                      <w:szCs w:val="16"/>
                    </w:rPr>
                  </w:pPr>
                  <w:r>
                    <w:rPr>
                      <w:sz w:val="16"/>
                      <w:szCs w:val="16"/>
                    </w:rPr>
                    <w:t>EN0</w:t>
                  </w:r>
                  <w:r w:rsidR="00CA5DA6">
                    <w:rPr>
                      <w:sz w:val="16"/>
                      <w:szCs w:val="16"/>
                    </w:rPr>
                    <w:t>301</w:t>
                  </w:r>
                </w:p>
              </w:tc>
              <w:tc>
                <w:tcPr>
                  <w:tcW w:w="1896" w:type="dxa"/>
                </w:tcPr>
                <w:p w14:paraId="57B6EF55" w14:textId="198507FC" w:rsidR="00BD1E0F" w:rsidRPr="00D27D31" w:rsidRDefault="00CA5DA6" w:rsidP="00BD1E0F">
                  <w:pPr>
                    <w:rPr>
                      <w:sz w:val="16"/>
                      <w:szCs w:val="16"/>
                    </w:rPr>
                  </w:pPr>
                  <w:r>
                    <w:rPr>
                      <w:sz w:val="16"/>
                      <w:szCs w:val="16"/>
                    </w:rPr>
                    <w:t>English III*</w:t>
                  </w:r>
                  <w:r w:rsidR="00F53BA3">
                    <w:rPr>
                      <w:sz w:val="16"/>
                      <w:szCs w:val="16"/>
                    </w:rPr>
                    <w:t xml:space="preserve"> (11)</w:t>
                  </w:r>
                </w:p>
              </w:tc>
            </w:tr>
            <w:tr w:rsidR="00BD1E0F" w:rsidRPr="00D27D31" w14:paraId="338599FA" w14:textId="77777777" w:rsidTr="0076601E">
              <w:sdt>
                <w:sdtPr>
                  <w:rPr>
                    <w:sz w:val="16"/>
                    <w:szCs w:val="16"/>
                  </w:rPr>
                  <w:id w:val="1855615023"/>
                  <w:placeholder>
                    <w:docPart w:val="6EA5A17AC6F041AF829BB49400249DE4"/>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007E6A7B" w14:textId="0C640079" w:rsidR="00BD1E0F" w:rsidRPr="00D27D31" w:rsidRDefault="00161C4E" w:rsidP="00BD1E0F">
                      <w:pPr>
                        <w:rPr>
                          <w:sz w:val="16"/>
                          <w:szCs w:val="16"/>
                        </w:rPr>
                      </w:pPr>
                      <w:r>
                        <w:rPr>
                          <w:sz w:val="16"/>
                          <w:szCs w:val="16"/>
                        </w:rPr>
                        <w:t>+</w:t>
                      </w:r>
                    </w:p>
                  </w:tc>
                </w:sdtContent>
              </w:sdt>
              <w:tc>
                <w:tcPr>
                  <w:tcW w:w="990" w:type="dxa"/>
                </w:tcPr>
                <w:p w14:paraId="0CC7AC1B" w14:textId="3FF12423" w:rsidR="00BD1E0F" w:rsidRPr="00D27D31" w:rsidRDefault="00BD1E0F" w:rsidP="0093380D">
                  <w:pPr>
                    <w:jc w:val="center"/>
                    <w:rPr>
                      <w:sz w:val="16"/>
                      <w:szCs w:val="16"/>
                    </w:rPr>
                  </w:pPr>
                  <w:r>
                    <w:rPr>
                      <w:sz w:val="16"/>
                      <w:szCs w:val="16"/>
                    </w:rPr>
                    <w:t>EN</w:t>
                  </w:r>
                  <w:r w:rsidR="009E305C">
                    <w:rPr>
                      <w:sz w:val="16"/>
                      <w:szCs w:val="16"/>
                    </w:rPr>
                    <w:t>0571</w:t>
                  </w:r>
                </w:p>
              </w:tc>
              <w:tc>
                <w:tcPr>
                  <w:tcW w:w="1896" w:type="dxa"/>
                </w:tcPr>
                <w:p w14:paraId="63223CDB" w14:textId="40F318C3" w:rsidR="00BD1E0F" w:rsidRPr="00D27D31" w:rsidRDefault="00CA5DA6" w:rsidP="00BD1E0F">
                  <w:pPr>
                    <w:rPr>
                      <w:sz w:val="16"/>
                      <w:szCs w:val="16"/>
                    </w:rPr>
                  </w:pPr>
                  <w:r>
                    <w:rPr>
                      <w:sz w:val="16"/>
                      <w:szCs w:val="16"/>
                    </w:rPr>
                    <w:t>AP Eng. Lang. Comp (</w:t>
                  </w:r>
                  <w:proofErr w:type="gramStart"/>
                  <w:r>
                    <w:rPr>
                      <w:sz w:val="16"/>
                      <w:szCs w:val="16"/>
                    </w:rPr>
                    <w:t>11)</w:t>
                  </w:r>
                  <w:r w:rsidR="00FA4146">
                    <w:rPr>
                      <w:sz w:val="16"/>
                      <w:szCs w:val="16"/>
                    </w:rPr>
                    <w:t>*</w:t>
                  </w:r>
                  <w:proofErr w:type="gramEnd"/>
                </w:p>
              </w:tc>
            </w:tr>
            <w:tr w:rsidR="002E2E67" w:rsidRPr="00D27D31" w14:paraId="7665AC7F" w14:textId="77777777" w:rsidTr="0076601E">
              <w:sdt>
                <w:sdtPr>
                  <w:rPr>
                    <w:sz w:val="16"/>
                    <w:szCs w:val="16"/>
                  </w:rPr>
                  <w:id w:val="2122333612"/>
                  <w:placeholder>
                    <w:docPart w:val="8D853C0621B64AECA0183DD1870E7D7F"/>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91C4025" w14:textId="17EA5A57" w:rsidR="002E2E67" w:rsidRDefault="002E2E67" w:rsidP="00BD1E0F">
                      <w:pPr>
                        <w:rPr>
                          <w:sz w:val="16"/>
                          <w:szCs w:val="16"/>
                        </w:rPr>
                      </w:pPr>
                      <w:r>
                        <w:rPr>
                          <w:sz w:val="16"/>
                          <w:szCs w:val="16"/>
                        </w:rPr>
                        <w:t>+</w:t>
                      </w:r>
                    </w:p>
                  </w:tc>
                </w:sdtContent>
              </w:sdt>
              <w:tc>
                <w:tcPr>
                  <w:tcW w:w="990" w:type="dxa"/>
                </w:tcPr>
                <w:p w14:paraId="7BD5AABF" w14:textId="1D3E9398" w:rsidR="002E2E67" w:rsidRDefault="002E2E67" w:rsidP="0093380D">
                  <w:pPr>
                    <w:jc w:val="center"/>
                    <w:rPr>
                      <w:sz w:val="16"/>
                      <w:szCs w:val="16"/>
                    </w:rPr>
                  </w:pPr>
                  <w:r>
                    <w:rPr>
                      <w:sz w:val="16"/>
                      <w:szCs w:val="16"/>
                    </w:rPr>
                    <w:t>EN0401</w:t>
                  </w:r>
                </w:p>
              </w:tc>
              <w:tc>
                <w:tcPr>
                  <w:tcW w:w="1896" w:type="dxa"/>
                </w:tcPr>
                <w:p w14:paraId="4F046363" w14:textId="7CAADB80" w:rsidR="002E2E67" w:rsidRDefault="002E2E67" w:rsidP="00BD1E0F">
                  <w:pPr>
                    <w:rPr>
                      <w:sz w:val="16"/>
                      <w:szCs w:val="16"/>
                    </w:rPr>
                  </w:pPr>
                  <w:r>
                    <w:rPr>
                      <w:sz w:val="16"/>
                      <w:szCs w:val="16"/>
                    </w:rPr>
                    <w:t>English IV British Literature (12) *</w:t>
                  </w:r>
                </w:p>
              </w:tc>
            </w:tr>
            <w:tr w:rsidR="00BD1E0F" w:rsidRPr="00D27D31" w14:paraId="47AF3BDD" w14:textId="77777777" w:rsidTr="0076601E">
              <w:sdt>
                <w:sdtPr>
                  <w:rPr>
                    <w:sz w:val="16"/>
                    <w:szCs w:val="16"/>
                  </w:rPr>
                  <w:id w:val="1876190824"/>
                  <w:placeholder>
                    <w:docPart w:val="3E841DEB3A084C14A4868436E9E30900"/>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2770EA15" w14:textId="036EBF42" w:rsidR="00BD1E0F" w:rsidRPr="00D27D31" w:rsidRDefault="00161C4E" w:rsidP="00BD1E0F">
                      <w:pPr>
                        <w:rPr>
                          <w:sz w:val="16"/>
                          <w:szCs w:val="16"/>
                        </w:rPr>
                      </w:pPr>
                      <w:r>
                        <w:rPr>
                          <w:sz w:val="16"/>
                          <w:szCs w:val="16"/>
                        </w:rPr>
                        <w:t>+</w:t>
                      </w:r>
                    </w:p>
                  </w:tc>
                </w:sdtContent>
              </w:sdt>
              <w:tc>
                <w:tcPr>
                  <w:tcW w:w="990" w:type="dxa"/>
                </w:tcPr>
                <w:p w14:paraId="31D0EE70" w14:textId="4C527437" w:rsidR="00BD1E0F" w:rsidRPr="00D27D31" w:rsidRDefault="00BD1E0F" w:rsidP="0093380D">
                  <w:pPr>
                    <w:jc w:val="center"/>
                    <w:rPr>
                      <w:sz w:val="16"/>
                      <w:szCs w:val="16"/>
                    </w:rPr>
                  </w:pPr>
                  <w:r>
                    <w:rPr>
                      <w:sz w:val="16"/>
                      <w:szCs w:val="16"/>
                    </w:rPr>
                    <w:t>EN</w:t>
                  </w:r>
                  <w:r w:rsidR="00FA4146">
                    <w:rPr>
                      <w:sz w:val="16"/>
                      <w:szCs w:val="16"/>
                    </w:rPr>
                    <w:t>2901</w:t>
                  </w:r>
                </w:p>
              </w:tc>
              <w:tc>
                <w:tcPr>
                  <w:tcW w:w="1896" w:type="dxa"/>
                </w:tcPr>
                <w:p w14:paraId="37580B1D" w14:textId="582B733A" w:rsidR="00BD1E0F" w:rsidRPr="00D27D31" w:rsidRDefault="00FA4146" w:rsidP="00BD1E0F">
                  <w:pPr>
                    <w:rPr>
                      <w:sz w:val="16"/>
                      <w:szCs w:val="16"/>
                    </w:rPr>
                  </w:pPr>
                  <w:r>
                    <w:rPr>
                      <w:sz w:val="16"/>
                      <w:szCs w:val="16"/>
                    </w:rPr>
                    <w:t>English IV 21</w:t>
                  </w:r>
                  <w:r w:rsidRPr="00FA4146">
                    <w:rPr>
                      <w:sz w:val="16"/>
                      <w:szCs w:val="16"/>
                      <w:vertAlign w:val="superscript"/>
                    </w:rPr>
                    <w:t>st</w:t>
                  </w:r>
                  <w:r>
                    <w:rPr>
                      <w:sz w:val="16"/>
                      <w:szCs w:val="16"/>
                    </w:rPr>
                    <w:t xml:space="preserve"> Cent. (</w:t>
                  </w:r>
                  <w:proofErr w:type="gramStart"/>
                  <w:r>
                    <w:rPr>
                      <w:sz w:val="16"/>
                      <w:szCs w:val="16"/>
                    </w:rPr>
                    <w:t>12)*</w:t>
                  </w:r>
                  <w:proofErr w:type="gramEnd"/>
                </w:p>
              </w:tc>
            </w:tr>
            <w:tr w:rsidR="00BD1E0F" w:rsidRPr="00D27D31" w14:paraId="1F2F05BC" w14:textId="77777777" w:rsidTr="0076601E">
              <w:sdt>
                <w:sdtPr>
                  <w:rPr>
                    <w:sz w:val="16"/>
                    <w:szCs w:val="16"/>
                  </w:rPr>
                  <w:id w:val="1881357558"/>
                  <w:placeholder>
                    <w:docPart w:val="1B1302564D1142028B3A3DDA6F3725EF"/>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28986F71" w14:textId="05B90F64" w:rsidR="00BD1E0F" w:rsidRPr="00D27D31" w:rsidRDefault="00161C4E" w:rsidP="00BD1E0F">
                      <w:pPr>
                        <w:rPr>
                          <w:sz w:val="16"/>
                          <w:szCs w:val="16"/>
                        </w:rPr>
                      </w:pPr>
                      <w:r>
                        <w:rPr>
                          <w:sz w:val="16"/>
                          <w:szCs w:val="16"/>
                        </w:rPr>
                        <w:t>+</w:t>
                      </w:r>
                    </w:p>
                  </w:tc>
                </w:sdtContent>
              </w:sdt>
              <w:tc>
                <w:tcPr>
                  <w:tcW w:w="990" w:type="dxa"/>
                </w:tcPr>
                <w:p w14:paraId="7AF819F0" w14:textId="08B86B78" w:rsidR="00BD1E0F" w:rsidRPr="00D27D31" w:rsidRDefault="00BD1E0F" w:rsidP="0093380D">
                  <w:pPr>
                    <w:jc w:val="center"/>
                    <w:rPr>
                      <w:sz w:val="16"/>
                      <w:szCs w:val="16"/>
                    </w:rPr>
                  </w:pPr>
                  <w:r>
                    <w:rPr>
                      <w:sz w:val="16"/>
                      <w:szCs w:val="16"/>
                    </w:rPr>
                    <w:t>EN</w:t>
                  </w:r>
                  <w:r w:rsidR="00FA4146">
                    <w:rPr>
                      <w:sz w:val="16"/>
                      <w:szCs w:val="16"/>
                    </w:rPr>
                    <w:t>0671</w:t>
                  </w:r>
                </w:p>
              </w:tc>
              <w:tc>
                <w:tcPr>
                  <w:tcW w:w="1896" w:type="dxa"/>
                </w:tcPr>
                <w:p w14:paraId="1B080EDD" w14:textId="5F8A4FFD" w:rsidR="00BD1E0F" w:rsidRPr="00D27D31" w:rsidRDefault="00FA4146" w:rsidP="00BD1E0F">
                  <w:pPr>
                    <w:rPr>
                      <w:sz w:val="16"/>
                      <w:szCs w:val="16"/>
                    </w:rPr>
                  </w:pPr>
                  <w:r>
                    <w:rPr>
                      <w:sz w:val="16"/>
                      <w:szCs w:val="16"/>
                    </w:rPr>
                    <w:t>AP Eng. Lit. Comp (</w:t>
                  </w:r>
                  <w:proofErr w:type="gramStart"/>
                  <w:r>
                    <w:rPr>
                      <w:sz w:val="16"/>
                      <w:szCs w:val="16"/>
                    </w:rPr>
                    <w:t>12)*</w:t>
                  </w:r>
                  <w:proofErr w:type="gramEnd"/>
                </w:p>
              </w:tc>
            </w:tr>
            <w:tr w:rsidR="00BD1E0F" w:rsidRPr="00D27D31" w14:paraId="7D8F6855" w14:textId="77777777" w:rsidTr="0076601E">
              <w:sdt>
                <w:sdtPr>
                  <w:rPr>
                    <w:sz w:val="16"/>
                    <w:szCs w:val="16"/>
                  </w:rPr>
                  <w:id w:val="896557320"/>
                  <w:placeholder>
                    <w:docPart w:val="DAA9B0AF7A8D49379CC5D4D37076202A"/>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33F87089" w14:textId="62BCAB84" w:rsidR="00BD1E0F" w:rsidRPr="00D27D31" w:rsidRDefault="00161C4E" w:rsidP="00BD1E0F">
                      <w:pPr>
                        <w:rPr>
                          <w:sz w:val="16"/>
                          <w:szCs w:val="16"/>
                        </w:rPr>
                      </w:pPr>
                      <w:r>
                        <w:rPr>
                          <w:sz w:val="16"/>
                          <w:szCs w:val="16"/>
                        </w:rPr>
                        <w:t>+</w:t>
                      </w:r>
                    </w:p>
                  </w:tc>
                </w:sdtContent>
              </w:sdt>
              <w:tc>
                <w:tcPr>
                  <w:tcW w:w="990" w:type="dxa"/>
                </w:tcPr>
                <w:p w14:paraId="5D02028C" w14:textId="5E2604BF" w:rsidR="00BD1E0F" w:rsidRDefault="00BD1E0F" w:rsidP="0093380D">
                  <w:pPr>
                    <w:jc w:val="center"/>
                    <w:rPr>
                      <w:sz w:val="16"/>
                      <w:szCs w:val="16"/>
                    </w:rPr>
                  </w:pPr>
                  <w:r>
                    <w:rPr>
                      <w:sz w:val="16"/>
                      <w:szCs w:val="16"/>
                    </w:rPr>
                    <w:t>EL5601</w:t>
                  </w:r>
                </w:p>
              </w:tc>
              <w:tc>
                <w:tcPr>
                  <w:tcW w:w="1896" w:type="dxa"/>
                  <w:vAlign w:val="center"/>
                </w:tcPr>
                <w:p w14:paraId="31289957" w14:textId="2A638E9A" w:rsidR="00BD1E0F" w:rsidRDefault="00BD1E0F" w:rsidP="00BD1E0F">
                  <w:pPr>
                    <w:rPr>
                      <w:sz w:val="16"/>
                      <w:szCs w:val="16"/>
                    </w:rPr>
                  </w:pPr>
                  <w:r>
                    <w:rPr>
                      <w:sz w:val="16"/>
                      <w:szCs w:val="16"/>
                    </w:rPr>
                    <w:t>Yearbook</w:t>
                  </w:r>
                  <w:r w:rsidR="00094FE7">
                    <w:rPr>
                      <w:sz w:val="16"/>
                      <w:szCs w:val="16"/>
                    </w:rPr>
                    <w:t xml:space="preserve"> (10-12)</w:t>
                  </w:r>
                </w:p>
              </w:tc>
            </w:tr>
            <w:tr w:rsidR="00BD1E0F" w:rsidRPr="00D27D31" w14:paraId="226657AB" w14:textId="77777777" w:rsidTr="0076601E">
              <w:sdt>
                <w:sdtPr>
                  <w:rPr>
                    <w:sz w:val="16"/>
                    <w:szCs w:val="16"/>
                  </w:rPr>
                  <w:id w:val="-194693565"/>
                  <w:placeholder>
                    <w:docPart w:val="4F55D920372040C5A58AE23F36BEA501"/>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B76AA8E" w14:textId="02D1EF68" w:rsidR="00BD1E0F" w:rsidRPr="00D27D31" w:rsidRDefault="00161C4E" w:rsidP="00BD1E0F">
                      <w:pPr>
                        <w:rPr>
                          <w:sz w:val="16"/>
                          <w:szCs w:val="16"/>
                        </w:rPr>
                      </w:pPr>
                      <w:r>
                        <w:rPr>
                          <w:sz w:val="16"/>
                          <w:szCs w:val="16"/>
                        </w:rPr>
                        <w:t>+</w:t>
                      </w:r>
                    </w:p>
                  </w:tc>
                </w:sdtContent>
              </w:sdt>
              <w:tc>
                <w:tcPr>
                  <w:tcW w:w="990" w:type="dxa"/>
                  <w:vAlign w:val="center"/>
                </w:tcPr>
                <w:p w14:paraId="2279D4E4" w14:textId="776596CC" w:rsidR="00BD1E0F" w:rsidRPr="00D27D31" w:rsidRDefault="00BD1E0F" w:rsidP="0093380D">
                  <w:pPr>
                    <w:jc w:val="center"/>
                    <w:rPr>
                      <w:sz w:val="16"/>
                      <w:szCs w:val="16"/>
                    </w:rPr>
                  </w:pPr>
                  <w:r>
                    <w:rPr>
                      <w:sz w:val="16"/>
                      <w:szCs w:val="16"/>
                    </w:rPr>
                    <w:t>EN1531</w:t>
                  </w:r>
                </w:p>
              </w:tc>
              <w:tc>
                <w:tcPr>
                  <w:tcW w:w="1896" w:type="dxa"/>
                  <w:vAlign w:val="center"/>
                </w:tcPr>
                <w:p w14:paraId="36E8F75C" w14:textId="3E0F2477" w:rsidR="00BD1E0F" w:rsidRPr="00D27D31" w:rsidRDefault="00BD1E0F" w:rsidP="00BD1E0F">
                  <w:pPr>
                    <w:rPr>
                      <w:sz w:val="16"/>
                      <w:szCs w:val="16"/>
                    </w:rPr>
                  </w:pPr>
                  <w:r>
                    <w:rPr>
                      <w:sz w:val="16"/>
                      <w:szCs w:val="16"/>
                    </w:rPr>
                    <w:t xml:space="preserve">Creative </w:t>
                  </w:r>
                  <w:proofErr w:type="spellStart"/>
                  <w:proofErr w:type="gramStart"/>
                  <w:r>
                    <w:rPr>
                      <w:sz w:val="16"/>
                      <w:szCs w:val="16"/>
                    </w:rPr>
                    <w:t>Wr</w:t>
                  </w:r>
                  <w:r w:rsidR="00F36203">
                    <w:rPr>
                      <w:sz w:val="16"/>
                      <w:szCs w:val="16"/>
                    </w:rPr>
                    <w:t>t</w:t>
                  </w:r>
                  <w:proofErr w:type="spellEnd"/>
                  <w:r w:rsidR="00D94409">
                    <w:rPr>
                      <w:sz w:val="16"/>
                      <w:szCs w:val="16"/>
                    </w:rPr>
                    <w:t xml:space="preserve"> </w:t>
                  </w:r>
                  <w:r>
                    <w:rPr>
                      <w:sz w:val="16"/>
                      <w:szCs w:val="16"/>
                    </w:rPr>
                    <w:t xml:space="preserve"> I</w:t>
                  </w:r>
                  <w:proofErr w:type="gramEnd"/>
                  <w:r w:rsidR="00094FE7">
                    <w:rPr>
                      <w:sz w:val="16"/>
                      <w:szCs w:val="16"/>
                    </w:rPr>
                    <w:t xml:space="preserve"> (10-12)</w:t>
                  </w:r>
                </w:p>
              </w:tc>
            </w:tr>
            <w:tr w:rsidR="00BD1E0F" w:rsidRPr="00D27D31" w14:paraId="0E4498A9" w14:textId="77777777" w:rsidTr="0076601E">
              <w:sdt>
                <w:sdtPr>
                  <w:rPr>
                    <w:sz w:val="16"/>
                    <w:szCs w:val="16"/>
                  </w:rPr>
                  <w:id w:val="-69426334"/>
                  <w:placeholder>
                    <w:docPart w:val="6BF29DFFBA74427F9B14293DDE0E7FF9"/>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7845F230" w14:textId="2D2969C8" w:rsidR="00BD1E0F" w:rsidRPr="00D27D31" w:rsidRDefault="00161C4E" w:rsidP="00BD1E0F">
                      <w:pPr>
                        <w:rPr>
                          <w:sz w:val="16"/>
                          <w:szCs w:val="16"/>
                        </w:rPr>
                      </w:pPr>
                      <w:r>
                        <w:rPr>
                          <w:sz w:val="16"/>
                          <w:szCs w:val="16"/>
                        </w:rPr>
                        <w:t>+</w:t>
                      </w:r>
                    </w:p>
                  </w:tc>
                </w:sdtContent>
              </w:sdt>
              <w:tc>
                <w:tcPr>
                  <w:tcW w:w="990" w:type="dxa"/>
                </w:tcPr>
                <w:p w14:paraId="2E69059D" w14:textId="1847F3C3" w:rsidR="00BD1E0F" w:rsidRPr="00D27D31" w:rsidRDefault="00BD1E0F" w:rsidP="0093380D">
                  <w:pPr>
                    <w:jc w:val="center"/>
                    <w:rPr>
                      <w:sz w:val="16"/>
                      <w:szCs w:val="16"/>
                    </w:rPr>
                  </w:pPr>
                  <w:r>
                    <w:rPr>
                      <w:sz w:val="16"/>
                      <w:szCs w:val="16"/>
                    </w:rPr>
                    <w:t>EN1631</w:t>
                  </w:r>
                </w:p>
              </w:tc>
              <w:tc>
                <w:tcPr>
                  <w:tcW w:w="1896" w:type="dxa"/>
                  <w:vAlign w:val="center"/>
                </w:tcPr>
                <w:p w14:paraId="0E091A5A" w14:textId="067251CC" w:rsidR="00BD1E0F" w:rsidRPr="00D27D31" w:rsidRDefault="00BD1E0F" w:rsidP="00BD1E0F">
                  <w:pPr>
                    <w:rPr>
                      <w:sz w:val="16"/>
                      <w:szCs w:val="16"/>
                    </w:rPr>
                  </w:pPr>
                  <w:r>
                    <w:rPr>
                      <w:sz w:val="16"/>
                      <w:szCs w:val="16"/>
                    </w:rPr>
                    <w:t xml:space="preserve">Creative </w:t>
                  </w:r>
                  <w:proofErr w:type="spellStart"/>
                  <w:proofErr w:type="gramStart"/>
                  <w:r>
                    <w:rPr>
                      <w:sz w:val="16"/>
                      <w:szCs w:val="16"/>
                    </w:rPr>
                    <w:t>Wr</w:t>
                  </w:r>
                  <w:r w:rsidR="00D94409">
                    <w:rPr>
                      <w:sz w:val="16"/>
                      <w:szCs w:val="16"/>
                    </w:rPr>
                    <w:t>t</w:t>
                  </w:r>
                  <w:proofErr w:type="spellEnd"/>
                  <w:r w:rsidR="00D94409">
                    <w:rPr>
                      <w:sz w:val="16"/>
                      <w:szCs w:val="16"/>
                    </w:rPr>
                    <w:t xml:space="preserve"> </w:t>
                  </w:r>
                  <w:r>
                    <w:rPr>
                      <w:sz w:val="16"/>
                      <w:szCs w:val="16"/>
                    </w:rPr>
                    <w:t xml:space="preserve"> II</w:t>
                  </w:r>
                  <w:proofErr w:type="gramEnd"/>
                  <w:r w:rsidR="003C7332">
                    <w:rPr>
                      <w:sz w:val="16"/>
                      <w:szCs w:val="16"/>
                    </w:rPr>
                    <w:t>*</w:t>
                  </w:r>
                  <w:r w:rsidR="00094FE7">
                    <w:rPr>
                      <w:sz w:val="16"/>
                      <w:szCs w:val="16"/>
                    </w:rPr>
                    <w:t xml:space="preserve"> (11-12)</w:t>
                  </w:r>
                </w:p>
              </w:tc>
            </w:tr>
            <w:tr w:rsidR="00BD1E0F" w:rsidRPr="00D27D31" w14:paraId="2617F485" w14:textId="77777777" w:rsidTr="0076601E">
              <w:sdt>
                <w:sdtPr>
                  <w:rPr>
                    <w:sz w:val="16"/>
                    <w:szCs w:val="16"/>
                  </w:rPr>
                  <w:id w:val="202918401"/>
                  <w:placeholder>
                    <w:docPart w:val="664541DB685B4DB9A8FFDE512A1DDDFA"/>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15575080" w14:textId="2532E8C0" w:rsidR="00BD1E0F" w:rsidRPr="00D27D31" w:rsidRDefault="00161C4E" w:rsidP="00BD1E0F">
                      <w:pPr>
                        <w:rPr>
                          <w:sz w:val="16"/>
                          <w:szCs w:val="16"/>
                        </w:rPr>
                      </w:pPr>
                      <w:r>
                        <w:rPr>
                          <w:sz w:val="16"/>
                          <w:szCs w:val="16"/>
                        </w:rPr>
                        <w:t>+</w:t>
                      </w:r>
                    </w:p>
                  </w:tc>
                </w:sdtContent>
              </w:sdt>
              <w:tc>
                <w:tcPr>
                  <w:tcW w:w="990" w:type="dxa"/>
                </w:tcPr>
                <w:p w14:paraId="51B80A67" w14:textId="318AB635" w:rsidR="00BD1E0F" w:rsidRPr="00D27D31" w:rsidRDefault="00BD1E0F" w:rsidP="0093380D">
                  <w:pPr>
                    <w:jc w:val="center"/>
                    <w:rPr>
                      <w:sz w:val="16"/>
                      <w:szCs w:val="16"/>
                    </w:rPr>
                  </w:pPr>
                  <w:r>
                    <w:rPr>
                      <w:sz w:val="16"/>
                      <w:szCs w:val="16"/>
                    </w:rPr>
                    <w:t>EN1731</w:t>
                  </w:r>
                </w:p>
              </w:tc>
              <w:tc>
                <w:tcPr>
                  <w:tcW w:w="1896" w:type="dxa"/>
                  <w:vAlign w:val="center"/>
                </w:tcPr>
                <w:p w14:paraId="1C73EB56" w14:textId="6EB3E421" w:rsidR="00BD1E0F" w:rsidRPr="00D27D31" w:rsidRDefault="00BD1E0F" w:rsidP="00BD1E0F">
                  <w:pPr>
                    <w:rPr>
                      <w:sz w:val="16"/>
                      <w:szCs w:val="16"/>
                    </w:rPr>
                  </w:pPr>
                  <w:r>
                    <w:rPr>
                      <w:sz w:val="16"/>
                      <w:szCs w:val="16"/>
                    </w:rPr>
                    <w:t xml:space="preserve">Creative </w:t>
                  </w:r>
                  <w:proofErr w:type="spellStart"/>
                  <w:proofErr w:type="gramStart"/>
                  <w:r>
                    <w:rPr>
                      <w:sz w:val="16"/>
                      <w:szCs w:val="16"/>
                    </w:rPr>
                    <w:t>Wr</w:t>
                  </w:r>
                  <w:r w:rsidR="00D94409">
                    <w:rPr>
                      <w:sz w:val="16"/>
                      <w:szCs w:val="16"/>
                    </w:rPr>
                    <w:t>t</w:t>
                  </w:r>
                  <w:proofErr w:type="spellEnd"/>
                  <w:r w:rsidR="00D94409">
                    <w:rPr>
                      <w:sz w:val="16"/>
                      <w:szCs w:val="16"/>
                    </w:rPr>
                    <w:t xml:space="preserve"> </w:t>
                  </w:r>
                  <w:r>
                    <w:rPr>
                      <w:sz w:val="16"/>
                      <w:szCs w:val="16"/>
                    </w:rPr>
                    <w:t xml:space="preserve"> III</w:t>
                  </w:r>
                  <w:proofErr w:type="gramEnd"/>
                  <w:r w:rsidR="003C7332">
                    <w:rPr>
                      <w:sz w:val="16"/>
                      <w:szCs w:val="16"/>
                    </w:rPr>
                    <w:t>*</w:t>
                  </w:r>
                  <w:r w:rsidR="00094FE7">
                    <w:rPr>
                      <w:sz w:val="16"/>
                      <w:szCs w:val="16"/>
                    </w:rPr>
                    <w:t xml:space="preserve"> (12)</w:t>
                  </w:r>
                </w:p>
              </w:tc>
            </w:tr>
            <w:tr w:rsidR="00BD1E0F" w:rsidRPr="00D27D31" w14:paraId="1537735B" w14:textId="77777777" w:rsidTr="0076601E">
              <w:sdt>
                <w:sdtPr>
                  <w:rPr>
                    <w:sz w:val="16"/>
                    <w:szCs w:val="16"/>
                  </w:rPr>
                  <w:id w:val="1117493533"/>
                  <w:placeholder>
                    <w:docPart w:val="154C404781F642CE9ACE6A206847D18D"/>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E71CBED" w14:textId="2765A45F" w:rsidR="00BD1E0F" w:rsidRDefault="00161C4E" w:rsidP="00BD1E0F">
                      <w:pPr>
                        <w:rPr>
                          <w:sz w:val="16"/>
                          <w:szCs w:val="16"/>
                        </w:rPr>
                      </w:pPr>
                      <w:r>
                        <w:rPr>
                          <w:sz w:val="16"/>
                          <w:szCs w:val="16"/>
                        </w:rPr>
                        <w:t>+</w:t>
                      </w:r>
                    </w:p>
                  </w:tc>
                </w:sdtContent>
              </w:sdt>
              <w:tc>
                <w:tcPr>
                  <w:tcW w:w="990" w:type="dxa"/>
                </w:tcPr>
                <w:p w14:paraId="1EA936DD" w14:textId="6DCF2F7E" w:rsidR="00BD1E0F" w:rsidRDefault="00E14C8A" w:rsidP="0093380D">
                  <w:pPr>
                    <w:jc w:val="center"/>
                    <w:rPr>
                      <w:sz w:val="16"/>
                      <w:szCs w:val="16"/>
                    </w:rPr>
                  </w:pPr>
                  <w:r>
                    <w:rPr>
                      <w:sz w:val="16"/>
                      <w:szCs w:val="16"/>
                    </w:rPr>
                    <w:t>EN3201</w:t>
                  </w:r>
                </w:p>
              </w:tc>
              <w:tc>
                <w:tcPr>
                  <w:tcW w:w="1896" w:type="dxa"/>
                  <w:vAlign w:val="center"/>
                </w:tcPr>
                <w:p w14:paraId="5CAA8830" w14:textId="12B00CEC" w:rsidR="00BD1E0F" w:rsidRDefault="00EE570E" w:rsidP="00BD1E0F">
                  <w:pPr>
                    <w:rPr>
                      <w:sz w:val="16"/>
                      <w:szCs w:val="16"/>
                    </w:rPr>
                  </w:pPr>
                  <w:r>
                    <w:rPr>
                      <w:sz w:val="16"/>
                      <w:szCs w:val="16"/>
                    </w:rPr>
                    <w:t>Film Criticism</w:t>
                  </w:r>
                  <w:r w:rsidR="002D6E5D">
                    <w:rPr>
                      <w:sz w:val="16"/>
                      <w:szCs w:val="16"/>
                    </w:rPr>
                    <w:t xml:space="preserve"> (11-12)</w:t>
                  </w:r>
                </w:p>
              </w:tc>
            </w:tr>
            <w:tr w:rsidR="00BD1E0F" w:rsidRPr="00D27D31" w14:paraId="68C6321B" w14:textId="77777777" w:rsidTr="00AF0C46">
              <w:tc>
                <w:tcPr>
                  <w:tcW w:w="3226" w:type="dxa"/>
                  <w:gridSpan w:val="3"/>
                  <w:shd w:val="clear" w:color="auto" w:fill="AEAAAA" w:themeFill="background2" w:themeFillShade="BF"/>
                  <w:vAlign w:val="center"/>
                </w:tcPr>
                <w:p w14:paraId="28C355FA" w14:textId="349AF156" w:rsidR="00BD1E0F" w:rsidRPr="00EE3DDA" w:rsidRDefault="00BD1E0F" w:rsidP="0093380D">
                  <w:pPr>
                    <w:jc w:val="center"/>
                    <w:rPr>
                      <w:b/>
                      <w:sz w:val="16"/>
                      <w:szCs w:val="16"/>
                    </w:rPr>
                  </w:pPr>
                  <w:r>
                    <w:rPr>
                      <w:b/>
                      <w:sz w:val="16"/>
                      <w:szCs w:val="16"/>
                    </w:rPr>
                    <w:t>MATH</w:t>
                  </w:r>
                </w:p>
              </w:tc>
            </w:tr>
            <w:tr w:rsidR="00BD1E0F" w:rsidRPr="00D27D31" w14:paraId="6DA89E43" w14:textId="77777777" w:rsidTr="0076601E">
              <w:sdt>
                <w:sdtPr>
                  <w:rPr>
                    <w:sz w:val="16"/>
                    <w:szCs w:val="16"/>
                  </w:rPr>
                  <w:id w:val="-46612313"/>
                  <w:placeholder>
                    <w:docPart w:val="4064FE3B07C94BE48523A1213C084AD0"/>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5ED8A9E1" w14:textId="14AA2CDB" w:rsidR="00BD1E0F" w:rsidRPr="00D27D31" w:rsidRDefault="00161C4E" w:rsidP="00BD1E0F">
                      <w:pPr>
                        <w:rPr>
                          <w:sz w:val="16"/>
                          <w:szCs w:val="16"/>
                        </w:rPr>
                      </w:pPr>
                      <w:r>
                        <w:rPr>
                          <w:sz w:val="16"/>
                          <w:szCs w:val="16"/>
                        </w:rPr>
                        <w:t>+</w:t>
                      </w:r>
                    </w:p>
                  </w:tc>
                </w:sdtContent>
              </w:sdt>
              <w:tc>
                <w:tcPr>
                  <w:tcW w:w="990" w:type="dxa"/>
                </w:tcPr>
                <w:p w14:paraId="07163437" w14:textId="29771987" w:rsidR="00BD1E0F" w:rsidRDefault="00BD1E0F" w:rsidP="0093380D">
                  <w:pPr>
                    <w:jc w:val="center"/>
                    <w:rPr>
                      <w:sz w:val="16"/>
                      <w:szCs w:val="16"/>
                    </w:rPr>
                  </w:pPr>
                  <w:r>
                    <w:rPr>
                      <w:sz w:val="16"/>
                      <w:szCs w:val="16"/>
                    </w:rPr>
                    <w:t>MA0192</w:t>
                  </w:r>
                </w:p>
                <w:p w14:paraId="38F9F9E0" w14:textId="79DDDAD9" w:rsidR="00BD1E0F" w:rsidRPr="00D27D31" w:rsidRDefault="00BD1E0F" w:rsidP="0093380D">
                  <w:pPr>
                    <w:jc w:val="center"/>
                    <w:rPr>
                      <w:sz w:val="16"/>
                      <w:szCs w:val="16"/>
                    </w:rPr>
                  </w:pPr>
                  <w:r>
                    <w:rPr>
                      <w:sz w:val="16"/>
                      <w:szCs w:val="16"/>
                    </w:rPr>
                    <w:t>MA0293</w:t>
                  </w:r>
                </w:p>
              </w:tc>
              <w:tc>
                <w:tcPr>
                  <w:tcW w:w="1896" w:type="dxa"/>
                  <w:vAlign w:val="center"/>
                </w:tcPr>
                <w:p w14:paraId="68F3D7BF" w14:textId="37410067" w:rsidR="00BD1E0F" w:rsidRPr="00D27D31" w:rsidRDefault="00BD1E0F" w:rsidP="00BD1E0F">
                  <w:pPr>
                    <w:rPr>
                      <w:sz w:val="16"/>
                      <w:szCs w:val="16"/>
                    </w:rPr>
                  </w:pPr>
                  <w:r>
                    <w:rPr>
                      <w:sz w:val="16"/>
                      <w:szCs w:val="16"/>
                    </w:rPr>
                    <w:t xml:space="preserve">Intro to </w:t>
                  </w:r>
                  <w:proofErr w:type="spellStart"/>
                  <w:r>
                    <w:rPr>
                      <w:sz w:val="16"/>
                      <w:szCs w:val="16"/>
                    </w:rPr>
                    <w:t>Alg</w:t>
                  </w:r>
                  <w:proofErr w:type="spellEnd"/>
                  <w:r>
                    <w:rPr>
                      <w:sz w:val="16"/>
                      <w:szCs w:val="16"/>
                    </w:rPr>
                    <w:t xml:space="preserve">/Algebra </w:t>
                  </w:r>
                  <w:r w:rsidR="005B46D8">
                    <w:rPr>
                      <w:sz w:val="16"/>
                      <w:szCs w:val="16"/>
                    </w:rPr>
                    <w:t>-</w:t>
                  </w:r>
                  <w:r w:rsidR="005B46D8" w:rsidRPr="005B46D8">
                    <w:rPr>
                      <w:b/>
                      <w:bCs/>
                      <w:sz w:val="16"/>
                      <w:szCs w:val="16"/>
                    </w:rPr>
                    <w:t>Daily</w:t>
                  </w:r>
                  <w:r w:rsidR="00C404AE">
                    <w:rPr>
                      <w:sz w:val="16"/>
                      <w:szCs w:val="16"/>
                    </w:rPr>
                    <w:t xml:space="preserve"> (</w:t>
                  </w:r>
                  <w:r w:rsidR="0089716A">
                    <w:rPr>
                      <w:sz w:val="16"/>
                      <w:szCs w:val="16"/>
                    </w:rPr>
                    <w:t>T</w:t>
                  </w:r>
                  <w:r w:rsidR="00C404AE">
                    <w:rPr>
                      <w:sz w:val="16"/>
                      <w:szCs w:val="16"/>
                    </w:rPr>
                    <w:t xml:space="preserve">wo </w:t>
                  </w:r>
                  <w:r w:rsidR="0089716A">
                    <w:rPr>
                      <w:sz w:val="16"/>
                      <w:szCs w:val="16"/>
                    </w:rPr>
                    <w:t>C</w:t>
                  </w:r>
                  <w:r w:rsidR="00C404AE">
                    <w:rPr>
                      <w:sz w:val="16"/>
                      <w:szCs w:val="16"/>
                    </w:rPr>
                    <w:t>ourses)</w:t>
                  </w:r>
                  <w:r w:rsidR="0097659A">
                    <w:rPr>
                      <w:sz w:val="16"/>
                      <w:szCs w:val="16"/>
                    </w:rPr>
                    <w:t xml:space="preserve"> (9-11)</w:t>
                  </w:r>
                </w:p>
              </w:tc>
            </w:tr>
            <w:tr w:rsidR="00BD1E0F" w:rsidRPr="00D27D31" w14:paraId="0590ECDC" w14:textId="77777777" w:rsidTr="0076601E">
              <w:sdt>
                <w:sdtPr>
                  <w:rPr>
                    <w:sz w:val="16"/>
                    <w:szCs w:val="16"/>
                  </w:rPr>
                  <w:id w:val="-955940298"/>
                  <w:placeholder>
                    <w:docPart w:val="150EF2E3B5BA440AA3FD503860C11FFE"/>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040386D0" w14:textId="52A950EC" w:rsidR="00BD1E0F" w:rsidRPr="00D27D31" w:rsidRDefault="00161C4E" w:rsidP="00BD1E0F">
                      <w:pPr>
                        <w:rPr>
                          <w:sz w:val="16"/>
                          <w:szCs w:val="16"/>
                        </w:rPr>
                      </w:pPr>
                      <w:r>
                        <w:rPr>
                          <w:sz w:val="16"/>
                          <w:szCs w:val="16"/>
                        </w:rPr>
                        <w:t>+</w:t>
                      </w:r>
                    </w:p>
                  </w:tc>
                </w:sdtContent>
              </w:sdt>
              <w:tc>
                <w:tcPr>
                  <w:tcW w:w="990" w:type="dxa"/>
                </w:tcPr>
                <w:p w14:paraId="1657973B" w14:textId="6B81C379" w:rsidR="00BD1E0F" w:rsidRPr="00D27D31" w:rsidRDefault="00BD1E0F" w:rsidP="0093380D">
                  <w:pPr>
                    <w:jc w:val="center"/>
                    <w:rPr>
                      <w:sz w:val="16"/>
                      <w:szCs w:val="16"/>
                    </w:rPr>
                  </w:pPr>
                  <w:r>
                    <w:rPr>
                      <w:sz w:val="16"/>
                      <w:szCs w:val="16"/>
                    </w:rPr>
                    <w:t>MA02</w:t>
                  </w:r>
                  <w:r w:rsidR="005E7E46">
                    <w:rPr>
                      <w:sz w:val="16"/>
                      <w:szCs w:val="16"/>
                    </w:rPr>
                    <w:t>91</w:t>
                  </w:r>
                </w:p>
              </w:tc>
              <w:tc>
                <w:tcPr>
                  <w:tcW w:w="1896" w:type="dxa"/>
                  <w:vAlign w:val="center"/>
                </w:tcPr>
                <w:p w14:paraId="395178B8" w14:textId="52A5A567" w:rsidR="00BD1E0F" w:rsidRPr="00D27D31" w:rsidRDefault="00BD1E0F" w:rsidP="00BD1E0F">
                  <w:pPr>
                    <w:rPr>
                      <w:sz w:val="16"/>
                      <w:szCs w:val="16"/>
                    </w:rPr>
                  </w:pPr>
                  <w:r>
                    <w:rPr>
                      <w:sz w:val="16"/>
                      <w:szCs w:val="16"/>
                    </w:rPr>
                    <w:t>Algebra I</w:t>
                  </w:r>
                  <w:r w:rsidR="005E7E46">
                    <w:rPr>
                      <w:sz w:val="16"/>
                      <w:szCs w:val="16"/>
                    </w:rPr>
                    <w:t xml:space="preserve"> (9</w:t>
                  </w:r>
                  <w:r w:rsidR="00F22297">
                    <w:rPr>
                      <w:sz w:val="16"/>
                      <w:szCs w:val="16"/>
                    </w:rPr>
                    <w:t>-</w:t>
                  </w:r>
                  <w:r w:rsidR="005E7E46">
                    <w:rPr>
                      <w:sz w:val="16"/>
                      <w:szCs w:val="16"/>
                    </w:rPr>
                    <w:t>11)</w:t>
                  </w:r>
                </w:p>
              </w:tc>
            </w:tr>
            <w:tr w:rsidR="000477A0" w:rsidRPr="00D27D31" w14:paraId="5C1D8E33" w14:textId="77777777" w:rsidTr="0076601E">
              <w:sdt>
                <w:sdtPr>
                  <w:rPr>
                    <w:sz w:val="16"/>
                    <w:szCs w:val="16"/>
                  </w:rPr>
                  <w:id w:val="960922128"/>
                  <w:placeholder>
                    <w:docPart w:val="965C4D6A4346468A872630222932017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51F411E7" w14:textId="7709244B" w:rsidR="000477A0" w:rsidRDefault="000477A0" w:rsidP="00BD1E0F">
                      <w:pPr>
                        <w:rPr>
                          <w:sz w:val="16"/>
                          <w:szCs w:val="16"/>
                        </w:rPr>
                      </w:pPr>
                      <w:r>
                        <w:rPr>
                          <w:sz w:val="16"/>
                          <w:szCs w:val="16"/>
                        </w:rPr>
                        <w:t>+</w:t>
                      </w:r>
                    </w:p>
                  </w:tc>
                </w:sdtContent>
              </w:sdt>
              <w:tc>
                <w:tcPr>
                  <w:tcW w:w="990" w:type="dxa"/>
                </w:tcPr>
                <w:p w14:paraId="1B5FB325" w14:textId="7760B45D" w:rsidR="000477A0" w:rsidRDefault="005B46D8" w:rsidP="0093380D">
                  <w:pPr>
                    <w:jc w:val="center"/>
                    <w:rPr>
                      <w:sz w:val="16"/>
                      <w:szCs w:val="16"/>
                    </w:rPr>
                  </w:pPr>
                  <w:r>
                    <w:rPr>
                      <w:sz w:val="16"/>
                      <w:szCs w:val="16"/>
                    </w:rPr>
                    <w:t>MA0292</w:t>
                  </w:r>
                </w:p>
              </w:tc>
              <w:tc>
                <w:tcPr>
                  <w:tcW w:w="1896" w:type="dxa"/>
                  <w:vAlign w:val="center"/>
                </w:tcPr>
                <w:p w14:paraId="41685F51" w14:textId="38FCAF56" w:rsidR="000477A0" w:rsidRPr="000477A0" w:rsidRDefault="000477A0" w:rsidP="00BD1E0F">
                  <w:pPr>
                    <w:rPr>
                      <w:b/>
                      <w:bCs/>
                      <w:sz w:val="16"/>
                      <w:szCs w:val="16"/>
                    </w:rPr>
                  </w:pPr>
                  <w:r>
                    <w:rPr>
                      <w:sz w:val="16"/>
                      <w:szCs w:val="16"/>
                    </w:rPr>
                    <w:t>Algebra I</w:t>
                  </w:r>
                  <w:r w:rsidR="005B46D8">
                    <w:rPr>
                      <w:sz w:val="16"/>
                      <w:szCs w:val="16"/>
                    </w:rPr>
                    <w:t xml:space="preserve"> (9-11)</w:t>
                  </w:r>
                  <w:r>
                    <w:rPr>
                      <w:sz w:val="16"/>
                      <w:szCs w:val="16"/>
                    </w:rPr>
                    <w:t xml:space="preserve"> </w:t>
                  </w:r>
                  <w:r w:rsidR="00324718">
                    <w:rPr>
                      <w:sz w:val="16"/>
                      <w:szCs w:val="16"/>
                    </w:rPr>
                    <w:t>SEM</w:t>
                  </w:r>
                  <w:r>
                    <w:rPr>
                      <w:sz w:val="16"/>
                      <w:szCs w:val="16"/>
                    </w:rPr>
                    <w:t xml:space="preserve">– </w:t>
                  </w:r>
                  <w:r>
                    <w:rPr>
                      <w:b/>
                      <w:bCs/>
                      <w:sz w:val="16"/>
                      <w:szCs w:val="16"/>
                    </w:rPr>
                    <w:t>Daily</w:t>
                  </w:r>
                </w:p>
              </w:tc>
            </w:tr>
            <w:tr w:rsidR="00BD1E0F" w:rsidRPr="00D27D31" w14:paraId="237286F2" w14:textId="77777777" w:rsidTr="0076601E">
              <w:sdt>
                <w:sdtPr>
                  <w:rPr>
                    <w:sz w:val="16"/>
                    <w:szCs w:val="16"/>
                  </w:rPr>
                  <w:id w:val="358486307"/>
                  <w:placeholder>
                    <w:docPart w:val="D1A126E1C0384F8998C7222C80646F9E"/>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09EEFC39" w14:textId="63528CC9" w:rsidR="00BD1E0F" w:rsidRPr="00D27D31" w:rsidRDefault="00161C4E" w:rsidP="00BD1E0F">
                      <w:pPr>
                        <w:rPr>
                          <w:sz w:val="16"/>
                          <w:szCs w:val="16"/>
                        </w:rPr>
                      </w:pPr>
                      <w:r>
                        <w:rPr>
                          <w:sz w:val="16"/>
                          <w:szCs w:val="16"/>
                        </w:rPr>
                        <w:t>+</w:t>
                      </w:r>
                    </w:p>
                  </w:tc>
                </w:sdtContent>
              </w:sdt>
              <w:tc>
                <w:tcPr>
                  <w:tcW w:w="990" w:type="dxa"/>
                </w:tcPr>
                <w:p w14:paraId="304EC337" w14:textId="6F9FDCC2" w:rsidR="00BD1E0F" w:rsidRPr="00D27D31" w:rsidRDefault="00BD1E0F" w:rsidP="0093380D">
                  <w:pPr>
                    <w:jc w:val="center"/>
                    <w:rPr>
                      <w:sz w:val="16"/>
                      <w:szCs w:val="16"/>
                    </w:rPr>
                  </w:pPr>
                  <w:r>
                    <w:rPr>
                      <w:sz w:val="16"/>
                      <w:szCs w:val="16"/>
                    </w:rPr>
                    <w:t>MA0401</w:t>
                  </w:r>
                </w:p>
              </w:tc>
              <w:tc>
                <w:tcPr>
                  <w:tcW w:w="1896" w:type="dxa"/>
                  <w:vAlign w:val="center"/>
                </w:tcPr>
                <w:p w14:paraId="58A3EAC6" w14:textId="1389E759" w:rsidR="00BD1E0F" w:rsidRPr="00D27D31" w:rsidRDefault="00BD1E0F" w:rsidP="00BD1E0F">
                  <w:pPr>
                    <w:rPr>
                      <w:sz w:val="16"/>
                      <w:szCs w:val="16"/>
                    </w:rPr>
                  </w:pPr>
                  <w:r>
                    <w:rPr>
                      <w:sz w:val="16"/>
                      <w:szCs w:val="16"/>
                    </w:rPr>
                    <w:t>Geometry</w:t>
                  </w:r>
                  <w:r w:rsidR="003C7332">
                    <w:rPr>
                      <w:sz w:val="16"/>
                      <w:szCs w:val="16"/>
                    </w:rPr>
                    <w:t>*</w:t>
                  </w:r>
                  <w:r w:rsidR="00F22297">
                    <w:rPr>
                      <w:sz w:val="16"/>
                      <w:szCs w:val="16"/>
                    </w:rPr>
                    <w:t xml:space="preserve"> (9-12)</w:t>
                  </w:r>
                </w:p>
              </w:tc>
            </w:tr>
            <w:tr w:rsidR="00BD1E0F" w:rsidRPr="00D27D31" w14:paraId="72BAF0DD" w14:textId="77777777" w:rsidTr="0076601E">
              <w:sdt>
                <w:sdtPr>
                  <w:rPr>
                    <w:sz w:val="16"/>
                    <w:szCs w:val="16"/>
                  </w:rPr>
                  <w:id w:val="-619222666"/>
                  <w:placeholder>
                    <w:docPart w:val="10959E55B7054794A07CCDCB6F632140"/>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725FC4B0" w14:textId="13503C4B" w:rsidR="00BD1E0F" w:rsidRPr="00D27D31" w:rsidRDefault="00161C4E" w:rsidP="00BD1E0F">
                      <w:pPr>
                        <w:rPr>
                          <w:sz w:val="16"/>
                          <w:szCs w:val="16"/>
                        </w:rPr>
                      </w:pPr>
                      <w:r>
                        <w:rPr>
                          <w:sz w:val="16"/>
                          <w:szCs w:val="16"/>
                        </w:rPr>
                        <w:t>+</w:t>
                      </w:r>
                    </w:p>
                  </w:tc>
                </w:sdtContent>
              </w:sdt>
              <w:tc>
                <w:tcPr>
                  <w:tcW w:w="990" w:type="dxa"/>
                </w:tcPr>
                <w:p w14:paraId="5F099842" w14:textId="6702A3DE" w:rsidR="00BD1E0F" w:rsidRPr="00D27D31" w:rsidRDefault="00BD1E0F" w:rsidP="0093380D">
                  <w:pPr>
                    <w:jc w:val="center"/>
                    <w:rPr>
                      <w:sz w:val="16"/>
                      <w:szCs w:val="16"/>
                    </w:rPr>
                  </w:pPr>
                  <w:r>
                    <w:rPr>
                      <w:sz w:val="16"/>
                      <w:szCs w:val="16"/>
                    </w:rPr>
                    <w:t>MA0701</w:t>
                  </w:r>
                </w:p>
              </w:tc>
              <w:tc>
                <w:tcPr>
                  <w:tcW w:w="1896" w:type="dxa"/>
                  <w:vAlign w:val="center"/>
                </w:tcPr>
                <w:p w14:paraId="0E2313CA" w14:textId="0BC9E9AB" w:rsidR="00BD1E0F" w:rsidRPr="00D27D31" w:rsidRDefault="00BD1E0F" w:rsidP="00BD1E0F">
                  <w:pPr>
                    <w:rPr>
                      <w:sz w:val="16"/>
                      <w:szCs w:val="16"/>
                    </w:rPr>
                  </w:pPr>
                  <w:r>
                    <w:rPr>
                      <w:sz w:val="16"/>
                      <w:szCs w:val="16"/>
                    </w:rPr>
                    <w:t>Algebra II</w:t>
                  </w:r>
                  <w:r w:rsidR="003C7332">
                    <w:rPr>
                      <w:sz w:val="16"/>
                      <w:szCs w:val="16"/>
                    </w:rPr>
                    <w:t>*</w:t>
                  </w:r>
                  <w:r w:rsidR="00F22297">
                    <w:rPr>
                      <w:sz w:val="16"/>
                      <w:szCs w:val="16"/>
                    </w:rPr>
                    <w:t xml:space="preserve"> (9-12)</w:t>
                  </w:r>
                </w:p>
              </w:tc>
            </w:tr>
            <w:tr w:rsidR="00BD1E0F" w:rsidRPr="00D27D31" w14:paraId="19442999" w14:textId="77777777" w:rsidTr="0076601E">
              <w:sdt>
                <w:sdtPr>
                  <w:rPr>
                    <w:sz w:val="16"/>
                    <w:szCs w:val="16"/>
                  </w:rPr>
                  <w:id w:val="1570227745"/>
                  <w:placeholder>
                    <w:docPart w:val="CBF9741936DB419CB8CDC85A23CDBF3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C25DC10" w14:textId="2413C609" w:rsidR="00BD1E0F" w:rsidRPr="00D27D31" w:rsidRDefault="00161C4E" w:rsidP="00BD1E0F">
                      <w:pPr>
                        <w:rPr>
                          <w:sz w:val="16"/>
                          <w:szCs w:val="16"/>
                        </w:rPr>
                      </w:pPr>
                      <w:r>
                        <w:rPr>
                          <w:sz w:val="16"/>
                          <w:szCs w:val="16"/>
                        </w:rPr>
                        <w:t>+</w:t>
                      </w:r>
                    </w:p>
                  </w:tc>
                </w:sdtContent>
              </w:sdt>
              <w:tc>
                <w:tcPr>
                  <w:tcW w:w="990" w:type="dxa"/>
                </w:tcPr>
                <w:p w14:paraId="7DC28CC1" w14:textId="1A444E5C" w:rsidR="00BD1E0F" w:rsidRDefault="00BD1E0F" w:rsidP="0093380D">
                  <w:pPr>
                    <w:jc w:val="center"/>
                    <w:rPr>
                      <w:sz w:val="16"/>
                      <w:szCs w:val="16"/>
                    </w:rPr>
                  </w:pPr>
                  <w:r>
                    <w:rPr>
                      <w:sz w:val="16"/>
                      <w:szCs w:val="16"/>
                    </w:rPr>
                    <w:t>MA0731/</w:t>
                  </w:r>
                </w:p>
                <w:p w14:paraId="637836E4" w14:textId="7B90D88A" w:rsidR="00BD1E0F" w:rsidRDefault="00BD1E0F" w:rsidP="0093380D">
                  <w:pPr>
                    <w:jc w:val="center"/>
                    <w:rPr>
                      <w:sz w:val="16"/>
                      <w:szCs w:val="16"/>
                    </w:rPr>
                  </w:pPr>
                  <w:r>
                    <w:rPr>
                      <w:sz w:val="16"/>
                      <w:szCs w:val="16"/>
                    </w:rPr>
                    <w:t>EL9601</w:t>
                  </w:r>
                </w:p>
              </w:tc>
              <w:tc>
                <w:tcPr>
                  <w:tcW w:w="1896" w:type="dxa"/>
                  <w:vAlign w:val="center"/>
                </w:tcPr>
                <w:p w14:paraId="15DEA3F2" w14:textId="069A2958" w:rsidR="00BD1E0F" w:rsidRDefault="00BD1E0F" w:rsidP="00BD1E0F">
                  <w:pPr>
                    <w:rPr>
                      <w:sz w:val="16"/>
                      <w:szCs w:val="16"/>
                    </w:rPr>
                  </w:pPr>
                  <w:r>
                    <w:rPr>
                      <w:sz w:val="16"/>
                      <w:szCs w:val="16"/>
                    </w:rPr>
                    <w:t>Algebra II</w:t>
                  </w:r>
                  <w:r w:rsidR="00A76B64">
                    <w:rPr>
                      <w:sz w:val="16"/>
                      <w:szCs w:val="16"/>
                    </w:rPr>
                    <w:t xml:space="preserve"> w/</w:t>
                  </w:r>
                  <w:r>
                    <w:rPr>
                      <w:sz w:val="16"/>
                      <w:szCs w:val="16"/>
                    </w:rPr>
                    <w:t xml:space="preserve"> S</w:t>
                  </w:r>
                  <w:r w:rsidR="0081519E">
                    <w:rPr>
                      <w:sz w:val="16"/>
                      <w:szCs w:val="16"/>
                    </w:rPr>
                    <w:t xml:space="preserve"> (11-12)</w:t>
                  </w:r>
                  <w:r w:rsidR="00DE1A04">
                    <w:rPr>
                      <w:sz w:val="16"/>
                      <w:szCs w:val="16"/>
                    </w:rPr>
                    <w:t xml:space="preserve"> (</w:t>
                  </w:r>
                  <w:r w:rsidR="0089716A">
                    <w:rPr>
                      <w:sz w:val="16"/>
                      <w:szCs w:val="16"/>
                    </w:rPr>
                    <w:t>T</w:t>
                  </w:r>
                  <w:r w:rsidR="00DE1A04">
                    <w:rPr>
                      <w:sz w:val="16"/>
                      <w:szCs w:val="16"/>
                    </w:rPr>
                    <w:t>wo Courses)</w:t>
                  </w:r>
                </w:p>
              </w:tc>
            </w:tr>
            <w:tr w:rsidR="00BD1E0F" w:rsidRPr="00D27D31" w14:paraId="3EB24004" w14:textId="77777777" w:rsidTr="0076601E">
              <w:sdt>
                <w:sdtPr>
                  <w:rPr>
                    <w:sz w:val="16"/>
                    <w:szCs w:val="16"/>
                  </w:rPr>
                  <w:id w:val="-128402409"/>
                  <w:placeholder>
                    <w:docPart w:val="8DFBD64102854C64B75A91762CA8247C"/>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7D48DF28" w14:textId="17463E1B" w:rsidR="00BD1E0F" w:rsidRPr="00D27D31" w:rsidRDefault="00161C4E" w:rsidP="00BD1E0F">
                      <w:pPr>
                        <w:rPr>
                          <w:sz w:val="16"/>
                          <w:szCs w:val="16"/>
                        </w:rPr>
                      </w:pPr>
                      <w:r>
                        <w:rPr>
                          <w:sz w:val="16"/>
                          <w:szCs w:val="16"/>
                        </w:rPr>
                        <w:t>+</w:t>
                      </w:r>
                    </w:p>
                  </w:tc>
                </w:sdtContent>
              </w:sdt>
              <w:tc>
                <w:tcPr>
                  <w:tcW w:w="990" w:type="dxa"/>
                </w:tcPr>
                <w:p w14:paraId="6FA606E7" w14:textId="584D8DC5" w:rsidR="00BD1E0F" w:rsidRPr="00D27D31" w:rsidRDefault="00BD1E0F" w:rsidP="0093380D">
                  <w:pPr>
                    <w:jc w:val="center"/>
                    <w:rPr>
                      <w:sz w:val="16"/>
                      <w:szCs w:val="16"/>
                    </w:rPr>
                  </w:pPr>
                  <w:r>
                    <w:rPr>
                      <w:sz w:val="16"/>
                      <w:szCs w:val="16"/>
                    </w:rPr>
                    <w:t>MA07W</w:t>
                  </w:r>
                  <w:r w:rsidR="00750C8F">
                    <w:rPr>
                      <w:sz w:val="16"/>
                      <w:szCs w:val="16"/>
                    </w:rPr>
                    <w:t>5</w:t>
                  </w:r>
                  <w:r>
                    <w:rPr>
                      <w:sz w:val="16"/>
                      <w:szCs w:val="16"/>
                    </w:rPr>
                    <w:t>1</w:t>
                  </w:r>
                </w:p>
              </w:tc>
              <w:tc>
                <w:tcPr>
                  <w:tcW w:w="1896" w:type="dxa"/>
                  <w:vAlign w:val="center"/>
                </w:tcPr>
                <w:p w14:paraId="4F63B20B" w14:textId="04A2E2D4" w:rsidR="00BD1E0F" w:rsidRPr="00D27D31" w:rsidRDefault="00BD1E0F" w:rsidP="00BD1E0F">
                  <w:pPr>
                    <w:rPr>
                      <w:sz w:val="16"/>
                      <w:szCs w:val="16"/>
                    </w:rPr>
                  </w:pPr>
                  <w:proofErr w:type="spellStart"/>
                  <w:r>
                    <w:rPr>
                      <w:sz w:val="16"/>
                      <w:szCs w:val="16"/>
                    </w:rPr>
                    <w:t>Hnr</w:t>
                  </w:r>
                  <w:proofErr w:type="spellEnd"/>
                  <w:r>
                    <w:rPr>
                      <w:sz w:val="16"/>
                      <w:szCs w:val="16"/>
                    </w:rPr>
                    <w:t xml:space="preserve"> Algebra II</w:t>
                  </w:r>
                  <w:r w:rsidR="003C7332">
                    <w:rPr>
                      <w:sz w:val="16"/>
                      <w:szCs w:val="16"/>
                    </w:rPr>
                    <w:t>*</w:t>
                  </w:r>
                  <w:r w:rsidR="00E76CD9" w:rsidRPr="00E76CD9">
                    <w:rPr>
                      <w:b/>
                      <w:bCs/>
                      <w:sz w:val="16"/>
                      <w:szCs w:val="16"/>
                    </w:rPr>
                    <w:t xml:space="preserve"> GS</w:t>
                  </w:r>
                  <w:r w:rsidR="00ED41D9">
                    <w:rPr>
                      <w:b/>
                      <w:bCs/>
                      <w:sz w:val="16"/>
                      <w:szCs w:val="16"/>
                    </w:rPr>
                    <w:t xml:space="preserve"> </w:t>
                  </w:r>
                  <w:r w:rsidR="00ED41D9" w:rsidRPr="00ED41D9">
                    <w:rPr>
                      <w:sz w:val="15"/>
                      <w:szCs w:val="15"/>
                    </w:rPr>
                    <w:t>(10-12)</w:t>
                  </w:r>
                </w:p>
              </w:tc>
            </w:tr>
            <w:tr w:rsidR="00BD1E0F" w:rsidRPr="00D27D31" w14:paraId="5CCA3EF7" w14:textId="77777777" w:rsidTr="0076601E">
              <w:sdt>
                <w:sdtPr>
                  <w:rPr>
                    <w:sz w:val="16"/>
                    <w:szCs w:val="16"/>
                  </w:rPr>
                  <w:id w:val="-1984237342"/>
                  <w:placeholder>
                    <w:docPart w:val="97FEAD63CBE54D3B8139378D003BAD2B"/>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21632BDE" w14:textId="35331FBE" w:rsidR="00BD1E0F" w:rsidRPr="00D27D31" w:rsidRDefault="00161C4E" w:rsidP="00BD1E0F">
                      <w:pPr>
                        <w:rPr>
                          <w:sz w:val="16"/>
                          <w:szCs w:val="16"/>
                        </w:rPr>
                      </w:pPr>
                      <w:r>
                        <w:rPr>
                          <w:sz w:val="16"/>
                          <w:szCs w:val="16"/>
                        </w:rPr>
                        <w:t>+</w:t>
                      </w:r>
                    </w:p>
                  </w:tc>
                </w:sdtContent>
              </w:sdt>
              <w:tc>
                <w:tcPr>
                  <w:tcW w:w="990" w:type="dxa"/>
                </w:tcPr>
                <w:p w14:paraId="74969732" w14:textId="5BEDBDA7" w:rsidR="00BD1E0F" w:rsidRPr="00D27D31" w:rsidRDefault="00BD1E0F" w:rsidP="0093380D">
                  <w:pPr>
                    <w:jc w:val="center"/>
                    <w:rPr>
                      <w:sz w:val="16"/>
                      <w:szCs w:val="16"/>
                    </w:rPr>
                  </w:pPr>
                  <w:r>
                    <w:rPr>
                      <w:sz w:val="16"/>
                      <w:szCs w:val="16"/>
                    </w:rPr>
                    <w:t>MA09W61</w:t>
                  </w:r>
                </w:p>
              </w:tc>
              <w:tc>
                <w:tcPr>
                  <w:tcW w:w="1896" w:type="dxa"/>
                  <w:vAlign w:val="center"/>
                </w:tcPr>
                <w:p w14:paraId="5033582B" w14:textId="237F4022" w:rsidR="00BD1E0F" w:rsidRPr="00D27D31" w:rsidRDefault="00BD1E0F" w:rsidP="00BD1E0F">
                  <w:pPr>
                    <w:rPr>
                      <w:sz w:val="16"/>
                      <w:szCs w:val="16"/>
                    </w:rPr>
                  </w:pPr>
                  <w:proofErr w:type="spellStart"/>
                  <w:r>
                    <w:rPr>
                      <w:sz w:val="16"/>
                      <w:szCs w:val="16"/>
                    </w:rPr>
                    <w:t>Hnrs</w:t>
                  </w:r>
                  <w:proofErr w:type="spellEnd"/>
                  <w:r>
                    <w:rPr>
                      <w:sz w:val="16"/>
                      <w:szCs w:val="16"/>
                    </w:rPr>
                    <w:t xml:space="preserve"> Trig</w:t>
                  </w:r>
                  <w:r w:rsidR="003C7332">
                    <w:rPr>
                      <w:sz w:val="16"/>
                      <w:szCs w:val="16"/>
                    </w:rPr>
                    <w:t>*</w:t>
                  </w:r>
                  <w:r w:rsidR="00C93D70">
                    <w:rPr>
                      <w:sz w:val="16"/>
                      <w:szCs w:val="16"/>
                    </w:rPr>
                    <w:t xml:space="preserve"> (10-12)</w:t>
                  </w:r>
                </w:p>
              </w:tc>
            </w:tr>
            <w:tr w:rsidR="00BD1E0F" w:rsidRPr="00D27D31" w14:paraId="7896092C" w14:textId="77777777" w:rsidTr="0076601E">
              <w:sdt>
                <w:sdtPr>
                  <w:rPr>
                    <w:sz w:val="16"/>
                    <w:szCs w:val="16"/>
                  </w:rPr>
                  <w:id w:val="-288519495"/>
                  <w:placeholder>
                    <w:docPart w:val="4388944EFF51423B897571A682E9D97F"/>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DD475A7" w14:textId="1E9017A7" w:rsidR="00BD1E0F" w:rsidRPr="00D27D31" w:rsidRDefault="00161C4E" w:rsidP="00BD1E0F">
                      <w:pPr>
                        <w:rPr>
                          <w:sz w:val="16"/>
                          <w:szCs w:val="16"/>
                        </w:rPr>
                      </w:pPr>
                      <w:r>
                        <w:rPr>
                          <w:sz w:val="16"/>
                          <w:szCs w:val="16"/>
                        </w:rPr>
                        <w:t>+</w:t>
                      </w:r>
                    </w:p>
                  </w:tc>
                </w:sdtContent>
              </w:sdt>
              <w:tc>
                <w:tcPr>
                  <w:tcW w:w="990" w:type="dxa"/>
                </w:tcPr>
                <w:p w14:paraId="6AB25870" w14:textId="647A6A76" w:rsidR="00BD1E0F" w:rsidRPr="00D27D31" w:rsidRDefault="00BD1E0F" w:rsidP="0093380D">
                  <w:pPr>
                    <w:jc w:val="center"/>
                    <w:rPr>
                      <w:sz w:val="16"/>
                      <w:szCs w:val="16"/>
                    </w:rPr>
                  </w:pPr>
                  <w:r>
                    <w:rPr>
                      <w:sz w:val="16"/>
                      <w:szCs w:val="16"/>
                    </w:rPr>
                    <w:t>MA</w:t>
                  </w:r>
                  <w:r w:rsidR="00D310EC">
                    <w:rPr>
                      <w:sz w:val="16"/>
                      <w:szCs w:val="16"/>
                    </w:rPr>
                    <w:t>09W51</w:t>
                  </w:r>
                </w:p>
              </w:tc>
              <w:tc>
                <w:tcPr>
                  <w:tcW w:w="1896" w:type="dxa"/>
                  <w:vAlign w:val="center"/>
                </w:tcPr>
                <w:p w14:paraId="56F7B98C" w14:textId="559449D4" w:rsidR="00BD1E0F" w:rsidRPr="00D27D31" w:rsidRDefault="00BD1E0F" w:rsidP="00BD1E0F">
                  <w:pPr>
                    <w:rPr>
                      <w:sz w:val="16"/>
                      <w:szCs w:val="16"/>
                    </w:rPr>
                  </w:pPr>
                  <w:proofErr w:type="spellStart"/>
                  <w:r>
                    <w:rPr>
                      <w:sz w:val="16"/>
                      <w:szCs w:val="16"/>
                    </w:rPr>
                    <w:t>Hnrs</w:t>
                  </w:r>
                  <w:proofErr w:type="spellEnd"/>
                  <w:r w:rsidR="00C93D70">
                    <w:rPr>
                      <w:sz w:val="16"/>
                      <w:szCs w:val="16"/>
                    </w:rPr>
                    <w:t xml:space="preserve"> Trig* </w:t>
                  </w:r>
                  <w:r w:rsidR="00C93D70" w:rsidRPr="006433AD">
                    <w:rPr>
                      <w:b/>
                      <w:bCs/>
                      <w:sz w:val="16"/>
                      <w:szCs w:val="16"/>
                    </w:rPr>
                    <w:t>GS</w:t>
                  </w:r>
                  <w:r w:rsidR="00C93D70">
                    <w:rPr>
                      <w:sz w:val="16"/>
                      <w:szCs w:val="16"/>
                    </w:rPr>
                    <w:t xml:space="preserve"> (10-12)</w:t>
                  </w:r>
                </w:p>
              </w:tc>
            </w:tr>
            <w:tr w:rsidR="00BD1E0F" w:rsidRPr="00D27D31" w14:paraId="31B5C6C3" w14:textId="77777777" w:rsidTr="0076601E">
              <w:sdt>
                <w:sdtPr>
                  <w:rPr>
                    <w:sz w:val="16"/>
                    <w:szCs w:val="16"/>
                  </w:rPr>
                  <w:id w:val="136230822"/>
                  <w:placeholder>
                    <w:docPart w:val="1DE70C1008844DB98A090CE8C78935A1"/>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33233D2A" w14:textId="6264764C" w:rsidR="00BD1E0F" w:rsidRPr="00D27D31" w:rsidRDefault="00161C4E" w:rsidP="00BD1E0F">
                      <w:pPr>
                        <w:rPr>
                          <w:sz w:val="16"/>
                          <w:szCs w:val="16"/>
                        </w:rPr>
                      </w:pPr>
                      <w:r>
                        <w:rPr>
                          <w:sz w:val="16"/>
                          <w:szCs w:val="16"/>
                        </w:rPr>
                        <w:t>+</w:t>
                      </w:r>
                    </w:p>
                  </w:tc>
                </w:sdtContent>
              </w:sdt>
              <w:tc>
                <w:tcPr>
                  <w:tcW w:w="990" w:type="dxa"/>
                  <w:vAlign w:val="center"/>
                </w:tcPr>
                <w:p w14:paraId="69EE3CC9" w14:textId="0D101DB7" w:rsidR="00BD1E0F" w:rsidRPr="00D27D31" w:rsidRDefault="00646ADE" w:rsidP="0093380D">
                  <w:pPr>
                    <w:jc w:val="center"/>
                    <w:rPr>
                      <w:sz w:val="16"/>
                      <w:szCs w:val="16"/>
                    </w:rPr>
                  </w:pPr>
                  <w:r>
                    <w:rPr>
                      <w:sz w:val="16"/>
                      <w:szCs w:val="16"/>
                    </w:rPr>
                    <w:t>M</w:t>
                  </w:r>
                  <w:r w:rsidR="006957AF">
                    <w:rPr>
                      <w:sz w:val="16"/>
                      <w:szCs w:val="16"/>
                    </w:rPr>
                    <w:t>A</w:t>
                  </w:r>
                  <w:r>
                    <w:rPr>
                      <w:sz w:val="16"/>
                      <w:szCs w:val="16"/>
                    </w:rPr>
                    <w:t>10W61</w:t>
                  </w:r>
                </w:p>
              </w:tc>
              <w:tc>
                <w:tcPr>
                  <w:tcW w:w="1896" w:type="dxa"/>
                </w:tcPr>
                <w:p w14:paraId="739EE4A0" w14:textId="51DE59F7" w:rsidR="00BD1E0F" w:rsidRPr="00D27D31" w:rsidRDefault="00646ADE" w:rsidP="00BD1E0F">
                  <w:pPr>
                    <w:rPr>
                      <w:sz w:val="16"/>
                      <w:szCs w:val="16"/>
                    </w:rPr>
                  </w:pPr>
                  <w:proofErr w:type="spellStart"/>
                  <w:r>
                    <w:rPr>
                      <w:sz w:val="16"/>
                      <w:szCs w:val="16"/>
                    </w:rPr>
                    <w:t>Hnrs</w:t>
                  </w:r>
                  <w:proofErr w:type="spellEnd"/>
                  <w:r>
                    <w:rPr>
                      <w:sz w:val="16"/>
                      <w:szCs w:val="16"/>
                    </w:rPr>
                    <w:t xml:space="preserve"> Precalculus*</w:t>
                  </w:r>
                  <w:r w:rsidR="00721C7F">
                    <w:rPr>
                      <w:sz w:val="16"/>
                      <w:szCs w:val="16"/>
                    </w:rPr>
                    <w:t xml:space="preserve"> (11-12)</w:t>
                  </w:r>
                </w:p>
              </w:tc>
            </w:tr>
            <w:tr w:rsidR="00DD278A" w:rsidRPr="00D27D31" w14:paraId="2C4E63D6" w14:textId="77777777" w:rsidTr="0076601E">
              <w:sdt>
                <w:sdtPr>
                  <w:rPr>
                    <w:sz w:val="16"/>
                    <w:szCs w:val="16"/>
                  </w:rPr>
                  <w:id w:val="383684222"/>
                  <w:placeholder>
                    <w:docPart w:val="65901828ECFF437C9E54A953C872D2FC"/>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5BE37CF2" w14:textId="32B397B7" w:rsidR="00DD278A" w:rsidRDefault="00DD278A" w:rsidP="00DD278A">
                      <w:pPr>
                        <w:rPr>
                          <w:sz w:val="16"/>
                          <w:szCs w:val="16"/>
                        </w:rPr>
                      </w:pPr>
                      <w:r>
                        <w:rPr>
                          <w:sz w:val="16"/>
                          <w:szCs w:val="16"/>
                        </w:rPr>
                        <w:t>+</w:t>
                      </w:r>
                    </w:p>
                  </w:tc>
                </w:sdtContent>
              </w:sdt>
              <w:tc>
                <w:tcPr>
                  <w:tcW w:w="990" w:type="dxa"/>
                  <w:vAlign w:val="center"/>
                </w:tcPr>
                <w:p w14:paraId="413D325F" w14:textId="395B4F0A" w:rsidR="00DD278A" w:rsidRDefault="00DD278A" w:rsidP="0093380D">
                  <w:pPr>
                    <w:jc w:val="center"/>
                    <w:rPr>
                      <w:sz w:val="16"/>
                      <w:szCs w:val="16"/>
                    </w:rPr>
                  </w:pPr>
                  <w:r>
                    <w:rPr>
                      <w:sz w:val="16"/>
                      <w:szCs w:val="16"/>
                    </w:rPr>
                    <w:t>M</w:t>
                  </w:r>
                  <w:r w:rsidR="00034AC8">
                    <w:rPr>
                      <w:sz w:val="16"/>
                      <w:szCs w:val="16"/>
                    </w:rPr>
                    <w:t>A</w:t>
                  </w:r>
                  <w:r>
                    <w:rPr>
                      <w:sz w:val="16"/>
                      <w:szCs w:val="16"/>
                    </w:rPr>
                    <w:t>1101</w:t>
                  </w:r>
                </w:p>
              </w:tc>
              <w:tc>
                <w:tcPr>
                  <w:tcW w:w="1896" w:type="dxa"/>
                </w:tcPr>
                <w:p w14:paraId="63C233E9" w14:textId="1F840AB7" w:rsidR="00DD278A" w:rsidRDefault="00DD278A" w:rsidP="00DD278A">
                  <w:pPr>
                    <w:rPr>
                      <w:sz w:val="16"/>
                      <w:szCs w:val="16"/>
                    </w:rPr>
                  </w:pPr>
                  <w:r>
                    <w:rPr>
                      <w:sz w:val="16"/>
                      <w:szCs w:val="16"/>
                    </w:rPr>
                    <w:t>Consumer Math (12)</w:t>
                  </w:r>
                </w:p>
              </w:tc>
            </w:tr>
            <w:tr w:rsidR="00BD1E0F" w:rsidRPr="00D27D31" w14:paraId="1E90E734" w14:textId="77777777" w:rsidTr="0076601E">
              <w:sdt>
                <w:sdtPr>
                  <w:rPr>
                    <w:sz w:val="16"/>
                    <w:szCs w:val="16"/>
                  </w:rPr>
                  <w:id w:val="491850213"/>
                  <w:placeholder>
                    <w:docPart w:val="6848C2339F4B41CB936F14E7896002FF"/>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17924A9" w14:textId="674C254E" w:rsidR="00BD1E0F" w:rsidRPr="00D27D31" w:rsidRDefault="00161C4E" w:rsidP="00BD1E0F">
                      <w:pPr>
                        <w:rPr>
                          <w:sz w:val="16"/>
                          <w:szCs w:val="16"/>
                        </w:rPr>
                      </w:pPr>
                      <w:r>
                        <w:rPr>
                          <w:sz w:val="16"/>
                          <w:szCs w:val="16"/>
                        </w:rPr>
                        <w:t>+</w:t>
                      </w:r>
                    </w:p>
                  </w:tc>
                </w:sdtContent>
              </w:sdt>
              <w:tc>
                <w:tcPr>
                  <w:tcW w:w="990" w:type="dxa"/>
                  <w:vAlign w:val="center"/>
                </w:tcPr>
                <w:p w14:paraId="7F804D85" w14:textId="3CB073F0" w:rsidR="00BD1E0F" w:rsidRPr="00D27D31" w:rsidRDefault="00BD1E0F" w:rsidP="0093380D">
                  <w:pPr>
                    <w:jc w:val="center"/>
                    <w:rPr>
                      <w:sz w:val="16"/>
                      <w:szCs w:val="16"/>
                    </w:rPr>
                  </w:pPr>
                  <w:r>
                    <w:rPr>
                      <w:sz w:val="16"/>
                      <w:szCs w:val="16"/>
                    </w:rPr>
                    <w:t>MA1501</w:t>
                  </w:r>
                </w:p>
              </w:tc>
              <w:tc>
                <w:tcPr>
                  <w:tcW w:w="1896" w:type="dxa"/>
                </w:tcPr>
                <w:p w14:paraId="782AD742" w14:textId="2ED22DCE" w:rsidR="00BD1E0F" w:rsidRPr="00D27D31" w:rsidRDefault="00BD1E0F" w:rsidP="00BD1E0F">
                  <w:pPr>
                    <w:rPr>
                      <w:sz w:val="16"/>
                      <w:szCs w:val="16"/>
                    </w:rPr>
                  </w:pPr>
                  <w:r>
                    <w:rPr>
                      <w:sz w:val="16"/>
                      <w:szCs w:val="16"/>
                    </w:rPr>
                    <w:t>Statistics</w:t>
                  </w:r>
                  <w:r w:rsidR="003C7332">
                    <w:rPr>
                      <w:sz w:val="16"/>
                      <w:szCs w:val="16"/>
                    </w:rPr>
                    <w:t>*</w:t>
                  </w:r>
                  <w:r w:rsidR="00721C7F">
                    <w:rPr>
                      <w:sz w:val="16"/>
                      <w:szCs w:val="16"/>
                    </w:rPr>
                    <w:t xml:space="preserve"> (11-12)</w:t>
                  </w:r>
                </w:p>
              </w:tc>
            </w:tr>
            <w:tr w:rsidR="00BD1E0F" w:rsidRPr="00D27D31" w14:paraId="0C0E02F1" w14:textId="77777777" w:rsidTr="0076601E">
              <w:sdt>
                <w:sdtPr>
                  <w:rPr>
                    <w:sz w:val="16"/>
                    <w:szCs w:val="16"/>
                  </w:rPr>
                  <w:id w:val="1033306023"/>
                  <w:placeholder>
                    <w:docPart w:val="7E27F9BB9414431DBBA62C12DB72F514"/>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20AD73AE" w14:textId="113BED24" w:rsidR="00BD1E0F" w:rsidRPr="00D27D31" w:rsidRDefault="00161C4E" w:rsidP="00BD1E0F">
                      <w:pPr>
                        <w:rPr>
                          <w:sz w:val="16"/>
                          <w:szCs w:val="16"/>
                        </w:rPr>
                      </w:pPr>
                      <w:r>
                        <w:rPr>
                          <w:sz w:val="16"/>
                          <w:szCs w:val="16"/>
                        </w:rPr>
                        <w:t>+</w:t>
                      </w:r>
                    </w:p>
                  </w:tc>
                </w:sdtContent>
              </w:sdt>
              <w:tc>
                <w:tcPr>
                  <w:tcW w:w="990" w:type="dxa"/>
                  <w:vAlign w:val="center"/>
                </w:tcPr>
                <w:p w14:paraId="393BADFB" w14:textId="4D6486DB" w:rsidR="00BD1E0F" w:rsidRPr="00D27D31" w:rsidRDefault="00BD1E0F" w:rsidP="0093380D">
                  <w:pPr>
                    <w:jc w:val="center"/>
                    <w:rPr>
                      <w:sz w:val="16"/>
                      <w:szCs w:val="16"/>
                    </w:rPr>
                  </w:pPr>
                  <w:r>
                    <w:rPr>
                      <w:sz w:val="16"/>
                      <w:szCs w:val="16"/>
                    </w:rPr>
                    <w:t>MA</w:t>
                  </w:r>
                  <w:r w:rsidR="002B344C">
                    <w:rPr>
                      <w:sz w:val="16"/>
                      <w:szCs w:val="16"/>
                    </w:rPr>
                    <w:t>1371</w:t>
                  </w:r>
                </w:p>
              </w:tc>
              <w:tc>
                <w:tcPr>
                  <w:tcW w:w="1896" w:type="dxa"/>
                </w:tcPr>
                <w:p w14:paraId="418E52DF" w14:textId="730DD676" w:rsidR="00BD1E0F" w:rsidRPr="00D27D31" w:rsidRDefault="00BD1E0F" w:rsidP="00BD1E0F">
                  <w:pPr>
                    <w:rPr>
                      <w:sz w:val="16"/>
                      <w:szCs w:val="16"/>
                    </w:rPr>
                  </w:pPr>
                  <w:r>
                    <w:rPr>
                      <w:sz w:val="16"/>
                      <w:szCs w:val="16"/>
                    </w:rPr>
                    <w:t xml:space="preserve">AP </w:t>
                  </w:r>
                  <w:r w:rsidR="002B344C">
                    <w:rPr>
                      <w:sz w:val="16"/>
                      <w:szCs w:val="16"/>
                    </w:rPr>
                    <w:t>Calculus AB*</w:t>
                  </w:r>
                  <w:r w:rsidR="008F7378">
                    <w:rPr>
                      <w:sz w:val="16"/>
                      <w:szCs w:val="16"/>
                    </w:rPr>
                    <w:t xml:space="preserve"> (11-12)</w:t>
                  </w:r>
                </w:p>
              </w:tc>
            </w:tr>
            <w:tr w:rsidR="00BD1E0F" w:rsidRPr="00D27D31" w14:paraId="023C6226" w14:textId="77777777" w:rsidTr="0076601E">
              <w:sdt>
                <w:sdtPr>
                  <w:rPr>
                    <w:sz w:val="16"/>
                    <w:szCs w:val="16"/>
                  </w:rPr>
                  <w:id w:val="150953370"/>
                  <w:placeholder>
                    <w:docPart w:val="59E78EF5D9654E58AB680CC6ED8531A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3BDA7AB4" w14:textId="11F65771" w:rsidR="00BD1E0F" w:rsidRPr="00D27D31" w:rsidRDefault="00161C4E" w:rsidP="00BD1E0F">
                      <w:pPr>
                        <w:rPr>
                          <w:sz w:val="16"/>
                          <w:szCs w:val="16"/>
                        </w:rPr>
                      </w:pPr>
                      <w:r>
                        <w:rPr>
                          <w:sz w:val="16"/>
                          <w:szCs w:val="16"/>
                        </w:rPr>
                        <w:t>+</w:t>
                      </w:r>
                    </w:p>
                  </w:tc>
                </w:sdtContent>
              </w:sdt>
              <w:tc>
                <w:tcPr>
                  <w:tcW w:w="990" w:type="dxa"/>
                  <w:vAlign w:val="center"/>
                </w:tcPr>
                <w:p w14:paraId="47A21B31" w14:textId="13259996" w:rsidR="00BD1E0F" w:rsidRPr="00D27D31" w:rsidRDefault="002B344C" w:rsidP="0093380D">
                  <w:pPr>
                    <w:jc w:val="center"/>
                    <w:rPr>
                      <w:sz w:val="16"/>
                      <w:szCs w:val="16"/>
                    </w:rPr>
                  </w:pPr>
                  <w:r>
                    <w:rPr>
                      <w:sz w:val="16"/>
                      <w:szCs w:val="16"/>
                    </w:rPr>
                    <w:t>MA1671</w:t>
                  </w:r>
                </w:p>
              </w:tc>
              <w:tc>
                <w:tcPr>
                  <w:tcW w:w="1896" w:type="dxa"/>
                </w:tcPr>
                <w:p w14:paraId="30FA0270" w14:textId="4A97CCA9" w:rsidR="00BD1E0F" w:rsidRPr="00D27D31" w:rsidRDefault="002B344C" w:rsidP="00BD1E0F">
                  <w:pPr>
                    <w:rPr>
                      <w:sz w:val="16"/>
                      <w:szCs w:val="16"/>
                    </w:rPr>
                  </w:pPr>
                  <w:r>
                    <w:rPr>
                      <w:sz w:val="16"/>
                      <w:szCs w:val="16"/>
                    </w:rPr>
                    <w:t>AP Statistics</w:t>
                  </w:r>
                  <w:r w:rsidR="0097659A">
                    <w:rPr>
                      <w:sz w:val="16"/>
                      <w:szCs w:val="16"/>
                    </w:rPr>
                    <w:t>*</w:t>
                  </w:r>
                  <w:r>
                    <w:rPr>
                      <w:sz w:val="16"/>
                      <w:szCs w:val="16"/>
                    </w:rPr>
                    <w:t xml:space="preserve"> (11-12)</w:t>
                  </w:r>
                </w:p>
              </w:tc>
            </w:tr>
            <w:tr w:rsidR="00E25ECB" w:rsidRPr="00D27D31" w14:paraId="31E7C4E0" w14:textId="77777777" w:rsidTr="0076601E">
              <w:sdt>
                <w:sdtPr>
                  <w:rPr>
                    <w:sz w:val="16"/>
                    <w:szCs w:val="16"/>
                  </w:rPr>
                  <w:id w:val="335270308"/>
                  <w:placeholder>
                    <w:docPart w:val="243C70A3DAC94B679261A14B3C48E26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5B346643" w14:textId="3EBCD9FA" w:rsidR="00E25ECB" w:rsidRPr="00D27D31" w:rsidRDefault="00E25ECB" w:rsidP="00E25ECB">
                      <w:pPr>
                        <w:rPr>
                          <w:sz w:val="16"/>
                          <w:szCs w:val="16"/>
                        </w:rPr>
                      </w:pPr>
                      <w:r>
                        <w:rPr>
                          <w:sz w:val="16"/>
                          <w:szCs w:val="16"/>
                        </w:rPr>
                        <w:t>+</w:t>
                      </w:r>
                    </w:p>
                  </w:tc>
                </w:sdtContent>
              </w:sdt>
              <w:tc>
                <w:tcPr>
                  <w:tcW w:w="990" w:type="dxa"/>
                  <w:vAlign w:val="center"/>
                </w:tcPr>
                <w:p w14:paraId="0443FFF8" w14:textId="3849A473" w:rsidR="00E25ECB" w:rsidRPr="00D27D31" w:rsidRDefault="00E25ECB" w:rsidP="0093380D">
                  <w:pPr>
                    <w:jc w:val="center"/>
                    <w:rPr>
                      <w:sz w:val="16"/>
                      <w:szCs w:val="16"/>
                    </w:rPr>
                  </w:pPr>
                  <w:r>
                    <w:rPr>
                      <w:sz w:val="16"/>
                      <w:szCs w:val="16"/>
                    </w:rPr>
                    <w:t>MA2701</w:t>
                  </w:r>
                </w:p>
              </w:tc>
              <w:tc>
                <w:tcPr>
                  <w:tcW w:w="1896" w:type="dxa"/>
                </w:tcPr>
                <w:p w14:paraId="3FBF8896" w14:textId="4BA1EF75" w:rsidR="00E25ECB" w:rsidRPr="00D27D31" w:rsidRDefault="000E40C6" w:rsidP="00E25ECB">
                  <w:pPr>
                    <w:rPr>
                      <w:sz w:val="16"/>
                      <w:szCs w:val="16"/>
                    </w:rPr>
                  </w:pPr>
                  <w:r>
                    <w:rPr>
                      <w:sz w:val="16"/>
                      <w:szCs w:val="16"/>
                    </w:rPr>
                    <w:t>Pre</w:t>
                  </w:r>
                  <w:r w:rsidR="00381D6D">
                    <w:rPr>
                      <w:sz w:val="16"/>
                      <w:szCs w:val="16"/>
                    </w:rPr>
                    <w:t>-College MA</w:t>
                  </w:r>
                  <w:r w:rsidR="000E2719">
                    <w:rPr>
                      <w:sz w:val="16"/>
                      <w:szCs w:val="16"/>
                    </w:rPr>
                    <w:t>*</w:t>
                  </w:r>
                  <w:r w:rsidR="00E25ECB">
                    <w:rPr>
                      <w:sz w:val="16"/>
                      <w:szCs w:val="16"/>
                    </w:rPr>
                    <w:t xml:space="preserve"> (12)</w:t>
                  </w:r>
                </w:p>
              </w:tc>
            </w:tr>
            <w:tr w:rsidR="0076601E" w:rsidRPr="00E8494D" w14:paraId="0694AD5C" w14:textId="77777777" w:rsidTr="00AF0C46">
              <w:tc>
                <w:tcPr>
                  <w:tcW w:w="3226" w:type="dxa"/>
                  <w:gridSpan w:val="3"/>
                  <w:shd w:val="clear" w:color="auto" w:fill="AEAAAA" w:themeFill="background2" w:themeFillShade="BF"/>
                  <w:vAlign w:val="center"/>
                </w:tcPr>
                <w:p w14:paraId="0D54BAF3" w14:textId="762A4656" w:rsidR="0076601E" w:rsidRPr="00E8494D" w:rsidRDefault="0076601E" w:rsidP="0093380D">
                  <w:pPr>
                    <w:jc w:val="center"/>
                    <w:rPr>
                      <w:b/>
                      <w:sz w:val="16"/>
                      <w:szCs w:val="16"/>
                    </w:rPr>
                  </w:pPr>
                  <w:r>
                    <w:rPr>
                      <w:b/>
                      <w:sz w:val="16"/>
                      <w:szCs w:val="16"/>
                    </w:rPr>
                    <w:t>TECHNOLOGY</w:t>
                  </w:r>
                </w:p>
              </w:tc>
            </w:tr>
            <w:tr w:rsidR="0076601E" w:rsidRPr="00D27D31" w14:paraId="6EF38674" w14:textId="77777777" w:rsidTr="0076601E">
              <w:sdt>
                <w:sdtPr>
                  <w:rPr>
                    <w:sz w:val="16"/>
                    <w:szCs w:val="16"/>
                  </w:rPr>
                  <w:id w:val="-217823724"/>
                  <w:placeholder>
                    <w:docPart w:val="707C30C02EBE4D44BA75BA8F0F4B33E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10CB54ED" w14:textId="77777777" w:rsidR="0076601E" w:rsidRPr="00D27D31" w:rsidRDefault="0076601E" w:rsidP="0076601E">
                      <w:pPr>
                        <w:rPr>
                          <w:sz w:val="16"/>
                          <w:szCs w:val="16"/>
                        </w:rPr>
                      </w:pPr>
                      <w:r>
                        <w:rPr>
                          <w:sz w:val="16"/>
                          <w:szCs w:val="16"/>
                        </w:rPr>
                        <w:t>+</w:t>
                      </w:r>
                    </w:p>
                  </w:tc>
                </w:sdtContent>
              </w:sdt>
              <w:tc>
                <w:tcPr>
                  <w:tcW w:w="990" w:type="dxa"/>
                </w:tcPr>
                <w:p w14:paraId="6385CBE8" w14:textId="45223EDB" w:rsidR="0076601E" w:rsidRPr="00D27D31" w:rsidRDefault="00D52919" w:rsidP="0093380D">
                  <w:pPr>
                    <w:jc w:val="center"/>
                    <w:rPr>
                      <w:sz w:val="16"/>
                      <w:szCs w:val="16"/>
                    </w:rPr>
                  </w:pPr>
                  <w:r>
                    <w:rPr>
                      <w:sz w:val="16"/>
                      <w:szCs w:val="16"/>
                    </w:rPr>
                    <w:t>TE0501</w:t>
                  </w:r>
                </w:p>
              </w:tc>
              <w:tc>
                <w:tcPr>
                  <w:tcW w:w="1896" w:type="dxa"/>
                </w:tcPr>
                <w:p w14:paraId="1EEC6BE2" w14:textId="4FE8023F" w:rsidR="0076601E" w:rsidRPr="00A34679" w:rsidRDefault="00D52919" w:rsidP="0076601E">
                  <w:pPr>
                    <w:rPr>
                      <w:sz w:val="15"/>
                      <w:szCs w:val="15"/>
                    </w:rPr>
                  </w:pPr>
                  <w:r w:rsidRPr="00A34679">
                    <w:rPr>
                      <w:sz w:val="15"/>
                      <w:szCs w:val="15"/>
                    </w:rPr>
                    <w:t xml:space="preserve">Foundations of Tech </w:t>
                  </w:r>
                  <w:r w:rsidR="00A34679" w:rsidRPr="00A34679">
                    <w:rPr>
                      <w:sz w:val="15"/>
                      <w:szCs w:val="15"/>
                    </w:rPr>
                    <w:t>(9-12)</w:t>
                  </w:r>
                </w:p>
              </w:tc>
            </w:tr>
            <w:tr w:rsidR="0076601E" w:rsidRPr="00D27D31" w14:paraId="21108C79" w14:textId="77777777" w:rsidTr="0076601E">
              <w:bookmarkStart w:id="0" w:name="_Hlk94726538" w:displacedByCustomXml="next"/>
              <w:sdt>
                <w:sdtPr>
                  <w:rPr>
                    <w:sz w:val="16"/>
                    <w:szCs w:val="16"/>
                  </w:rPr>
                  <w:id w:val="1588274547"/>
                  <w:placeholder>
                    <w:docPart w:val="69A029F8B5AF4260926A127C2609BBAF"/>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132569D" w14:textId="77777777" w:rsidR="0076601E" w:rsidRPr="00D27D31" w:rsidRDefault="0076601E" w:rsidP="0076601E">
                      <w:pPr>
                        <w:rPr>
                          <w:sz w:val="16"/>
                          <w:szCs w:val="16"/>
                        </w:rPr>
                      </w:pPr>
                      <w:r>
                        <w:rPr>
                          <w:sz w:val="16"/>
                          <w:szCs w:val="16"/>
                        </w:rPr>
                        <w:t>+</w:t>
                      </w:r>
                    </w:p>
                  </w:tc>
                </w:sdtContent>
              </w:sdt>
              <w:tc>
                <w:tcPr>
                  <w:tcW w:w="990" w:type="dxa"/>
                </w:tcPr>
                <w:p w14:paraId="4331A5EB" w14:textId="1F01ECB1" w:rsidR="0076601E" w:rsidRPr="00D27D31" w:rsidRDefault="004A0307" w:rsidP="0093380D">
                  <w:pPr>
                    <w:jc w:val="center"/>
                    <w:rPr>
                      <w:sz w:val="16"/>
                      <w:szCs w:val="16"/>
                    </w:rPr>
                  </w:pPr>
                  <w:r>
                    <w:rPr>
                      <w:sz w:val="16"/>
                      <w:szCs w:val="16"/>
                    </w:rPr>
                    <w:t>TE4071</w:t>
                  </w:r>
                </w:p>
              </w:tc>
              <w:tc>
                <w:tcPr>
                  <w:tcW w:w="1896" w:type="dxa"/>
                </w:tcPr>
                <w:p w14:paraId="62B6FCE3" w14:textId="0A76D67A" w:rsidR="0076601E" w:rsidRPr="00D27D31" w:rsidRDefault="004A0307" w:rsidP="0076601E">
                  <w:pPr>
                    <w:rPr>
                      <w:sz w:val="16"/>
                      <w:szCs w:val="16"/>
                    </w:rPr>
                  </w:pPr>
                  <w:r>
                    <w:rPr>
                      <w:sz w:val="16"/>
                      <w:szCs w:val="16"/>
                    </w:rPr>
                    <w:t>AP Computer Sci (9-12)</w:t>
                  </w:r>
                </w:p>
              </w:tc>
            </w:tr>
            <w:tr w:rsidR="006D377E" w:rsidRPr="00D27D31" w14:paraId="7FF8496C" w14:textId="77777777" w:rsidTr="0076601E">
              <w:tc>
                <w:tcPr>
                  <w:tcW w:w="340" w:type="dxa"/>
                  <w:vAlign w:val="center"/>
                </w:tcPr>
                <w:p w14:paraId="78AC06AC" w14:textId="764FB62F" w:rsidR="006D377E" w:rsidRDefault="006D377E" w:rsidP="0076601E">
                  <w:pPr>
                    <w:rPr>
                      <w:sz w:val="16"/>
                      <w:szCs w:val="16"/>
                    </w:rPr>
                  </w:pPr>
                  <w:r>
                    <w:rPr>
                      <w:sz w:val="16"/>
                      <w:szCs w:val="16"/>
                    </w:rPr>
                    <w:t>+</w:t>
                  </w:r>
                </w:p>
              </w:tc>
              <w:tc>
                <w:tcPr>
                  <w:tcW w:w="990" w:type="dxa"/>
                </w:tcPr>
                <w:p w14:paraId="7A88F44F" w14:textId="44CEF697" w:rsidR="006D377E" w:rsidRPr="007B68FE" w:rsidRDefault="007B68FE" w:rsidP="0093380D">
                  <w:pPr>
                    <w:jc w:val="center"/>
                    <w:rPr>
                      <w:sz w:val="16"/>
                      <w:szCs w:val="16"/>
                    </w:rPr>
                  </w:pPr>
                  <w:r w:rsidRPr="007B68FE">
                    <w:rPr>
                      <w:sz w:val="16"/>
                      <w:szCs w:val="16"/>
                    </w:rPr>
                    <w:t>MA1700</w:t>
                  </w:r>
                </w:p>
              </w:tc>
              <w:tc>
                <w:tcPr>
                  <w:tcW w:w="1896" w:type="dxa"/>
                </w:tcPr>
                <w:p w14:paraId="73117667" w14:textId="46BBD8A7" w:rsidR="006D377E" w:rsidRPr="00A34679" w:rsidRDefault="006D377E" w:rsidP="0076601E">
                  <w:pPr>
                    <w:rPr>
                      <w:sz w:val="15"/>
                      <w:szCs w:val="15"/>
                    </w:rPr>
                  </w:pPr>
                  <w:r w:rsidRPr="00A34679">
                    <w:rPr>
                      <w:sz w:val="15"/>
                      <w:szCs w:val="15"/>
                    </w:rPr>
                    <w:t>AP Computer Sci A (10-12)</w:t>
                  </w:r>
                </w:p>
              </w:tc>
            </w:tr>
            <w:tr w:rsidR="008A53AE" w:rsidRPr="00D27D31" w14:paraId="72C93D75" w14:textId="77777777" w:rsidTr="0076601E">
              <w:sdt>
                <w:sdtPr>
                  <w:rPr>
                    <w:sz w:val="16"/>
                    <w:szCs w:val="16"/>
                  </w:rPr>
                  <w:id w:val="-733854494"/>
                  <w:placeholder>
                    <w:docPart w:val="F218BCF51AAE4C929CE5153BCD0F48E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7478B87F" w14:textId="69649602" w:rsidR="008A53AE" w:rsidRDefault="008A53AE" w:rsidP="008A53AE">
                      <w:pPr>
                        <w:rPr>
                          <w:sz w:val="16"/>
                          <w:szCs w:val="16"/>
                        </w:rPr>
                      </w:pPr>
                      <w:r>
                        <w:rPr>
                          <w:sz w:val="16"/>
                          <w:szCs w:val="16"/>
                        </w:rPr>
                        <w:t>+</w:t>
                      </w:r>
                    </w:p>
                  </w:tc>
                </w:sdtContent>
              </w:sdt>
              <w:tc>
                <w:tcPr>
                  <w:tcW w:w="990" w:type="dxa"/>
                </w:tcPr>
                <w:p w14:paraId="564AC7FC" w14:textId="035C3A3E" w:rsidR="008A53AE" w:rsidRDefault="008A53AE" w:rsidP="0093380D">
                  <w:pPr>
                    <w:jc w:val="center"/>
                    <w:rPr>
                      <w:sz w:val="16"/>
                      <w:szCs w:val="16"/>
                    </w:rPr>
                  </w:pPr>
                  <w:r>
                    <w:rPr>
                      <w:sz w:val="16"/>
                      <w:szCs w:val="16"/>
                    </w:rPr>
                    <w:t>CA4101</w:t>
                  </w:r>
                </w:p>
              </w:tc>
              <w:tc>
                <w:tcPr>
                  <w:tcW w:w="1896" w:type="dxa"/>
                </w:tcPr>
                <w:p w14:paraId="0DE70576" w14:textId="182580D2" w:rsidR="008A53AE" w:rsidRDefault="008A53AE" w:rsidP="008A53AE">
                  <w:pPr>
                    <w:rPr>
                      <w:sz w:val="16"/>
                      <w:szCs w:val="16"/>
                    </w:rPr>
                  </w:pPr>
                  <w:r>
                    <w:rPr>
                      <w:sz w:val="16"/>
                      <w:szCs w:val="16"/>
                    </w:rPr>
                    <w:t>Technical Design</w:t>
                  </w:r>
                  <w:r w:rsidR="00F56FFC">
                    <w:rPr>
                      <w:sz w:val="16"/>
                      <w:szCs w:val="16"/>
                    </w:rPr>
                    <w:t xml:space="preserve"> CTE</w:t>
                  </w:r>
                  <w:r>
                    <w:rPr>
                      <w:sz w:val="16"/>
                      <w:szCs w:val="16"/>
                    </w:rPr>
                    <w:t xml:space="preserve"> (10</w:t>
                  </w:r>
                  <w:r w:rsidR="00E0030D">
                    <w:rPr>
                      <w:sz w:val="16"/>
                      <w:szCs w:val="16"/>
                    </w:rPr>
                    <w:t>-12</w:t>
                  </w:r>
                  <w:r>
                    <w:rPr>
                      <w:sz w:val="16"/>
                      <w:szCs w:val="16"/>
                    </w:rPr>
                    <w:t>)</w:t>
                  </w:r>
                </w:p>
              </w:tc>
            </w:tr>
            <w:tr w:rsidR="00775A00" w:rsidRPr="00D27D31" w14:paraId="03AD3B99" w14:textId="77777777" w:rsidTr="0076601E">
              <w:tc>
                <w:tcPr>
                  <w:tcW w:w="340" w:type="dxa"/>
                  <w:vAlign w:val="center"/>
                </w:tcPr>
                <w:p w14:paraId="50E8AF65" w14:textId="79EF42D7" w:rsidR="00775A00" w:rsidRDefault="0089556A" w:rsidP="008A53AE">
                  <w:pPr>
                    <w:rPr>
                      <w:sz w:val="16"/>
                      <w:szCs w:val="16"/>
                    </w:rPr>
                  </w:pPr>
                  <w:r>
                    <w:rPr>
                      <w:sz w:val="16"/>
                      <w:szCs w:val="16"/>
                    </w:rPr>
                    <w:t>+</w:t>
                  </w:r>
                </w:p>
              </w:tc>
              <w:tc>
                <w:tcPr>
                  <w:tcW w:w="990" w:type="dxa"/>
                </w:tcPr>
                <w:p w14:paraId="099D91A2" w14:textId="55937BD8" w:rsidR="00775A00" w:rsidRDefault="00775A00" w:rsidP="0093380D">
                  <w:pPr>
                    <w:jc w:val="center"/>
                    <w:rPr>
                      <w:sz w:val="16"/>
                      <w:szCs w:val="16"/>
                    </w:rPr>
                  </w:pPr>
                  <w:r>
                    <w:rPr>
                      <w:sz w:val="16"/>
                      <w:szCs w:val="16"/>
                    </w:rPr>
                    <w:t>CA4201</w:t>
                  </w:r>
                </w:p>
              </w:tc>
              <w:tc>
                <w:tcPr>
                  <w:tcW w:w="1896" w:type="dxa"/>
                </w:tcPr>
                <w:p w14:paraId="79D56344" w14:textId="77777777" w:rsidR="00E0030D" w:rsidRDefault="0089556A" w:rsidP="008A53AE">
                  <w:pPr>
                    <w:rPr>
                      <w:sz w:val="15"/>
                      <w:szCs w:val="15"/>
                    </w:rPr>
                  </w:pPr>
                  <w:r w:rsidRPr="006B3DC6">
                    <w:rPr>
                      <w:sz w:val="15"/>
                      <w:szCs w:val="15"/>
                    </w:rPr>
                    <w:t>Adv Design Apps</w:t>
                  </w:r>
                  <w:r w:rsidR="00F56FFC">
                    <w:rPr>
                      <w:sz w:val="15"/>
                      <w:szCs w:val="15"/>
                    </w:rPr>
                    <w:t xml:space="preserve"> CTE</w:t>
                  </w:r>
                  <w:r w:rsidR="006B3DC6">
                    <w:rPr>
                      <w:sz w:val="15"/>
                      <w:szCs w:val="15"/>
                    </w:rPr>
                    <w:t xml:space="preserve"> </w:t>
                  </w:r>
                </w:p>
                <w:p w14:paraId="7CE8A274" w14:textId="5D64A9DD" w:rsidR="00775A00" w:rsidRDefault="0089556A" w:rsidP="008A53AE">
                  <w:pPr>
                    <w:rPr>
                      <w:sz w:val="16"/>
                      <w:szCs w:val="16"/>
                    </w:rPr>
                  </w:pPr>
                  <w:r>
                    <w:rPr>
                      <w:sz w:val="16"/>
                      <w:szCs w:val="16"/>
                    </w:rPr>
                    <w:t>(10-12)</w:t>
                  </w:r>
                </w:p>
              </w:tc>
            </w:tr>
            <w:tr w:rsidR="00775A00" w:rsidRPr="00D27D31" w14:paraId="05A660FB" w14:textId="77777777" w:rsidTr="0076601E">
              <w:tc>
                <w:tcPr>
                  <w:tcW w:w="340" w:type="dxa"/>
                  <w:vAlign w:val="center"/>
                </w:tcPr>
                <w:p w14:paraId="2FB39F01" w14:textId="6AE42CC3" w:rsidR="00775A00" w:rsidRDefault="0089556A" w:rsidP="008A53AE">
                  <w:pPr>
                    <w:rPr>
                      <w:sz w:val="16"/>
                      <w:szCs w:val="16"/>
                    </w:rPr>
                  </w:pPr>
                  <w:r>
                    <w:rPr>
                      <w:sz w:val="16"/>
                      <w:szCs w:val="16"/>
                    </w:rPr>
                    <w:t>+</w:t>
                  </w:r>
                </w:p>
              </w:tc>
              <w:tc>
                <w:tcPr>
                  <w:tcW w:w="990" w:type="dxa"/>
                </w:tcPr>
                <w:p w14:paraId="18E7B292" w14:textId="192896D0" w:rsidR="00775A00" w:rsidRDefault="0089556A" w:rsidP="0093380D">
                  <w:pPr>
                    <w:jc w:val="center"/>
                    <w:rPr>
                      <w:sz w:val="16"/>
                      <w:szCs w:val="16"/>
                    </w:rPr>
                  </w:pPr>
                  <w:r>
                    <w:rPr>
                      <w:sz w:val="16"/>
                      <w:szCs w:val="16"/>
                    </w:rPr>
                    <w:t>CA43W01</w:t>
                  </w:r>
                </w:p>
              </w:tc>
              <w:tc>
                <w:tcPr>
                  <w:tcW w:w="1896" w:type="dxa"/>
                </w:tcPr>
                <w:p w14:paraId="472E281C" w14:textId="5030060B" w:rsidR="00F56FFC" w:rsidRDefault="0089556A" w:rsidP="008A53AE">
                  <w:pPr>
                    <w:rPr>
                      <w:sz w:val="16"/>
                      <w:szCs w:val="16"/>
                    </w:rPr>
                  </w:pPr>
                  <w:r>
                    <w:rPr>
                      <w:sz w:val="16"/>
                      <w:szCs w:val="16"/>
                    </w:rPr>
                    <w:t>Adv Tech Apps</w:t>
                  </w:r>
                  <w:r w:rsidR="00F56FFC">
                    <w:rPr>
                      <w:sz w:val="16"/>
                      <w:szCs w:val="16"/>
                    </w:rPr>
                    <w:t xml:space="preserve"> CTE</w:t>
                  </w:r>
                </w:p>
                <w:p w14:paraId="0BBA5047" w14:textId="4EF2798E" w:rsidR="00775A00" w:rsidRDefault="0089556A" w:rsidP="008A53AE">
                  <w:pPr>
                    <w:rPr>
                      <w:sz w:val="16"/>
                      <w:szCs w:val="16"/>
                    </w:rPr>
                  </w:pPr>
                  <w:r>
                    <w:rPr>
                      <w:sz w:val="16"/>
                      <w:szCs w:val="16"/>
                    </w:rPr>
                    <w:t xml:space="preserve"> (10-12)</w:t>
                  </w:r>
                </w:p>
              </w:tc>
            </w:tr>
            <w:bookmarkEnd w:id="0"/>
          </w:tbl>
          <w:p w14:paraId="1C72E564" w14:textId="40E729BD" w:rsidR="0083634C" w:rsidRPr="0083634C" w:rsidRDefault="0083634C" w:rsidP="0083634C">
            <w:pPr>
              <w:rPr>
                <w:sz w:val="16"/>
                <w:szCs w:val="16"/>
              </w:rPr>
            </w:pPr>
          </w:p>
        </w:tc>
        <w:tc>
          <w:tcPr>
            <w:tcW w:w="3830" w:type="dxa"/>
            <w:gridSpan w:val="2"/>
          </w:tcPr>
          <w:tbl>
            <w:tblPr>
              <w:tblStyle w:val="TableGrid"/>
              <w:tblW w:w="3559" w:type="dxa"/>
              <w:tblLayout w:type="fixed"/>
              <w:tblLook w:val="04A0" w:firstRow="1" w:lastRow="0" w:firstColumn="1" w:lastColumn="0" w:noHBand="0" w:noVBand="1"/>
            </w:tblPr>
            <w:tblGrid>
              <w:gridCol w:w="340"/>
              <w:gridCol w:w="75"/>
              <w:gridCol w:w="900"/>
              <w:gridCol w:w="15"/>
              <w:gridCol w:w="2229"/>
            </w:tblGrid>
            <w:tr w:rsidR="00655783" w:rsidRPr="00D27D31" w14:paraId="52591823" w14:textId="77777777" w:rsidTr="00AF0C46">
              <w:tc>
                <w:tcPr>
                  <w:tcW w:w="3559" w:type="dxa"/>
                  <w:gridSpan w:val="5"/>
                  <w:shd w:val="clear" w:color="auto" w:fill="AEAAAA" w:themeFill="background2" w:themeFillShade="BF"/>
                  <w:vAlign w:val="center"/>
                </w:tcPr>
                <w:p w14:paraId="73B71978" w14:textId="0219FBF9" w:rsidR="00655783" w:rsidRPr="00D27D31" w:rsidRDefault="00D60731" w:rsidP="002F3CA6">
                  <w:pPr>
                    <w:jc w:val="center"/>
                    <w:rPr>
                      <w:b/>
                      <w:color w:val="FF0000"/>
                      <w:sz w:val="16"/>
                      <w:szCs w:val="16"/>
                    </w:rPr>
                  </w:pPr>
                  <w:r>
                    <w:rPr>
                      <w:b/>
                      <w:color w:val="000000" w:themeColor="text1"/>
                      <w:sz w:val="16"/>
                      <w:szCs w:val="16"/>
                    </w:rPr>
                    <w:t>SCIENCE</w:t>
                  </w:r>
                </w:p>
              </w:tc>
            </w:tr>
            <w:tr w:rsidR="000477A0" w:rsidRPr="00D27D31" w14:paraId="57A4A1D6" w14:textId="77777777" w:rsidTr="004A0307">
              <w:sdt>
                <w:sdtPr>
                  <w:rPr>
                    <w:sz w:val="16"/>
                    <w:szCs w:val="16"/>
                  </w:rPr>
                  <w:id w:val="521362040"/>
                  <w:placeholder>
                    <w:docPart w:val="2CBC301D32AA4F27866ECFA80BD21A8E"/>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2E1793C0" w14:textId="7CC0A1A0" w:rsidR="000477A0" w:rsidRDefault="00EB16B2" w:rsidP="00662084">
                      <w:pPr>
                        <w:rPr>
                          <w:sz w:val="16"/>
                          <w:szCs w:val="16"/>
                        </w:rPr>
                      </w:pPr>
                      <w:r>
                        <w:rPr>
                          <w:sz w:val="16"/>
                          <w:szCs w:val="16"/>
                        </w:rPr>
                        <w:t>+</w:t>
                      </w:r>
                    </w:p>
                  </w:tc>
                </w:sdtContent>
              </w:sdt>
              <w:tc>
                <w:tcPr>
                  <w:tcW w:w="900" w:type="dxa"/>
                </w:tcPr>
                <w:p w14:paraId="598C0025" w14:textId="115A61AF" w:rsidR="000477A0" w:rsidRDefault="000477A0" w:rsidP="0093380D">
                  <w:pPr>
                    <w:jc w:val="center"/>
                    <w:rPr>
                      <w:sz w:val="16"/>
                      <w:szCs w:val="16"/>
                    </w:rPr>
                  </w:pPr>
                  <w:r>
                    <w:rPr>
                      <w:sz w:val="16"/>
                      <w:szCs w:val="16"/>
                    </w:rPr>
                    <w:t>SC0202</w:t>
                  </w:r>
                </w:p>
              </w:tc>
              <w:tc>
                <w:tcPr>
                  <w:tcW w:w="2244" w:type="dxa"/>
                  <w:gridSpan w:val="2"/>
                </w:tcPr>
                <w:p w14:paraId="6AEE6BA6" w14:textId="039B26B0" w:rsidR="000477A0" w:rsidRDefault="000477A0" w:rsidP="00662084">
                  <w:pPr>
                    <w:rPr>
                      <w:sz w:val="16"/>
                      <w:szCs w:val="16"/>
                    </w:rPr>
                  </w:pPr>
                  <w:r>
                    <w:rPr>
                      <w:sz w:val="16"/>
                      <w:szCs w:val="16"/>
                    </w:rPr>
                    <w:t>Biology</w:t>
                  </w:r>
                  <w:r w:rsidR="005B46D8">
                    <w:rPr>
                      <w:sz w:val="16"/>
                      <w:szCs w:val="16"/>
                    </w:rPr>
                    <w:t xml:space="preserve"> (9-10)</w:t>
                  </w:r>
                  <w:r w:rsidR="00324718">
                    <w:rPr>
                      <w:sz w:val="16"/>
                      <w:szCs w:val="16"/>
                    </w:rPr>
                    <w:t xml:space="preserve"> SEM</w:t>
                  </w:r>
                  <w:r>
                    <w:rPr>
                      <w:sz w:val="16"/>
                      <w:szCs w:val="16"/>
                    </w:rPr>
                    <w:t xml:space="preserve"> – </w:t>
                  </w:r>
                  <w:r w:rsidRPr="000477A0">
                    <w:rPr>
                      <w:b/>
                      <w:bCs/>
                      <w:sz w:val="16"/>
                      <w:szCs w:val="16"/>
                    </w:rPr>
                    <w:t>Daily</w:t>
                  </w:r>
                </w:p>
              </w:tc>
            </w:tr>
            <w:tr w:rsidR="00662084" w:rsidRPr="00D27D31" w14:paraId="5D2BDBAF" w14:textId="77777777" w:rsidTr="004A0307">
              <w:sdt>
                <w:sdtPr>
                  <w:rPr>
                    <w:sz w:val="16"/>
                    <w:szCs w:val="16"/>
                  </w:rPr>
                  <w:id w:val="621962472"/>
                  <w:placeholder>
                    <w:docPart w:val="B4418FB8058E42B0BCAB43B5E6285E8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3EFFE72F" w14:textId="05F121B2" w:rsidR="00662084" w:rsidRPr="00D27D31" w:rsidRDefault="00E2538C" w:rsidP="00662084">
                      <w:pPr>
                        <w:rPr>
                          <w:sz w:val="16"/>
                          <w:szCs w:val="16"/>
                        </w:rPr>
                      </w:pPr>
                      <w:r>
                        <w:rPr>
                          <w:sz w:val="16"/>
                          <w:szCs w:val="16"/>
                        </w:rPr>
                        <w:t>+</w:t>
                      </w:r>
                    </w:p>
                  </w:tc>
                </w:sdtContent>
              </w:sdt>
              <w:tc>
                <w:tcPr>
                  <w:tcW w:w="900" w:type="dxa"/>
                </w:tcPr>
                <w:p w14:paraId="7A54C233" w14:textId="39741223" w:rsidR="00662084" w:rsidRPr="00D27D31" w:rsidRDefault="00D60731" w:rsidP="0093380D">
                  <w:pPr>
                    <w:jc w:val="center"/>
                    <w:rPr>
                      <w:sz w:val="16"/>
                      <w:szCs w:val="16"/>
                    </w:rPr>
                  </w:pPr>
                  <w:r>
                    <w:rPr>
                      <w:sz w:val="16"/>
                      <w:szCs w:val="16"/>
                    </w:rPr>
                    <w:t>SC0</w:t>
                  </w:r>
                  <w:r w:rsidR="00EA5D0B">
                    <w:rPr>
                      <w:sz w:val="16"/>
                      <w:szCs w:val="16"/>
                    </w:rPr>
                    <w:t>1</w:t>
                  </w:r>
                  <w:r>
                    <w:rPr>
                      <w:sz w:val="16"/>
                      <w:szCs w:val="16"/>
                    </w:rPr>
                    <w:t>01</w:t>
                  </w:r>
                </w:p>
              </w:tc>
              <w:tc>
                <w:tcPr>
                  <w:tcW w:w="2244" w:type="dxa"/>
                  <w:gridSpan w:val="2"/>
                </w:tcPr>
                <w:p w14:paraId="20AB0D59" w14:textId="55631170" w:rsidR="00662084" w:rsidRPr="00D27D31" w:rsidRDefault="00EA5D0B" w:rsidP="00662084">
                  <w:pPr>
                    <w:rPr>
                      <w:sz w:val="16"/>
                      <w:szCs w:val="16"/>
                    </w:rPr>
                  </w:pPr>
                  <w:r>
                    <w:rPr>
                      <w:sz w:val="16"/>
                      <w:szCs w:val="16"/>
                    </w:rPr>
                    <w:t>Earth &amp; Environmental Systems (10-11)</w:t>
                  </w:r>
                </w:p>
              </w:tc>
            </w:tr>
            <w:tr w:rsidR="00662084" w:rsidRPr="00D27D31" w14:paraId="1EC63865" w14:textId="77777777" w:rsidTr="004A0307">
              <w:sdt>
                <w:sdtPr>
                  <w:rPr>
                    <w:sz w:val="16"/>
                    <w:szCs w:val="16"/>
                  </w:rPr>
                  <w:id w:val="733436995"/>
                  <w:placeholder>
                    <w:docPart w:val="8F544A63795C48CE89A66F5F5A042951"/>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0C868179" w14:textId="63A4DC27" w:rsidR="00662084" w:rsidRPr="00D27D31" w:rsidRDefault="00161C4E" w:rsidP="00662084">
                      <w:pPr>
                        <w:rPr>
                          <w:sz w:val="16"/>
                          <w:szCs w:val="16"/>
                        </w:rPr>
                      </w:pPr>
                      <w:r>
                        <w:rPr>
                          <w:sz w:val="16"/>
                          <w:szCs w:val="16"/>
                        </w:rPr>
                        <w:t>+</w:t>
                      </w:r>
                    </w:p>
                  </w:tc>
                </w:sdtContent>
              </w:sdt>
              <w:tc>
                <w:tcPr>
                  <w:tcW w:w="900" w:type="dxa"/>
                </w:tcPr>
                <w:p w14:paraId="1F21C1F2" w14:textId="3200484F" w:rsidR="00662084" w:rsidRPr="00D27D31" w:rsidRDefault="007C39F8" w:rsidP="0093380D">
                  <w:pPr>
                    <w:jc w:val="center"/>
                    <w:rPr>
                      <w:sz w:val="16"/>
                      <w:szCs w:val="16"/>
                    </w:rPr>
                  </w:pPr>
                  <w:r>
                    <w:rPr>
                      <w:sz w:val="16"/>
                      <w:szCs w:val="16"/>
                    </w:rPr>
                    <w:t>SC6401</w:t>
                  </w:r>
                </w:p>
              </w:tc>
              <w:tc>
                <w:tcPr>
                  <w:tcW w:w="2244" w:type="dxa"/>
                  <w:gridSpan w:val="2"/>
                </w:tcPr>
                <w:p w14:paraId="6D1A2339" w14:textId="0C3AB6DB" w:rsidR="00662084" w:rsidRPr="00D27D31" w:rsidRDefault="00B54826" w:rsidP="00662084">
                  <w:pPr>
                    <w:rPr>
                      <w:sz w:val="16"/>
                      <w:szCs w:val="16"/>
                    </w:rPr>
                  </w:pPr>
                  <w:r>
                    <w:rPr>
                      <w:sz w:val="16"/>
                      <w:szCs w:val="16"/>
                    </w:rPr>
                    <w:t>Integrated Physics and Chem</w:t>
                  </w:r>
                  <w:r w:rsidR="003C7332">
                    <w:rPr>
                      <w:sz w:val="16"/>
                      <w:szCs w:val="16"/>
                    </w:rPr>
                    <w:t>*</w:t>
                  </w:r>
                </w:p>
              </w:tc>
            </w:tr>
            <w:tr w:rsidR="00662084" w:rsidRPr="00D27D31" w14:paraId="448A050F" w14:textId="77777777" w:rsidTr="004A0307">
              <w:sdt>
                <w:sdtPr>
                  <w:rPr>
                    <w:sz w:val="16"/>
                    <w:szCs w:val="16"/>
                  </w:rPr>
                  <w:id w:val="812222807"/>
                  <w:placeholder>
                    <w:docPart w:val="975B47F8C269480C86311AE68D8F5C89"/>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356E49BE" w14:textId="1791E71F" w:rsidR="00662084" w:rsidRPr="00D27D31" w:rsidRDefault="00161C4E" w:rsidP="00662084">
                      <w:pPr>
                        <w:rPr>
                          <w:sz w:val="16"/>
                          <w:szCs w:val="16"/>
                        </w:rPr>
                      </w:pPr>
                      <w:r>
                        <w:rPr>
                          <w:sz w:val="16"/>
                          <w:szCs w:val="16"/>
                        </w:rPr>
                        <w:t>+</w:t>
                      </w:r>
                    </w:p>
                  </w:tc>
                </w:sdtContent>
              </w:sdt>
              <w:tc>
                <w:tcPr>
                  <w:tcW w:w="900" w:type="dxa"/>
                </w:tcPr>
                <w:p w14:paraId="701734DC" w14:textId="77777777" w:rsidR="00A27AB5" w:rsidRPr="00CC7740" w:rsidRDefault="00A27AB5" w:rsidP="0093380D">
                  <w:pPr>
                    <w:jc w:val="center"/>
                    <w:rPr>
                      <w:sz w:val="16"/>
                      <w:szCs w:val="16"/>
                    </w:rPr>
                  </w:pPr>
                  <w:r w:rsidRPr="00CC7740">
                    <w:rPr>
                      <w:sz w:val="16"/>
                      <w:szCs w:val="16"/>
                    </w:rPr>
                    <w:t>SC0152</w:t>
                  </w:r>
                </w:p>
                <w:p w14:paraId="630FC9B3" w14:textId="38AAD352" w:rsidR="00A27AB5" w:rsidRPr="00D27D31" w:rsidRDefault="00A27AB5" w:rsidP="0093380D">
                  <w:pPr>
                    <w:jc w:val="center"/>
                    <w:rPr>
                      <w:sz w:val="16"/>
                      <w:szCs w:val="16"/>
                    </w:rPr>
                  </w:pPr>
                  <w:r>
                    <w:rPr>
                      <w:sz w:val="16"/>
                      <w:szCs w:val="16"/>
                    </w:rPr>
                    <w:t>SC6453</w:t>
                  </w:r>
                </w:p>
              </w:tc>
              <w:tc>
                <w:tcPr>
                  <w:tcW w:w="2244" w:type="dxa"/>
                  <w:gridSpan w:val="2"/>
                </w:tcPr>
                <w:p w14:paraId="6FB9C366" w14:textId="5B0684B6" w:rsidR="00145DA0" w:rsidRPr="006732D7" w:rsidRDefault="0021150F" w:rsidP="00662084">
                  <w:pPr>
                    <w:rPr>
                      <w:sz w:val="16"/>
                      <w:szCs w:val="16"/>
                    </w:rPr>
                  </w:pPr>
                  <w:r w:rsidRPr="006732D7">
                    <w:rPr>
                      <w:sz w:val="16"/>
                      <w:szCs w:val="16"/>
                    </w:rPr>
                    <w:t xml:space="preserve">Earth &amp; </w:t>
                  </w:r>
                  <w:proofErr w:type="spellStart"/>
                  <w:r w:rsidRPr="006732D7">
                    <w:rPr>
                      <w:sz w:val="16"/>
                      <w:szCs w:val="16"/>
                    </w:rPr>
                    <w:t>Enrivonmental</w:t>
                  </w:r>
                  <w:proofErr w:type="spellEnd"/>
                  <w:r w:rsidRPr="006732D7">
                    <w:rPr>
                      <w:sz w:val="16"/>
                      <w:szCs w:val="16"/>
                    </w:rPr>
                    <w:t xml:space="preserve"> </w:t>
                  </w:r>
                  <w:proofErr w:type="spellStart"/>
                  <w:r w:rsidRPr="006732D7">
                    <w:rPr>
                      <w:sz w:val="16"/>
                      <w:szCs w:val="16"/>
                    </w:rPr>
                    <w:t>Sytems</w:t>
                  </w:r>
                  <w:proofErr w:type="spellEnd"/>
                  <w:r w:rsidRPr="006732D7">
                    <w:rPr>
                      <w:sz w:val="16"/>
                      <w:szCs w:val="16"/>
                    </w:rPr>
                    <w:t xml:space="preserve"> </w:t>
                  </w:r>
                  <w:r w:rsidRPr="006732D7">
                    <w:rPr>
                      <w:b/>
                      <w:bCs/>
                      <w:sz w:val="16"/>
                      <w:szCs w:val="16"/>
                    </w:rPr>
                    <w:t>GS</w:t>
                  </w:r>
                  <w:r w:rsidR="00A27AB5">
                    <w:rPr>
                      <w:b/>
                      <w:bCs/>
                      <w:sz w:val="16"/>
                      <w:szCs w:val="16"/>
                    </w:rPr>
                    <w:t>/</w:t>
                  </w:r>
                  <w:r w:rsidR="00A27AB5" w:rsidRPr="006732D7">
                    <w:rPr>
                      <w:sz w:val="16"/>
                      <w:szCs w:val="16"/>
                    </w:rPr>
                    <w:t xml:space="preserve"> Int Physics &amp; Chem </w:t>
                  </w:r>
                  <w:r w:rsidR="00A27AB5" w:rsidRPr="006732D7">
                    <w:rPr>
                      <w:b/>
                      <w:bCs/>
                      <w:sz w:val="16"/>
                      <w:szCs w:val="16"/>
                    </w:rPr>
                    <w:t>GS</w:t>
                  </w:r>
                  <w:r w:rsidR="00D67BE2" w:rsidRPr="006732D7">
                    <w:rPr>
                      <w:b/>
                      <w:bCs/>
                      <w:sz w:val="16"/>
                      <w:szCs w:val="16"/>
                    </w:rPr>
                    <w:t xml:space="preserve"> </w:t>
                  </w:r>
                  <w:r w:rsidR="00D67BE2" w:rsidRPr="006732D7">
                    <w:rPr>
                      <w:sz w:val="16"/>
                      <w:szCs w:val="16"/>
                    </w:rPr>
                    <w:t>*</w:t>
                  </w:r>
                  <w:r w:rsidRPr="006732D7">
                    <w:rPr>
                      <w:sz w:val="16"/>
                      <w:szCs w:val="16"/>
                    </w:rPr>
                    <w:t xml:space="preserve"> – </w:t>
                  </w:r>
                  <w:proofErr w:type="gramStart"/>
                  <w:r w:rsidRPr="006732D7">
                    <w:rPr>
                      <w:sz w:val="16"/>
                      <w:szCs w:val="16"/>
                    </w:rPr>
                    <w:t xml:space="preserve">SEM </w:t>
                  </w:r>
                  <w:r w:rsidR="00055918" w:rsidRPr="006732D7">
                    <w:rPr>
                      <w:sz w:val="16"/>
                      <w:szCs w:val="16"/>
                    </w:rPr>
                    <w:t xml:space="preserve"> (</w:t>
                  </w:r>
                  <w:proofErr w:type="gramEnd"/>
                  <w:r w:rsidR="00055918" w:rsidRPr="006732D7">
                    <w:rPr>
                      <w:sz w:val="16"/>
                      <w:szCs w:val="16"/>
                    </w:rPr>
                    <w:t>10)</w:t>
                  </w:r>
                </w:p>
              </w:tc>
            </w:tr>
            <w:tr w:rsidR="00903BB2" w:rsidRPr="00D27D31" w14:paraId="57778CD7" w14:textId="77777777" w:rsidTr="004A0307">
              <w:sdt>
                <w:sdtPr>
                  <w:rPr>
                    <w:sz w:val="16"/>
                    <w:szCs w:val="16"/>
                  </w:rPr>
                  <w:id w:val="863646363"/>
                  <w:placeholder>
                    <w:docPart w:val="5CA64EDFADA4452BB59E24AC29130C2B"/>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53F8DAC1" w14:textId="1650DE1F" w:rsidR="00903BB2" w:rsidRDefault="00903BB2" w:rsidP="00903BB2">
                      <w:pPr>
                        <w:rPr>
                          <w:sz w:val="16"/>
                          <w:szCs w:val="16"/>
                        </w:rPr>
                      </w:pPr>
                      <w:r>
                        <w:rPr>
                          <w:sz w:val="16"/>
                          <w:szCs w:val="16"/>
                        </w:rPr>
                        <w:t>+</w:t>
                      </w:r>
                    </w:p>
                  </w:tc>
                </w:sdtContent>
              </w:sdt>
              <w:tc>
                <w:tcPr>
                  <w:tcW w:w="900" w:type="dxa"/>
                </w:tcPr>
                <w:p w14:paraId="0CECF5A2" w14:textId="04F2ADA3" w:rsidR="00903BB2" w:rsidRPr="00CC7740" w:rsidRDefault="00903BB2" w:rsidP="00903BB2">
                  <w:pPr>
                    <w:jc w:val="center"/>
                    <w:rPr>
                      <w:sz w:val="16"/>
                      <w:szCs w:val="16"/>
                    </w:rPr>
                  </w:pPr>
                  <w:r>
                    <w:rPr>
                      <w:sz w:val="16"/>
                      <w:szCs w:val="16"/>
                    </w:rPr>
                    <w:t>SC0401</w:t>
                  </w:r>
                </w:p>
              </w:tc>
              <w:tc>
                <w:tcPr>
                  <w:tcW w:w="2244" w:type="dxa"/>
                  <w:gridSpan w:val="2"/>
                </w:tcPr>
                <w:p w14:paraId="79980152" w14:textId="6CFC066D" w:rsidR="00903BB2" w:rsidRPr="006732D7" w:rsidRDefault="00903BB2" w:rsidP="00903BB2">
                  <w:pPr>
                    <w:rPr>
                      <w:sz w:val="16"/>
                      <w:szCs w:val="16"/>
                    </w:rPr>
                  </w:pPr>
                  <w:r>
                    <w:rPr>
                      <w:sz w:val="16"/>
                      <w:szCs w:val="16"/>
                    </w:rPr>
                    <w:t>Chemistry* (10-12)</w:t>
                  </w:r>
                </w:p>
              </w:tc>
            </w:tr>
            <w:tr w:rsidR="00055918" w:rsidRPr="00D27D31" w14:paraId="4E4C6A18" w14:textId="77777777" w:rsidTr="004A0307">
              <w:tc>
                <w:tcPr>
                  <w:tcW w:w="415" w:type="dxa"/>
                  <w:gridSpan w:val="2"/>
                  <w:vAlign w:val="center"/>
                </w:tcPr>
                <w:p w14:paraId="0BA65E66" w14:textId="2824E996" w:rsidR="00055918" w:rsidRDefault="00965D46" w:rsidP="00662084">
                  <w:pPr>
                    <w:rPr>
                      <w:sz w:val="16"/>
                      <w:szCs w:val="16"/>
                    </w:rPr>
                  </w:pPr>
                  <w:r>
                    <w:rPr>
                      <w:sz w:val="16"/>
                      <w:szCs w:val="16"/>
                    </w:rPr>
                    <w:t>+</w:t>
                  </w:r>
                </w:p>
              </w:tc>
              <w:tc>
                <w:tcPr>
                  <w:tcW w:w="900" w:type="dxa"/>
                </w:tcPr>
                <w:p w14:paraId="18952FF8" w14:textId="77777777" w:rsidR="00E036CD" w:rsidRPr="00CC7740" w:rsidRDefault="00CC7740" w:rsidP="0093380D">
                  <w:pPr>
                    <w:jc w:val="center"/>
                    <w:rPr>
                      <w:sz w:val="16"/>
                      <w:szCs w:val="16"/>
                    </w:rPr>
                  </w:pPr>
                  <w:r w:rsidRPr="00CC7740">
                    <w:rPr>
                      <w:sz w:val="16"/>
                      <w:szCs w:val="16"/>
                    </w:rPr>
                    <w:t>SC0452</w:t>
                  </w:r>
                </w:p>
                <w:p w14:paraId="0880223C" w14:textId="32661EDD" w:rsidR="00CC7740" w:rsidRPr="00D27D31" w:rsidRDefault="00CC7740" w:rsidP="0093380D">
                  <w:pPr>
                    <w:jc w:val="center"/>
                    <w:rPr>
                      <w:sz w:val="16"/>
                      <w:szCs w:val="16"/>
                    </w:rPr>
                  </w:pPr>
                  <w:r w:rsidRPr="00CC7740">
                    <w:rPr>
                      <w:sz w:val="16"/>
                      <w:szCs w:val="16"/>
                    </w:rPr>
                    <w:t>SC065</w:t>
                  </w:r>
                  <w:r w:rsidR="00A27AB5">
                    <w:rPr>
                      <w:sz w:val="16"/>
                      <w:szCs w:val="16"/>
                    </w:rPr>
                    <w:t>3</w:t>
                  </w:r>
                </w:p>
              </w:tc>
              <w:tc>
                <w:tcPr>
                  <w:tcW w:w="2244" w:type="dxa"/>
                  <w:gridSpan w:val="2"/>
                </w:tcPr>
                <w:p w14:paraId="36AE0D99" w14:textId="0B866CAF" w:rsidR="00055918" w:rsidRPr="006732D7" w:rsidRDefault="00055918" w:rsidP="00662084">
                  <w:pPr>
                    <w:rPr>
                      <w:sz w:val="16"/>
                      <w:szCs w:val="16"/>
                    </w:rPr>
                  </w:pPr>
                  <w:r w:rsidRPr="006732D7">
                    <w:rPr>
                      <w:sz w:val="16"/>
                      <w:szCs w:val="16"/>
                    </w:rPr>
                    <w:t xml:space="preserve">Chemistry </w:t>
                  </w:r>
                  <w:r w:rsidRPr="006732D7">
                    <w:rPr>
                      <w:b/>
                      <w:bCs/>
                      <w:sz w:val="16"/>
                      <w:szCs w:val="16"/>
                    </w:rPr>
                    <w:t>GS</w:t>
                  </w:r>
                  <w:r w:rsidRPr="006732D7">
                    <w:rPr>
                      <w:sz w:val="16"/>
                      <w:szCs w:val="16"/>
                    </w:rPr>
                    <w:t>/ Physics</w:t>
                  </w:r>
                  <w:r w:rsidR="00D67BE2" w:rsidRPr="006732D7">
                    <w:rPr>
                      <w:sz w:val="16"/>
                      <w:szCs w:val="16"/>
                    </w:rPr>
                    <w:t xml:space="preserve"> </w:t>
                  </w:r>
                  <w:r w:rsidRPr="006732D7">
                    <w:rPr>
                      <w:b/>
                      <w:bCs/>
                      <w:sz w:val="16"/>
                      <w:szCs w:val="16"/>
                    </w:rPr>
                    <w:t>GS</w:t>
                  </w:r>
                  <w:r w:rsidR="00D67BE2" w:rsidRPr="006732D7">
                    <w:rPr>
                      <w:sz w:val="16"/>
                      <w:szCs w:val="16"/>
                    </w:rPr>
                    <w:t xml:space="preserve"> *</w:t>
                  </w:r>
                  <w:r w:rsidRPr="006732D7">
                    <w:rPr>
                      <w:sz w:val="16"/>
                      <w:szCs w:val="16"/>
                    </w:rPr>
                    <w:t xml:space="preserve"> – SEM (10)</w:t>
                  </w:r>
                </w:p>
              </w:tc>
            </w:tr>
            <w:tr w:rsidR="000B3250" w:rsidRPr="00D27D31" w14:paraId="75D02D11" w14:textId="77777777" w:rsidTr="004A0307">
              <w:sdt>
                <w:sdtPr>
                  <w:rPr>
                    <w:sz w:val="16"/>
                    <w:szCs w:val="16"/>
                  </w:rPr>
                  <w:id w:val="406813173"/>
                  <w:placeholder>
                    <w:docPart w:val="FF0F589BC1744E109C176165F4DB99BB"/>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676F3CB2" w14:textId="6360662B" w:rsidR="000B3250" w:rsidRDefault="000B3250" w:rsidP="000B3250">
                      <w:pPr>
                        <w:rPr>
                          <w:sz w:val="16"/>
                          <w:szCs w:val="16"/>
                        </w:rPr>
                      </w:pPr>
                      <w:r>
                        <w:rPr>
                          <w:sz w:val="16"/>
                          <w:szCs w:val="16"/>
                        </w:rPr>
                        <w:t>+</w:t>
                      </w:r>
                    </w:p>
                  </w:tc>
                </w:sdtContent>
              </w:sdt>
              <w:tc>
                <w:tcPr>
                  <w:tcW w:w="900" w:type="dxa"/>
                </w:tcPr>
                <w:p w14:paraId="3178580D" w14:textId="1BFB9FE7" w:rsidR="000B3250" w:rsidRDefault="000B3250" w:rsidP="0093380D">
                  <w:pPr>
                    <w:jc w:val="center"/>
                    <w:rPr>
                      <w:sz w:val="16"/>
                      <w:szCs w:val="16"/>
                    </w:rPr>
                  </w:pPr>
                  <w:r>
                    <w:rPr>
                      <w:sz w:val="16"/>
                      <w:szCs w:val="16"/>
                    </w:rPr>
                    <w:t>SC0901</w:t>
                  </w:r>
                </w:p>
              </w:tc>
              <w:tc>
                <w:tcPr>
                  <w:tcW w:w="2244" w:type="dxa"/>
                  <w:gridSpan w:val="2"/>
                </w:tcPr>
                <w:p w14:paraId="70D6A6F6" w14:textId="3313FF2D" w:rsidR="000B3250" w:rsidRDefault="009961A8" w:rsidP="000B3250">
                  <w:pPr>
                    <w:rPr>
                      <w:sz w:val="16"/>
                      <w:szCs w:val="16"/>
                    </w:rPr>
                  </w:pPr>
                  <w:r>
                    <w:rPr>
                      <w:sz w:val="16"/>
                      <w:szCs w:val="16"/>
                    </w:rPr>
                    <w:t>Chesapeake Bay Watershed Sci (11-12)</w:t>
                  </w:r>
                </w:p>
              </w:tc>
            </w:tr>
            <w:tr w:rsidR="009A0D42" w:rsidRPr="00D27D31" w14:paraId="6B25216A" w14:textId="77777777" w:rsidTr="004A0307">
              <w:sdt>
                <w:sdtPr>
                  <w:rPr>
                    <w:sz w:val="16"/>
                    <w:szCs w:val="16"/>
                  </w:rPr>
                  <w:id w:val="-457261994"/>
                  <w:placeholder>
                    <w:docPart w:val="3BC5ACA9A2024C68A564DB984D32DA0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4DEBE9F7" w14:textId="7F591403" w:rsidR="009A0D42" w:rsidRDefault="009A0D42" w:rsidP="009A0D42">
                      <w:pPr>
                        <w:rPr>
                          <w:sz w:val="16"/>
                          <w:szCs w:val="16"/>
                        </w:rPr>
                      </w:pPr>
                      <w:r>
                        <w:rPr>
                          <w:sz w:val="16"/>
                          <w:szCs w:val="16"/>
                        </w:rPr>
                        <w:t>+</w:t>
                      </w:r>
                    </w:p>
                  </w:tc>
                </w:sdtContent>
              </w:sdt>
              <w:tc>
                <w:tcPr>
                  <w:tcW w:w="900" w:type="dxa"/>
                </w:tcPr>
                <w:p w14:paraId="6E7B948D" w14:textId="4E2D41A3" w:rsidR="009A0D42" w:rsidRDefault="006B2A46" w:rsidP="0093380D">
                  <w:pPr>
                    <w:jc w:val="center"/>
                    <w:rPr>
                      <w:sz w:val="16"/>
                      <w:szCs w:val="16"/>
                    </w:rPr>
                  </w:pPr>
                  <w:r>
                    <w:rPr>
                      <w:sz w:val="16"/>
                      <w:szCs w:val="16"/>
                    </w:rPr>
                    <w:t>SC13W01</w:t>
                  </w:r>
                </w:p>
              </w:tc>
              <w:tc>
                <w:tcPr>
                  <w:tcW w:w="2244" w:type="dxa"/>
                  <w:gridSpan w:val="2"/>
                </w:tcPr>
                <w:p w14:paraId="15FECDAD" w14:textId="03B7E360" w:rsidR="009A0D42" w:rsidRDefault="006B2A46" w:rsidP="009A0D42">
                  <w:pPr>
                    <w:rPr>
                      <w:sz w:val="16"/>
                      <w:szCs w:val="16"/>
                    </w:rPr>
                  </w:pPr>
                  <w:r>
                    <w:rPr>
                      <w:sz w:val="16"/>
                      <w:szCs w:val="16"/>
                    </w:rPr>
                    <w:t>Anat &amp; Physiology</w:t>
                  </w:r>
                  <w:r w:rsidR="0016161D">
                    <w:rPr>
                      <w:sz w:val="16"/>
                      <w:szCs w:val="16"/>
                    </w:rPr>
                    <w:t>*</w:t>
                  </w:r>
                  <w:r>
                    <w:rPr>
                      <w:sz w:val="16"/>
                      <w:szCs w:val="16"/>
                    </w:rPr>
                    <w:t xml:space="preserve"> (11-12)</w:t>
                  </w:r>
                </w:p>
              </w:tc>
            </w:tr>
            <w:tr w:rsidR="009A0D42" w:rsidRPr="00D27D31" w14:paraId="46B557B9" w14:textId="77777777" w:rsidTr="004A0307">
              <w:sdt>
                <w:sdtPr>
                  <w:rPr>
                    <w:sz w:val="16"/>
                    <w:szCs w:val="16"/>
                  </w:rPr>
                  <w:id w:val="1487590271"/>
                  <w:placeholder>
                    <w:docPart w:val="7FC839E6ECF74983957E0DB4F263555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4B161018" w14:textId="35320806" w:rsidR="009A0D42" w:rsidRDefault="009A0D42" w:rsidP="009A0D42">
                      <w:pPr>
                        <w:rPr>
                          <w:sz w:val="16"/>
                          <w:szCs w:val="16"/>
                        </w:rPr>
                      </w:pPr>
                      <w:r>
                        <w:rPr>
                          <w:sz w:val="16"/>
                          <w:szCs w:val="16"/>
                        </w:rPr>
                        <w:t>+</w:t>
                      </w:r>
                    </w:p>
                  </w:tc>
                </w:sdtContent>
              </w:sdt>
              <w:tc>
                <w:tcPr>
                  <w:tcW w:w="900" w:type="dxa"/>
                </w:tcPr>
                <w:p w14:paraId="28743526" w14:textId="57612B73" w:rsidR="009A0D42" w:rsidRDefault="009A0D42" w:rsidP="0093380D">
                  <w:pPr>
                    <w:jc w:val="center"/>
                    <w:rPr>
                      <w:sz w:val="16"/>
                      <w:szCs w:val="16"/>
                    </w:rPr>
                  </w:pPr>
                  <w:r>
                    <w:rPr>
                      <w:sz w:val="16"/>
                      <w:szCs w:val="16"/>
                    </w:rPr>
                    <w:t>SC</w:t>
                  </w:r>
                  <w:r w:rsidR="006B2A46">
                    <w:rPr>
                      <w:sz w:val="16"/>
                      <w:szCs w:val="16"/>
                    </w:rPr>
                    <w:t>21W01</w:t>
                  </w:r>
                </w:p>
              </w:tc>
              <w:tc>
                <w:tcPr>
                  <w:tcW w:w="2244" w:type="dxa"/>
                  <w:gridSpan w:val="2"/>
                </w:tcPr>
                <w:p w14:paraId="0D27B0C6" w14:textId="44F7CAA4" w:rsidR="009A0D42" w:rsidRDefault="006B2A46" w:rsidP="009A0D42">
                  <w:pPr>
                    <w:rPr>
                      <w:sz w:val="16"/>
                      <w:szCs w:val="16"/>
                    </w:rPr>
                  </w:pPr>
                  <w:r>
                    <w:rPr>
                      <w:sz w:val="16"/>
                      <w:szCs w:val="16"/>
                    </w:rPr>
                    <w:t>Forensic Science* (11-12)</w:t>
                  </w:r>
                </w:p>
              </w:tc>
            </w:tr>
            <w:tr w:rsidR="009A0D42" w:rsidRPr="00D27D31" w14:paraId="021CC368" w14:textId="77777777" w:rsidTr="004A0307">
              <w:sdt>
                <w:sdtPr>
                  <w:rPr>
                    <w:sz w:val="16"/>
                    <w:szCs w:val="16"/>
                  </w:rPr>
                  <w:id w:val="1349515003"/>
                  <w:placeholder>
                    <w:docPart w:val="7256387379964F51AA910D74EA88A523"/>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0E0A5C91" w14:textId="49AF96B4" w:rsidR="009A0D42" w:rsidRDefault="009A0D42" w:rsidP="009A0D42">
                      <w:pPr>
                        <w:rPr>
                          <w:sz w:val="16"/>
                          <w:szCs w:val="16"/>
                        </w:rPr>
                      </w:pPr>
                      <w:r>
                        <w:rPr>
                          <w:sz w:val="16"/>
                          <w:szCs w:val="16"/>
                        </w:rPr>
                        <w:t>+</w:t>
                      </w:r>
                    </w:p>
                  </w:tc>
                </w:sdtContent>
              </w:sdt>
              <w:tc>
                <w:tcPr>
                  <w:tcW w:w="900" w:type="dxa"/>
                </w:tcPr>
                <w:p w14:paraId="3E8DDAE7" w14:textId="3946426D" w:rsidR="009A0D42" w:rsidRDefault="006B2A46" w:rsidP="0093380D">
                  <w:pPr>
                    <w:jc w:val="center"/>
                    <w:rPr>
                      <w:sz w:val="16"/>
                      <w:szCs w:val="16"/>
                    </w:rPr>
                  </w:pPr>
                  <w:r>
                    <w:rPr>
                      <w:sz w:val="16"/>
                      <w:szCs w:val="16"/>
                    </w:rPr>
                    <w:t>SC06W61</w:t>
                  </w:r>
                </w:p>
              </w:tc>
              <w:tc>
                <w:tcPr>
                  <w:tcW w:w="2244" w:type="dxa"/>
                  <w:gridSpan w:val="2"/>
                </w:tcPr>
                <w:p w14:paraId="63139A8B" w14:textId="0EE010F9" w:rsidR="009A0D42" w:rsidRDefault="006B2A46" w:rsidP="009A0D42">
                  <w:pPr>
                    <w:rPr>
                      <w:sz w:val="16"/>
                      <w:szCs w:val="16"/>
                    </w:rPr>
                  </w:pPr>
                  <w:r>
                    <w:rPr>
                      <w:sz w:val="16"/>
                      <w:szCs w:val="16"/>
                    </w:rPr>
                    <w:t>Hnr. Physics</w:t>
                  </w:r>
                  <w:proofErr w:type="gramStart"/>
                  <w:r>
                    <w:rPr>
                      <w:sz w:val="16"/>
                      <w:szCs w:val="16"/>
                    </w:rPr>
                    <w:t>*  (</w:t>
                  </w:r>
                  <w:proofErr w:type="gramEnd"/>
                  <w:r>
                    <w:rPr>
                      <w:sz w:val="16"/>
                      <w:szCs w:val="16"/>
                    </w:rPr>
                    <w:t>10-12)</w:t>
                  </w:r>
                </w:p>
              </w:tc>
            </w:tr>
            <w:tr w:rsidR="00903BB2" w:rsidRPr="00D27D31" w14:paraId="49579A44" w14:textId="77777777" w:rsidTr="004A0307">
              <w:sdt>
                <w:sdtPr>
                  <w:rPr>
                    <w:sz w:val="16"/>
                    <w:szCs w:val="16"/>
                  </w:rPr>
                  <w:id w:val="-452250681"/>
                  <w:placeholder>
                    <w:docPart w:val="99451F8CBD324F18BA230EE39006F30A"/>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3B6CC9FC" w14:textId="5A8C437F" w:rsidR="00903BB2" w:rsidRDefault="00903BB2" w:rsidP="00903BB2">
                      <w:pPr>
                        <w:rPr>
                          <w:sz w:val="16"/>
                          <w:szCs w:val="16"/>
                        </w:rPr>
                      </w:pPr>
                      <w:r>
                        <w:rPr>
                          <w:sz w:val="16"/>
                          <w:szCs w:val="16"/>
                        </w:rPr>
                        <w:t>+</w:t>
                      </w:r>
                    </w:p>
                  </w:tc>
                </w:sdtContent>
              </w:sdt>
              <w:tc>
                <w:tcPr>
                  <w:tcW w:w="900" w:type="dxa"/>
                </w:tcPr>
                <w:p w14:paraId="578DAB87" w14:textId="41E843A8" w:rsidR="00903BB2" w:rsidRDefault="00903BB2" w:rsidP="00903BB2">
                  <w:pPr>
                    <w:jc w:val="center"/>
                    <w:rPr>
                      <w:sz w:val="16"/>
                      <w:szCs w:val="16"/>
                    </w:rPr>
                  </w:pPr>
                  <w:r>
                    <w:rPr>
                      <w:sz w:val="16"/>
                      <w:szCs w:val="16"/>
                    </w:rPr>
                    <w:t>SC1071</w:t>
                  </w:r>
                </w:p>
              </w:tc>
              <w:tc>
                <w:tcPr>
                  <w:tcW w:w="2244" w:type="dxa"/>
                  <w:gridSpan w:val="2"/>
                </w:tcPr>
                <w:p w14:paraId="70FA31DB" w14:textId="06784AFE" w:rsidR="00903BB2" w:rsidRDefault="00903BB2" w:rsidP="00903BB2">
                  <w:pPr>
                    <w:rPr>
                      <w:sz w:val="16"/>
                      <w:szCs w:val="16"/>
                    </w:rPr>
                  </w:pPr>
                  <w:r>
                    <w:rPr>
                      <w:sz w:val="16"/>
                      <w:szCs w:val="16"/>
                    </w:rPr>
                    <w:t>AP Environ Sci* (11-12)</w:t>
                  </w:r>
                </w:p>
              </w:tc>
            </w:tr>
            <w:tr w:rsidR="00662084" w:rsidRPr="00D27D31" w14:paraId="0DA74D8F" w14:textId="77777777" w:rsidTr="004A0307">
              <w:sdt>
                <w:sdtPr>
                  <w:rPr>
                    <w:sz w:val="16"/>
                    <w:szCs w:val="16"/>
                  </w:rPr>
                  <w:id w:val="-240021973"/>
                  <w:placeholder>
                    <w:docPart w:val="5F6338C32CDF476C95F31761F3B53C11"/>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6F91C494" w14:textId="398E53A3" w:rsidR="00662084" w:rsidRPr="00D27D31" w:rsidRDefault="00161C4E" w:rsidP="00662084">
                      <w:pPr>
                        <w:rPr>
                          <w:sz w:val="16"/>
                          <w:szCs w:val="16"/>
                        </w:rPr>
                      </w:pPr>
                      <w:r>
                        <w:rPr>
                          <w:sz w:val="16"/>
                          <w:szCs w:val="16"/>
                        </w:rPr>
                        <w:t>+</w:t>
                      </w:r>
                    </w:p>
                  </w:tc>
                </w:sdtContent>
              </w:sdt>
              <w:tc>
                <w:tcPr>
                  <w:tcW w:w="900" w:type="dxa"/>
                </w:tcPr>
                <w:p w14:paraId="462F6138" w14:textId="60446B34" w:rsidR="00662084" w:rsidRPr="00D27D31" w:rsidRDefault="00B54826" w:rsidP="0093380D">
                  <w:pPr>
                    <w:jc w:val="center"/>
                    <w:rPr>
                      <w:sz w:val="16"/>
                      <w:szCs w:val="16"/>
                    </w:rPr>
                  </w:pPr>
                  <w:r>
                    <w:rPr>
                      <w:sz w:val="16"/>
                      <w:szCs w:val="16"/>
                    </w:rPr>
                    <w:t>SC0371</w:t>
                  </w:r>
                </w:p>
              </w:tc>
              <w:tc>
                <w:tcPr>
                  <w:tcW w:w="2244" w:type="dxa"/>
                  <w:gridSpan w:val="2"/>
                </w:tcPr>
                <w:p w14:paraId="22B17A23" w14:textId="2358CEAC" w:rsidR="00662084" w:rsidRPr="00D27D31" w:rsidRDefault="00B54826" w:rsidP="00662084">
                  <w:pPr>
                    <w:rPr>
                      <w:sz w:val="16"/>
                      <w:szCs w:val="16"/>
                    </w:rPr>
                  </w:pPr>
                  <w:r>
                    <w:rPr>
                      <w:sz w:val="16"/>
                      <w:szCs w:val="16"/>
                    </w:rPr>
                    <w:t>AP Biology</w:t>
                  </w:r>
                  <w:r w:rsidR="006B2A46">
                    <w:rPr>
                      <w:sz w:val="16"/>
                      <w:szCs w:val="16"/>
                    </w:rPr>
                    <w:t xml:space="preserve">* </w:t>
                  </w:r>
                  <w:r w:rsidR="00563619">
                    <w:rPr>
                      <w:sz w:val="16"/>
                      <w:szCs w:val="16"/>
                    </w:rPr>
                    <w:t>(1</w:t>
                  </w:r>
                  <w:r w:rsidR="00D93BD7">
                    <w:rPr>
                      <w:sz w:val="16"/>
                      <w:szCs w:val="16"/>
                    </w:rPr>
                    <w:t>1-12</w:t>
                  </w:r>
                  <w:r w:rsidR="00563619">
                    <w:rPr>
                      <w:sz w:val="16"/>
                      <w:szCs w:val="16"/>
                    </w:rPr>
                    <w:t>)</w:t>
                  </w:r>
                </w:p>
              </w:tc>
            </w:tr>
            <w:tr w:rsidR="00662084" w:rsidRPr="00D27D31" w14:paraId="057BDAD5" w14:textId="77777777" w:rsidTr="004A0307">
              <w:sdt>
                <w:sdtPr>
                  <w:rPr>
                    <w:sz w:val="16"/>
                    <w:szCs w:val="16"/>
                  </w:rPr>
                  <w:id w:val="1981263926"/>
                  <w:placeholder>
                    <w:docPart w:val="574DE89FCF434D688941CF119260E02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66572D4E" w14:textId="30C519A3" w:rsidR="00662084" w:rsidRPr="00D27D31" w:rsidRDefault="00161C4E" w:rsidP="00662084">
                      <w:pPr>
                        <w:rPr>
                          <w:sz w:val="16"/>
                          <w:szCs w:val="16"/>
                        </w:rPr>
                      </w:pPr>
                      <w:r>
                        <w:rPr>
                          <w:sz w:val="16"/>
                          <w:szCs w:val="16"/>
                        </w:rPr>
                        <w:t>+</w:t>
                      </w:r>
                    </w:p>
                  </w:tc>
                </w:sdtContent>
              </w:sdt>
              <w:tc>
                <w:tcPr>
                  <w:tcW w:w="900" w:type="dxa"/>
                </w:tcPr>
                <w:p w14:paraId="3971F8AE" w14:textId="452088F6" w:rsidR="00662084" w:rsidRPr="00D27D31" w:rsidRDefault="00B54826" w:rsidP="0093380D">
                  <w:pPr>
                    <w:jc w:val="center"/>
                    <w:rPr>
                      <w:sz w:val="16"/>
                      <w:szCs w:val="16"/>
                    </w:rPr>
                  </w:pPr>
                  <w:r>
                    <w:rPr>
                      <w:sz w:val="16"/>
                      <w:szCs w:val="16"/>
                    </w:rPr>
                    <w:t>SC0571</w:t>
                  </w:r>
                </w:p>
              </w:tc>
              <w:tc>
                <w:tcPr>
                  <w:tcW w:w="2244" w:type="dxa"/>
                  <w:gridSpan w:val="2"/>
                </w:tcPr>
                <w:p w14:paraId="645E01E7" w14:textId="01654306" w:rsidR="00662084" w:rsidRPr="00D27D31" w:rsidRDefault="00B54826" w:rsidP="00662084">
                  <w:pPr>
                    <w:rPr>
                      <w:sz w:val="16"/>
                      <w:szCs w:val="16"/>
                    </w:rPr>
                  </w:pPr>
                  <w:r>
                    <w:rPr>
                      <w:sz w:val="16"/>
                      <w:szCs w:val="16"/>
                    </w:rPr>
                    <w:t>AP Chemistry</w:t>
                  </w:r>
                  <w:r w:rsidR="006B2A46">
                    <w:rPr>
                      <w:sz w:val="16"/>
                      <w:szCs w:val="16"/>
                    </w:rPr>
                    <w:t xml:space="preserve">* </w:t>
                  </w:r>
                  <w:r w:rsidR="00563619">
                    <w:rPr>
                      <w:sz w:val="16"/>
                      <w:szCs w:val="16"/>
                    </w:rPr>
                    <w:t>(</w:t>
                  </w:r>
                  <w:r w:rsidR="00D93BD7">
                    <w:rPr>
                      <w:sz w:val="16"/>
                      <w:szCs w:val="16"/>
                    </w:rPr>
                    <w:t>11-12</w:t>
                  </w:r>
                  <w:r w:rsidR="00563619">
                    <w:rPr>
                      <w:sz w:val="16"/>
                      <w:szCs w:val="16"/>
                    </w:rPr>
                    <w:t>)</w:t>
                  </w:r>
                </w:p>
              </w:tc>
            </w:tr>
            <w:tr w:rsidR="00662084" w:rsidRPr="00D27D31" w14:paraId="2F30F3C9" w14:textId="77777777" w:rsidTr="004A0307">
              <w:sdt>
                <w:sdtPr>
                  <w:rPr>
                    <w:sz w:val="16"/>
                    <w:szCs w:val="16"/>
                  </w:rPr>
                  <w:id w:val="-2089602846"/>
                  <w:placeholder>
                    <w:docPart w:val="AEDE811B3225477FAA63E423DCC61CBC"/>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7B86BDAB" w14:textId="5260CBEE" w:rsidR="00662084" w:rsidRPr="00D27D31" w:rsidRDefault="00161C4E" w:rsidP="00662084">
                      <w:pPr>
                        <w:rPr>
                          <w:sz w:val="16"/>
                          <w:szCs w:val="16"/>
                        </w:rPr>
                      </w:pPr>
                      <w:r>
                        <w:rPr>
                          <w:sz w:val="16"/>
                          <w:szCs w:val="16"/>
                        </w:rPr>
                        <w:t>+</w:t>
                      </w:r>
                    </w:p>
                  </w:tc>
                </w:sdtContent>
              </w:sdt>
              <w:tc>
                <w:tcPr>
                  <w:tcW w:w="900" w:type="dxa"/>
                </w:tcPr>
                <w:p w14:paraId="7B275456" w14:textId="7A2C602F" w:rsidR="00662084" w:rsidRPr="00D27D31" w:rsidRDefault="00B54826" w:rsidP="0093380D">
                  <w:pPr>
                    <w:jc w:val="center"/>
                    <w:rPr>
                      <w:sz w:val="16"/>
                      <w:szCs w:val="16"/>
                    </w:rPr>
                  </w:pPr>
                  <w:r>
                    <w:rPr>
                      <w:sz w:val="16"/>
                      <w:szCs w:val="16"/>
                    </w:rPr>
                    <w:t>SC6071</w:t>
                  </w:r>
                </w:p>
              </w:tc>
              <w:tc>
                <w:tcPr>
                  <w:tcW w:w="2244" w:type="dxa"/>
                  <w:gridSpan w:val="2"/>
                </w:tcPr>
                <w:p w14:paraId="2EDB53F7" w14:textId="5F97C64A" w:rsidR="00662084" w:rsidRPr="00D27D31" w:rsidRDefault="00B54826" w:rsidP="00662084">
                  <w:pPr>
                    <w:rPr>
                      <w:sz w:val="16"/>
                      <w:szCs w:val="16"/>
                    </w:rPr>
                  </w:pPr>
                  <w:r>
                    <w:rPr>
                      <w:sz w:val="16"/>
                      <w:szCs w:val="16"/>
                    </w:rPr>
                    <w:t>AP Physics</w:t>
                  </w:r>
                  <w:r w:rsidR="00563619">
                    <w:rPr>
                      <w:sz w:val="16"/>
                      <w:szCs w:val="16"/>
                    </w:rPr>
                    <w:t>*</w:t>
                  </w:r>
                  <w:r w:rsidR="006B2A46">
                    <w:rPr>
                      <w:sz w:val="16"/>
                      <w:szCs w:val="16"/>
                    </w:rPr>
                    <w:t xml:space="preserve"> (11-12)</w:t>
                  </w:r>
                </w:p>
              </w:tc>
            </w:tr>
            <w:tr w:rsidR="00907198" w:rsidRPr="00D27D31" w14:paraId="7D951978" w14:textId="77777777" w:rsidTr="00AF0C46">
              <w:tc>
                <w:tcPr>
                  <w:tcW w:w="3559" w:type="dxa"/>
                  <w:gridSpan w:val="5"/>
                  <w:shd w:val="clear" w:color="auto" w:fill="AEAAAA" w:themeFill="background2" w:themeFillShade="BF"/>
                  <w:vAlign w:val="center"/>
                </w:tcPr>
                <w:p w14:paraId="4AE9920F" w14:textId="7C28DA7E" w:rsidR="00907198" w:rsidRPr="00907198" w:rsidRDefault="00907198" w:rsidP="0093380D">
                  <w:pPr>
                    <w:jc w:val="center"/>
                    <w:rPr>
                      <w:b/>
                      <w:sz w:val="16"/>
                      <w:szCs w:val="16"/>
                    </w:rPr>
                  </w:pPr>
                  <w:r w:rsidRPr="00907198">
                    <w:rPr>
                      <w:b/>
                      <w:sz w:val="16"/>
                      <w:szCs w:val="16"/>
                    </w:rPr>
                    <w:t>SOCIAL STUDIES</w:t>
                  </w:r>
                </w:p>
              </w:tc>
            </w:tr>
            <w:tr w:rsidR="001B070F" w:rsidRPr="00D27D31" w14:paraId="050ECC93" w14:textId="77777777" w:rsidTr="004A0307">
              <w:sdt>
                <w:sdtPr>
                  <w:rPr>
                    <w:sz w:val="16"/>
                    <w:szCs w:val="16"/>
                  </w:rPr>
                  <w:id w:val="-445692227"/>
                  <w:placeholder>
                    <w:docPart w:val="63EFB7D05344421A920473F6ECB7E769"/>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0EF4B0A4" w14:textId="10C8AA11" w:rsidR="001B070F" w:rsidRDefault="001B070F" w:rsidP="00662084">
                      <w:pPr>
                        <w:rPr>
                          <w:sz w:val="16"/>
                          <w:szCs w:val="16"/>
                        </w:rPr>
                      </w:pPr>
                      <w:r>
                        <w:rPr>
                          <w:sz w:val="16"/>
                          <w:szCs w:val="16"/>
                        </w:rPr>
                        <w:t>+</w:t>
                      </w:r>
                    </w:p>
                  </w:tc>
                </w:sdtContent>
              </w:sdt>
              <w:tc>
                <w:tcPr>
                  <w:tcW w:w="900" w:type="dxa"/>
                </w:tcPr>
                <w:p w14:paraId="5C2938A0" w14:textId="287E3BE0" w:rsidR="001B070F" w:rsidRDefault="001B070F" w:rsidP="0093380D">
                  <w:pPr>
                    <w:jc w:val="center"/>
                    <w:rPr>
                      <w:sz w:val="16"/>
                      <w:szCs w:val="16"/>
                    </w:rPr>
                  </w:pPr>
                  <w:r>
                    <w:rPr>
                      <w:sz w:val="16"/>
                      <w:szCs w:val="16"/>
                    </w:rPr>
                    <w:t>SS0101</w:t>
                  </w:r>
                </w:p>
              </w:tc>
              <w:tc>
                <w:tcPr>
                  <w:tcW w:w="2244" w:type="dxa"/>
                  <w:gridSpan w:val="2"/>
                  <w:vAlign w:val="center"/>
                </w:tcPr>
                <w:p w14:paraId="346E430B" w14:textId="76CC99B9" w:rsidR="001B070F" w:rsidRDefault="001B070F" w:rsidP="00662084">
                  <w:pPr>
                    <w:rPr>
                      <w:sz w:val="16"/>
                      <w:szCs w:val="16"/>
                    </w:rPr>
                  </w:pPr>
                  <w:r>
                    <w:rPr>
                      <w:sz w:val="16"/>
                      <w:szCs w:val="16"/>
                    </w:rPr>
                    <w:t>American Gov</w:t>
                  </w:r>
                  <w:r w:rsidR="005B46D8">
                    <w:rPr>
                      <w:sz w:val="16"/>
                      <w:szCs w:val="16"/>
                    </w:rPr>
                    <w:t>t. (9-11)</w:t>
                  </w:r>
                </w:p>
              </w:tc>
            </w:tr>
            <w:tr w:rsidR="000F212F" w:rsidRPr="00D27D31" w14:paraId="13F3AE7C" w14:textId="77777777" w:rsidTr="004A0307">
              <w:sdt>
                <w:sdtPr>
                  <w:rPr>
                    <w:sz w:val="16"/>
                    <w:szCs w:val="16"/>
                  </w:rPr>
                  <w:id w:val="-780328935"/>
                  <w:placeholder>
                    <w:docPart w:val="0D315A33A6354581A56AB975636DDA39"/>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4A2B435E" w14:textId="5CA4F1ED" w:rsidR="000F212F" w:rsidRDefault="000F212F" w:rsidP="00662084">
                      <w:pPr>
                        <w:rPr>
                          <w:sz w:val="16"/>
                          <w:szCs w:val="16"/>
                        </w:rPr>
                      </w:pPr>
                      <w:r>
                        <w:rPr>
                          <w:sz w:val="16"/>
                          <w:szCs w:val="16"/>
                        </w:rPr>
                        <w:t>+</w:t>
                      </w:r>
                    </w:p>
                  </w:tc>
                </w:sdtContent>
              </w:sdt>
              <w:tc>
                <w:tcPr>
                  <w:tcW w:w="900" w:type="dxa"/>
                </w:tcPr>
                <w:p w14:paraId="78C43C0B" w14:textId="14952744" w:rsidR="000F212F" w:rsidRDefault="000F212F" w:rsidP="0093380D">
                  <w:pPr>
                    <w:jc w:val="center"/>
                    <w:rPr>
                      <w:sz w:val="16"/>
                      <w:szCs w:val="16"/>
                    </w:rPr>
                  </w:pPr>
                  <w:r>
                    <w:rPr>
                      <w:sz w:val="16"/>
                      <w:szCs w:val="16"/>
                    </w:rPr>
                    <w:t>SS0102</w:t>
                  </w:r>
                </w:p>
              </w:tc>
              <w:tc>
                <w:tcPr>
                  <w:tcW w:w="2244" w:type="dxa"/>
                  <w:gridSpan w:val="2"/>
                  <w:vAlign w:val="center"/>
                </w:tcPr>
                <w:p w14:paraId="1B407C77" w14:textId="1E7ED058" w:rsidR="000F212F" w:rsidRDefault="000F212F" w:rsidP="00662084">
                  <w:pPr>
                    <w:rPr>
                      <w:sz w:val="16"/>
                      <w:szCs w:val="16"/>
                    </w:rPr>
                  </w:pPr>
                  <w:r>
                    <w:rPr>
                      <w:sz w:val="16"/>
                      <w:szCs w:val="16"/>
                    </w:rPr>
                    <w:t>American Gov</w:t>
                  </w:r>
                  <w:r w:rsidR="005B46D8">
                    <w:rPr>
                      <w:sz w:val="16"/>
                      <w:szCs w:val="16"/>
                    </w:rPr>
                    <w:t>t. (9-11)</w:t>
                  </w:r>
                  <w:r w:rsidR="000477A0">
                    <w:rPr>
                      <w:sz w:val="16"/>
                      <w:szCs w:val="16"/>
                    </w:rPr>
                    <w:t xml:space="preserve"> </w:t>
                  </w:r>
                  <w:r w:rsidR="00324718">
                    <w:rPr>
                      <w:sz w:val="16"/>
                      <w:szCs w:val="16"/>
                    </w:rPr>
                    <w:t xml:space="preserve">SEM </w:t>
                  </w:r>
                  <w:r w:rsidR="000477A0">
                    <w:rPr>
                      <w:sz w:val="16"/>
                      <w:szCs w:val="16"/>
                    </w:rPr>
                    <w:t xml:space="preserve">- </w:t>
                  </w:r>
                  <w:r w:rsidRPr="000477A0">
                    <w:rPr>
                      <w:b/>
                      <w:bCs/>
                      <w:sz w:val="16"/>
                      <w:szCs w:val="16"/>
                    </w:rPr>
                    <w:t>Daily</w:t>
                  </w:r>
                </w:p>
              </w:tc>
            </w:tr>
            <w:tr w:rsidR="00662084" w:rsidRPr="00D27D31" w14:paraId="6B878DBE" w14:textId="77777777" w:rsidTr="004A0307">
              <w:sdt>
                <w:sdtPr>
                  <w:rPr>
                    <w:sz w:val="16"/>
                    <w:szCs w:val="16"/>
                  </w:rPr>
                  <w:id w:val="-2044278184"/>
                  <w:placeholder>
                    <w:docPart w:val="D69160EC34AD4C1E925DA395401FBA13"/>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142A2CAB" w14:textId="01662948" w:rsidR="00662084" w:rsidRPr="00D27D31" w:rsidRDefault="00161C4E" w:rsidP="00662084">
                      <w:pPr>
                        <w:rPr>
                          <w:sz w:val="16"/>
                          <w:szCs w:val="16"/>
                        </w:rPr>
                      </w:pPr>
                      <w:r>
                        <w:rPr>
                          <w:sz w:val="16"/>
                          <w:szCs w:val="16"/>
                        </w:rPr>
                        <w:t>+</w:t>
                      </w:r>
                    </w:p>
                  </w:tc>
                </w:sdtContent>
              </w:sdt>
              <w:tc>
                <w:tcPr>
                  <w:tcW w:w="900" w:type="dxa"/>
                </w:tcPr>
                <w:p w14:paraId="310060E8" w14:textId="3CDC2A2F" w:rsidR="00662084" w:rsidRPr="00D27D31" w:rsidRDefault="0023263A" w:rsidP="0093380D">
                  <w:pPr>
                    <w:jc w:val="center"/>
                    <w:rPr>
                      <w:sz w:val="16"/>
                      <w:szCs w:val="16"/>
                    </w:rPr>
                  </w:pPr>
                  <w:r>
                    <w:rPr>
                      <w:sz w:val="16"/>
                      <w:szCs w:val="16"/>
                    </w:rPr>
                    <w:t>SS0201</w:t>
                  </w:r>
                </w:p>
              </w:tc>
              <w:tc>
                <w:tcPr>
                  <w:tcW w:w="2244" w:type="dxa"/>
                  <w:gridSpan w:val="2"/>
                  <w:vAlign w:val="center"/>
                </w:tcPr>
                <w:p w14:paraId="76927460" w14:textId="522279F2" w:rsidR="00662084" w:rsidRPr="00D27D31" w:rsidRDefault="0023263A" w:rsidP="00662084">
                  <w:pPr>
                    <w:rPr>
                      <w:sz w:val="16"/>
                      <w:szCs w:val="16"/>
                    </w:rPr>
                  </w:pPr>
                  <w:r>
                    <w:rPr>
                      <w:sz w:val="16"/>
                      <w:szCs w:val="16"/>
                    </w:rPr>
                    <w:t>World History</w:t>
                  </w:r>
                  <w:r w:rsidR="00FF4705">
                    <w:rPr>
                      <w:sz w:val="16"/>
                      <w:szCs w:val="16"/>
                    </w:rPr>
                    <w:t xml:space="preserve"> (10</w:t>
                  </w:r>
                  <w:r w:rsidR="0029171F">
                    <w:rPr>
                      <w:sz w:val="16"/>
                      <w:szCs w:val="16"/>
                    </w:rPr>
                    <w:t>-11)</w:t>
                  </w:r>
                </w:p>
              </w:tc>
            </w:tr>
            <w:tr w:rsidR="00662084" w:rsidRPr="00D27D31" w14:paraId="014C299E" w14:textId="77777777" w:rsidTr="004A0307">
              <w:sdt>
                <w:sdtPr>
                  <w:rPr>
                    <w:sz w:val="16"/>
                    <w:szCs w:val="16"/>
                  </w:rPr>
                  <w:id w:val="883912387"/>
                  <w:placeholder>
                    <w:docPart w:val="6C60AD1B340C4E35AA4C190A4EFDE41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7171E707" w14:textId="4AB6E317" w:rsidR="00662084" w:rsidRPr="00D27D31" w:rsidRDefault="00161C4E" w:rsidP="00662084">
                      <w:pPr>
                        <w:rPr>
                          <w:sz w:val="16"/>
                          <w:szCs w:val="16"/>
                        </w:rPr>
                      </w:pPr>
                      <w:r>
                        <w:rPr>
                          <w:sz w:val="16"/>
                          <w:szCs w:val="16"/>
                        </w:rPr>
                        <w:t>+</w:t>
                      </w:r>
                    </w:p>
                  </w:tc>
                </w:sdtContent>
              </w:sdt>
              <w:tc>
                <w:tcPr>
                  <w:tcW w:w="900" w:type="dxa"/>
                </w:tcPr>
                <w:p w14:paraId="39B8DCFF" w14:textId="2F40E7DC" w:rsidR="00662084" w:rsidRPr="00D27D31" w:rsidRDefault="0023263A" w:rsidP="0093380D">
                  <w:pPr>
                    <w:jc w:val="center"/>
                    <w:rPr>
                      <w:sz w:val="16"/>
                      <w:szCs w:val="16"/>
                    </w:rPr>
                  </w:pPr>
                  <w:r>
                    <w:rPr>
                      <w:sz w:val="16"/>
                      <w:szCs w:val="16"/>
                    </w:rPr>
                    <w:t>SS0371</w:t>
                  </w:r>
                </w:p>
              </w:tc>
              <w:tc>
                <w:tcPr>
                  <w:tcW w:w="2244" w:type="dxa"/>
                  <w:gridSpan w:val="2"/>
                </w:tcPr>
                <w:p w14:paraId="0402FA62" w14:textId="0182F5C3" w:rsidR="00662084" w:rsidRPr="00D27D31" w:rsidRDefault="0023263A" w:rsidP="00662084">
                  <w:pPr>
                    <w:rPr>
                      <w:sz w:val="16"/>
                      <w:szCs w:val="16"/>
                    </w:rPr>
                  </w:pPr>
                  <w:r>
                    <w:rPr>
                      <w:sz w:val="16"/>
                      <w:szCs w:val="16"/>
                    </w:rPr>
                    <w:t xml:space="preserve">AP World </w:t>
                  </w:r>
                  <w:r w:rsidR="007D5DD6">
                    <w:rPr>
                      <w:sz w:val="16"/>
                      <w:szCs w:val="16"/>
                    </w:rPr>
                    <w:t>History</w:t>
                  </w:r>
                  <w:r w:rsidR="00FF4705">
                    <w:rPr>
                      <w:sz w:val="16"/>
                      <w:szCs w:val="16"/>
                    </w:rPr>
                    <w:t xml:space="preserve"> (10</w:t>
                  </w:r>
                  <w:r w:rsidR="0029171F">
                    <w:rPr>
                      <w:sz w:val="16"/>
                      <w:szCs w:val="16"/>
                    </w:rPr>
                    <w:t xml:space="preserve"> – 11)</w:t>
                  </w:r>
                </w:p>
              </w:tc>
            </w:tr>
            <w:tr w:rsidR="00662084" w:rsidRPr="00D27D31" w14:paraId="5159D202" w14:textId="77777777" w:rsidTr="004A0307">
              <w:sdt>
                <w:sdtPr>
                  <w:rPr>
                    <w:sz w:val="16"/>
                    <w:szCs w:val="16"/>
                  </w:rPr>
                  <w:id w:val="-1102174314"/>
                  <w:placeholder>
                    <w:docPart w:val="A09BA3DB3B5F45FD99549BA9C518102E"/>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70FDC4C8" w14:textId="79F64E17" w:rsidR="00662084" w:rsidRPr="0023263A" w:rsidRDefault="00161C4E" w:rsidP="00662084">
                      <w:pPr>
                        <w:rPr>
                          <w:color w:val="000000" w:themeColor="text1"/>
                          <w:sz w:val="16"/>
                          <w:szCs w:val="16"/>
                        </w:rPr>
                      </w:pPr>
                      <w:r>
                        <w:rPr>
                          <w:sz w:val="16"/>
                          <w:szCs w:val="16"/>
                        </w:rPr>
                        <w:t>+</w:t>
                      </w:r>
                    </w:p>
                  </w:tc>
                </w:sdtContent>
              </w:sdt>
              <w:tc>
                <w:tcPr>
                  <w:tcW w:w="900" w:type="dxa"/>
                  <w:vAlign w:val="center"/>
                </w:tcPr>
                <w:p w14:paraId="5273151B" w14:textId="4009E59A" w:rsidR="00662084" w:rsidRPr="0023263A" w:rsidRDefault="0023263A" w:rsidP="0093380D">
                  <w:pPr>
                    <w:jc w:val="center"/>
                    <w:rPr>
                      <w:caps/>
                      <w:color w:val="000000" w:themeColor="text1"/>
                      <w:sz w:val="16"/>
                      <w:szCs w:val="16"/>
                    </w:rPr>
                  </w:pPr>
                  <w:r w:rsidRPr="0023263A">
                    <w:rPr>
                      <w:caps/>
                      <w:color w:val="000000" w:themeColor="text1"/>
                      <w:sz w:val="16"/>
                      <w:szCs w:val="16"/>
                    </w:rPr>
                    <w:t>SS0501</w:t>
                  </w:r>
                </w:p>
              </w:tc>
              <w:tc>
                <w:tcPr>
                  <w:tcW w:w="2244" w:type="dxa"/>
                  <w:gridSpan w:val="2"/>
                  <w:vAlign w:val="center"/>
                </w:tcPr>
                <w:p w14:paraId="23FD8EBE" w14:textId="5968AC9E" w:rsidR="00662084" w:rsidRPr="0023263A" w:rsidRDefault="0023263A" w:rsidP="00662084">
                  <w:pPr>
                    <w:rPr>
                      <w:color w:val="000000" w:themeColor="text1"/>
                      <w:sz w:val="16"/>
                      <w:szCs w:val="16"/>
                    </w:rPr>
                  </w:pPr>
                  <w:r w:rsidRPr="0023263A">
                    <w:rPr>
                      <w:color w:val="000000" w:themeColor="text1"/>
                      <w:sz w:val="16"/>
                      <w:szCs w:val="16"/>
                    </w:rPr>
                    <w:t>US History</w:t>
                  </w:r>
                  <w:r w:rsidR="00FF4705">
                    <w:rPr>
                      <w:color w:val="000000" w:themeColor="text1"/>
                      <w:sz w:val="16"/>
                      <w:szCs w:val="16"/>
                    </w:rPr>
                    <w:t xml:space="preserve"> (</w:t>
                  </w:r>
                  <w:r w:rsidR="0029171F">
                    <w:rPr>
                      <w:color w:val="000000" w:themeColor="text1"/>
                      <w:sz w:val="16"/>
                      <w:szCs w:val="16"/>
                    </w:rPr>
                    <w:t>9-</w:t>
                  </w:r>
                  <w:r w:rsidR="00FF4705">
                    <w:rPr>
                      <w:color w:val="000000" w:themeColor="text1"/>
                      <w:sz w:val="16"/>
                      <w:szCs w:val="16"/>
                    </w:rPr>
                    <w:t>11)</w:t>
                  </w:r>
                </w:p>
              </w:tc>
            </w:tr>
            <w:tr w:rsidR="00662084" w:rsidRPr="00D27D31" w14:paraId="3DCC1E4A" w14:textId="77777777" w:rsidTr="004A0307">
              <w:sdt>
                <w:sdtPr>
                  <w:rPr>
                    <w:sz w:val="16"/>
                    <w:szCs w:val="16"/>
                  </w:rPr>
                  <w:id w:val="-2052912703"/>
                  <w:placeholder>
                    <w:docPart w:val="78582B6476264FEA89138D596A60A06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165F9CD2" w14:textId="36FD945E" w:rsidR="00662084" w:rsidRPr="00D27D31" w:rsidRDefault="00161C4E" w:rsidP="00662084">
                      <w:pPr>
                        <w:rPr>
                          <w:sz w:val="16"/>
                          <w:szCs w:val="16"/>
                        </w:rPr>
                      </w:pPr>
                      <w:r>
                        <w:rPr>
                          <w:sz w:val="16"/>
                          <w:szCs w:val="16"/>
                        </w:rPr>
                        <w:t>+</w:t>
                      </w:r>
                    </w:p>
                  </w:tc>
                </w:sdtContent>
              </w:sdt>
              <w:tc>
                <w:tcPr>
                  <w:tcW w:w="900" w:type="dxa"/>
                  <w:vAlign w:val="center"/>
                </w:tcPr>
                <w:p w14:paraId="6D0FD4C4" w14:textId="2819B2DF" w:rsidR="00662084" w:rsidRPr="00D27D31" w:rsidRDefault="0023263A" w:rsidP="0093380D">
                  <w:pPr>
                    <w:jc w:val="center"/>
                    <w:rPr>
                      <w:sz w:val="16"/>
                      <w:szCs w:val="16"/>
                    </w:rPr>
                  </w:pPr>
                  <w:r>
                    <w:rPr>
                      <w:sz w:val="16"/>
                      <w:szCs w:val="16"/>
                    </w:rPr>
                    <w:t>SS0671</w:t>
                  </w:r>
                </w:p>
              </w:tc>
              <w:tc>
                <w:tcPr>
                  <w:tcW w:w="2244" w:type="dxa"/>
                  <w:gridSpan w:val="2"/>
                </w:tcPr>
                <w:p w14:paraId="1362510D" w14:textId="1FB31BC7" w:rsidR="00662084" w:rsidRPr="00D27D31" w:rsidRDefault="0023263A" w:rsidP="00662084">
                  <w:pPr>
                    <w:rPr>
                      <w:sz w:val="16"/>
                      <w:szCs w:val="16"/>
                    </w:rPr>
                  </w:pPr>
                  <w:r>
                    <w:rPr>
                      <w:sz w:val="16"/>
                      <w:szCs w:val="16"/>
                    </w:rPr>
                    <w:t>AP US History</w:t>
                  </w:r>
                  <w:r w:rsidR="00FF4705">
                    <w:rPr>
                      <w:sz w:val="16"/>
                      <w:szCs w:val="16"/>
                    </w:rPr>
                    <w:t xml:space="preserve"> (</w:t>
                  </w:r>
                  <w:r w:rsidR="0029171F">
                    <w:rPr>
                      <w:sz w:val="16"/>
                      <w:szCs w:val="16"/>
                    </w:rPr>
                    <w:t>9</w:t>
                  </w:r>
                  <w:r w:rsidR="00FF4705">
                    <w:rPr>
                      <w:sz w:val="16"/>
                      <w:szCs w:val="16"/>
                    </w:rPr>
                    <w:t>11)</w:t>
                  </w:r>
                </w:p>
              </w:tc>
            </w:tr>
            <w:tr w:rsidR="00662084" w:rsidRPr="00D27D31" w14:paraId="55AD32F0" w14:textId="77777777" w:rsidTr="004A0307">
              <w:sdt>
                <w:sdtPr>
                  <w:rPr>
                    <w:sz w:val="16"/>
                    <w:szCs w:val="16"/>
                  </w:rPr>
                  <w:id w:val="895933210"/>
                  <w:placeholder>
                    <w:docPart w:val="0492E03999A44CF795ED59B7D68CB2D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49D86F16" w14:textId="6B22E2E5" w:rsidR="00662084" w:rsidRPr="00D27D31" w:rsidRDefault="00161C4E" w:rsidP="00662084">
                      <w:pPr>
                        <w:rPr>
                          <w:sz w:val="16"/>
                          <w:szCs w:val="16"/>
                        </w:rPr>
                      </w:pPr>
                      <w:r>
                        <w:rPr>
                          <w:sz w:val="16"/>
                          <w:szCs w:val="16"/>
                        </w:rPr>
                        <w:t>+</w:t>
                      </w:r>
                    </w:p>
                  </w:tc>
                </w:sdtContent>
              </w:sdt>
              <w:tc>
                <w:tcPr>
                  <w:tcW w:w="900" w:type="dxa"/>
                  <w:vAlign w:val="center"/>
                </w:tcPr>
                <w:p w14:paraId="0F2A7636" w14:textId="1832B047" w:rsidR="00662084" w:rsidRPr="00D27D31" w:rsidRDefault="0023263A" w:rsidP="0093380D">
                  <w:pPr>
                    <w:jc w:val="center"/>
                    <w:rPr>
                      <w:sz w:val="16"/>
                      <w:szCs w:val="16"/>
                    </w:rPr>
                  </w:pPr>
                  <w:r>
                    <w:rPr>
                      <w:sz w:val="16"/>
                      <w:szCs w:val="16"/>
                    </w:rPr>
                    <w:t>SS123</w:t>
                  </w:r>
                  <w:r w:rsidR="00C64DED">
                    <w:rPr>
                      <w:sz w:val="16"/>
                      <w:szCs w:val="16"/>
                    </w:rPr>
                    <w:t>1</w:t>
                  </w:r>
                </w:p>
              </w:tc>
              <w:tc>
                <w:tcPr>
                  <w:tcW w:w="2244" w:type="dxa"/>
                  <w:gridSpan w:val="2"/>
                </w:tcPr>
                <w:p w14:paraId="6B05B993" w14:textId="5919575F" w:rsidR="00662084" w:rsidRPr="00D27D31" w:rsidRDefault="0023263A" w:rsidP="00662084">
                  <w:pPr>
                    <w:rPr>
                      <w:sz w:val="16"/>
                      <w:szCs w:val="16"/>
                    </w:rPr>
                  </w:pPr>
                  <w:r>
                    <w:rPr>
                      <w:sz w:val="16"/>
                      <w:szCs w:val="16"/>
                    </w:rPr>
                    <w:t xml:space="preserve">Psychology </w:t>
                  </w:r>
                  <w:r w:rsidR="008F7378">
                    <w:rPr>
                      <w:sz w:val="16"/>
                      <w:szCs w:val="16"/>
                    </w:rPr>
                    <w:t>(1</w:t>
                  </w:r>
                  <w:r w:rsidR="004622A8">
                    <w:rPr>
                      <w:sz w:val="16"/>
                      <w:szCs w:val="16"/>
                    </w:rPr>
                    <w:t>0</w:t>
                  </w:r>
                  <w:r w:rsidR="008F7378">
                    <w:rPr>
                      <w:sz w:val="16"/>
                      <w:szCs w:val="16"/>
                    </w:rPr>
                    <w:t>-12)</w:t>
                  </w:r>
                </w:p>
              </w:tc>
            </w:tr>
            <w:tr w:rsidR="00903BB2" w:rsidRPr="00D27D31" w14:paraId="3ADE8EF5" w14:textId="77777777" w:rsidTr="0079089C">
              <w:sdt>
                <w:sdtPr>
                  <w:rPr>
                    <w:sz w:val="16"/>
                    <w:szCs w:val="16"/>
                  </w:rPr>
                  <w:id w:val="1379896107"/>
                  <w:placeholder>
                    <w:docPart w:val="2103EDDC37224C93B2430C135F0049CC"/>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68DA12C8" w14:textId="738785CC" w:rsidR="00903BB2" w:rsidRDefault="00903BB2" w:rsidP="00903BB2">
                      <w:pPr>
                        <w:rPr>
                          <w:sz w:val="16"/>
                          <w:szCs w:val="16"/>
                        </w:rPr>
                      </w:pPr>
                      <w:r>
                        <w:rPr>
                          <w:sz w:val="16"/>
                          <w:szCs w:val="16"/>
                        </w:rPr>
                        <w:t>+</w:t>
                      </w:r>
                    </w:p>
                  </w:tc>
                </w:sdtContent>
              </w:sdt>
              <w:tc>
                <w:tcPr>
                  <w:tcW w:w="900" w:type="dxa"/>
                  <w:vAlign w:val="center"/>
                </w:tcPr>
                <w:p w14:paraId="110F6C02" w14:textId="38A308E0" w:rsidR="00903BB2" w:rsidRDefault="00903BB2" w:rsidP="00903BB2">
                  <w:pPr>
                    <w:jc w:val="center"/>
                    <w:rPr>
                      <w:sz w:val="16"/>
                      <w:szCs w:val="16"/>
                    </w:rPr>
                  </w:pPr>
                  <w:r>
                    <w:rPr>
                      <w:sz w:val="16"/>
                      <w:szCs w:val="16"/>
                    </w:rPr>
                    <w:t>SS0971</w:t>
                  </w:r>
                </w:p>
              </w:tc>
              <w:tc>
                <w:tcPr>
                  <w:tcW w:w="2244" w:type="dxa"/>
                  <w:gridSpan w:val="2"/>
                  <w:vAlign w:val="center"/>
                </w:tcPr>
                <w:p w14:paraId="17AF4B0A" w14:textId="61983A90" w:rsidR="00903BB2" w:rsidRDefault="00903BB2" w:rsidP="00903BB2">
                  <w:pPr>
                    <w:rPr>
                      <w:sz w:val="16"/>
                      <w:szCs w:val="16"/>
                    </w:rPr>
                  </w:pPr>
                  <w:r>
                    <w:rPr>
                      <w:sz w:val="16"/>
                      <w:szCs w:val="16"/>
                    </w:rPr>
                    <w:t xml:space="preserve">AP </w:t>
                  </w:r>
                  <w:proofErr w:type="gramStart"/>
                  <w:r>
                    <w:rPr>
                      <w:sz w:val="16"/>
                      <w:szCs w:val="16"/>
                    </w:rPr>
                    <w:t>Psychology  (</w:t>
                  </w:r>
                  <w:proofErr w:type="gramEnd"/>
                  <w:r>
                    <w:rPr>
                      <w:sz w:val="16"/>
                      <w:szCs w:val="16"/>
                    </w:rPr>
                    <w:t xml:space="preserve"> 10- 12)</w:t>
                  </w:r>
                </w:p>
              </w:tc>
            </w:tr>
            <w:tr w:rsidR="00903BB2" w:rsidRPr="00D27D31" w14:paraId="3D28C053" w14:textId="77777777" w:rsidTr="004A0307">
              <w:sdt>
                <w:sdtPr>
                  <w:rPr>
                    <w:sz w:val="16"/>
                    <w:szCs w:val="16"/>
                  </w:rPr>
                  <w:id w:val="957692133"/>
                  <w:placeholder>
                    <w:docPart w:val="95E7ADB66C1D419DBCB5055CBD21A7F8"/>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4F3233B0" w14:textId="5C88F681" w:rsidR="00903BB2" w:rsidRDefault="00903BB2" w:rsidP="00903BB2">
                      <w:pPr>
                        <w:rPr>
                          <w:sz w:val="16"/>
                          <w:szCs w:val="16"/>
                        </w:rPr>
                      </w:pPr>
                      <w:r>
                        <w:rPr>
                          <w:sz w:val="16"/>
                          <w:szCs w:val="16"/>
                        </w:rPr>
                        <w:t>+</w:t>
                      </w:r>
                    </w:p>
                  </w:tc>
                </w:sdtContent>
              </w:sdt>
              <w:tc>
                <w:tcPr>
                  <w:tcW w:w="900" w:type="dxa"/>
                  <w:vAlign w:val="center"/>
                </w:tcPr>
                <w:p w14:paraId="53F5C4BF" w14:textId="332FEE32" w:rsidR="00903BB2" w:rsidRDefault="00903BB2" w:rsidP="00903BB2">
                  <w:pPr>
                    <w:jc w:val="center"/>
                    <w:rPr>
                      <w:sz w:val="16"/>
                      <w:szCs w:val="16"/>
                    </w:rPr>
                  </w:pPr>
                  <w:r>
                    <w:rPr>
                      <w:sz w:val="16"/>
                      <w:szCs w:val="16"/>
                    </w:rPr>
                    <w:t>SS1331</w:t>
                  </w:r>
                </w:p>
              </w:tc>
              <w:tc>
                <w:tcPr>
                  <w:tcW w:w="2244" w:type="dxa"/>
                  <w:gridSpan w:val="2"/>
                  <w:vAlign w:val="center"/>
                </w:tcPr>
                <w:p w14:paraId="1689BD1D" w14:textId="50D1D2A6" w:rsidR="00903BB2" w:rsidRDefault="00903BB2" w:rsidP="00903BB2">
                  <w:pPr>
                    <w:rPr>
                      <w:sz w:val="16"/>
                      <w:szCs w:val="16"/>
                    </w:rPr>
                  </w:pPr>
                  <w:r>
                    <w:rPr>
                      <w:sz w:val="16"/>
                      <w:szCs w:val="16"/>
                    </w:rPr>
                    <w:t>Sociology (10-12)</w:t>
                  </w:r>
                </w:p>
              </w:tc>
            </w:tr>
            <w:tr w:rsidR="0023263A" w:rsidRPr="00D27D31" w14:paraId="3F1AC146" w14:textId="77777777" w:rsidTr="004A0307">
              <w:sdt>
                <w:sdtPr>
                  <w:rPr>
                    <w:sz w:val="16"/>
                    <w:szCs w:val="16"/>
                  </w:rPr>
                  <w:id w:val="1305118816"/>
                  <w:placeholder>
                    <w:docPart w:val="28064D1042D04E26B4FFB6FDAD8F826F"/>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30768EFC" w14:textId="1A341268" w:rsidR="0023263A" w:rsidRPr="00D27D31" w:rsidRDefault="00161C4E" w:rsidP="0023263A">
                      <w:pPr>
                        <w:rPr>
                          <w:sz w:val="16"/>
                          <w:szCs w:val="16"/>
                        </w:rPr>
                      </w:pPr>
                      <w:r>
                        <w:rPr>
                          <w:sz w:val="16"/>
                          <w:szCs w:val="16"/>
                        </w:rPr>
                        <w:t>+</w:t>
                      </w:r>
                    </w:p>
                  </w:tc>
                </w:sdtContent>
              </w:sdt>
              <w:tc>
                <w:tcPr>
                  <w:tcW w:w="900" w:type="dxa"/>
                  <w:vAlign w:val="center"/>
                </w:tcPr>
                <w:p w14:paraId="4F582ED1" w14:textId="757EE111" w:rsidR="0023263A" w:rsidRPr="00D27D31" w:rsidRDefault="0023263A" w:rsidP="0093380D">
                  <w:pPr>
                    <w:jc w:val="center"/>
                    <w:rPr>
                      <w:sz w:val="16"/>
                      <w:szCs w:val="16"/>
                    </w:rPr>
                  </w:pPr>
                  <w:r>
                    <w:rPr>
                      <w:sz w:val="16"/>
                      <w:szCs w:val="16"/>
                    </w:rPr>
                    <w:t>SS30W71</w:t>
                  </w:r>
                </w:p>
              </w:tc>
              <w:tc>
                <w:tcPr>
                  <w:tcW w:w="2244" w:type="dxa"/>
                  <w:gridSpan w:val="2"/>
                  <w:vAlign w:val="center"/>
                </w:tcPr>
                <w:p w14:paraId="0508D688" w14:textId="259327F3" w:rsidR="0023263A" w:rsidRPr="00D27D31" w:rsidRDefault="0023263A" w:rsidP="0023263A">
                  <w:pPr>
                    <w:rPr>
                      <w:sz w:val="16"/>
                      <w:szCs w:val="16"/>
                    </w:rPr>
                  </w:pPr>
                  <w:r>
                    <w:rPr>
                      <w:sz w:val="16"/>
                      <w:szCs w:val="16"/>
                    </w:rPr>
                    <w:t>College Sociology</w:t>
                  </w:r>
                  <w:r w:rsidR="002C1E55">
                    <w:rPr>
                      <w:sz w:val="16"/>
                      <w:szCs w:val="16"/>
                    </w:rPr>
                    <w:t xml:space="preserve"> (</w:t>
                  </w:r>
                  <w:r w:rsidR="008F7378">
                    <w:rPr>
                      <w:sz w:val="16"/>
                      <w:szCs w:val="16"/>
                    </w:rPr>
                    <w:t>11</w:t>
                  </w:r>
                  <w:r w:rsidR="00D93BD7">
                    <w:rPr>
                      <w:sz w:val="16"/>
                      <w:szCs w:val="16"/>
                    </w:rPr>
                    <w:t>-</w:t>
                  </w:r>
                  <w:r w:rsidR="008F7378">
                    <w:rPr>
                      <w:sz w:val="16"/>
                      <w:szCs w:val="16"/>
                    </w:rPr>
                    <w:t xml:space="preserve"> 12)</w:t>
                  </w:r>
                </w:p>
              </w:tc>
            </w:tr>
            <w:tr w:rsidR="000F212F" w:rsidRPr="00D27D31" w14:paraId="02AC33B7" w14:textId="77777777" w:rsidTr="004A0307">
              <w:sdt>
                <w:sdtPr>
                  <w:rPr>
                    <w:sz w:val="16"/>
                    <w:szCs w:val="16"/>
                  </w:rPr>
                  <w:id w:val="-168019632"/>
                  <w:placeholder>
                    <w:docPart w:val="69181350C5C548058736EBC54F8B3530"/>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15" w:type="dxa"/>
                      <w:gridSpan w:val="2"/>
                      <w:vAlign w:val="center"/>
                    </w:tcPr>
                    <w:p w14:paraId="3C088B6F" w14:textId="0138F05B" w:rsidR="000F212F" w:rsidRDefault="000F212F" w:rsidP="0023263A">
                      <w:pPr>
                        <w:rPr>
                          <w:sz w:val="16"/>
                          <w:szCs w:val="16"/>
                        </w:rPr>
                      </w:pPr>
                      <w:r>
                        <w:rPr>
                          <w:sz w:val="16"/>
                          <w:szCs w:val="16"/>
                        </w:rPr>
                        <w:t>+</w:t>
                      </w:r>
                    </w:p>
                  </w:tc>
                </w:sdtContent>
              </w:sdt>
              <w:tc>
                <w:tcPr>
                  <w:tcW w:w="900" w:type="dxa"/>
                  <w:vAlign w:val="center"/>
                </w:tcPr>
                <w:p w14:paraId="2ED9FEB0" w14:textId="1623B06B" w:rsidR="000F212F" w:rsidRDefault="000F212F" w:rsidP="0093380D">
                  <w:pPr>
                    <w:jc w:val="center"/>
                    <w:rPr>
                      <w:sz w:val="16"/>
                      <w:szCs w:val="16"/>
                    </w:rPr>
                  </w:pPr>
                  <w:r>
                    <w:rPr>
                      <w:sz w:val="16"/>
                      <w:szCs w:val="16"/>
                    </w:rPr>
                    <w:t>SS1801</w:t>
                  </w:r>
                </w:p>
              </w:tc>
              <w:tc>
                <w:tcPr>
                  <w:tcW w:w="2244" w:type="dxa"/>
                  <w:gridSpan w:val="2"/>
                  <w:vAlign w:val="center"/>
                </w:tcPr>
                <w:p w14:paraId="7C0C65D9" w14:textId="17F0B118" w:rsidR="000F212F" w:rsidRDefault="000F212F" w:rsidP="0023263A">
                  <w:pPr>
                    <w:rPr>
                      <w:sz w:val="16"/>
                      <w:szCs w:val="16"/>
                    </w:rPr>
                  </w:pPr>
                  <w:r>
                    <w:rPr>
                      <w:sz w:val="16"/>
                      <w:szCs w:val="16"/>
                    </w:rPr>
                    <w:t xml:space="preserve">Women in </w:t>
                  </w:r>
                  <w:proofErr w:type="gramStart"/>
                  <w:r>
                    <w:rPr>
                      <w:sz w:val="16"/>
                      <w:szCs w:val="16"/>
                    </w:rPr>
                    <w:t xml:space="preserve">Perspective </w:t>
                  </w:r>
                  <w:r w:rsidR="005B46D8">
                    <w:rPr>
                      <w:sz w:val="16"/>
                      <w:szCs w:val="16"/>
                    </w:rPr>
                    <w:t xml:space="preserve"> (</w:t>
                  </w:r>
                  <w:proofErr w:type="gramEnd"/>
                  <w:r w:rsidR="005B46D8">
                    <w:rPr>
                      <w:sz w:val="16"/>
                      <w:szCs w:val="16"/>
                    </w:rPr>
                    <w:t>10-12)</w:t>
                  </w:r>
                </w:p>
              </w:tc>
            </w:tr>
            <w:tr w:rsidR="006D377E" w:rsidRPr="00D27D31" w14:paraId="62C74323" w14:textId="77777777" w:rsidTr="004A0307">
              <w:tc>
                <w:tcPr>
                  <w:tcW w:w="415" w:type="dxa"/>
                  <w:gridSpan w:val="2"/>
                  <w:vAlign w:val="center"/>
                </w:tcPr>
                <w:p w14:paraId="170E9819" w14:textId="675EF941" w:rsidR="006D377E" w:rsidRDefault="006D377E" w:rsidP="00E06BD7">
                  <w:pPr>
                    <w:rPr>
                      <w:sz w:val="16"/>
                      <w:szCs w:val="16"/>
                    </w:rPr>
                  </w:pPr>
                  <w:r>
                    <w:rPr>
                      <w:sz w:val="16"/>
                      <w:szCs w:val="16"/>
                    </w:rPr>
                    <w:t>+</w:t>
                  </w:r>
                </w:p>
              </w:tc>
              <w:tc>
                <w:tcPr>
                  <w:tcW w:w="900" w:type="dxa"/>
                  <w:vAlign w:val="center"/>
                </w:tcPr>
                <w:p w14:paraId="25EDB37A" w14:textId="247EE5D4" w:rsidR="006D377E" w:rsidRDefault="006D377E" w:rsidP="0093380D">
                  <w:pPr>
                    <w:jc w:val="center"/>
                    <w:rPr>
                      <w:sz w:val="16"/>
                      <w:szCs w:val="16"/>
                    </w:rPr>
                  </w:pPr>
                  <w:r>
                    <w:rPr>
                      <w:sz w:val="16"/>
                      <w:szCs w:val="16"/>
                    </w:rPr>
                    <w:t>SS</w:t>
                  </w:r>
                  <w:r w:rsidR="0085175B">
                    <w:rPr>
                      <w:sz w:val="16"/>
                      <w:szCs w:val="16"/>
                    </w:rPr>
                    <w:t>0</w:t>
                  </w:r>
                  <w:r>
                    <w:rPr>
                      <w:sz w:val="16"/>
                      <w:szCs w:val="16"/>
                    </w:rPr>
                    <w:t>471</w:t>
                  </w:r>
                </w:p>
              </w:tc>
              <w:tc>
                <w:tcPr>
                  <w:tcW w:w="2244" w:type="dxa"/>
                  <w:gridSpan w:val="2"/>
                  <w:vAlign w:val="center"/>
                </w:tcPr>
                <w:p w14:paraId="2B0B123C" w14:textId="49D342E5" w:rsidR="006D377E" w:rsidRDefault="006D377E" w:rsidP="00E06BD7">
                  <w:pPr>
                    <w:rPr>
                      <w:sz w:val="16"/>
                      <w:szCs w:val="16"/>
                    </w:rPr>
                  </w:pPr>
                  <w:r>
                    <w:rPr>
                      <w:sz w:val="16"/>
                      <w:szCs w:val="16"/>
                    </w:rPr>
                    <w:t>AP European History (10-12)</w:t>
                  </w:r>
                </w:p>
              </w:tc>
            </w:tr>
            <w:tr w:rsidR="0029171F" w:rsidRPr="00D27D31" w14:paraId="193773CF" w14:textId="77777777" w:rsidTr="004A0307">
              <w:tc>
                <w:tcPr>
                  <w:tcW w:w="415" w:type="dxa"/>
                  <w:gridSpan w:val="2"/>
                  <w:vAlign w:val="center"/>
                </w:tcPr>
                <w:p w14:paraId="02512BF3" w14:textId="11843A03" w:rsidR="0029171F" w:rsidRDefault="0029171F" w:rsidP="00E06BD7">
                  <w:pPr>
                    <w:rPr>
                      <w:sz w:val="16"/>
                      <w:szCs w:val="16"/>
                    </w:rPr>
                  </w:pPr>
                  <w:r>
                    <w:rPr>
                      <w:sz w:val="16"/>
                      <w:szCs w:val="16"/>
                    </w:rPr>
                    <w:t>+</w:t>
                  </w:r>
                </w:p>
              </w:tc>
              <w:tc>
                <w:tcPr>
                  <w:tcW w:w="900" w:type="dxa"/>
                  <w:vAlign w:val="center"/>
                </w:tcPr>
                <w:p w14:paraId="7F0FC405" w14:textId="237E1E9B" w:rsidR="0029171F" w:rsidRDefault="0029171F" w:rsidP="0093380D">
                  <w:pPr>
                    <w:jc w:val="center"/>
                    <w:rPr>
                      <w:sz w:val="16"/>
                      <w:szCs w:val="16"/>
                    </w:rPr>
                  </w:pPr>
                  <w:r>
                    <w:rPr>
                      <w:sz w:val="16"/>
                      <w:szCs w:val="16"/>
                    </w:rPr>
                    <w:t>SS1071</w:t>
                  </w:r>
                </w:p>
              </w:tc>
              <w:tc>
                <w:tcPr>
                  <w:tcW w:w="2244" w:type="dxa"/>
                  <w:gridSpan w:val="2"/>
                  <w:vAlign w:val="center"/>
                </w:tcPr>
                <w:p w14:paraId="1ADFDD3F" w14:textId="289F0FD0" w:rsidR="0029171F" w:rsidRDefault="0029171F" w:rsidP="00E06BD7">
                  <w:pPr>
                    <w:rPr>
                      <w:sz w:val="16"/>
                      <w:szCs w:val="16"/>
                    </w:rPr>
                  </w:pPr>
                  <w:r>
                    <w:rPr>
                      <w:sz w:val="16"/>
                      <w:szCs w:val="16"/>
                    </w:rPr>
                    <w:t>AP African American Studies (10-12)</w:t>
                  </w:r>
                </w:p>
              </w:tc>
            </w:tr>
            <w:tr w:rsidR="00435D80" w:rsidRPr="00D27D31" w14:paraId="496308C5" w14:textId="77777777" w:rsidTr="004A0307">
              <w:tc>
                <w:tcPr>
                  <w:tcW w:w="415" w:type="dxa"/>
                  <w:gridSpan w:val="2"/>
                  <w:vAlign w:val="center"/>
                </w:tcPr>
                <w:p w14:paraId="169B8826" w14:textId="77544B00" w:rsidR="00435D80" w:rsidRDefault="00435D80" w:rsidP="00E06BD7">
                  <w:pPr>
                    <w:rPr>
                      <w:sz w:val="16"/>
                      <w:szCs w:val="16"/>
                    </w:rPr>
                  </w:pPr>
                  <w:r>
                    <w:rPr>
                      <w:sz w:val="16"/>
                      <w:szCs w:val="16"/>
                    </w:rPr>
                    <w:t>+</w:t>
                  </w:r>
                </w:p>
              </w:tc>
              <w:tc>
                <w:tcPr>
                  <w:tcW w:w="900" w:type="dxa"/>
                  <w:vAlign w:val="center"/>
                </w:tcPr>
                <w:p w14:paraId="3872A204" w14:textId="77777777" w:rsidR="00435D80" w:rsidRDefault="00435D80" w:rsidP="0093380D">
                  <w:pPr>
                    <w:jc w:val="center"/>
                    <w:rPr>
                      <w:sz w:val="16"/>
                      <w:szCs w:val="16"/>
                    </w:rPr>
                  </w:pPr>
                  <w:r>
                    <w:rPr>
                      <w:sz w:val="16"/>
                      <w:szCs w:val="16"/>
                    </w:rPr>
                    <w:t>SS1435</w:t>
                  </w:r>
                </w:p>
                <w:p w14:paraId="67C2D7FE" w14:textId="20BE4700" w:rsidR="0029171F" w:rsidRDefault="0029171F" w:rsidP="0093380D">
                  <w:pPr>
                    <w:jc w:val="center"/>
                    <w:rPr>
                      <w:sz w:val="16"/>
                      <w:szCs w:val="16"/>
                    </w:rPr>
                  </w:pPr>
                  <w:r>
                    <w:rPr>
                      <w:sz w:val="16"/>
                      <w:szCs w:val="16"/>
                    </w:rPr>
                    <w:t>SS1136</w:t>
                  </w:r>
                </w:p>
              </w:tc>
              <w:tc>
                <w:tcPr>
                  <w:tcW w:w="2244" w:type="dxa"/>
                  <w:gridSpan w:val="2"/>
                  <w:vAlign w:val="center"/>
                </w:tcPr>
                <w:p w14:paraId="38E52256" w14:textId="361947AE" w:rsidR="00435D80" w:rsidRDefault="00435D80" w:rsidP="00E06BD7">
                  <w:pPr>
                    <w:rPr>
                      <w:sz w:val="16"/>
                      <w:szCs w:val="16"/>
                    </w:rPr>
                  </w:pPr>
                  <w:r>
                    <w:rPr>
                      <w:sz w:val="16"/>
                      <w:szCs w:val="16"/>
                    </w:rPr>
                    <w:t>Law in America</w:t>
                  </w:r>
                  <w:r w:rsidR="0029171F">
                    <w:rPr>
                      <w:sz w:val="16"/>
                      <w:szCs w:val="16"/>
                    </w:rPr>
                    <w:t xml:space="preserve"> &amp; Contemporary </w:t>
                  </w:r>
                  <w:proofErr w:type="gramStart"/>
                  <w:r w:rsidR="0029171F">
                    <w:rPr>
                      <w:sz w:val="16"/>
                      <w:szCs w:val="16"/>
                    </w:rPr>
                    <w:t xml:space="preserve">Issues </w:t>
                  </w:r>
                  <w:r w:rsidR="006732D7">
                    <w:rPr>
                      <w:sz w:val="16"/>
                      <w:szCs w:val="16"/>
                    </w:rPr>
                    <w:t xml:space="preserve"> (</w:t>
                  </w:r>
                  <w:proofErr w:type="gramEnd"/>
                  <w:r w:rsidR="006732D7">
                    <w:rPr>
                      <w:sz w:val="16"/>
                      <w:szCs w:val="16"/>
                    </w:rPr>
                    <w:t>10-12)</w:t>
                  </w:r>
                  <w:r w:rsidR="003F0045">
                    <w:rPr>
                      <w:sz w:val="16"/>
                      <w:szCs w:val="16"/>
                    </w:rPr>
                    <w:t xml:space="preserve"> </w:t>
                  </w:r>
                  <w:r w:rsidR="0029171F">
                    <w:rPr>
                      <w:sz w:val="16"/>
                      <w:szCs w:val="16"/>
                    </w:rPr>
                    <w:t>(Combo Only) One total credit</w:t>
                  </w:r>
                </w:p>
              </w:tc>
            </w:tr>
            <w:tr w:rsidR="00435D80" w:rsidRPr="00D27D31" w14:paraId="283AEDCB" w14:textId="77777777" w:rsidTr="004A0307">
              <w:tc>
                <w:tcPr>
                  <w:tcW w:w="415" w:type="dxa"/>
                  <w:gridSpan w:val="2"/>
                  <w:vAlign w:val="center"/>
                </w:tcPr>
                <w:p w14:paraId="2F5A0F60" w14:textId="44F5BB04" w:rsidR="00435D80" w:rsidRDefault="00435D80" w:rsidP="00E06BD7">
                  <w:pPr>
                    <w:rPr>
                      <w:sz w:val="16"/>
                      <w:szCs w:val="16"/>
                    </w:rPr>
                  </w:pPr>
                  <w:r>
                    <w:rPr>
                      <w:sz w:val="16"/>
                      <w:szCs w:val="16"/>
                    </w:rPr>
                    <w:t>+</w:t>
                  </w:r>
                </w:p>
              </w:tc>
              <w:tc>
                <w:tcPr>
                  <w:tcW w:w="900" w:type="dxa"/>
                  <w:vAlign w:val="center"/>
                </w:tcPr>
                <w:p w14:paraId="3C5BC917" w14:textId="77777777" w:rsidR="00435D80" w:rsidRDefault="00FA15BE" w:rsidP="0093380D">
                  <w:pPr>
                    <w:jc w:val="center"/>
                    <w:rPr>
                      <w:sz w:val="16"/>
                      <w:szCs w:val="16"/>
                    </w:rPr>
                  </w:pPr>
                  <w:r>
                    <w:rPr>
                      <w:sz w:val="16"/>
                      <w:szCs w:val="16"/>
                    </w:rPr>
                    <w:t>SS1635</w:t>
                  </w:r>
                </w:p>
                <w:p w14:paraId="2D0C8F59" w14:textId="283E3985" w:rsidR="0029171F" w:rsidRDefault="0029171F" w:rsidP="0093380D">
                  <w:pPr>
                    <w:jc w:val="center"/>
                    <w:rPr>
                      <w:sz w:val="16"/>
                      <w:szCs w:val="16"/>
                    </w:rPr>
                  </w:pPr>
                  <w:r>
                    <w:rPr>
                      <w:sz w:val="16"/>
                      <w:szCs w:val="16"/>
                    </w:rPr>
                    <w:t>SS1536</w:t>
                  </w:r>
                </w:p>
              </w:tc>
              <w:tc>
                <w:tcPr>
                  <w:tcW w:w="2244" w:type="dxa"/>
                  <w:gridSpan w:val="2"/>
                  <w:vAlign w:val="center"/>
                </w:tcPr>
                <w:p w14:paraId="55E40905" w14:textId="601781AE" w:rsidR="0029171F" w:rsidRPr="00A34679" w:rsidRDefault="00FA15BE" w:rsidP="0029171F">
                  <w:pPr>
                    <w:rPr>
                      <w:sz w:val="15"/>
                      <w:szCs w:val="15"/>
                    </w:rPr>
                  </w:pPr>
                  <w:r w:rsidRPr="0029171F">
                    <w:rPr>
                      <w:sz w:val="16"/>
                      <w:szCs w:val="16"/>
                    </w:rPr>
                    <w:t xml:space="preserve">World </w:t>
                  </w:r>
                  <w:r w:rsidR="00435D80" w:rsidRPr="0029171F">
                    <w:rPr>
                      <w:sz w:val="16"/>
                      <w:szCs w:val="16"/>
                    </w:rPr>
                    <w:t>Geograph</w:t>
                  </w:r>
                  <w:r w:rsidR="0029171F" w:rsidRPr="0029171F">
                    <w:rPr>
                      <w:sz w:val="16"/>
                      <w:szCs w:val="16"/>
                    </w:rPr>
                    <w:t xml:space="preserve">y &amp; Economics </w:t>
                  </w:r>
                  <w:r w:rsidR="006732D7" w:rsidRPr="0029171F">
                    <w:rPr>
                      <w:sz w:val="16"/>
                      <w:szCs w:val="16"/>
                    </w:rPr>
                    <w:t>(10-12)</w:t>
                  </w:r>
                  <w:r w:rsidR="0029171F">
                    <w:rPr>
                      <w:sz w:val="16"/>
                      <w:szCs w:val="16"/>
                    </w:rPr>
                    <w:t xml:space="preserve"> (Combo Only) One total credit</w:t>
                  </w:r>
                </w:p>
              </w:tc>
            </w:tr>
            <w:tr w:rsidR="004A0307" w:rsidRPr="00E8494D" w14:paraId="0D9B6155" w14:textId="77777777" w:rsidTr="00AF0C46">
              <w:tc>
                <w:tcPr>
                  <w:tcW w:w="3559" w:type="dxa"/>
                  <w:gridSpan w:val="5"/>
                  <w:shd w:val="clear" w:color="auto" w:fill="AEAAAA" w:themeFill="background2" w:themeFillShade="BF"/>
                  <w:vAlign w:val="center"/>
                </w:tcPr>
                <w:p w14:paraId="6ED572A0" w14:textId="5B3F3464" w:rsidR="004A0307" w:rsidRPr="00E8494D" w:rsidRDefault="004A0307" w:rsidP="0093380D">
                  <w:pPr>
                    <w:jc w:val="center"/>
                    <w:rPr>
                      <w:b/>
                      <w:sz w:val="16"/>
                      <w:szCs w:val="16"/>
                    </w:rPr>
                  </w:pPr>
                  <w:r>
                    <w:rPr>
                      <w:b/>
                      <w:sz w:val="16"/>
                      <w:szCs w:val="16"/>
                    </w:rPr>
                    <w:t>DRAMA</w:t>
                  </w:r>
                </w:p>
              </w:tc>
            </w:tr>
            <w:tr w:rsidR="004A0307" w:rsidRPr="00D27D31" w14:paraId="5039ACB8" w14:textId="77777777" w:rsidTr="004A0307">
              <w:sdt>
                <w:sdtPr>
                  <w:rPr>
                    <w:sz w:val="16"/>
                    <w:szCs w:val="16"/>
                  </w:rPr>
                  <w:id w:val="1999613343"/>
                  <w:placeholder>
                    <w:docPart w:val="E62ABB9F75D842208CAF6F3062C3B568"/>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1CF1C170" w14:textId="77777777" w:rsidR="004A0307" w:rsidRPr="00D27D31" w:rsidRDefault="004A0307" w:rsidP="004A0307">
                      <w:pPr>
                        <w:rPr>
                          <w:sz w:val="16"/>
                          <w:szCs w:val="16"/>
                        </w:rPr>
                      </w:pPr>
                      <w:r>
                        <w:rPr>
                          <w:sz w:val="16"/>
                          <w:szCs w:val="16"/>
                        </w:rPr>
                        <w:t>+</w:t>
                      </w:r>
                    </w:p>
                  </w:tc>
                </w:sdtContent>
              </w:sdt>
              <w:tc>
                <w:tcPr>
                  <w:tcW w:w="990" w:type="dxa"/>
                  <w:gridSpan w:val="3"/>
                </w:tcPr>
                <w:p w14:paraId="0196AB13" w14:textId="3824E2AC" w:rsidR="004A0307" w:rsidRPr="00D27D31" w:rsidRDefault="004A0307" w:rsidP="0093380D">
                  <w:pPr>
                    <w:jc w:val="center"/>
                    <w:rPr>
                      <w:sz w:val="16"/>
                      <w:szCs w:val="16"/>
                    </w:rPr>
                  </w:pPr>
                  <w:r>
                    <w:rPr>
                      <w:sz w:val="16"/>
                      <w:szCs w:val="16"/>
                    </w:rPr>
                    <w:t>DR1201</w:t>
                  </w:r>
                </w:p>
              </w:tc>
              <w:tc>
                <w:tcPr>
                  <w:tcW w:w="2229" w:type="dxa"/>
                </w:tcPr>
                <w:p w14:paraId="0C2DB306" w14:textId="71733C24" w:rsidR="004A0307" w:rsidRPr="00D27D31" w:rsidRDefault="004A0307" w:rsidP="004A0307">
                  <w:pPr>
                    <w:rPr>
                      <w:sz w:val="16"/>
                      <w:szCs w:val="16"/>
                    </w:rPr>
                  </w:pPr>
                  <w:r>
                    <w:rPr>
                      <w:sz w:val="16"/>
                      <w:szCs w:val="16"/>
                    </w:rPr>
                    <w:t>Drama I</w:t>
                  </w:r>
                  <w:r w:rsidR="00D96F74">
                    <w:rPr>
                      <w:sz w:val="16"/>
                      <w:szCs w:val="16"/>
                    </w:rPr>
                    <w:t xml:space="preserve"> </w:t>
                  </w:r>
                </w:p>
              </w:tc>
            </w:tr>
            <w:tr w:rsidR="004A0307" w:rsidRPr="00D27D31" w14:paraId="1490CE56" w14:textId="77777777" w:rsidTr="004A0307">
              <w:sdt>
                <w:sdtPr>
                  <w:rPr>
                    <w:sz w:val="16"/>
                    <w:szCs w:val="16"/>
                  </w:rPr>
                  <w:id w:val="213858529"/>
                  <w:placeholder>
                    <w:docPart w:val="36066DF473B64F8CA4BC7F1F904D5BA9"/>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FA3F562" w14:textId="77777777" w:rsidR="004A0307" w:rsidRPr="00D27D31" w:rsidRDefault="004A0307" w:rsidP="004A0307">
                      <w:pPr>
                        <w:rPr>
                          <w:sz w:val="16"/>
                          <w:szCs w:val="16"/>
                        </w:rPr>
                      </w:pPr>
                      <w:r>
                        <w:rPr>
                          <w:sz w:val="16"/>
                          <w:szCs w:val="16"/>
                        </w:rPr>
                        <w:t>+</w:t>
                      </w:r>
                    </w:p>
                  </w:tc>
                </w:sdtContent>
              </w:sdt>
              <w:tc>
                <w:tcPr>
                  <w:tcW w:w="990" w:type="dxa"/>
                  <w:gridSpan w:val="3"/>
                </w:tcPr>
                <w:p w14:paraId="60098D5C" w14:textId="3B17F7C3" w:rsidR="004A0307" w:rsidRPr="00D27D31" w:rsidRDefault="004A0307" w:rsidP="0093380D">
                  <w:pPr>
                    <w:jc w:val="center"/>
                    <w:rPr>
                      <w:sz w:val="16"/>
                      <w:szCs w:val="16"/>
                    </w:rPr>
                  </w:pPr>
                  <w:r>
                    <w:rPr>
                      <w:sz w:val="16"/>
                      <w:szCs w:val="16"/>
                    </w:rPr>
                    <w:t>DR1331</w:t>
                  </w:r>
                </w:p>
              </w:tc>
              <w:tc>
                <w:tcPr>
                  <w:tcW w:w="2229" w:type="dxa"/>
                </w:tcPr>
                <w:p w14:paraId="6980FDAD" w14:textId="16C2EC43" w:rsidR="004A0307" w:rsidRPr="00D27D31" w:rsidRDefault="004A0307" w:rsidP="004A0307">
                  <w:pPr>
                    <w:rPr>
                      <w:sz w:val="16"/>
                      <w:szCs w:val="16"/>
                    </w:rPr>
                  </w:pPr>
                  <w:r>
                    <w:rPr>
                      <w:sz w:val="16"/>
                      <w:szCs w:val="16"/>
                    </w:rPr>
                    <w:t>Dram</w:t>
                  </w:r>
                  <w:r w:rsidR="00A34679">
                    <w:rPr>
                      <w:sz w:val="16"/>
                      <w:szCs w:val="16"/>
                    </w:rPr>
                    <w:t>a</w:t>
                  </w:r>
                  <w:r>
                    <w:rPr>
                      <w:sz w:val="16"/>
                      <w:szCs w:val="16"/>
                    </w:rPr>
                    <w:t xml:space="preserve"> II</w:t>
                  </w:r>
                  <w:r w:rsidR="00A34679">
                    <w:rPr>
                      <w:sz w:val="16"/>
                      <w:szCs w:val="16"/>
                    </w:rPr>
                    <w:t xml:space="preserve"> *</w:t>
                  </w:r>
                </w:p>
              </w:tc>
            </w:tr>
            <w:tr w:rsidR="004A0307" w:rsidRPr="00D27D31" w14:paraId="061BA362" w14:textId="77777777" w:rsidTr="004A0307">
              <w:sdt>
                <w:sdtPr>
                  <w:rPr>
                    <w:sz w:val="16"/>
                    <w:szCs w:val="16"/>
                  </w:rPr>
                  <w:id w:val="1507319730"/>
                  <w:placeholder>
                    <w:docPart w:val="D10B79AA7E094E628D5D7B15CC2CBBB9"/>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12486FB8" w14:textId="77777777" w:rsidR="004A0307" w:rsidRPr="00D27D31" w:rsidRDefault="004A0307" w:rsidP="004A0307">
                      <w:pPr>
                        <w:rPr>
                          <w:sz w:val="16"/>
                          <w:szCs w:val="16"/>
                        </w:rPr>
                      </w:pPr>
                      <w:r>
                        <w:rPr>
                          <w:sz w:val="16"/>
                          <w:szCs w:val="16"/>
                        </w:rPr>
                        <w:t>+</w:t>
                      </w:r>
                    </w:p>
                  </w:tc>
                </w:sdtContent>
              </w:sdt>
              <w:tc>
                <w:tcPr>
                  <w:tcW w:w="990" w:type="dxa"/>
                  <w:gridSpan w:val="3"/>
                </w:tcPr>
                <w:p w14:paraId="7FF29B57" w14:textId="799A5FCC" w:rsidR="004A0307" w:rsidRPr="00D27D31" w:rsidRDefault="004A0307" w:rsidP="0093380D">
                  <w:pPr>
                    <w:jc w:val="center"/>
                    <w:rPr>
                      <w:sz w:val="16"/>
                      <w:szCs w:val="16"/>
                    </w:rPr>
                  </w:pPr>
                  <w:r>
                    <w:rPr>
                      <w:sz w:val="16"/>
                      <w:szCs w:val="16"/>
                    </w:rPr>
                    <w:t>DR1431</w:t>
                  </w:r>
                </w:p>
              </w:tc>
              <w:tc>
                <w:tcPr>
                  <w:tcW w:w="2229" w:type="dxa"/>
                </w:tcPr>
                <w:p w14:paraId="193E4CF9" w14:textId="6E5455EF" w:rsidR="004A0307" w:rsidRPr="00D27D31" w:rsidRDefault="004A0307" w:rsidP="004A0307">
                  <w:pPr>
                    <w:rPr>
                      <w:sz w:val="16"/>
                      <w:szCs w:val="16"/>
                    </w:rPr>
                  </w:pPr>
                  <w:r>
                    <w:rPr>
                      <w:sz w:val="16"/>
                      <w:szCs w:val="16"/>
                    </w:rPr>
                    <w:t>Drama III</w:t>
                  </w:r>
                  <w:r w:rsidR="00A34679">
                    <w:rPr>
                      <w:sz w:val="16"/>
                      <w:szCs w:val="16"/>
                    </w:rPr>
                    <w:t xml:space="preserve"> *</w:t>
                  </w:r>
                </w:p>
              </w:tc>
            </w:tr>
          </w:tbl>
          <w:p w14:paraId="7ED6E106" w14:textId="77777777" w:rsidR="007604E0" w:rsidRPr="00D27D31" w:rsidRDefault="007604E0" w:rsidP="000A678F">
            <w:pPr>
              <w:rPr>
                <w:sz w:val="16"/>
                <w:szCs w:val="16"/>
              </w:rPr>
            </w:pPr>
          </w:p>
        </w:tc>
        <w:tc>
          <w:tcPr>
            <w:tcW w:w="3617" w:type="dxa"/>
          </w:tcPr>
          <w:tbl>
            <w:tblPr>
              <w:tblStyle w:val="TableGrid"/>
              <w:tblW w:w="3415" w:type="dxa"/>
              <w:tblLayout w:type="fixed"/>
              <w:tblLook w:val="04A0" w:firstRow="1" w:lastRow="0" w:firstColumn="1" w:lastColumn="0" w:noHBand="0" w:noVBand="1"/>
            </w:tblPr>
            <w:tblGrid>
              <w:gridCol w:w="340"/>
              <w:gridCol w:w="23"/>
              <w:gridCol w:w="967"/>
              <w:gridCol w:w="23"/>
              <w:gridCol w:w="2062"/>
            </w:tblGrid>
            <w:tr w:rsidR="00EF7932" w:rsidRPr="00E8494D" w14:paraId="22AD9B8B" w14:textId="77777777" w:rsidTr="005E2638">
              <w:tc>
                <w:tcPr>
                  <w:tcW w:w="3415" w:type="dxa"/>
                  <w:gridSpan w:val="5"/>
                  <w:shd w:val="clear" w:color="auto" w:fill="AEAAAA" w:themeFill="background2" w:themeFillShade="BF"/>
                  <w:vAlign w:val="center"/>
                </w:tcPr>
                <w:p w14:paraId="363B796A" w14:textId="0EC2E488" w:rsidR="00EF7932" w:rsidRPr="00E8494D" w:rsidRDefault="0093380D" w:rsidP="00EF7932">
                  <w:pPr>
                    <w:jc w:val="center"/>
                    <w:rPr>
                      <w:b/>
                      <w:sz w:val="16"/>
                      <w:szCs w:val="16"/>
                    </w:rPr>
                  </w:pPr>
                  <w:r>
                    <w:rPr>
                      <w:b/>
                      <w:sz w:val="16"/>
                      <w:szCs w:val="16"/>
                    </w:rPr>
                    <w:t>BUSINESS</w:t>
                  </w:r>
                </w:p>
              </w:tc>
            </w:tr>
            <w:tr w:rsidR="00EF7932" w:rsidRPr="00D27D31" w14:paraId="794DD6B8" w14:textId="77777777" w:rsidTr="005E2638">
              <w:sdt>
                <w:sdtPr>
                  <w:rPr>
                    <w:sz w:val="16"/>
                    <w:szCs w:val="16"/>
                  </w:rPr>
                  <w:id w:val="-226849050"/>
                  <w:placeholder>
                    <w:docPart w:val="C5FF7B45556E4C97B2F4F96C41AE1CF2"/>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7934FAA2" w14:textId="77777777" w:rsidR="00EF7932" w:rsidRPr="00D27D31" w:rsidRDefault="00EF7932" w:rsidP="00EF7932">
                      <w:pPr>
                        <w:rPr>
                          <w:sz w:val="16"/>
                          <w:szCs w:val="16"/>
                        </w:rPr>
                      </w:pPr>
                      <w:r>
                        <w:rPr>
                          <w:sz w:val="16"/>
                          <w:szCs w:val="16"/>
                        </w:rPr>
                        <w:t>+</w:t>
                      </w:r>
                    </w:p>
                  </w:tc>
                </w:sdtContent>
              </w:sdt>
              <w:tc>
                <w:tcPr>
                  <w:tcW w:w="990" w:type="dxa"/>
                  <w:gridSpan w:val="2"/>
                </w:tcPr>
                <w:p w14:paraId="00802293" w14:textId="6FBC16AB" w:rsidR="00EF7932" w:rsidRPr="00D27D31" w:rsidRDefault="00234871" w:rsidP="00AF0C46">
                  <w:pPr>
                    <w:jc w:val="center"/>
                    <w:rPr>
                      <w:sz w:val="16"/>
                      <w:szCs w:val="16"/>
                    </w:rPr>
                  </w:pPr>
                  <w:r>
                    <w:rPr>
                      <w:sz w:val="16"/>
                      <w:szCs w:val="16"/>
                    </w:rPr>
                    <w:t>BE</w:t>
                  </w:r>
                  <w:r w:rsidR="00143755">
                    <w:rPr>
                      <w:sz w:val="16"/>
                      <w:szCs w:val="16"/>
                    </w:rPr>
                    <w:t>0</w:t>
                  </w:r>
                  <w:r>
                    <w:rPr>
                      <w:sz w:val="16"/>
                      <w:szCs w:val="16"/>
                    </w:rPr>
                    <w:t>301</w:t>
                  </w:r>
                </w:p>
              </w:tc>
              <w:tc>
                <w:tcPr>
                  <w:tcW w:w="2085" w:type="dxa"/>
                  <w:gridSpan w:val="2"/>
                </w:tcPr>
                <w:p w14:paraId="4EBB0F7C" w14:textId="34CC0150" w:rsidR="00EF7932" w:rsidRPr="007D70CC" w:rsidRDefault="00234871" w:rsidP="00EF7932">
                  <w:pPr>
                    <w:rPr>
                      <w:sz w:val="15"/>
                      <w:szCs w:val="15"/>
                    </w:rPr>
                  </w:pPr>
                  <w:r w:rsidRPr="007D70CC">
                    <w:rPr>
                      <w:sz w:val="15"/>
                      <w:szCs w:val="15"/>
                    </w:rPr>
                    <w:t xml:space="preserve">Fin Tech Lit (9-12) </w:t>
                  </w:r>
                  <w:r w:rsidRPr="007D70CC">
                    <w:rPr>
                      <w:b/>
                      <w:bCs/>
                      <w:sz w:val="14"/>
                      <w:szCs w:val="14"/>
                    </w:rPr>
                    <w:t>Elective</w:t>
                  </w:r>
                </w:p>
              </w:tc>
            </w:tr>
            <w:tr w:rsidR="00903BB2" w:rsidRPr="00D27D31" w14:paraId="776FFBAF" w14:textId="77777777" w:rsidTr="000E7400">
              <w:tc>
                <w:tcPr>
                  <w:tcW w:w="340" w:type="dxa"/>
                  <w:vAlign w:val="center"/>
                </w:tcPr>
                <w:p w14:paraId="0E30D27B" w14:textId="70FBB15C" w:rsidR="00903BB2" w:rsidRDefault="00903BB2" w:rsidP="00903BB2">
                  <w:pPr>
                    <w:rPr>
                      <w:sz w:val="16"/>
                      <w:szCs w:val="16"/>
                    </w:rPr>
                  </w:pPr>
                  <w:r>
                    <w:rPr>
                      <w:sz w:val="16"/>
                      <w:szCs w:val="16"/>
                    </w:rPr>
                    <w:t>+</w:t>
                  </w:r>
                </w:p>
              </w:tc>
              <w:tc>
                <w:tcPr>
                  <w:tcW w:w="990" w:type="dxa"/>
                  <w:gridSpan w:val="2"/>
                  <w:vAlign w:val="center"/>
                </w:tcPr>
                <w:p w14:paraId="02077CDF" w14:textId="02CFFECD" w:rsidR="00903BB2" w:rsidRDefault="00903BB2" w:rsidP="00903BB2">
                  <w:pPr>
                    <w:jc w:val="center"/>
                    <w:rPr>
                      <w:sz w:val="16"/>
                      <w:szCs w:val="16"/>
                    </w:rPr>
                  </w:pPr>
                  <w:r>
                    <w:rPr>
                      <w:sz w:val="16"/>
                      <w:szCs w:val="16"/>
                    </w:rPr>
                    <w:t>CA4221</w:t>
                  </w:r>
                </w:p>
              </w:tc>
              <w:tc>
                <w:tcPr>
                  <w:tcW w:w="2085" w:type="dxa"/>
                  <w:gridSpan w:val="2"/>
                  <w:vAlign w:val="center"/>
                </w:tcPr>
                <w:p w14:paraId="006EB300" w14:textId="77777777" w:rsidR="00903BB2" w:rsidRPr="007D70CC" w:rsidRDefault="00903BB2" w:rsidP="00903BB2">
                  <w:pPr>
                    <w:rPr>
                      <w:sz w:val="15"/>
                      <w:szCs w:val="15"/>
                    </w:rPr>
                  </w:pPr>
                  <w:r w:rsidRPr="007D70CC">
                    <w:rPr>
                      <w:sz w:val="15"/>
                      <w:szCs w:val="15"/>
                    </w:rPr>
                    <w:t>Financial Expeditions/</w:t>
                  </w:r>
                </w:p>
                <w:p w14:paraId="744E35B9" w14:textId="31D5C724" w:rsidR="00903BB2" w:rsidRPr="007D70CC" w:rsidRDefault="00903BB2" w:rsidP="00903BB2">
                  <w:pPr>
                    <w:rPr>
                      <w:sz w:val="15"/>
                      <w:szCs w:val="15"/>
                    </w:rPr>
                  </w:pPr>
                  <w:r w:rsidRPr="007D70CC">
                    <w:rPr>
                      <w:sz w:val="15"/>
                      <w:szCs w:val="15"/>
                    </w:rPr>
                    <w:t xml:space="preserve">Insurance (11-12) </w:t>
                  </w:r>
                  <w:r w:rsidRPr="007D70CC">
                    <w:rPr>
                      <w:b/>
                      <w:bCs/>
                      <w:sz w:val="14"/>
                      <w:szCs w:val="14"/>
                    </w:rPr>
                    <w:t>Elective</w:t>
                  </w:r>
                </w:p>
              </w:tc>
            </w:tr>
            <w:tr w:rsidR="00EF7932" w:rsidRPr="00D27D31" w14:paraId="6E3776D8" w14:textId="77777777" w:rsidTr="005E2638">
              <w:sdt>
                <w:sdtPr>
                  <w:rPr>
                    <w:sz w:val="16"/>
                    <w:szCs w:val="16"/>
                  </w:rPr>
                  <w:id w:val="1842266660"/>
                  <w:placeholder>
                    <w:docPart w:val="D78C108311314956BB5AE14D4F40B45C"/>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3A3351DF" w14:textId="77777777" w:rsidR="00EF7932" w:rsidRPr="00D27D31" w:rsidRDefault="00EF7932" w:rsidP="00EF7932">
                      <w:pPr>
                        <w:rPr>
                          <w:sz w:val="16"/>
                          <w:szCs w:val="16"/>
                        </w:rPr>
                      </w:pPr>
                      <w:r>
                        <w:rPr>
                          <w:sz w:val="16"/>
                          <w:szCs w:val="16"/>
                        </w:rPr>
                        <w:t>+</w:t>
                      </w:r>
                    </w:p>
                  </w:tc>
                </w:sdtContent>
              </w:sdt>
              <w:tc>
                <w:tcPr>
                  <w:tcW w:w="990" w:type="dxa"/>
                  <w:gridSpan w:val="2"/>
                </w:tcPr>
                <w:p w14:paraId="5DD8A9C2" w14:textId="3BC27FF1" w:rsidR="00EF7932" w:rsidRPr="00D27D31" w:rsidRDefault="00234871" w:rsidP="00AF0C46">
                  <w:pPr>
                    <w:jc w:val="center"/>
                    <w:rPr>
                      <w:sz w:val="16"/>
                      <w:szCs w:val="16"/>
                    </w:rPr>
                  </w:pPr>
                  <w:r>
                    <w:rPr>
                      <w:sz w:val="16"/>
                      <w:szCs w:val="16"/>
                    </w:rPr>
                    <w:t>BE31W01</w:t>
                  </w:r>
                </w:p>
              </w:tc>
              <w:tc>
                <w:tcPr>
                  <w:tcW w:w="2085" w:type="dxa"/>
                  <w:gridSpan w:val="2"/>
                </w:tcPr>
                <w:p w14:paraId="5BF557D5" w14:textId="3A63CB24" w:rsidR="00EF7932" w:rsidRPr="007D70CC" w:rsidRDefault="00234871" w:rsidP="00EF7932">
                  <w:pPr>
                    <w:rPr>
                      <w:sz w:val="15"/>
                      <w:szCs w:val="15"/>
                    </w:rPr>
                  </w:pPr>
                  <w:r w:rsidRPr="007D70CC">
                    <w:rPr>
                      <w:sz w:val="15"/>
                      <w:szCs w:val="15"/>
                    </w:rPr>
                    <w:t>Bus/Prof Economics (11)</w:t>
                  </w:r>
                </w:p>
              </w:tc>
            </w:tr>
            <w:tr w:rsidR="00EF7932" w:rsidRPr="00D27D31" w14:paraId="17FE75DB" w14:textId="77777777" w:rsidTr="005E2638">
              <w:sdt>
                <w:sdtPr>
                  <w:rPr>
                    <w:sz w:val="16"/>
                    <w:szCs w:val="16"/>
                  </w:rPr>
                  <w:id w:val="887698122"/>
                  <w:placeholder>
                    <w:docPart w:val="333F2B6BC70F4DFF80B3E8AF3F933042"/>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0D72EF5" w14:textId="77777777" w:rsidR="00EF7932" w:rsidRPr="00D27D31" w:rsidRDefault="00EF7932" w:rsidP="00EF7932">
                      <w:pPr>
                        <w:rPr>
                          <w:sz w:val="16"/>
                          <w:szCs w:val="16"/>
                        </w:rPr>
                      </w:pPr>
                      <w:r>
                        <w:rPr>
                          <w:sz w:val="16"/>
                          <w:szCs w:val="16"/>
                        </w:rPr>
                        <w:t>+</w:t>
                      </w:r>
                    </w:p>
                  </w:tc>
                </w:sdtContent>
              </w:sdt>
              <w:tc>
                <w:tcPr>
                  <w:tcW w:w="990" w:type="dxa"/>
                  <w:gridSpan w:val="2"/>
                </w:tcPr>
                <w:p w14:paraId="3A315BD3" w14:textId="27EEF043" w:rsidR="00EF7932" w:rsidRPr="00D27D31" w:rsidRDefault="00234871" w:rsidP="00AF0C46">
                  <w:pPr>
                    <w:jc w:val="center"/>
                    <w:rPr>
                      <w:sz w:val="16"/>
                      <w:szCs w:val="16"/>
                    </w:rPr>
                  </w:pPr>
                  <w:r>
                    <w:rPr>
                      <w:sz w:val="16"/>
                      <w:szCs w:val="16"/>
                    </w:rPr>
                    <w:t>BE3201</w:t>
                  </w:r>
                </w:p>
              </w:tc>
              <w:tc>
                <w:tcPr>
                  <w:tcW w:w="2085" w:type="dxa"/>
                  <w:gridSpan w:val="2"/>
                </w:tcPr>
                <w:p w14:paraId="129C79EF" w14:textId="6BEBA4B5" w:rsidR="00EF7932" w:rsidRPr="007D70CC" w:rsidRDefault="00234871" w:rsidP="00EF7932">
                  <w:pPr>
                    <w:rPr>
                      <w:sz w:val="15"/>
                      <w:szCs w:val="15"/>
                    </w:rPr>
                  </w:pPr>
                  <w:r w:rsidRPr="007D70CC">
                    <w:rPr>
                      <w:sz w:val="15"/>
                      <w:szCs w:val="15"/>
                    </w:rPr>
                    <w:t xml:space="preserve">Prin </w:t>
                  </w:r>
                  <w:r w:rsidR="00AE2A07" w:rsidRPr="007D70CC">
                    <w:rPr>
                      <w:sz w:val="15"/>
                      <w:szCs w:val="15"/>
                    </w:rPr>
                    <w:t>Acct &amp;</w:t>
                  </w:r>
                  <w:r w:rsidR="00910131" w:rsidRPr="007D70CC">
                    <w:rPr>
                      <w:sz w:val="15"/>
                      <w:szCs w:val="15"/>
                    </w:rPr>
                    <w:t xml:space="preserve"> </w:t>
                  </w:r>
                  <w:proofErr w:type="gramStart"/>
                  <w:r w:rsidRPr="007D70CC">
                    <w:rPr>
                      <w:sz w:val="15"/>
                      <w:szCs w:val="15"/>
                    </w:rPr>
                    <w:t>Mang</w:t>
                  </w:r>
                  <w:r w:rsidR="00AE2A07" w:rsidRPr="007D70CC">
                    <w:rPr>
                      <w:sz w:val="15"/>
                      <w:szCs w:val="15"/>
                    </w:rPr>
                    <w:t xml:space="preserve"> </w:t>
                  </w:r>
                  <w:r w:rsidRPr="007D70CC">
                    <w:rPr>
                      <w:sz w:val="15"/>
                      <w:szCs w:val="15"/>
                    </w:rPr>
                    <w:t xml:space="preserve"> Acct</w:t>
                  </w:r>
                  <w:proofErr w:type="gramEnd"/>
                  <w:r w:rsidRPr="007D70CC">
                    <w:rPr>
                      <w:sz w:val="15"/>
                      <w:szCs w:val="15"/>
                    </w:rPr>
                    <w:t xml:space="preserve"> (10-11)</w:t>
                  </w:r>
                </w:p>
              </w:tc>
            </w:tr>
            <w:tr w:rsidR="00EF7932" w:rsidRPr="00D27D31" w14:paraId="711C9E96" w14:textId="77777777" w:rsidTr="005E2638">
              <w:sdt>
                <w:sdtPr>
                  <w:rPr>
                    <w:sz w:val="16"/>
                    <w:szCs w:val="16"/>
                  </w:rPr>
                  <w:id w:val="-1264846252"/>
                  <w:placeholder>
                    <w:docPart w:val="9FFAB7B12284438F918733A3D9279EA9"/>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17FC1699" w14:textId="77777777" w:rsidR="00EF7932" w:rsidRPr="00D27D31" w:rsidRDefault="00EF7932" w:rsidP="00EF7932">
                      <w:pPr>
                        <w:rPr>
                          <w:sz w:val="16"/>
                          <w:szCs w:val="16"/>
                        </w:rPr>
                      </w:pPr>
                      <w:r>
                        <w:rPr>
                          <w:sz w:val="16"/>
                          <w:szCs w:val="16"/>
                        </w:rPr>
                        <w:t>+</w:t>
                      </w:r>
                    </w:p>
                  </w:tc>
                </w:sdtContent>
              </w:sdt>
              <w:tc>
                <w:tcPr>
                  <w:tcW w:w="990" w:type="dxa"/>
                  <w:gridSpan w:val="2"/>
                </w:tcPr>
                <w:p w14:paraId="3CFB9C5C" w14:textId="1069AFF1" w:rsidR="00EF7932" w:rsidRPr="00D27D31" w:rsidRDefault="00234871" w:rsidP="00AF0C46">
                  <w:pPr>
                    <w:jc w:val="center"/>
                    <w:rPr>
                      <w:sz w:val="16"/>
                      <w:szCs w:val="16"/>
                    </w:rPr>
                  </w:pPr>
                  <w:r>
                    <w:rPr>
                      <w:sz w:val="16"/>
                      <w:szCs w:val="16"/>
                    </w:rPr>
                    <w:t>BE3301</w:t>
                  </w:r>
                </w:p>
              </w:tc>
              <w:tc>
                <w:tcPr>
                  <w:tcW w:w="2085" w:type="dxa"/>
                  <w:gridSpan w:val="2"/>
                </w:tcPr>
                <w:p w14:paraId="1BAA58C8" w14:textId="5F40D3DD" w:rsidR="00EF7932" w:rsidRPr="007D70CC" w:rsidRDefault="00234871" w:rsidP="00EF7932">
                  <w:pPr>
                    <w:rPr>
                      <w:sz w:val="15"/>
                      <w:szCs w:val="15"/>
                    </w:rPr>
                  </w:pPr>
                  <w:r w:rsidRPr="007D70CC">
                    <w:rPr>
                      <w:sz w:val="15"/>
                      <w:szCs w:val="15"/>
                    </w:rPr>
                    <w:t>Prin Financial Serv (10-11)</w:t>
                  </w:r>
                </w:p>
              </w:tc>
            </w:tr>
            <w:tr w:rsidR="00EF7932" w:rsidRPr="00D27D31" w14:paraId="59849B05" w14:textId="77777777" w:rsidTr="005E2638">
              <w:sdt>
                <w:sdtPr>
                  <w:rPr>
                    <w:sz w:val="16"/>
                    <w:szCs w:val="16"/>
                  </w:rPr>
                  <w:id w:val="-866829226"/>
                  <w:placeholder>
                    <w:docPart w:val="081F5742566045A185E5A182FBB9CF5D"/>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71FCC797" w14:textId="77777777" w:rsidR="00EF7932" w:rsidRPr="00D27D31" w:rsidRDefault="00EF7932" w:rsidP="00EF7932">
                      <w:pPr>
                        <w:rPr>
                          <w:sz w:val="16"/>
                          <w:szCs w:val="16"/>
                        </w:rPr>
                      </w:pPr>
                      <w:r>
                        <w:rPr>
                          <w:sz w:val="16"/>
                          <w:szCs w:val="16"/>
                        </w:rPr>
                        <w:t>+</w:t>
                      </w:r>
                    </w:p>
                  </w:tc>
                </w:sdtContent>
              </w:sdt>
              <w:tc>
                <w:tcPr>
                  <w:tcW w:w="990" w:type="dxa"/>
                  <w:gridSpan w:val="2"/>
                </w:tcPr>
                <w:p w14:paraId="0981E9AA" w14:textId="4500AE83" w:rsidR="00EF7932" w:rsidRPr="00D27D31" w:rsidRDefault="00CC3019" w:rsidP="00AF0C46">
                  <w:pPr>
                    <w:jc w:val="center"/>
                    <w:rPr>
                      <w:sz w:val="16"/>
                      <w:szCs w:val="16"/>
                    </w:rPr>
                  </w:pPr>
                  <w:r>
                    <w:rPr>
                      <w:sz w:val="16"/>
                      <w:szCs w:val="16"/>
                    </w:rPr>
                    <w:t>BE34W01</w:t>
                  </w:r>
                </w:p>
              </w:tc>
              <w:tc>
                <w:tcPr>
                  <w:tcW w:w="2085" w:type="dxa"/>
                  <w:gridSpan w:val="2"/>
                </w:tcPr>
                <w:p w14:paraId="57EDD155" w14:textId="5C9170E2" w:rsidR="00EF7932" w:rsidRPr="007D70CC" w:rsidRDefault="00CC3019" w:rsidP="00EF7932">
                  <w:pPr>
                    <w:rPr>
                      <w:sz w:val="15"/>
                      <w:szCs w:val="15"/>
                    </w:rPr>
                  </w:pPr>
                  <w:r w:rsidRPr="007D70CC">
                    <w:rPr>
                      <w:sz w:val="15"/>
                      <w:szCs w:val="15"/>
                    </w:rPr>
                    <w:t>Fin Plan/Appl Fin (12)</w:t>
                  </w:r>
                </w:p>
              </w:tc>
            </w:tr>
            <w:tr w:rsidR="00EF7932" w:rsidRPr="00D27D31" w14:paraId="26E883AD" w14:textId="77777777" w:rsidTr="005E2638">
              <w:sdt>
                <w:sdtPr>
                  <w:rPr>
                    <w:sz w:val="16"/>
                    <w:szCs w:val="16"/>
                  </w:rPr>
                  <w:id w:val="-213964248"/>
                  <w:placeholder>
                    <w:docPart w:val="7409597FBC3345F199A56441CE11A24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F3BF34B" w14:textId="77777777" w:rsidR="00EF7932" w:rsidRPr="00D27D31" w:rsidRDefault="00EF7932" w:rsidP="00EF7932">
                      <w:pPr>
                        <w:rPr>
                          <w:sz w:val="16"/>
                          <w:szCs w:val="16"/>
                        </w:rPr>
                      </w:pPr>
                      <w:r>
                        <w:rPr>
                          <w:sz w:val="16"/>
                          <w:szCs w:val="16"/>
                        </w:rPr>
                        <w:t>+</w:t>
                      </w:r>
                    </w:p>
                  </w:tc>
                </w:sdtContent>
              </w:sdt>
              <w:tc>
                <w:tcPr>
                  <w:tcW w:w="990" w:type="dxa"/>
                  <w:gridSpan w:val="2"/>
                </w:tcPr>
                <w:p w14:paraId="49F17457" w14:textId="736C07D4" w:rsidR="00EF7932" w:rsidRPr="00D27D31" w:rsidRDefault="00CC3019" w:rsidP="00AF0C46">
                  <w:pPr>
                    <w:jc w:val="center"/>
                    <w:rPr>
                      <w:sz w:val="16"/>
                      <w:szCs w:val="16"/>
                    </w:rPr>
                  </w:pPr>
                  <w:r>
                    <w:rPr>
                      <w:sz w:val="16"/>
                      <w:szCs w:val="16"/>
                    </w:rPr>
                    <w:t>BE</w:t>
                  </w:r>
                  <w:r w:rsidR="005F589D">
                    <w:rPr>
                      <w:sz w:val="16"/>
                      <w:szCs w:val="16"/>
                    </w:rPr>
                    <w:t>3701</w:t>
                  </w:r>
                </w:p>
              </w:tc>
              <w:tc>
                <w:tcPr>
                  <w:tcW w:w="2085" w:type="dxa"/>
                  <w:gridSpan w:val="2"/>
                </w:tcPr>
                <w:p w14:paraId="4F08FD41" w14:textId="2FF1F284" w:rsidR="00EF7932" w:rsidRPr="007D70CC" w:rsidRDefault="005F589D" w:rsidP="00EF7932">
                  <w:pPr>
                    <w:rPr>
                      <w:sz w:val="15"/>
                      <w:szCs w:val="15"/>
                    </w:rPr>
                  </w:pPr>
                  <w:r w:rsidRPr="007D70CC">
                    <w:rPr>
                      <w:sz w:val="15"/>
                      <w:szCs w:val="15"/>
                    </w:rPr>
                    <w:t>Entr/Bus Global Econ (12)</w:t>
                  </w:r>
                </w:p>
              </w:tc>
            </w:tr>
            <w:tr w:rsidR="00EF7932" w:rsidRPr="00D27D31" w14:paraId="35580645" w14:textId="77777777" w:rsidTr="005E2638">
              <w:sdt>
                <w:sdtPr>
                  <w:rPr>
                    <w:sz w:val="16"/>
                    <w:szCs w:val="16"/>
                  </w:rPr>
                  <w:id w:val="-2014140127"/>
                  <w:placeholder>
                    <w:docPart w:val="AC33CED44B234F3A905F5DFA9832CD52"/>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1104E40" w14:textId="77777777" w:rsidR="00EF7932" w:rsidRPr="00D27D31" w:rsidRDefault="00EF7932" w:rsidP="00EF7932">
                      <w:pPr>
                        <w:rPr>
                          <w:sz w:val="16"/>
                          <w:szCs w:val="16"/>
                        </w:rPr>
                      </w:pPr>
                      <w:r>
                        <w:rPr>
                          <w:sz w:val="16"/>
                          <w:szCs w:val="16"/>
                        </w:rPr>
                        <w:t>+</w:t>
                      </w:r>
                    </w:p>
                  </w:tc>
                </w:sdtContent>
              </w:sdt>
              <w:tc>
                <w:tcPr>
                  <w:tcW w:w="990" w:type="dxa"/>
                  <w:gridSpan w:val="2"/>
                </w:tcPr>
                <w:p w14:paraId="2996D541" w14:textId="07FA6E71" w:rsidR="00EF7932" w:rsidRPr="00D27D31" w:rsidRDefault="007E1A2D" w:rsidP="00AF0C46">
                  <w:pPr>
                    <w:jc w:val="center"/>
                    <w:rPr>
                      <w:sz w:val="16"/>
                      <w:szCs w:val="16"/>
                    </w:rPr>
                  </w:pPr>
                  <w:r>
                    <w:rPr>
                      <w:sz w:val="16"/>
                      <w:szCs w:val="16"/>
                    </w:rPr>
                    <w:t>BE46</w:t>
                  </w:r>
                  <w:r w:rsidR="00E1454A">
                    <w:rPr>
                      <w:sz w:val="16"/>
                      <w:szCs w:val="16"/>
                    </w:rPr>
                    <w:t>W05</w:t>
                  </w:r>
                </w:p>
              </w:tc>
              <w:tc>
                <w:tcPr>
                  <w:tcW w:w="2085" w:type="dxa"/>
                  <w:gridSpan w:val="2"/>
                </w:tcPr>
                <w:p w14:paraId="1A7FD696" w14:textId="6436CAAB" w:rsidR="00EF7932" w:rsidRPr="007D70CC" w:rsidRDefault="00E1454A" w:rsidP="00EF7932">
                  <w:pPr>
                    <w:rPr>
                      <w:sz w:val="15"/>
                      <w:szCs w:val="15"/>
                    </w:rPr>
                  </w:pPr>
                  <w:r w:rsidRPr="007D70CC">
                    <w:rPr>
                      <w:sz w:val="15"/>
                      <w:szCs w:val="15"/>
                    </w:rPr>
                    <w:t>HCC ACCT 101 (12)</w:t>
                  </w:r>
                </w:p>
              </w:tc>
            </w:tr>
            <w:tr w:rsidR="00EF7932" w14:paraId="5E9406AF" w14:textId="77777777" w:rsidTr="005E2638">
              <w:sdt>
                <w:sdtPr>
                  <w:rPr>
                    <w:sz w:val="16"/>
                    <w:szCs w:val="16"/>
                  </w:rPr>
                  <w:id w:val="-1290972180"/>
                  <w:placeholder>
                    <w:docPart w:val="4AB92B99E5CD41F988CA8D3A57F1D439"/>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0CF54D60" w14:textId="77777777" w:rsidR="00EF7932" w:rsidRPr="00D27D31" w:rsidRDefault="00EF7932" w:rsidP="00EF7932">
                      <w:pPr>
                        <w:rPr>
                          <w:sz w:val="16"/>
                          <w:szCs w:val="16"/>
                        </w:rPr>
                      </w:pPr>
                      <w:r>
                        <w:rPr>
                          <w:sz w:val="16"/>
                          <w:szCs w:val="16"/>
                        </w:rPr>
                        <w:t>+</w:t>
                      </w:r>
                    </w:p>
                  </w:tc>
                </w:sdtContent>
              </w:sdt>
              <w:tc>
                <w:tcPr>
                  <w:tcW w:w="990" w:type="dxa"/>
                  <w:gridSpan w:val="2"/>
                </w:tcPr>
                <w:p w14:paraId="351E7B09" w14:textId="77777777" w:rsidR="00EF7932" w:rsidRDefault="00E1454A" w:rsidP="00AF0C46">
                  <w:pPr>
                    <w:jc w:val="center"/>
                    <w:rPr>
                      <w:sz w:val="16"/>
                      <w:szCs w:val="16"/>
                    </w:rPr>
                  </w:pPr>
                  <w:r>
                    <w:rPr>
                      <w:sz w:val="16"/>
                      <w:szCs w:val="16"/>
                    </w:rPr>
                    <w:t>BE48W05</w:t>
                  </w:r>
                </w:p>
                <w:p w14:paraId="39A61A37" w14:textId="0F57CFFF" w:rsidR="0088201D" w:rsidRDefault="0088201D" w:rsidP="00AF0C46">
                  <w:pPr>
                    <w:jc w:val="center"/>
                    <w:rPr>
                      <w:sz w:val="16"/>
                      <w:szCs w:val="16"/>
                    </w:rPr>
                  </w:pPr>
                  <w:r>
                    <w:rPr>
                      <w:sz w:val="16"/>
                      <w:szCs w:val="16"/>
                    </w:rPr>
                    <w:t>BE49</w:t>
                  </w:r>
                  <w:r w:rsidR="000F54CC">
                    <w:rPr>
                      <w:sz w:val="16"/>
                      <w:szCs w:val="16"/>
                    </w:rPr>
                    <w:t>W15</w:t>
                  </w:r>
                </w:p>
              </w:tc>
              <w:tc>
                <w:tcPr>
                  <w:tcW w:w="2085" w:type="dxa"/>
                  <w:gridSpan w:val="2"/>
                  <w:vAlign w:val="center"/>
                </w:tcPr>
                <w:p w14:paraId="34488E9E" w14:textId="32B83E4F" w:rsidR="00F63B26" w:rsidRPr="007D70CC" w:rsidRDefault="00E1454A" w:rsidP="00EF7932">
                  <w:pPr>
                    <w:rPr>
                      <w:sz w:val="15"/>
                      <w:szCs w:val="15"/>
                    </w:rPr>
                  </w:pPr>
                  <w:r w:rsidRPr="007D70CC">
                    <w:rPr>
                      <w:sz w:val="15"/>
                      <w:szCs w:val="15"/>
                    </w:rPr>
                    <w:t>HCC</w:t>
                  </w:r>
                  <w:r w:rsidR="00F63B26" w:rsidRPr="007D70CC">
                    <w:rPr>
                      <w:sz w:val="15"/>
                      <w:szCs w:val="15"/>
                    </w:rPr>
                    <w:t xml:space="preserve"> BA 101 (12) Sem. 1 &amp; HCC </w:t>
                  </w:r>
                  <w:r w:rsidR="0088201D" w:rsidRPr="007D70CC">
                    <w:rPr>
                      <w:sz w:val="15"/>
                      <w:szCs w:val="15"/>
                    </w:rPr>
                    <w:t>BA 110 (12) Sem 2</w:t>
                  </w:r>
                </w:p>
              </w:tc>
            </w:tr>
            <w:tr w:rsidR="00EF7932" w:rsidRPr="00D27D31" w14:paraId="22067E6F" w14:textId="77777777" w:rsidTr="005E2638">
              <w:sdt>
                <w:sdtPr>
                  <w:rPr>
                    <w:sz w:val="16"/>
                    <w:szCs w:val="16"/>
                  </w:rPr>
                  <w:id w:val="-594631526"/>
                  <w:placeholder>
                    <w:docPart w:val="473DDF126789428B86424A5E9D2C3E4B"/>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FD145C2" w14:textId="77777777" w:rsidR="00EF7932" w:rsidRPr="00D27D31" w:rsidRDefault="00EF7932" w:rsidP="00EF7932">
                      <w:pPr>
                        <w:rPr>
                          <w:sz w:val="16"/>
                          <w:szCs w:val="16"/>
                        </w:rPr>
                      </w:pPr>
                      <w:r>
                        <w:rPr>
                          <w:sz w:val="16"/>
                          <w:szCs w:val="16"/>
                        </w:rPr>
                        <w:t>+</w:t>
                      </w:r>
                    </w:p>
                  </w:tc>
                </w:sdtContent>
              </w:sdt>
              <w:tc>
                <w:tcPr>
                  <w:tcW w:w="990" w:type="dxa"/>
                  <w:gridSpan w:val="2"/>
                  <w:vAlign w:val="center"/>
                </w:tcPr>
                <w:p w14:paraId="4A6E09AE" w14:textId="250EBA70" w:rsidR="00EF7932" w:rsidRPr="00D27D31" w:rsidRDefault="006E50DA" w:rsidP="00AF0C46">
                  <w:pPr>
                    <w:jc w:val="center"/>
                    <w:rPr>
                      <w:sz w:val="16"/>
                      <w:szCs w:val="16"/>
                    </w:rPr>
                  </w:pPr>
                  <w:r>
                    <w:rPr>
                      <w:sz w:val="16"/>
                      <w:szCs w:val="16"/>
                    </w:rPr>
                    <w:t>BE52W01</w:t>
                  </w:r>
                </w:p>
              </w:tc>
              <w:tc>
                <w:tcPr>
                  <w:tcW w:w="2085" w:type="dxa"/>
                  <w:gridSpan w:val="2"/>
                  <w:vAlign w:val="center"/>
                </w:tcPr>
                <w:p w14:paraId="73B2AD3D" w14:textId="28D6F012" w:rsidR="00EF7932" w:rsidRPr="007D70CC" w:rsidRDefault="006E50DA" w:rsidP="00EF7932">
                  <w:pPr>
                    <w:rPr>
                      <w:sz w:val="15"/>
                      <w:szCs w:val="15"/>
                    </w:rPr>
                  </w:pPr>
                  <w:r w:rsidRPr="007D70CC">
                    <w:rPr>
                      <w:sz w:val="15"/>
                      <w:szCs w:val="15"/>
                    </w:rPr>
                    <w:t xml:space="preserve">AOF Internship </w:t>
                  </w:r>
                  <w:proofErr w:type="spellStart"/>
                  <w:r w:rsidRPr="007D70CC">
                    <w:rPr>
                      <w:sz w:val="15"/>
                      <w:szCs w:val="15"/>
                    </w:rPr>
                    <w:t>Exper</w:t>
                  </w:r>
                  <w:proofErr w:type="spellEnd"/>
                  <w:r w:rsidRPr="007D70CC">
                    <w:rPr>
                      <w:sz w:val="15"/>
                      <w:szCs w:val="15"/>
                    </w:rPr>
                    <w:t xml:space="preserve"> (12)</w:t>
                  </w:r>
                </w:p>
                <w:p w14:paraId="7A7628C1" w14:textId="15F220EB" w:rsidR="006E50DA" w:rsidRPr="007D70CC" w:rsidRDefault="006E50DA" w:rsidP="00EF7932">
                  <w:pPr>
                    <w:rPr>
                      <w:b/>
                      <w:bCs/>
                      <w:sz w:val="14"/>
                      <w:szCs w:val="14"/>
                    </w:rPr>
                  </w:pPr>
                  <w:r w:rsidRPr="007D70CC">
                    <w:rPr>
                      <w:b/>
                      <w:bCs/>
                      <w:sz w:val="14"/>
                      <w:szCs w:val="14"/>
                    </w:rPr>
                    <w:t>AOF Students Only</w:t>
                  </w:r>
                </w:p>
              </w:tc>
            </w:tr>
            <w:tr w:rsidR="00CF6855" w:rsidRPr="00E8494D" w14:paraId="2AADF9C9" w14:textId="77777777" w:rsidTr="005E2638">
              <w:tc>
                <w:tcPr>
                  <w:tcW w:w="3415" w:type="dxa"/>
                  <w:gridSpan w:val="5"/>
                  <w:shd w:val="clear" w:color="auto" w:fill="AEAAAA" w:themeFill="background2" w:themeFillShade="BF"/>
                  <w:vAlign w:val="center"/>
                </w:tcPr>
                <w:p w14:paraId="0C155D6E" w14:textId="473F2B38" w:rsidR="00CF6855" w:rsidRPr="00E8494D" w:rsidRDefault="0074314C" w:rsidP="00AF0C46">
                  <w:pPr>
                    <w:jc w:val="center"/>
                    <w:rPr>
                      <w:b/>
                      <w:sz w:val="16"/>
                      <w:szCs w:val="16"/>
                    </w:rPr>
                  </w:pPr>
                  <w:r>
                    <w:rPr>
                      <w:b/>
                      <w:sz w:val="16"/>
                      <w:szCs w:val="16"/>
                    </w:rPr>
                    <w:t>FAMILY &amp; CONSUMER SCIENCE</w:t>
                  </w:r>
                </w:p>
              </w:tc>
            </w:tr>
            <w:tr w:rsidR="00CF6855" w:rsidRPr="00D27D31" w14:paraId="34A336A6" w14:textId="77777777" w:rsidTr="005E2638">
              <w:sdt>
                <w:sdtPr>
                  <w:rPr>
                    <w:sz w:val="16"/>
                    <w:szCs w:val="16"/>
                  </w:rPr>
                  <w:id w:val="304280154"/>
                  <w:placeholder>
                    <w:docPart w:val="6C7660A0BAA040AFBE2389C3B0A32FF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F547007" w14:textId="77777777" w:rsidR="00CF6855" w:rsidRPr="00D27D31" w:rsidRDefault="00CF6855" w:rsidP="00CF6855">
                      <w:pPr>
                        <w:rPr>
                          <w:sz w:val="16"/>
                          <w:szCs w:val="16"/>
                        </w:rPr>
                      </w:pPr>
                      <w:r>
                        <w:rPr>
                          <w:sz w:val="16"/>
                          <w:szCs w:val="16"/>
                        </w:rPr>
                        <w:t>+</w:t>
                      </w:r>
                    </w:p>
                  </w:tc>
                </w:sdtContent>
              </w:sdt>
              <w:tc>
                <w:tcPr>
                  <w:tcW w:w="990" w:type="dxa"/>
                  <w:gridSpan w:val="2"/>
                </w:tcPr>
                <w:p w14:paraId="155ABED9" w14:textId="75B0C9CD" w:rsidR="00CF6855" w:rsidRPr="00D27D31" w:rsidRDefault="0074314C" w:rsidP="00AF0C46">
                  <w:pPr>
                    <w:jc w:val="center"/>
                    <w:rPr>
                      <w:sz w:val="16"/>
                      <w:szCs w:val="16"/>
                    </w:rPr>
                  </w:pPr>
                  <w:r>
                    <w:rPr>
                      <w:sz w:val="16"/>
                      <w:szCs w:val="16"/>
                    </w:rPr>
                    <w:t>FC0101</w:t>
                  </w:r>
                </w:p>
              </w:tc>
              <w:tc>
                <w:tcPr>
                  <w:tcW w:w="2085" w:type="dxa"/>
                  <w:gridSpan w:val="2"/>
                </w:tcPr>
                <w:p w14:paraId="55583983" w14:textId="07FAFBAB" w:rsidR="00CF6855" w:rsidRPr="007D70CC" w:rsidRDefault="0074314C" w:rsidP="00CF6855">
                  <w:pPr>
                    <w:rPr>
                      <w:sz w:val="15"/>
                      <w:szCs w:val="15"/>
                    </w:rPr>
                  </w:pPr>
                  <w:r w:rsidRPr="007D70CC">
                    <w:rPr>
                      <w:sz w:val="15"/>
                      <w:szCs w:val="15"/>
                    </w:rPr>
                    <w:t>Intro Food Prep (9-10)</w:t>
                  </w:r>
                </w:p>
              </w:tc>
            </w:tr>
            <w:tr w:rsidR="00CF6855" w:rsidRPr="00D27D31" w14:paraId="7CF0EE20" w14:textId="77777777" w:rsidTr="005E2638">
              <w:sdt>
                <w:sdtPr>
                  <w:rPr>
                    <w:sz w:val="16"/>
                    <w:szCs w:val="16"/>
                  </w:rPr>
                  <w:id w:val="-505286994"/>
                  <w:placeholder>
                    <w:docPart w:val="33F3661FB93E409DB523A7DA4CE3B4E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747452E5" w14:textId="77777777" w:rsidR="00CF6855" w:rsidRPr="00D27D31" w:rsidRDefault="00CF6855" w:rsidP="00CF6855">
                      <w:pPr>
                        <w:rPr>
                          <w:sz w:val="16"/>
                          <w:szCs w:val="16"/>
                        </w:rPr>
                      </w:pPr>
                      <w:r>
                        <w:rPr>
                          <w:sz w:val="16"/>
                          <w:szCs w:val="16"/>
                        </w:rPr>
                        <w:t>+</w:t>
                      </w:r>
                    </w:p>
                  </w:tc>
                </w:sdtContent>
              </w:sdt>
              <w:tc>
                <w:tcPr>
                  <w:tcW w:w="990" w:type="dxa"/>
                  <w:gridSpan w:val="2"/>
                </w:tcPr>
                <w:p w14:paraId="2D9D1E2B" w14:textId="3BD6AFC1" w:rsidR="00CF6855" w:rsidRPr="00D27D31" w:rsidRDefault="0074314C" w:rsidP="00AF0C46">
                  <w:pPr>
                    <w:jc w:val="center"/>
                    <w:rPr>
                      <w:sz w:val="16"/>
                      <w:szCs w:val="16"/>
                    </w:rPr>
                  </w:pPr>
                  <w:r>
                    <w:rPr>
                      <w:sz w:val="16"/>
                      <w:szCs w:val="16"/>
                    </w:rPr>
                    <w:t>FC0201</w:t>
                  </w:r>
                </w:p>
              </w:tc>
              <w:tc>
                <w:tcPr>
                  <w:tcW w:w="2085" w:type="dxa"/>
                  <w:gridSpan w:val="2"/>
                </w:tcPr>
                <w:p w14:paraId="7F9B1E93" w14:textId="6CD72E81" w:rsidR="00CF6855" w:rsidRPr="007D70CC" w:rsidRDefault="0074314C" w:rsidP="00CF6855">
                  <w:pPr>
                    <w:rPr>
                      <w:sz w:val="15"/>
                      <w:szCs w:val="15"/>
                    </w:rPr>
                  </w:pPr>
                  <w:r w:rsidRPr="007D70CC">
                    <w:rPr>
                      <w:sz w:val="15"/>
                      <w:szCs w:val="15"/>
                    </w:rPr>
                    <w:t>Adv. Food Prep</w:t>
                  </w:r>
                  <w:r w:rsidR="00D96F74" w:rsidRPr="007D70CC">
                    <w:rPr>
                      <w:sz w:val="15"/>
                      <w:szCs w:val="15"/>
                    </w:rPr>
                    <w:t>*</w:t>
                  </w:r>
                  <w:r w:rsidRPr="007D70CC">
                    <w:rPr>
                      <w:sz w:val="15"/>
                      <w:szCs w:val="15"/>
                    </w:rPr>
                    <w:t xml:space="preserve"> (10-12)</w:t>
                  </w:r>
                </w:p>
              </w:tc>
            </w:tr>
            <w:tr w:rsidR="00CF6855" w:rsidRPr="00D27D31" w14:paraId="3CC4951F" w14:textId="77777777" w:rsidTr="005E2638">
              <w:sdt>
                <w:sdtPr>
                  <w:rPr>
                    <w:sz w:val="16"/>
                    <w:szCs w:val="16"/>
                  </w:rPr>
                  <w:id w:val="-314646878"/>
                  <w:placeholder>
                    <w:docPart w:val="5B84B6F961E44738B46FABF3440C9C1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1EC443A" w14:textId="77777777" w:rsidR="00CF6855" w:rsidRPr="00D27D31" w:rsidRDefault="00CF6855" w:rsidP="00CF6855">
                      <w:pPr>
                        <w:rPr>
                          <w:sz w:val="16"/>
                          <w:szCs w:val="16"/>
                        </w:rPr>
                      </w:pPr>
                      <w:r>
                        <w:rPr>
                          <w:sz w:val="16"/>
                          <w:szCs w:val="16"/>
                        </w:rPr>
                        <w:t>+</w:t>
                      </w:r>
                    </w:p>
                  </w:tc>
                </w:sdtContent>
              </w:sdt>
              <w:tc>
                <w:tcPr>
                  <w:tcW w:w="990" w:type="dxa"/>
                  <w:gridSpan w:val="2"/>
                </w:tcPr>
                <w:p w14:paraId="20022FA0" w14:textId="734430B7" w:rsidR="00CF6855" w:rsidRPr="00D27D31" w:rsidRDefault="0074314C" w:rsidP="00AF0C46">
                  <w:pPr>
                    <w:jc w:val="center"/>
                    <w:rPr>
                      <w:sz w:val="16"/>
                      <w:szCs w:val="16"/>
                    </w:rPr>
                  </w:pPr>
                  <w:r>
                    <w:rPr>
                      <w:sz w:val="16"/>
                      <w:szCs w:val="16"/>
                    </w:rPr>
                    <w:t>FC0301</w:t>
                  </w:r>
                </w:p>
              </w:tc>
              <w:tc>
                <w:tcPr>
                  <w:tcW w:w="2085" w:type="dxa"/>
                  <w:gridSpan w:val="2"/>
                </w:tcPr>
                <w:p w14:paraId="0EE9DCB4" w14:textId="16200DC4" w:rsidR="00CF6855" w:rsidRPr="007D70CC" w:rsidRDefault="0074314C" w:rsidP="00CF6855">
                  <w:pPr>
                    <w:rPr>
                      <w:sz w:val="15"/>
                      <w:szCs w:val="15"/>
                    </w:rPr>
                  </w:pPr>
                  <w:r w:rsidRPr="007D70CC">
                    <w:rPr>
                      <w:sz w:val="15"/>
                      <w:szCs w:val="15"/>
                    </w:rPr>
                    <w:t>Hospitality Mg</w:t>
                  </w:r>
                  <w:r w:rsidR="00D96F74" w:rsidRPr="007D70CC">
                    <w:rPr>
                      <w:sz w:val="15"/>
                      <w:szCs w:val="15"/>
                    </w:rPr>
                    <w:t>*</w:t>
                  </w:r>
                  <w:r w:rsidRPr="007D70CC">
                    <w:rPr>
                      <w:sz w:val="15"/>
                      <w:szCs w:val="15"/>
                    </w:rPr>
                    <w:t xml:space="preserve"> (11-12)</w:t>
                  </w:r>
                </w:p>
              </w:tc>
            </w:tr>
            <w:tr w:rsidR="00CF6855" w:rsidRPr="00D27D31" w14:paraId="65AC5D7D" w14:textId="77777777" w:rsidTr="005E2638">
              <w:sdt>
                <w:sdtPr>
                  <w:rPr>
                    <w:sz w:val="16"/>
                    <w:szCs w:val="16"/>
                  </w:rPr>
                  <w:id w:val="1788997219"/>
                  <w:placeholder>
                    <w:docPart w:val="26AD4F79A3524A0D9043084D3CF58DB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5C9994C9" w14:textId="77777777" w:rsidR="00CF6855" w:rsidRPr="00D27D31" w:rsidRDefault="00CF6855" w:rsidP="00CF6855">
                      <w:pPr>
                        <w:rPr>
                          <w:sz w:val="16"/>
                          <w:szCs w:val="16"/>
                        </w:rPr>
                      </w:pPr>
                      <w:r>
                        <w:rPr>
                          <w:sz w:val="16"/>
                          <w:szCs w:val="16"/>
                        </w:rPr>
                        <w:t>+</w:t>
                      </w:r>
                    </w:p>
                  </w:tc>
                </w:sdtContent>
              </w:sdt>
              <w:tc>
                <w:tcPr>
                  <w:tcW w:w="990" w:type="dxa"/>
                  <w:gridSpan w:val="2"/>
                </w:tcPr>
                <w:p w14:paraId="0AEDCAA6" w14:textId="53D96994" w:rsidR="00CF6855" w:rsidRPr="00D27D31" w:rsidRDefault="0074314C" w:rsidP="00AF0C46">
                  <w:pPr>
                    <w:jc w:val="center"/>
                    <w:rPr>
                      <w:sz w:val="16"/>
                      <w:szCs w:val="16"/>
                    </w:rPr>
                  </w:pPr>
                  <w:r>
                    <w:rPr>
                      <w:sz w:val="16"/>
                      <w:szCs w:val="16"/>
                    </w:rPr>
                    <w:t>FC0401</w:t>
                  </w:r>
                </w:p>
              </w:tc>
              <w:tc>
                <w:tcPr>
                  <w:tcW w:w="2085" w:type="dxa"/>
                  <w:gridSpan w:val="2"/>
                </w:tcPr>
                <w:p w14:paraId="5F83FDCC" w14:textId="66BCD844" w:rsidR="00CF6855" w:rsidRPr="007D70CC" w:rsidRDefault="0074314C" w:rsidP="00CF6855">
                  <w:pPr>
                    <w:rPr>
                      <w:sz w:val="15"/>
                      <w:szCs w:val="15"/>
                    </w:rPr>
                  </w:pPr>
                  <w:r w:rsidRPr="007D70CC">
                    <w:rPr>
                      <w:sz w:val="15"/>
                      <w:szCs w:val="15"/>
                    </w:rPr>
                    <w:t xml:space="preserve">Hospitality </w:t>
                  </w:r>
                  <w:proofErr w:type="spellStart"/>
                  <w:r w:rsidRPr="007D70CC">
                    <w:rPr>
                      <w:sz w:val="15"/>
                      <w:szCs w:val="15"/>
                    </w:rPr>
                    <w:t>Prac</w:t>
                  </w:r>
                  <w:proofErr w:type="spellEnd"/>
                  <w:r w:rsidR="00D96F74" w:rsidRPr="007D70CC">
                    <w:rPr>
                      <w:sz w:val="15"/>
                      <w:szCs w:val="15"/>
                    </w:rPr>
                    <w:t>*</w:t>
                  </w:r>
                  <w:r w:rsidRPr="007D70CC">
                    <w:rPr>
                      <w:sz w:val="15"/>
                      <w:szCs w:val="15"/>
                    </w:rPr>
                    <w:t xml:space="preserve"> (1</w:t>
                  </w:r>
                  <w:r w:rsidR="004E1F87" w:rsidRPr="007D70CC">
                    <w:rPr>
                      <w:sz w:val="15"/>
                      <w:szCs w:val="15"/>
                    </w:rPr>
                    <w:t>1-12)</w:t>
                  </w:r>
                </w:p>
              </w:tc>
            </w:tr>
            <w:tr w:rsidR="005E2638" w:rsidRPr="00D27D31" w14:paraId="2EBF8183" w14:textId="77777777" w:rsidTr="005E2638">
              <w:sdt>
                <w:sdtPr>
                  <w:rPr>
                    <w:sz w:val="16"/>
                    <w:szCs w:val="16"/>
                  </w:rPr>
                  <w:id w:val="-239250539"/>
                  <w:placeholder>
                    <w:docPart w:val="5835764A16174C1F9970C4739912A780"/>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34D06BA3" w14:textId="63F7ED40" w:rsidR="005E2638" w:rsidRDefault="005E2638" w:rsidP="00CF6855">
                      <w:pPr>
                        <w:rPr>
                          <w:sz w:val="16"/>
                          <w:szCs w:val="16"/>
                        </w:rPr>
                      </w:pPr>
                      <w:r>
                        <w:rPr>
                          <w:sz w:val="16"/>
                          <w:szCs w:val="16"/>
                        </w:rPr>
                        <w:t>+</w:t>
                      </w:r>
                    </w:p>
                  </w:tc>
                </w:sdtContent>
              </w:sdt>
              <w:tc>
                <w:tcPr>
                  <w:tcW w:w="990" w:type="dxa"/>
                  <w:gridSpan w:val="2"/>
                </w:tcPr>
                <w:p w14:paraId="3ABE2E85" w14:textId="1B5475F1" w:rsidR="005E2638" w:rsidRDefault="005E2638" w:rsidP="00AF0C46">
                  <w:pPr>
                    <w:jc w:val="center"/>
                    <w:rPr>
                      <w:sz w:val="16"/>
                      <w:szCs w:val="16"/>
                    </w:rPr>
                  </w:pPr>
                  <w:r>
                    <w:rPr>
                      <w:sz w:val="16"/>
                      <w:szCs w:val="16"/>
                    </w:rPr>
                    <w:t>FC1001</w:t>
                  </w:r>
                </w:p>
              </w:tc>
              <w:tc>
                <w:tcPr>
                  <w:tcW w:w="2085" w:type="dxa"/>
                  <w:gridSpan w:val="2"/>
                </w:tcPr>
                <w:p w14:paraId="2D0B8A25" w14:textId="7BBA2370" w:rsidR="005E2638" w:rsidRPr="007D70CC" w:rsidRDefault="005E2638" w:rsidP="00CF6855">
                  <w:pPr>
                    <w:rPr>
                      <w:sz w:val="15"/>
                      <w:szCs w:val="15"/>
                    </w:rPr>
                  </w:pPr>
                  <w:proofErr w:type="spellStart"/>
                  <w:r>
                    <w:rPr>
                      <w:sz w:val="15"/>
                      <w:szCs w:val="15"/>
                    </w:rPr>
                    <w:t>Indep.Family</w:t>
                  </w:r>
                  <w:proofErr w:type="spellEnd"/>
                  <w:r>
                    <w:rPr>
                      <w:sz w:val="15"/>
                      <w:szCs w:val="15"/>
                    </w:rPr>
                    <w:t xml:space="preserve"> Liv (11-12) </w:t>
                  </w:r>
                  <w:r w:rsidRPr="005E2638">
                    <w:rPr>
                      <w:b/>
                      <w:bCs/>
                      <w:sz w:val="15"/>
                      <w:szCs w:val="15"/>
                    </w:rPr>
                    <w:t>Elective</w:t>
                  </w:r>
                </w:p>
              </w:tc>
            </w:tr>
            <w:tr w:rsidR="00DF3EA2" w:rsidRPr="00D27D31" w14:paraId="15F28E34" w14:textId="77777777" w:rsidTr="005E2638">
              <w:sdt>
                <w:sdtPr>
                  <w:rPr>
                    <w:sz w:val="16"/>
                    <w:szCs w:val="16"/>
                  </w:rPr>
                  <w:id w:val="434564048"/>
                  <w:placeholder>
                    <w:docPart w:val="39B4D0052DC3495ABB1EDFBD8453751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39FCD94E" w14:textId="03A83AF5" w:rsidR="00DF3EA2" w:rsidRPr="00D27D31" w:rsidRDefault="00DF3EA2" w:rsidP="00DF3EA2">
                      <w:pPr>
                        <w:rPr>
                          <w:sz w:val="16"/>
                          <w:szCs w:val="16"/>
                        </w:rPr>
                      </w:pPr>
                      <w:r>
                        <w:rPr>
                          <w:sz w:val="16"/>
                          <w:szCs w:val="16"/>
                        </w:rPr>
                        <w:t>+</w:t>
                      </w:r>
                    </w:p>
                  </w:tc>
                </w:sdtContent>
              </w:sdt>
              <w:tc>
                <w:tcPr>
                  <w:tcW w:w="990" w:type="dxa"/>
                  <w:gridSpan w:val="2"/>
                </w:tcPr>
                <w:p w14:paraId="34295596" w14:textId="0202855D" w:rsidR="00DF3EA2" w:rsidRPr="00D27D31" w:rsidRDefault="00DF3EA2" w:rsidP="00AF0C46">
                  <w:pPr>
                    <w:jc w:val="center"/>
                    <w:rPr>
                      <w:sz w:val="16"/>
                      <w:szCs w:val="16"/>
                    </w:rPr>
                  </w:pPr>
                  <w:r>
                    <w:rPr>
                      <w:sz w:val="16"/>
                      <w:szCs w:val="16"/>
                    </w:rPr>
                    <w:t>CA6001</w:t>
                  </w:r>
                </w:p>
              </w:tc>
              <w:tc>
                <w:tcPr>
                  <w:tcW w:w="2085" w:type="dxa"/>
                  <w:gridSpan w:val="2"/>
                </w:tcPr>
                <w:p w14:paraId="30C52393" w14:textId="752C04B7" w:rsidR="00DF3EA2" w:rsidRPr="007D70CC" w:rsidRDefault="00AD0B3F" w:rsidP="00DF3EA2">
                  <w:pPr>
                    <w:rPr>
                      <w:sz w:val="15"/>
                      <w:szCs w:val="15"/>
                    </w:rPr>
                  </w:pPr>
                  <w:r w:rsidRPr="007D70CC">
                    <w:rPr>
                      <w:sz w:val="15"/>
                      <w:szCs w:val="15"/>
                    </w:rPr>
                    <w:t>Child Growth &amp; Dev. (CDA) (9/10)</w:t>
                  </w:r>
                </w:p>
              </w:tc>
            </w:tr>
            <w:tr w:rsidR="00AD0B3F" w:rsidRPr="00D27D31" w14:paraId="2532CFDF" w14:textId="77777777" w:rsidTr="005E2638">
              <w:sdt>
                <w:sdtPr>
                  <w:rPr>
                    <w:sz w:val="16"/>
                    <w:szCs w:val="16"/>
                  </w:rPr>
                  <w:id w:val="-568198514"/>
                  <w:placeholder>
                    <w:docPart w:val="69592EAF26004988BD4AF89558A2C51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15462587" w14:textId="77777777" w:rsidR="00AD0B3F" w:rsidRPr="00D27D31" w:rsidRDefault="00AD0B3F" w:rsidP="00AD0B3F">
                      <w:pPr>
                        <w:rPr>
                          <w:sz w:val="16"/>
                          <w:szCs w:val="16"/>
                        </w:rPr>
                      </w:pPr>
                      <w:r>
                        <w:rPr>
                          <w:sz w:val="16"/>
                          <w:szCs w:val="16"/>
                        </w:rPr>
                        <w:t>+</w:t>
                      </w:r>
                    </w:p>
                  </w:tc>
                </w:sdtContent>
              </w:sdt>
              <w:tc>
                <w:tcPr>
                  <w:tcW w:w="990" w:type="dxa"/>
                  <w:gridSpan w:val="2"/>
                </w:tcPr>
                <w:p w14:paraId="3F1A6E34" w14:textId="066A85F9" w:rsidR="00AD0B3F" w:rsidRPr="00D444FA" w:rsidRDefault="00D444FA" w:rsidP="00AF0C46">
                  <w:pPr>
                    <w:jc w:val="center"/>
                    <w:rPr>
                      <w:sz w:val="16"/>
                      <w:szCs w:val="16"/>
                    </w:rPr>
                  </w:pPr>
                  <w:r w:rsidRPr="00D444FA">
                    <w:rPr>
                      <w:sz w:val="16"/>
                      <w:szCs w:val="16"/>
                    </w:rPr>
                    <w:t>CA6101</w:t>
                  </w:r>
                </w:p>
              </w:tc>
              <w:tc>
                <w:tcPr>
                  <w:tcW w:w="2085" w:type="dxa"/>
                  <w:gridSpan w:val="2"/>
                </w:tcPr>
                <w:p w14:paraId="7402A9A3" w14:textId="5F5411A4" w:rsidR="00AD0B3F" w:rsidRPr="007D70CC" w:rsidRDefault="00D444FA" w:rsidP="00AD0B3F">
                  <w:pPr>
                    <w:rPr>
                      <w:sz w:val="15"/>
                      <w:szCs w:val="15"/>
                    </w:rPr>
                  </w:pPr>
                  <w:r w:rsidRPr="007D70CC">
                    <w:rPr>
                      <w:sz w:val="15"/>
                      <w:szCs w:val="15"/>
                    </w:rPr>
                    <w:t>Learning Environ for</w:t>
                  </w:r>
                  <w:r w:rsidR="00223673">
                    <w:rPr>
                      <w:sz w:val="15"/>
                      <w:szCs w:val="15"/>
                    </w:rPr>
                    <w:t xml:space="preserve"> </w:t>
                  </w:r>
                  <w:r w:rsidRPr="007D70CC">
                    <w:rPr>
                      <w:sz w:val="15"/>
                      <w:szCs w:val="15"/>
                    </w:rPr>
                    <w:t>Preschool</w:t>
                  </w:r>
                  <w:r w:rsidR="003F0045">
                    <w:rPr>
                      <w:sz w:val="15"/>
                      <w:szCs w:val="15"/>
                    </w:rPr>
                    <w:t xml:space="preserve"> (CDA)</w:t>
                  </w:r>
                  <w:r w:rsidR="000A65E3" w:rsidRPr="007D70CC">
                    <w:rPr>
                      <w:sz w:val="15"/>
                      <w:szCs w:val="15"/>
                    </w:rPr>
                    <w:t xml:space="preserve"> *</w:t>
                  </w:r>
                  <w:r w:rsidR="00775A00" w:rsidRPr="007D70CC">
                    <w:rPr>
                      <w:sz w:val="15"/>
                      <w:szCs w:val="15"/>
                    </w:rPr>
                    <w:t xml:space="preserve"> (10-12)</w:t>
                  </w:r>
                </w:p>
              </w:tc>
            </w:tr>
            <w:tr w:rsidR="00AD0B3F" w14:paraId="38B82A7C" w14:textId="77777777" w:rsidTr="005E2638">
              <w:sdt>
                <w:sdtPr>
                  <w:rPr>
                    <w:sz w:val="16"/>
                    <w:szCs w:val="16"/>
                  </w:rPr>
                  <w:id w:val="-1962721949"/>
                  <w:placeholder>
                    <w:docPart w:val="E6A8719AF6F24431A0824AD566C5326A"/>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295D6904" w14:textId="77777777" w:rsidR="00AD0B3F" w:rsidRPr="00D27D31" w:rsidRDefault="00AD0B3F" w:rsidP="00AD0B3F">
                      <w:pPr>
                        <w:rPr>
                          <w:sz w:val="16"/>
                          <w:szCs w:val="16"/>
                        </w:rPr>
                      </w:pPr>
                      <w:r>
                        <w:rPr>
                          <w:sz w:val="16"/>
                          <w:szCs w:val="16"/>
                        </w:rPr>
                        <w:t>+</w:t>
                      </w:r>
                    </w:p>
                  </w:tc>
                </w:sdtContent>
              </w:sdt>
              <w:tc>
                <w:tcPr>
                  <w:tcW w:w="990" w:type="dxa"/>
                  <w:gridSpan w:val="2"/>
                </w:tcPr>
                <w:p w14:paraId="34E3B2B0" w14:textId="0B72A1A1" w:rsidR="00AD0B3F" w:rsidRDefault="004C728B" w:rsidP="00AF0C46">
                  <w:pPr>
                    <w:jc w:val="center"/>
                    <w:rPr>
                      <w:sz w:val="16"/>
                      <w:szCs w:val="16"/>
                    </w:rPr>
                  </w:pPr>
                  <w:r>
                    <w:rPr>
                      <w:sz w:val="16"/>
                      <w:szCs w:val="16"/>
                    </w:rPr>
                    <w:t>CA62W01</w:t>
                  </w:r>
                </w:p>
              </w:tc>
              <w:tc>
                <w:tcPr>
                  <w:tcW w:w="2085" w:type="dxa"/>
                  <w:gridSpan w:val="2"/>
                  <w:vAlign w:val="center"/>
                </w:tcPr>
                <w:p w14:paraId="1E4ADACA" w14:textId="2D26555E" w:rsidR="00AD0B3F" w:rsidRPr="007D70CC" w:rsidRDefault="004C728B" w:rsidP="00AD0B3F">
                  <w:pPr>
                    <w:rPr>
                      <w:sz w:val="15"/>
                      <w:szCs w:val="15"/>
                    </w:rPr>
                  </w:pPr>
                  <w:r>
                    <w:rPr>
                      <w:sz w:val="15"/>
                      <w:szCs w:val="15"/>
                    </w:rPr>
                    <w:t>CDA Portfolio and Internship I (CDA) * (11-12)</w:t>
                  </w:r>
                </w:p>
              </w:tc>
            </w:tr>
            <w:tr w:rsidR="00AD0B3F" w:rsidRPr="006E50DA" w14:paraId="138891AC" w14:textId="77777777" w:rsidTr="005E2638">
              <w:tc>
                <w:tcPr>
                  <w:tcW w:w="3415" w:type="dxa"/>
                  <w:gridSpan w:val="5"/>
                  <w:shd w:val="clear" w:color="auto" w:fill="AEAAAA" w:themeFill="background2" w:themeFillShade="BF"/>
                  <w:vAlign w:val="center"/>
                </w:tcPr>
                <w:p w14:paraId="55720DCF" w14:textId="128E9D09" w:rsidR="00AD0B3F" w:rsidRPr="00171EDA" w:rsidRDefault="002605F1" w:rsidP="00AF0C46">
                  <w:pPr>
                    <w:jc w:val="center"/>
                    <w:rPr>
                      <w:b/>
                      <w:bCs/>
                      <w:sz w:val="14"/>
                      <w:szCs w:val="14"/>
                    </w:rPr>
                  </w:pPr>
                  <w:r w:rsidRPr="00DE1AE1">
                    <w:rPr>
                      <w:b/>
                      <w:bCs/>
                      <w:sz w:val="16"/>
                      <w:szCs w:val="16"/>
                    </w:rPr>
                    <w:t>TEACHER ACADEMY OF MARYLAND</w:t>
                  </w:r>
                  <w:r>
                    <w:rPr>
                      <w:b/>
                      <w:bCs/>
                      <w:sz w:val="16"/>
                      <w:szCs w:val="16"/>
                    </w:rPr>
                    <w:t xml:space="preserve"> (TAM)</w:t>
                  </w:r>
                </w:p>
              </w:tc>
            </w:tr>
            <w:tr w:rsidR="00AD0B3F" w:rsidRPr="006E50DA" w14:paraId="70A4EB3C" w14:textId="77777777" w:rsidTr="005E2638">
              <w:sdt>
                <w:sdtPr>
                  <w:rPr>
                    <w:sz w:val="16"/>
                    <w:szCs w:val="16"/>
                  </w:rPr>
                  <w:id w:val="-587158898"/>
                  <w:placeholder>
                    <w:docPart w:val="F475C4EFC1D1432084F4DCDA6641FD7E"/>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978FBBE" w14:textId="16368A81" w:rsidR="00AD0B3F" w:rsidRDefault="00AD0B3F" w:rsidP="00AD0B3F">
                      <w:pPr>
                        <w:rPr>
                          <w:sz w:val="16"/>
                          <w:szCs w:val="16"/>
                        </w:rPr>
                      </w:pPr>
                      <w:r>
                        <w:rPr>
                          <w:sz w:val="16"/>
                          <w:szCs w:val="16"/>
                        </w:rPr>
                        <w:t>+</w:t>
                      </w:r>
                    </w:p>
                  </w:tc>
                </w:sdtContent>
              </w:sdt>
              <w:tc>
                <w:tcPr>
                  <w:tcW w:w="990" w:type="dxa"/>
                  <w:gridSpan w:val="2"/>
                </w:tcPr>
                <w:p w14:paraId="415E7FEA" w14:textId="11A9007B" w:rsidR="00AD0B3F" w:rsidRDefault="00AD0B3F" w:rsidP="00AF0C46">
                  <w:pPr>
                    <w:jc w:val="center"/>
                    <w:rPr>
                      <w:sz w:val="16"/>
                      <w:szCs w:val="16"/>
                    </w:rPr>
                  </w:pPr>
                  <w:r>
                    <w:rPr>
                      <w:sz w:val="16"/>
                      <w:szCs w:val="16"/>
                    </w:rPr>
                    <w:t>FC17W01</w:t>
                  </w:r>
                </w:p>
              </w:tc>
              <w:tc>
                <w:tcPr>
                  <w:tcW w:w="2085" w:type="dxa"/>
                  <w:gridSpan w:val="2"/>
                </w:tcPr>
                <w:p w14:paraId="615E1051" w14:textId="0AA1ADF8" w:rsidR="00AD0B3F" w:rsidRPr="007D70CC" w:rsidRDefault="00AD0B3F" w:rsidP="00AD0B3F">
                  <w:pPr>
                    <w:rPr>
                      <w:sz w:val="15"/>
                      <w:szCs w:val="15"/>
                    </w:rPr>
                  </w:pPr>
                  <w:r w:rsidRPr="007D70CC">
                    <w:rPr>
                      <w:sz w:val="15"/>
                      <w:szCs w:val="15"/>
                    </w:rPr>
                    <w:t>Human Growth &amp; Dev. (9-10)</w:t>
                  </w:r>
                </w:p>
              </w:tc>
            </w:tr>
            <w:tr w:rsidR="00AD0B3F" w:rsidRPr="006E50DA" w14:paraId="469BE54A" w14:textId="77777777" w:rsidTr="005E2638">
              <w:sdt>
                <w:sdtPr>
                  <w:rPr>
                    <w:sz w:val="16"/>
                    <w:szCs w:val="16"/>
                  </w:rPr>
                  <w:id w:val="430556455"/>
                  <w:placeholder>
                    <w:docPart w:val="B6FE1CCFD2824CCCBABF99A6956C84DE"/>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7D3AD99" w14:textId="06690E75" w:rsidR="00AD0B3F" w:rsidRDefault="00AD0B3F" w:rsidP="00AD0B3F">
                      <w:pPr>
                        <w:rPr>
                          <w:sz w:val="16"/>
                          <w:szCs w:val="16"/>
                        </w:rPr>
                      </w:pPr>
                      <w:r>
                        <w:rPr>
                          <w:sz w:val="16"/>
                          <w:szCs w:val="16"/>
                        </w:rPr>
                        <w:t>+</w:t>
                      </w:r>
                    </w:p>
                  </w:tc>
                </w:sdtContent>
              </w:sdt>
              <w:tc>
                <w:tcPr>
                  <w:tcW w:w="990" w:type="dxa"/>
                  <w:gridSpan w:val="2"/>
                </w:tcPr>
                <w:p w14:paraId="1EB7903D" w14:textId="6BBE107A" w:rsidR="00AD0B3F" w:rsidRDefault="00AD0B3F" w:rsidP="00AF0C46">
                  <w:pPr>
                    <w:jc w:val="center"/>
                    <w:rPr>
                      <w:sz w:val="16"/>
                      <w:szCs w:val="16"/>
                    </w:rPr>
                  </w:pPr>
                  <w:r>
                    <w:rPr>
                      <w:sz w:val="16"/>
                      <w:szCs w:val="16"/>
                    </w:rPr>
                    <w:t>FC18W01</w:t>
                  </w:r>
                </w:p>
              </w:tc>
              <w:tc>
                <w:tcPr>
                  <w:tcW w:w="2085" w:type="dxa"/>
                  <w:gridSpan w:val="2"/>
                </w:tcPr>
                <w:p w14:paraId="03253CD8" w14:textId="42DCD47B" w:rsidR="00AD0B3F" w:rsidRPr="00E8549B" w:rsidRDefault="00AD0B3F" w:rsidP="00AD0B3F">
                  <w:pPr>
                    <w:rPr>
                      <w:sz w:val="16"/>
                      <w:szCs w:val="16"/>
                    </w:rPr>
                  </w:pPr>
                  <w:r w:rsidRPr="008746B7">
                    <w:rPr>
                      <w:sz w:val="15"/>
                      <w:szCs w:val="15"/>
                    </w:rPr>
                    <w:t xml:space="preserve">Teaching </w:t>
                  </w:r>
                  <w:r w:rsidR="008746B7" w:rsidRPr="008746B7">
                    <w:rPr>
                      <w:sz w:val="15"/>
                      <w:szCs w:val="15"/>
                    </w:rPr>
                    <w:t xml:space="preserve">as a </w:t>
                  </w:r>
                  <w:r w:rsidRPr="008746B7">
                    <w:rPr>
                      <w:sz w:val="15"/>
                      <w:szCs w:val="15"/>
                    </w:rPr>
                    <w:t>Prof</w:t>
                  </w:r>
                  <w:r w:rsidR="007D70CC">
                    <w:rPr>
                      <w:sz w:val="15"/>
                      <w:szCs w:val="15"/>
                    </w:rPr>
                    <w:t>ession</w:t>
                  </w:r>
                  <w:r w:rsidR="008746B7">
                    <w:rPr>
                      <w:sz w:val="16"/>
                      <w:szCs w:val="16"/>
                    </w:rPr>
                    <w:t xml:space="preserve"> </w:t>
                  </w:r>
                  <w:r w:rsidR="00D33C13">
                    <w:rPr>
                      <w:sz w:val="16"/>
                      <w:szCs w:val="16"/>
                    </w:rPr>
                    <w:t xml:space="preserve">* </w:t>
                  </w:r>
                  <w:r w:rsidRPr="00E8549B">
                    <w:rPr>
                      <w:sz w:val="16"/>
                      <w:szCs w:val="16"/>
                    </w:rPr>
                    <w:t xml:space="preserve">(10 </w:t>
                  </w:r>
                  <w:r w:rsidR="00D33C13">
                    <w:rPr>
                      <w:sz w:val="16"/>
                      <w:szCs w:val="16"/>
                    </w:rPr>
                    <w:t>-</w:t>
                  </w:r>
                  <w:r w:rsidRPr="00E8549B">
                    <w:rPr>
                      <w:sz w:val="16"/>
                      <w:szCs w:val="16"/>
                    </w:rPr>
                    <w:t>11)</w:t>
                  </w:r>
                </w:p>
              </w:tc>
            </w:tr>
            <w:tr w:rsidR="00AD0B3F" w:rsidRPr="006E50DA" w14:paraId="07D97F01" w14:textId="77777777" w:rsidTr="005E2638">
              <w:sdt>
                <w:sdtPr>
                  <w:rPr>
                    <w:sz w:val="16"/>
                    <w:szCs w:val="16"/>
                  </w:rPr>
                  <w:id w:val="220183493"/>
                  <w:placeholder>
                    <w:docPart w:val="5B8CF980A37F44C5BA766DBE4CB60E2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2B244DDD" w14:textId="45B7FB6A" w:rsidR="00AD0B3F" w:rsidRDefault="00AD0B3F" w:rsidP="00AD0B3F">
                      <w:pPr>
                        <w:rPr>
                          <w:sz w:val="16"/>
                          <w:szCs w:val="16"/>
                        </w:rPr>
                      </w:pPr>
                      <w:r>
                        <w:rPr>
                          <w:sz w:val="16"/>
                          <w:szCs w:val="16"/>
                        </w:rPr>
                        <w:t>+</w:t>
                      </w:r>
                    </w:p>
                  </w:tc>
                </w:sdtContent>
              </w:sdt>
              <w:tc>
                <w:tcPr>
                  <w:tcW w:w="990" w:type="dxa"/>
                  <w:gridSpan w:val="2"/>
                </w:tcPr>
                <w:p w14:paraId="2ACBF120" w14:textId="288D8E7E" w:rsidR="00AD0B3F" w:rsidRDefault="00AD0B3F" w:rsidP="00AF0C46">
                  <w:pPr>
                    <w:jc w:val="center"/>
                    <w:rPr>
                      <w:sz w:val="16"/>
                      <w:szCs w:val="16"/>
                    </w:rPr>
                  </w:pPr>
                  <w:r>
                    <w:rPr>
                      <w:sz w:val="16"/>
                      <w:szCs w:val="16"/>
                    </w:rPr>
                    <w:t>FC19W01</w:t>
                  </w:r>
                </w:p>
              </w:tc>
              <w:tc>
                <w:tcPr>
                  <w:tcW w:w="2085" w:type="dxa"/>
                  <w:gridSpan w:val="2"/>
                </w:tcPr>
                <w:p w14:paraId="6CEE2A4B" w14:textId="4AF0725B" w:rsidR="00AD0B3F" w:rsidRPr="007D70CC" w:rsidRDefault="00AD0B3F" w:rsidP="00AD0B3F">
                  <w:pPr>
                    <w:rPr>
                      <w:sz w:val="15"/>
                      <w:szCs w:val="15"/>
                    </w:rPr>
                  </w:pPr>
                  <w:r w:rsidRPr="007D70CC">
                    <w:rPr>
                      <w:sz w:val="15"/>
                      <w:szCs w:val="15"/>
                    </w:rPr>
                    <w:t>Foundations of</w:t>
                  </w:r>
                  <w:r w:rsidR="00D33C13" w:rsidRPr="007D70CC">
                    <w:rPr>
                      <w:sz w:val="15"/>
                      <w:szCs w:val="15"/>
                    </w:rPr>
                    <w:t xml:space="preserve"> </w:t>
                  </w:r>
                  <w:r w:rsidRPr="007D70CC">
                    <w:rPr>
                      <w:sz w:val="15"/>
                      <w:szCs w:val="15"/>
                    </w:rPr>
                    <w:t>Curriculum</w:t>
                  </w:r>
                  <w:r w:rsidR="008746B7" w:rsidRPr="007D70CC">
                    <w:rPr>
                      <w:sz w:val="15"/>
                      <w:szCs w:val="15"/>
                    </w:rPr>
                    <w:t xml:space="preserve"> </w:t>
                  </w:r>
                  <w:r w:rsidR="00D33C13" w:rsidRPr="007D70CC">
                    <w:rPr>
                      <w:sz w:val="16"/>
                      <w:szCs w:val="16"/>
                    </w:rPr>
                    <w:t>*</w:t>
                  </w:r>
                  <w:r w:rsidR="00D33C13" w:rsidRPr="007D70CC">
                    <w:rPr>
                      <w:sz w:val="15"/>
                      <w:szCs w:val="15"/>
                    </w:rPr>
                    <w:t xml:space="preserve"> </w:t>
                  </w:r>
                  <w:r w:rsidRPr="007D70CC">
                    <w:rPr>
                      <w:sz w:val="15"/>
                      <w:szCs w:val="15"/>
                    </w:rPr>
                    <w:t>(11)</w:t>
                  </w:r>
                </w:p>
              </w:tc>
            </w:tr>
            <w:tr w:rsidR="00913414" w:rsidRPr="006E50DA" w14:paraId="2D8C4E1A" w14:textId="77777777" w:rsidTr="005E2638">
              <w:sdt>
                <w:sdtPr>
                  <w:rPr>
                    <w:sz w:val="16"/>
                    <w:szCs w:val="16"/>
                  </w:rPr>
                  <w:id w:val="2115635658"/>
                  <w:placeholder>
                    <w:docPart w:val="0BDCFEFF53794BBBA519203E247CE1E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666B95E" w14:textId="3521AE2F" w:rsidR="00913414" w:rsidRDefault="00913414" w:rsidP="00913414">
                      <w:pPr>
                        <w:rPr>
                          <w:sz w:val="16"/>
                          <w:szCs w:val="16"/>
                        </w:rPr>
                      </w:pPr>
                      <w:r>
                        <w:rPr>
                          <w:sz w:val="16"/>
                          <w:szCs w:val="16"/>
                        </w:rPr>
                        <w:t>+</w:t>
                      </w:r>
                    </w:p>
                  </w:tc>
                </w:sdtContent>
              </w:sdt>
              <w:tc>
                <w:tcPr>
                  <w:tcW w:w="990" w:type="dxa"/>
                  <w:gridSpan w:val="2"/>
                </w:tcPr>
                <w:p w14:paraId="6DE2164D" w14:textId="00F82796" w:rsidR="00913414" w:rsidRDefault="00913414" w:rsidP="00AF0C46">
                  <w:pPr>
                    <w:jc w:val="center"/>
                    <w:rPr>
                      <w:sz w:val="16"/>
                      <w:szCs w:val="16"/>
                    </w:rPr>
                  </w:pPr>
                  <w:r>
                    <w:rPr>
                      <w:sz w:val="16"/>
                      <w:szCs w:val="16"/>
                    </w:rPr>
                    <w:t>FC</w:t>
                  </w:r>
                  <w:r w:rsidR="00B56BA4">
                    <w:rPr>
                      <w:sz w:val="16"/>
                      <w:szCs w:val="16"/>
                    </w:rPr>
                    <w:t>21W01</w:t>
                  </w:r>
                </w:p>
              </w:tc>
              <w:tc>
                <w:tcPr>
                  <w:tcW w:w="2085" w:type="dxa"/>
                  <w:gridSpan w:val="2"/>
                </w:tcPr>
                <w:p w14:paraId="157E68EF" w14:textId="00BF4ED6" w:rsidR="00913414" w:rsidRPr="00E8549B" w:rsidRDefault="00B56BA4" w:rsidP="00913414">
                  <w:pPr>
                    <w:rPr>
                      <w:sz w:val="16"/>
                      <w:szCs w:val="16"/>
                    </w:rPr>
                  </w:pPr>
                  <w:r>
                    <w:rPr>
                      <w:sz w:val="16"/>
                      <w:szCs w:val="16"/>
                    </w:rPr>
                    <w:t>Teacher Academy of M</w:t>
                  </w:r>
                  <w:r w:rsidR="00903BB2">
                    <w:rPr>
                      <w:sz w:val="16"/>
                      <w:szCs w:val="16"/>
                    </w:rPr>
                    <w:t xml:space="preserve">D </w:t>
                  </w:r>
                  <w:r>
                    <w:rPr>
                      <w:sz w:val="16"/>
                      <w:szCs w:val="16"/>
                    </w:rPr>
                    <w:t>Internship</w:t>
                  </w:r>
                  <w:r w:rsidR="008746B7">
                    <w:rPr>
                      <w:sz w:val="16"/>
                      <w:szCs w:val="16"/>
                    </w:rPr>
                    <w:t xml:space="preserve"> </w:t>
                  </w:r>
                  <w:r w:rsidR="00D33C13">
                    <w:rPr>
                      <w:sz w:val="16"/>
                      <w:szCs w:val="16"/>
                    </w:rPr>
                    <w:t>*</w:t>
                  </w:r>
                  <w:r>
                    <w:rPr>
                      <w:sz w:val="16"/>
                      <w:szCs w:val="16"/>
                    </w:rPr>
                    <w:t xml:space="preserve"> (12)</w:t>
                  </w:r>
                  <w:r w:rsidR="008746B7">
                    <w:rPr>
                      <w:sz w:val="16"/>
                      <w:szCs w:val="16"/>
                    </w:rPr>
                    <w:t xml:space="preserve"> </w:t>
                  </w:r>
                </w:p>
              </w:tc>
            </w:tr>
            <w:tr w:rsidR="00913414" w14:paraId="12FC368C" w14:textId="77777777" w:rsidTr="005E2638">
              <w:tc>
                <w:tcPr>
                  <w:tcW w:w="3415" w:type="dxa"/>
                  <w:gridSpan w:val="5"/>
                  <w:shd w:val="clear" w:color="auto" w:fill="A6A6A6" w:themeFill="background1" w:themeFillShade="A6"/>
                  <w:vAlign w:val="center"/>
                </w:tcPr>
                <w:p w14:paraId="7780C9CC" w14:textId="35C2E93F" w:rsidR="004C728B" w:rsidRDefault="004C728B" w:rsidP="00AF0C46">
                  <w:pPr>
                    <w:jc w:val="center"/>
                    <w:rPr>
                      <w:b/>
                      <w:sz w:val="16"/>
                      <w:szCs w:val="16"/>
                    </w:rPr>
                  </w:pPr>
                  <w:r>
                    <w:rPr>
                      <w:b/>
                      <w:sz w:val="16"/>
                      <w:szCs w:val="16"/>
                    </w:rPr>
                    <w:t>TEACHER ACADEMY OF MARYLAND</w:t>
                  </w:r>
                </w:p>
                <w:p w14:paraId="53342855" w14:textId="6962F256" w:rsidR="00913414" w:rsidRDefault="004C728B" w:rsidP="00AF0C46">
                  <w:pPr>
                    <w:jc w:val="center"/>
                    <w:rPr>
                      <w:b/>
                      <w:sz w:val="16"/>
                      <w:szCs w:val="16"/>
                    </w:rPr>
                  </w:pPr>
                  <w:proofErr w:type="gramStart"/>
                  <w:r>
                    <w:rPr>
                      <w:b/>
                      <w:sz w:val="16"/>
                      <w:szCs w:val="16"/>
                    </w:rPr>
                    <w:t>HCC  (</w:t>
                  </w:r>
                  <w:proofErr w:type="gramEnd"/>
                  <w:r>
                    <w:rPr>
                      <w:b/>
                      <w:sz w:val="16"/>
                      <w:szCs w:val="16"/>
                    </w:rPr>
                    <w:t>TAM+)</w:t>
                  </w:r>
                </w:p>
              </w:tc>
            </w:tr>
            <w:tr w:rsidR="004C728B" w14:paraId="7306EAB9" w14:textId="77777777" w:rsidTr="005E2638">
              <w:sdt>
                <w:sdtPr>
                  <w:rPr>
                    <w:sz w:val="16"/>
                    <w:szCs w:val="16"/>
                  </w:rPr>
                  <w:id w:val="323860538"/>
                  <w:placeholder>
                    <w:docPart w:val="E75A4F6EFA524B80AB1E2FDC6F086D4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63" w:type="dxa"/>
                      <w:gridSpan w:val="2"/>
                      <w:shd w:val="clear" w:color="auto" w:fill="auto"/>
                      <w:vAlign w:val="center"/>
                    </w:tcPr>
                    <w:p w14:paraId="3078FC17" w14:textId="7F33648F" w:rsidR="004C728B" w:rsidRDefault="004C728B" w:rsidP="00AF0C46">
                      <w:pPr>
                        <w:jc w:val="center"/>
                        <w:rPr>
                          <w:b/>
                          <w:sz w:val="16"/>
                          <w:szCs w:val="16"/>
                        </w:rPr>
                      </w:pPr>
                      <w:r>
                        <w:rPr>
                          <w:sz w:val="16"/>
                          <w:szCs w:val="16"/>
                        </w:rPr>
                        <w:t>+</w:t>
                      </w:r>
                    </w:p>
                  </w:tc>
                </w:sdtContent>
              </w:sdt>
              <w:tc>
                <w:tcPr>
                  <w:tcW w:w="990" w:type="dxa"/>
                  <w:gridSpan w:val="2"/>
                  <w:shd w:val="clear" w:color="auto" w:fill="auto"/>
                  <w:vAlign w:val="center"/>
                </w:tcPr>
                <w:p w14:paraId="2C6BBA73" w14:textId="29030488" w:rsidR="004C728B" w:rsidRPr="005D48EE" w:rsidRDefault="005D48EE" w:rsidP="00AF0C46">
                  <w:pPr>
                    <w:jc w:val="center"/>
                    <w:rPr>
                      <w:bCs/>
                      <w:sz w:val="16"/>
                      <w:szCs w:val="16"/>
                    </w:rPr>
                  </w:pPr>
                  <w:r>
                    <w:rPr>
                      <w:bCs/>
                      <w:sz w:val="16"/>
                      <w:szCs w:val="16"/>
                    </w:rPr>
                    <w:t>PE0365</w:t>
                  </w:r>
                </w:p>
              </w:tc>
              <w:tc>
                <w:tcPr>
                  <w:tcW w:w="2062" w:type="dxa"/>
                  <w:shd w:val="clear" w:color="auto" w:fill="auto"/>
                  <w:vAlign w:val="center"/>
                </w:tcPr>
                <w:p w14:paraId="19BA9013" w14:textId="77777777" w:rsidR="0049763A" w:rsidRDefault="00717AD0" w:rsidP="005D48EE">
                  <w:pPr>
                    <w:rPr>
                      <w:bCs/>
                      <w:sz w:val="16"/>
                      <w:szCs w:val="16"/>
                    </w:rPr>
                  </w:pPr>
                  <w:r w:rsidRPr="0049763A">
                    <w:rPr>
                      <w:bCs/>
                      <w:sz w:val="16"/>
                      <w:szCs w:val="16"/>
                    </w:rPr>
                    <w:t xml:space="preserve">HCC </w:t>
                  </w:r>
                  <w:r w:rsidR="005D48EE" w:rsidRPr="0049763A">
                    <w:rPr>
                      <w:bCs/>
                      <w:sz w:val="16"/>
                      <w:szCs w:val="16"/>
                    </w:rPr>
                    <w:t xml:space="preserve">PE 230 (10) </w:t>
                  </w:r>
                </w:p>
                <w:p w14:paraId="1FB4B816" w14:textId="7709E294" w:rsidR="004C728B" w:rsidRPr="0049763A" w:rsidRDefault="005D48EE" w:rsidP="005D48EE">
                  <w:pPr>
                    <w:rPr>
                      <w:bCs/>
                      <w:sz w:val="16"/>
                      <w:szCs w:val="16"/>
                    </w:rPr>
                  </w:pPr>
                  <w:r w:rsidRPr="0049763A">
                    <w:rPr>
                      <w:bCs/>
                      <w:sz w:val="16"/>
                      <w:szCs w:val="16"/>
                    </w:rPr>
                    <w:t>SEM</w:t>
                  </w:r>
                  <w:r w:rsidR="0049763A">
                    <w:rPr>
                      <w:bCs/>
                      <w:sz w:val="16"/>
                      <w:szCs w:val="16"/>
                    </w:rPr>
                    <w:t xml:space="preserve"> - </w:t>
                  </w:r>
                  <w:r w:rsidRPr="0049763A">
                    <w:rPr>
                      <w:bCs/>
                      <w:sz w:val="16"/>
                      <w:szCs w:val="16"/>
                    </w:rPr>
                    <w:t>Spring Semester</w:t>
                  </w:r>
                </w:p>
              </w:tc>
            </w:tr>
            <w:tr w:rsidR="005D48EE" w14:paraId="654F8E93" w14:textId="77777777" w:rsidTr="005E2638">
              <w:sdt>
                <w:sdtPr>
                  <w:rPr>
                    <w:sz w:val="16"/>
                    <w:szCs w:val="16"/>
                  </w:rPr>
                  <w:id w:val="834041428"/>
                  <w:placeholder>
                    <w:docPart w:val="43C2357215C94F5B9704F3DFE3871618"/>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63" w:type="dxa"/>
                      <w:gridSpan w:val="2"/>
                      <w:shd w:val="clear" w:color="auto" w:fill="auto"/>
                      <w:vAlign w:val="center"/>
                    </w:tcPr>
                    <w:p w14:paraId="27BC99BA" w14:textId="6C03F1C1" w:rsidR="005D48EE" w:rsidRDefault="005D48EE" w:rsidP="00AF0C46">
                      <w:pPr>
                        <w:jc w:val="center"/>
                        <w:rPr>
                          <w:sz w:val="16"/>
                          <w:szCs w:val="16"/>
                        </w:rPr>
                      </w:pPr>
                      <w:r>
                        <w:rPr>
                          <w:sz w:val="16"/>
                          <w:szCs w:val="16"/>
                        </w:rPr>
                        <w:t>+</w:t>
                      </w:r>
                    </w:p>
                  </w:tc>
                </w:sdtContent>
              </w:sdt>
              <w:tc>
                <w:tcPr>
                  <w:tcW w:w="990" w:type="dxa"/>
                  <w:gridSpan w:val="2"/>
                  <w:shd w:val="clear" w:color="auto" w:fill="auto"/>
                  <w:vAlign w:val="center"/>
                </w:tcPr>
                <w:p w14:paraId="096241E6" w14:textId="2A675C49" w:rsidR="005D48EE" w:rsidRDefault="00AF0C46" w:rsidP="00AF0C46">
                  <w:pPr>
                    <w:jc w:val="center"/>
                    <w:rPr>
                      <w:bCs/>
                      <w:sz w:val="16"/>
                      <w:szCs w:val="16"/>
                    </w:rPr>
                  </w:pPr>
                  <w:r>
                    <w:rPr>
                      <w:bCs/>
                      <w:sz w:val="16"/>
                      <w:szCs w:val="16"/>
                    </w:rPr>
                    <w:t>EN03WF82</w:t>
                  </w:r>
                </w:p>
              </w:tc>
              <w:tc>
                <w:tcPr>
                  <w:tcW w:w="2062" w:type="dxa"/>
                  <w:shd w:val="clear" w:color="auto" w:fill="auto"/>
                  <w:vAlign w:val="center"/>
                </w:tcPr>
                <w:p w14:paraId="1986D96B" w14:textId="63434D6E" w:rsidR="005D48EE" w:rsidRPr="005D48EE" w:rsidRDefault="00AF0C46" w:rsidP="005D48EE">
                  <w:pPr>
                    <w:rPr>
                      <w:bCs/>
                      <w:sz w:val="16"/>
                      <w:szCs w:val="16"/>
                    </w:rPr>
                  </w:pPr>
                  <w:r>
                    <w:rPr>
                      <w:bCs/>
                      <w:sz w:val="16"/>
                      <w:szCs w:val="16"/>
                    </w:rPr>
                    <w:t xml:space="preserve">HCC English 101 (11) SEM – </w:t>
                  </w:r>
                  <w:r w:rsidR="0049763A">
                    <w:rPr>
                      <w:bCs/>
                      <w:sz w:val="16"/>
                      <w:szCs w:val="16"/>
                    </w:rPr>
                    <w:t>Fall</w:t>
                  </w:r>
                  <w:r>
                    <w:rPr>
                      <w:bCs/>
                      <w:sz w:val="16"/>
                      <w:szCs w:val="16"/>
                    </w:rPr>
                    <w:t xml:space="preserve"> Semester</w:t>
                  </w:r>
                </w:p>
              </w:tc>
            </w:tr>
            <w:tr w:rsidR="005D48EE" w14:paraId="281A6656" w14:textId="77777777" w:rsidTr="005E2638">
              <w:sdt>
                <w:sdtPr>
                  <w:rPr>
                    <w:sz w:val="16"/>
                    <w:szCs w:val="16"/>
                  </w:rPr>
                  <w:id w:val="945192417"/>
                  <w:placeholder>
                    <w:docPart w:val="A9F3DE50E5E14F2597A20562C4C77D84"/>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63" w:type="dxa"/>
                      <w:gridSpan w:val="2"/>
                      <w:shd w:val="clear" w:color="auto" w:fill="auto"/>
                      <w:vAlign w:val="center"/>
                    </w:tcPr>
                    <w:p w14:paraId="1425A6B5" w14:textId="4596337F" w:rsidR="005D48EE" w:rsidRDefault="0093380D" w:rsidP="00AF0C46">
                      <w:pPr>
                        <w:jc w:val="center"/>
                        <w:rPr>
                          <w:sz w:val="16"/>
                          <w:szCs w:val="16"/>
                        </w:rPr>
                      </w:pPr>
                      <w:r>
                        <w:rPr>
                          <w:sz w:val="16"/>
                          <w:szCs w:val="16"/>
                        </w:rPr>
                        <w:t>+</w:t>
                      </w:r>
                    </w:p>
                  </w:tc>
                </w:sdtContent>
              </w:sdt>
              <w:tc>
                <w:tcPr>
                  <w:tcW w:w="990" w:type="dxa"/>
                  <w:gridSpan w:val="2"/>
                  <w:shd w:val="clear" w:color="auto" w:fill="auto"/>
                  <w:vAlign w:val="center"/>
                </w:tcPr>
                <w:p w14:paraId="03793504" w14:textId="2AA38766" w:rsidR="005D48EE" w:rsidRDefault="0093380D" w:rsidP="00AF0C46">
                  <w:pPr>
                    <w:jc w:val="center"/>
                    <w:rPr>
                      <w:bCs/>
                      <w:sz w:val="16"/>
                      <w:szCs w:val="16"/>
                    </w:rPr>
                  </w:pPr>
                  <w:r>
                    <w:rPr>
                      <w:bCs/>
                      <w:sz w:val="16"/>
                      <w:szCs w:val="16"/>
                    </w:rPr>
                    <w:t>SS05W81</w:t>
                  </w:r>
                </w:p>
              </w:tc>
              <w:tc>
                <w:tcPr>
                  <w:tcW w:w="2062" w:type="dxa"/>
                  <w:shd w:val="clear" w:color="auto" w:fill="auto"/>
                  <w:vAlign w:val="center"/>
                </w:tcPr>
                <w:p w14:paraId="5BF383F6" w14:textId="305ED96D" w:rsidR="005D48EE" w:rsidRPr="005D48EE" w:rsidRDefault="0093380D" w:rsidP="005D48EE">
                  <w:pPr>
                    <w:rPr>
                      <w:bCs/>
                      <w:sz w:val="16"/>
                      <w:szCs w:val="16"/>
                    </w:rPr>
                  </w:pPr>
                  <w:r>
                    <w:rPr>
                      <w:bCs/>
                      <w:sz w:val="16"/>
                      <w:szCs w:val="16"/>
                    </w:rPr>
                    <w:t>HCC History 104 (11) SEM – Fall Semester</w:t>
                  </w:r>
                </w:p>
              </w:tc>
            </w:tr>
            <w:tr w:rsidR="0049763A" w14:paraId="6F50E54C" w14:textId="77777777" w:rsidTr="005E2638">
              <w:sdt>
                <w:sdtPr>
                  <w:rPr>
                    <w:sz w:val="16"/>
                    <w:szCs w:val="16"/>
                  </w:rPr>
                  <w:id w:val="767439322"/>
                  <w:placeholder>
                    <w:docPart w:val="C96D5A7E782C462BB1B821F0F6F1D58D"/>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63" w:type="dxa"/>
                      <w:gridSpan w:val="2"/>
                      <w:shd w:val="clear" w:color="auto" w:fill="auto"/>
                      <w:vAlign w:val="center"/>
                    </w:tcPr>
                    <w:p w14:paraId="28420591" w14:textId="63556611" w:rsidR="0049763A" w:rsidRDefault="0049763A" w:rsidP="00AF0C46">
                      <w:pPr>
                        <w:jc w:val="center"/>
                        <w:rPr>
                          <w:sz w:val="16"/>
                          <w:szCs w:val="16"/>
                        </w:rPr>
                      </w:pPr>
                      <w:r>
                        <w:rPr>
                          <w:sz w:val="16"/>
                          <w:szCs w:val="16"/>
                        </w:rPr>
                        <w:t>+</w:t>
                      </w:r>
                    </w:p>
                  </w:tc>
                </w:sdtContent>
              </w:sdt>
              <w:tc>
                <w:tcPr>
                  <w:tcW w:w="990" w:type="dxa"/>
                  <w:gridSpan w:val="2"/>
                  <w:shd w:val="clear" w:color="auto" w:fill="auto"/>
                  <w:vAlign w:val="center"/>
                </w:tcPr>
                <w:p w14:paraId="07DC4E5E" w14:textId="7ED29B09" w:rsidR="0049763A" w:rsidRDefault="0049763A" w:rsidP="00AF0C46">
                  <w:pPr>
                    <w:jc w:val="center"/>
                    <w:rPr>
                      <w:bCs/>
                      <w:sz w:val="16"/>
                      <w:szCs w:val="16"/>
                    </w:rPr>
                  </w:pPr>
                  <w:r>
                    <w:rPr>
                      <w:bCs/>
                      <w:sz w:val="16"/>
                      <w:szCs w:val="16"/>
                    </w:rPr>
                    <w:t>CA38WF32</w:t>
                  </w:r>
                </w:p>
              </w:tc>
              <w:tc>
                <w:tcPr>
                  <w:tcW w:w="2062" w:type="dxa"/>
                  <w:shd w:val="clear" w:color="auto" w:fill="auto"/>
                  <w:vAlign w:val="center"/>
                </w:tcPr>
                <w:p w14:paraId="7A587226" w14:textId="77777777" w:rsidR="0049763A" w:rsidRDefault="0049763A" w:rsidP="005D48EE">
                  <w:pPr>
                    <w:rPr>
                      <w:bCs/>
                      <w:sz w:val="16"/>
                      <w:szCs w:val="16"/>
                    </w:rPr>
                  </w:pPr>
                  <w:r>
                    <w:rPr>
                      <w:bCs/>
                      <w:sz w:val="16"/>
                      <w:szCs w:val="16"/>
                    </w:rPr>
                    <w:t>HCC CMST 101 (11)</w:t>
                  </w:r>
                </w:p>
                <w:p w14:paraId="29B71297" w14:textId="1610D4B3" w:rsidR="0049763A" w:rsidRDefault="0049763A" w:rsidP="005D48EE">
                  <w:pPr>
                    <w:rPr>
                      <w:bCs/>
                      <w:sz w:val="16"/>
                      <w:szCs w:val="16"/>
                    </w:rPr>
                  </w:pPr>
                  <w:r>
                    <w:rPr>
                      <w:bCs/>
                      <w:sz w:val="16"/>
                      <w:szCs w:val="16"/>
                    </w:rPr>
                    <w:t>SEM – Fall Semester</w:t>
                  </w:r>
                </w:p>
              </w:tc>
            </w:tr>
            <w:tr w:rsidR="0049763A" w14:paraId="334B858A" w14:textId="77777777" w:rsidTr="005E2638">
              <w:sdt>
                <w:sdtPr>
                  <w:rPr>
                    <w:sz w:val="16"/>
                    <w:szCs w:val="16"/>
                  </w:rPr>
                  <w:id w:val="-434375209"/>
                  <w:placeholder>
                    <w:docPart w:val="6E525B629E174105A0276F0E9B9644AF"/>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63" w:type="dxa"/>
                      <w:gridSpan w:val="2"/>
                      <w:shd w:val="clear" w:color="auto" w:fill="auto"/>
                      <w:vAlign w:val="center"/>
                    </w:tcPr>
                    <w:p w14:paraId="2CE4A0AF" w14:textId="4DBEE8E5" w:rsidR="0049763A" w:rsidRDefault="0049763A" w:rsidP="00AF0C46">
                      <w:pPr>
                        <w:jc w:val="center"/>
                        <w:rPr>
                          <w:sz w:val="16"/>
                          <w:szCs w:val="16"/>
                        </w:rPr>
                      </w:pPr>
                      <w:r>
                        <w:rPr>
                          <w:sz w:val="16"/>
                          <w:szCs w:val="16"/>
                        </w:rPr>
                        <w:t>+</w:t>
                      </w:r>
                    </w:p>
                  </w:tc>
                </w:sdtContent>
              </w:sdt>
              <w:tc>
                <w:tcPr>
                  <w:tcW w:w="990" w:type="dxa"/>
                  <w:gridSpan w:val="2"/>
                  <w:shd w:val="clear" w:color="auto" w:fill="auto"/>
                  <w:vAlign w:val="center"/>
                </w:tcPr>
                <w:p w14:paraId="59F5331D" w14:textId="2095925B" w:rsidR="0049763A" w:rsidRDefault="00223673" w:rsidP="00AF0C46">
                  <w:pPr>
                    <w:jc w:val="center"/>
                    <w:rPr>
                      <w:bCs/>
                      <w:sz w:val="16"/>
                      <w:szCs w:val="16"/>
                    </w:rPr>
                  </w:pPr>
                  <w:r>
                    <w:rPr>
                      <w:bCs/>
                      <w:sz w:val="16"/>
                      <w:szCs w:val="16"/>
                    </w:rPr>
                    <w:t>SS09W81</w:t>
                  </w:r>
                </w:p>
              </w:tc>
              <w:tc>
                <w:tcPr>
                  <w:tcW w:w="2062" w:type="dxa"/>
                  <w:shd w:val="clear" w:color="auto" w:fill="auto"/>
                  <w:vAlign w:val="center"/>
                </w:tcPr>
                <w:p w14:paraId="0BE9C3A6" w14:textId="771BD839" w:rsidR="0049763A" w:rsidRDefault="0049763A" w:rsidP="005D48EE">
                  <w:pPr>
                    <w:rPr>
                      <w:bCs/>
                      <w:sz w:val="16"/>
                      <w:szCs w:val="16"/>
                    </w:rPr>
                  </w:pPr>
                  <w:r>
                    <w:rPr>
                      <w:bCs/>
                      <w:sz w:val="16"/>
                      <w:szCs w:val="16"/>
                    </w:rPr>
                    <w:t xml:space="preserve">HCC PSY 101 (11) – </w:t>
                  </w:r>
                </w:p>
                <w:p w14:paraId="2EB6BBB3" w14:textId="28ED3C5F" w:rsidR="0049763A" w:rsidRDefault="0049763A" w:rsidP="005D48EE">
                  <w:pPr>
                    <w:rPr>
                      <w:bCs/>
                      <w:sz w:val="16"/>
                      <w:szCs w:val="16"/>
                    </w:rPr>
                  </w:pPr>
                  <w:r>
                    <w:rPr>
                      <w:bCs/>
                      <w:sz w:val="16"/>
                      <w:szCs w:val="16"/>
                    </w:rPr>
                    <w:t>SEM – Spring Semester</w:t>
                  </w:r>
                </w:p>
              </w:tc>
            </w:tr>
            <w:tr w:rsidR="0049763A" w14:paraId="642EB88D" w14:textId="77777777" w:rsidTr="005E2638">
              <w:sdt>
                <w:sdtPr>
                  <w:rPr>
                    <w:sz w:val="16"/>
                    <w:szCs w:val="16"/>
                  </w:rPr>
                  <w:id w:val="1477027086"/>
                  <w:placeholder>
                    <w:docPart w:val="2143270CE8D14A3D9EF577BDA5F50AC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63" w:type="dxa"/>
                      <w:gridSpan w:val="2"/>
                      <w:shd w:val="clear" w:color="auto" w:fill="auto"/>
                      <w:vAlign w:val="center"/>
                    </w:tcPr>
                    <w:p w14:paraId="704D0CD9" w14:textId="3A128660" w:rsidR="0049763A" w:rsidRDefault="0049763A" w:rsidP="00AF0C46">
                      <w:pPr>
                        <w:jc w:val="center"/>
                        <w:rPr>
                          <w:sz w:val="16"/>
                          <w:szCs w:val="16"/>
                        </w:rPr>
                      </w:pPr>
                      <w:r>
                        <w:rPr>
                          <w:sz w:val="16"/>
                          <w:szCs w:val="16"/>
                        </w:rPr>
                        <w:t>+</w:t>
                      </w:r>
                    </w:p>
                  </w:tc>
                </w:sdtContent>
              </w:sdt>
              <w:tc>
                <w:tcPr>
                  <w:tcW w:w="990" w:type="dxa"/>
                  <w:gridSpan w:val="2"/>
                  <w:shd w:val="clear" w:color="auto" w:fill="auto"/>
                  <w:vAlign w:val="center"/>
                </w:tcPr>
                <w:p w14:paraId="56F2D173" w14:textId="65AB6E30" w:rsidR="0049763A" w:rsidRDefault="00223673" w:rsidP="00AF0C46">
                  <w:pPr>
                    <w:jc w:val="center"/>
                    <w:rPr>
                      <w:bCs/>
                      <w:sz w:val="16"/>
                      <w:szCs w:val="16"/>
                    </w:rPr>
                  </w:pPr>
                  <w:r>
                    <w:rPr>
                      <w:bCs/>
                      <w:sz w:val="16"/>
                      <w:szCs w:val="16"/>
                    </w:rPr>
                    <w:t>SC64W81</w:t>
                  </w:r>
                </w:p>
              </w:tc>
              <w:tc>
                <w:tcPr>
                  <w:tcW w:w="2062" w:type="dxa"/>
                  <w:shd w:val="clear" w:color="auto" w:fill="auto"/>
                  <w:vAlign w:val="center"/>
                </w:tcPr>
                <w:p w14:paraId="24F76AB4" w14:textId="34AF3216" w:rsidR="0049763A" w:rsidRDefault="0049763A" w:rsidP="005D48EE">
                  <w:pPr>
                    <w:rPr>
                      <w:bCs/>
                      <w:sz w:val="16"/>
                      <w:szCs w:val="16"/>
                    </w:rPr>
                  </w:pPr>
                  <w:r>
                    <w:rPr>
                      <w:bCs/>
                      <w:sz w:val="16"/>
                      <w:szCs w:val="16"/>
                    </w:rPr>
                    <w:t xml:space="preserve">HCC SCI 105 (11) </w:t>
                  </w:r>
                </w:p>
                <w:p w14:paraId="3C5A02EB" w14:textId="0AD1201B" w:rsidR="0049763A" w:rsidRDefault="0049763A" w:rsidP="005D48EE">
                  <w:pPr>
                    <w:rPr>
                      <w:bCs/>
                      <w:sz w:val="16"/>
                      <w:szCs w:val="16"/>
                    </w:rPr>
                  </w:pPr>
                  <w:r>
                    <w:rPr>
                      <w:bCs/>
                      <w:sz w:val="16"/>
                      <w:szCs w:val="16"/>
                    </w:rPr>
                    <w:t>SEM – Spring Semester</w:t>
                  </w:r>
                </w:p>
              </w:tc>
            </w:tr>
            <w:tr w:rsidR="0049763A" w14:paraId="17E55C99" w14:textId="77777777" w:rsidTr="005E2638">
              <w:sdt>
                <w:sdtPr>
                  <w:rPr>
                    <w:sz w:val="16"/>
                    <w:szCs w:val="16"/>
                  </w:rPr>
                  <w:id w:val="499396068"/>
                  <w:placeholder>
                    <w:docPart w:val="58107DCF6C48445BAE8EA2E3FC5E008B"/>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63" w:type="dxa"/>
                      <w:gridSpan w:val="2"/>
                      <w:shd w:val="clear" w:color="auto" w:fill="auto"/>
                      <w:vAlign w:val="center"/>
                    </w:tcPr>
                    <w:p w14:paraId="5E8504AD" w14:textId="69BB448A" w:rsidR="0049763A" w:rsidRDefault="00223673" w:rsidP="00AF0C46">
                      <w:pPr>
                        <w:jc w:val="center"/>
                        <w:rPr>
                          <w:sz w:val="16"/>
                          <w:szCs w:val="16"/>
                        </w:rPr>
                      </w:pPr>
                      <w:r>
                        <w:rPr>
                          <w:sz w:val="16"/>
                          <w:szCs w:val="16"/>
                        </w:rPr>
                        <w:t>+</w:t>
                      </w:r>
                    </w:p>
                  </w:tc>
                </w:sdtContent>
              </w:sdt>
              <w:tc>
                <w:tcPr>
                  <w:tcW w:w="990" w:type="dxa"/>
                  <w:gridSpan w:val="2"/>
                  <w:shd w:val="clear" w:color="auto" w:fill="auto"/>
                  <w:vAlign w:val="center"/>
                </w:tcPr>
                <w:p w14:paraId="30115A88" w14:textId="4AB8D430" w:rsidR="0049763A" w:rsidRDefault="00223673" w:rsidP="00AF0C46">
                  <w:pPr>
                    <w:jc w:val="center"/>
                    <w:rPr>
                      <w:bCs/>
                      <w:sz w:val="16"/>
                      <w:szCs w:val="16"/>
                    </w:rPr>
                  </w:pPr>
                  <w:r>
                    <w:rPr>
                      <w:bCs/>
                      <w:sz w:val="16"/>
                      <w:szCs w:val="16"/>
                    </w:rPr>
                    <w:t>SC01W61</w:t>
                  </w:r>
                </w:p>
              </w:tc>
              <w:tc>
                <w:tcPr>
                  <w:tcW w:w="2062" w:type="dxa"/>
                  <w:shd w:val="clear" w:color="auto" w:fill="auto"/>
                  <w:vAlign w:val="center"/>
                </w:tcPr>
                <w:p w14:paraId="5531FBE4" w14:textId="77777777" w:rsidR="0049763A" w:rsidRDefault="0049763A" w:rsidP="005D48EE">
                  <w:pPr>
                    <w:rPr>
                      <w:bCs/>
                      <w:sz w:val="16"/>
                      <w:szCs w:val="16"/>
                    </w:rPr>
                  </w:pPr>
                  <w:r>
                    <w:rPr>
                      <w:bCs/>
                      <w:sz w:val="16"/>
                      <w:szCs w:val="16"/>
                    </w:rPr>
                    <w:t>HCC SCI 106 (11)</w:t>
                  </w:r>
                </w:p>
                <w:p w14:paraId="24CAECA6" w14:textId="1EC3E958" w:rsidR="0049763A" w:rsidRDefault="0049763A" w:rsidP="005D48EE">
                  <w:pPr>
                    <w:rPr>
                      <w:bCs/>
                      <w:sz w:val="16"/>
                      <w:szCs w:val="16"/>
                    </w:rPr>
                  </w:pPr>
                  <w:r>
                    <w:rPr>
                      <w:bCs/>
                      <w:sz w:val="16"/>
                      <w:szCs w:val="16"/>
                    </w:rPr>
                    <w:t>SEM – Spring Semester</w:t>
                  </w:r>
                </w:p>
              </w:tc>
            </w:tr>
            <w:tr w:rsidR="00223673" w14:paraId="5BAE7D05" w14:textId="77777777" w:rsidTr="005E2638">
              <w:sdt>
                <w:sdtPr>
                  <w:rPr>
                    <w:sz w:val="16"/>
                    <w:szCs w:val="16"/>
                  </w:rPr>
                  <w:id w:val="1222561239"/>
                  <w:placeholder>
                    <w:docPart w:val="CCE3C47CC8394126999EDA700EA8B238"/>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63" w:type="dxa"/>
                      <w:gridSpan w:val="2"/>
                      <w:shd w:val="clear" w:color="auto" w:fill="auto"/>
                      <w:vAlign w:val="center"/>
                    </w:tcPr>
                    <w:p w14:paraId="6C2DC565" w14:textId="0ED0A957" w:rsidR="00223673" w:rsidRDefault="00223673" w:rsidP="00AF0C46">
                      <w:pPr>
                        <w:jc w:val="center"/>
                        <w:rPr>
                          <w:sz w:val="16"/>
                          <w:szCs w:val="16"/>
                        </w:rPr>
                      </w:pPr>
                      <w:r>
                        <w:rPr>
                          <w:sz w:val="16"/>
                          <w:szCs w:val="16"/>
                        </w:rPr>
                        <w:t>+</w:t>
                      </w:r>
                    </w:p>
                  </w:tc>
                </w:sdtContent>
              </w:sdt>
              <w:tc>
                <w:tcPr>
                  <w:tcW w:w="990" w:type="dxa"/>
                  <w:gridSpan w:val="2"/>
                  <w:shd w:val="clear" w:color="auto" w:fill="auto"/>
                  <w:vAlign w:val="center"/>
                </w:tcPr>
                <w:p w14:paraId="32FAACA0" w14:textId="6D1F3F3B" w:rsidR="00223673" w:rsidRDefault="006970D5" w:rsidP="00AF0C46">
                  <w:pPr>
                    <w:jc w:val="center"/>
                    <w:rPr>
                      <w:bCs/>
                      <w:sz w:val="16"/>
                      <w:szCs w:val="16"/>
                    </w:rPr>
                  </w:pPr>
                  <w:r>
                    <w:rPr>
                      <w:bCs/>
                      <w:sz w:val="16"/>
                      <w:szCs w:val="16"/>
                    </w:rPr>
                    <w:t>TBD</w:t>
                  </w:r>
                </w:p>
              </w:tc>
              <w:tc>
                <w:tcPr>
                  <w:tcW w:w="2062" w:type="dxa"/>
                  <w:shd w:val="clear" w:color="auto" w:fill="auto"/>
                  <w:vAlign w:val="center"/>
                </w:tcPr>
                <w:p w14:paraId="79EF0D02" w14:textId="77777777" w:rsidR="00223673" w:rsidRDefault="00223673" w:rsidP="005D48EE">
                  <w:pPr>
                    <w:rPr>
                      <w:bCs/>
                      <w:sz w:val="16"/>
                      <w:szCs w:val="16"/>
                    </w:rPr>
                  </w:pPr>
                  <w:r>
                    <w:rPr>
                      <w:bCs/>
                      <w:sz w:val="16"/>
                      <w:szCs w:val="16"/>
                    </w:rPr>
                    <w:t xml:space="preserve">HCC VPA </w:t>
                  </w:r>
                  <w:proofErr w:type="gramStart"/>
                  <w:r>
                    <w:rPr>
                      <w:bCs/>
                      <w:sz w:val="16"/>
                      <w:szCs w:val="16"/>
                    </w:rPr>
                    <w:t>201  (</w:t>
                  </w:r>
                  <w:proofErr w:type="gramEnd"/>
                  <w:r>
                    <w:rPr>
                      <w:bCs/>
                      <w:sz w:val="16"/>
                      <w:szCs w:val="16"/>
                    </w:rPr>
                    <w:t>11)</w:t>
                  </w:r>
                </w:p>
                <w:p w14:paraId="55BD568F" w14:textId="163AB0A8" w:rsidR="00223673" w:rsidRDefault="00223673" w:rsidP="005D48EE">
                  <w:pPr>
                    <w:rPr>
                      <w:bCs/>
                      <w:sz w:val="16"/>
                      <w:szCs w:val="16"/>
                    </w:rPr>
                  </w:pPr>
                  <w:r>
                    <w:rPr>
                      <w:bCs/>
                      <w:sz w:val="16"/>
                      <w:szCs w:val="16"/>
                    </w:rPr>
                    <w:t>SEM – Spring Semester</w:t>
                  </w:r>
                </w:p>
              </w:tc>
            </w:tr>
          </w:tbl>
          <w:p w14:paraId="1483B01F" w14:textId="77777777" w:rsidR="007604E0" w:rsidRPr="00B9535E" w:rsidRDefault="007604E0" w:rsidP="00B9535E">
            <w:pPr>
              <w:rPr>
                <w:rFonts w:ascii="Arial Narrow" w:hAnsi="Arial Narrow"/>
                <w:sz w:val="18"/>
                <w:szCs w:val="18"/>
              </w:rPr>
            </w:pPr>
          </w:p>
        </w:tc>
      </w:tr>
      <w:tr w:rsidR="005743B7" w14:paraId="791F31AE" w14:textId="77777777" w:rsidTr="00E60A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5" w:type="dxa"/>
          <w:trHeight w:val="9540"/>
        </w:trPr>
        <w:tc>
          <w:tcPr>
            <w:tcW w:w="3438" w:type="dxa"/>
            <w:gridSpan w:val="2"/>
          </w:tcPr>
          <w:tbl>
            <w:tblPr>
              <w:tblStyle w:val="TableGrid"/>
              <w:tblpPr w:leftFromText="180" w:rightFromText="180" w:vertAnchor="text" w:tblpY="-192"/>
              <w:tblOverlap w:val="never"/>
              <w:tblW w:w="3226" w:type="dxa"/>
              <w:tblLayout w:type="fixed"/>
              <w:tblLook w:val="04A0" w:firstRow="1" w:lastRow="0" w:firstColumn="1" w:lastColumn="0" w:noHBand="0" w:noVBand="1"/>
            </w:tblPr>
            <w:tblGrid>
              <w:gridCol w:w="340"/>
              <w:gridCol w:w="990"/>
              <w:gridCol w:w="1896"/>
            </w:tblGrid>
            <w:tr w:rsidR="00473501" w:rsidRPr="00E8494D" w14:paraId="52C74DB1" w14:textId="77777777" w:rsidTr="00473501">
              <w:tc>
                <w:tcPr>
                  <w:tcW w:w="3226" w:type="dxa"/>
                  <w:gridSpan w:val="3"/>
                  <w:shd w:val="clear" w:color="auto" w:fill="AEAAAA" w:themeFill="background2" w:themeFillShade="BF"/>
                  <w:vAlign w:val="center"/>
                </w:tcPr>
                <w:p w14:paraId="6278E3C8" w14:textId="77777777" w:rsidR="00473501" w:rsidRPr="00E8494D" w:rsidRDefault="00473501" w:rsidP="00473501">
                  <w:pPr>
                    <w:jc w:val="center"/>
                    <w:rPr>
                      <w:b/>
                      <w:sz w:val="16"/>
                      <w:szCs w:val="16"/>
                    </w:rPr>
                  </w:pPr>
                  <w:r>
                    <w:rPr>
                      <w:b/>
                      <w:sz w:val="16"/>
                      <w:szCs w:val="16"/>
                    </w:rPr>
                    <w:lastRenderedPageBreak/>
                    <w:t>WORLD LANGUAGE</w:t>
                  </w:r>
                </w:p>
              </w:tc>
            </w:tr>
            <w:tr w:rsidR="00473501" w:rsidRPr="00D27D31" w14:paraId="2E28850C" w14:textId="77777777" w:rsidTr="00473501">
              <w:sdt>
                <w:sdtPr>
                  <w:rPr>
                    <w:sz w:val="16"/>
                    <w:szCs w:val="16"/>
                  </w:rPr>
                  <w:id w:val="1074850164"/>
                  <w:placeholder>
                    <w:docPart w:val="BBDACEF0F3D04095B46CF1CCF8EA8482"/>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2FC5791" w14:textId="77777777" w:rsidR="00473501" w:rsidRPr="00D27D31" w:rsidRDefault="00473501" w:rsidP="00473501">
                      <w:pPr>
                        <w:rPr>
                          <w:sz w:val="16"/>
                          <w:szCs w:val="16"/>
                        </w:rPr>
                      </w:pPr>
                      <w:r>
                        <w:rPr>
                          <w:sz w:val="16"/>
                          <w:szCs w:val="16"/>
                        </w:rPr>
                        <w:t>+</w:t>
                      </w:r>
                    </w:p>
                  </w:tc>
                </w:sdtContent>
              </w:sdt>
              <w:tc>
                <w:tcPr>
                  <w:tcW w:w="990" w:type="dxa"/>
                </w:tcPr>
                <w:p w14:paraId="67D63182" w14:textId="77777777" w:rsidR="00473501" w:rsidRDefault="00473501" w:rsidP="00473501">
                  <w:pPr>
                    <w:jc w:val="center"/>
                    <w:rPr>
                      <w:sz w:val="16"/>
                      <w:szCs w:val="16"/>
                    </w:rPr>
                  </w:pPr>
                  <w:r>
                    <w:rPr>
                      <w:sz w:val="16"/>
                      <w:szCs w:val="16"/>
                    </w:rPr>
                    <w:t>FL010</w:t>
                  </w:r>
                  <w:r w:rsidR="000477A0">
                    <w:rPr>
                      <w:sz w:val="16"/>
                      <w:szCs w:val="16"/>
                    </w:rPr>
                    <w:t>2</w:t>
                  </w:r>
                </w:p>
                <w:p w14:paraId="65B82E77" w14:textId="13C763F0" w:rsidR="005B46D8" w:rsidRPr="00D27D31" w:rsidRDefault="005B46D8" w:rsidP="00473501">
                  <w:pPr>
                    <w:jc w:val="center"/>
                    <w:rPr>
                      <w:sz w:val="16"/>
                      <w:szCs w:val="16"/>
                    </w:rPr>
                  </w:pPr>
                  <w:r>
                    <w:rPr>
                      <w:sz w:val="16"/>
                      <w:szCs w:val="16"/>
                    </w:rPr>
                    <w:t>FL0203</w:t>
                  </w:r>
                </w:p>
              </w:tc>
              <w:tc>
                <w:tcPr>
                  <w:tcW w:w="1896" w:type="dxa"/>
                </w:tcPr>
                <w:p w14:paraId="43D5B772" w14:textId="77777777" w:rsidR="00AE2D8E" w:rsidRDefault="00473501" w:rsidP="00473501">
                  <w:pPr>
                    <w:rPr>
                      <w:sz w:val="16"/>
                      <w:szCs w:val="16"/>
                    </w:rPr>
                  </w:pPr>
                  <w:r>
                    <w:rPr>
                      <w:sz w:val="16"/>
                      <w:szCs w:val="16"/>
                    </w:rPr>
                    <w:t xml:space="preserve">French </w:t>
                  </w:r>
                  <w:proofErr w:type="gramStart"/>
                  <w:r>
                    <w:rPr>
                      <w:sz w:val="16"/>
                      <w:szCs w:val="16"/>
                    </w:rPr>
                    <w:t xml:space="preserve">I </w:t>
                  </w:r>
                  <w:r w:rsidR="00AE2D8E">
                    <w:rPr>
                      <w:sz w:val="16"/>
                      <w:szCs w:val="16"/>
                    </w:rPr>
                    <w:t xml:space="preserve"> &amp;</w:t>
                  </w:r>
                  <w:proofErr w:type="gramEnd"/>
                  <w:r w:rsidR="00AE2D8E">
                    <w:rPr>
                      <w:sz w:val="16"/>
                      <w:szCs w:val="16"/>
                    </w:rPr>
                    <w:t xml:space="preserve"> French II </w:t>
                  </w:r>
                </w:p>
                <w:p w14:paraId="65DB6E6F" w14:textId="45C22326" w:rsidR="00AE2D8E" w:rsidRPr="00AE2D8E" w:rsidRDefault="00473501" w:rsidP="00473501">
                  <w:pPr>
                    <w:rPr>
                      <w:b/>
                      <w:bCs/>
                      <w:sz w:val="16"/>
                      <w:szCs w:val="16"/>
                    </w:rPr>
                  </w:pPr>
                  <w:r>
                    <w:rPr>
                      <w:sz w:val="16"/>
                      <w:szCs w:val="16"/>
                    </w:rPr>
                    <w:t>(9-11)</w:t>
                  </w:r>
                  <w:r w:rsidR="000477A0">
                    <w:rPr>
                      <w:sz w:val="16"/>
                      <w:szCs w:val="16"/>
                    </w:rPr>
                    <w:t xml:space="preserve"> </w:t>
                  </w:r>
                  <w:r w:rsidR="00AE2D8E">
                    <w:rPr>
                      <w:sz w:val="16"/>
                      <w:szCs w:val="16"/>
                    </w:rPr>
                    <w:t xml:space="preserve">(Combo Only) </w:t>
                  </w:r>
                  <w:r w:rsidR="000477A0">
                    <w:rPr>
                      <w:b/>
                      <w:bCs/>
                      <w:sz w:val="16"/>
                      <w:szCs w:val="16"/>
                    </w:rPr>
                    <w:t>Daily</w:t>
                  </w:r>
                </w:p>
              </w:tc>
            </w:tr>
            <w:tr w:rsidR="00473501" w:rsidRPr="00D27D31" w14:paraId="65DC69F9" w14:textId="77777777" w:rsidTr="00473501">
              <w:sdt>
                <w:sdtPr>
                  <w:rPr>
                    <w:sz w:val="16"/>
                    <w:szCs w:val="16"/>
                  </w:rPr>
                  <w:id w:val="1619416201"/>
                  <w:placeholder>
                    <w:docPart w:val="D8EDCE59F4A44B1BAC22E22B6C3754F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384E656" w14:textId="77777777" w:rsidR="00473501" w:rsidRPr="00D27D31" w:rsidRDefault="00473501" w:rsidP="00473501">
                      <w:pPr>
                        <w:rPr>
                          <w:sz w:val="16"/>
                          <w:szCs w:val="16"/>
                        </w:rPr>
                      </w:pPr>
                      <w:r>
                        <w:rPr>
                          <w:sz w:val="16"/>
                          <w:szCs w:val="16"/>
                        </w:rPr>
                        <w:t>+</w:t>
                      </w:r>
                    </w:p>
                  </w:tc>
                </w:sdtContent>
              </w:sdt>
              <w:tc>
                <w:tcPr>
                  <w:tcW w:w="990" w:type="dxa"/>
                </w:tcPr>
                <w:p w14:paraId="7C856E4B" w14:textId="77777777" w:rsidR="00473501" w:rsidRPr="00D27D31" w:rsidRDefault="00473501" w:rsidP="00473501">
                  <w:pPr>
                    <w:jc w:val="center"/>
                    <w:rPr>
                      <w:sz w:val="16"/>
                      <w:szCs w:val="16"/>
                    </w:rPr>
                  </w:pPr>
                  <w:r>
                    <w:rPr>
                      <w:sz w:val="16"/>
                      <w:szCs w:val="16"/>
                    </w:rPr>
                    <w:t>FL0201</w:t>
                  </w:r>
                </w:p>
              </w:tc>
              <w:tc>
                <w:tcPr>
                  <w:tcW w:w="1896" w:type="dxa"/>
                </w:tcPr>
                <w:p w14:paraId="25E53985" w14:textId="77777777" w:rsidR="00473501" w:rsidRPr="00D27D31" w:rsidRDefault="00473501" w:rsidP="00473501">
                  <w:pPr>
                    <w:rPr>
                      <w:sz w:val="16"/>
                      <w:szCs w:val="16"/>
                    </w:rPr>
                  </w:pPr>
                  <w:r>
                    <w:rPr>
                      <w:sz w:val="16"/>
                      <w:szCs w:val="16"/>
                    </w:rPr>
                    <w:t>French II * (10-12)</w:t>
                  </w:r>
                </w:p>
              </w:tc>
            </w:tr>
            <w:tr w:rsidR="00473501" w:rsidRPr="00D27D31" w14:paraId="57DA35E4" w14:textId="77777777" w:rsidTr="00473501">
              <w:sdt>
                <w:sdtPr>
                  <w:rPr>
                    <w:sz w:val="16"/>
                    <w:szCs w:val="16"/>
                  </w:rPr>
                  <w:id w:val="1850371013"/>
                  <w:placeholder>
                    <w:docPart w:val="F1AB6021E01C412388508347FF3F201D"/>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53DA5A4F" w14:textId="77777777" w:rsidR="00473501" w:rsidRPr="00D27D31" w:rsidRDefault="00473501" w:rsidP="00473501">
                      <w:pPr>
                        <w:rPr>
                          <w:sz w:val="16"/>
                          <w:szCs w:val="16"/>
                        </w:rPr>
                      </w:pPr>
                      <w:r>
                        <w:rPr>
                          <w:sz w:val="16"/>
                          <w:szCs w:val="16"/>
                        </w:rPr>
                        <w:t>+</w:t>
                      </w:r>
                    </w:p>
                  </w:tc>
                </w:sdtContent>
              </w:sdt>
              <w:tc>
                <w:tcPr>
                  <w:tcW w:w="990" w:type="dxa"/>
                </w:tcPr>
                <w:p w14:paraId="7AC77544" w14:textId="77777777" w:rsidR="00473501" w:rsidRPr="00D27D31" w:rsidRDefault="00473501" w:rsidP="00473501">
                  <w:pPr>
                    <w:jc w:val="center"/>
                    <w:rPr>
                      <w:sz w:val="16"/>
                      <w:szCs w:val="16"/>
                    </w:rPr>
                  </w:pPr>
                  <w:r>
                    <w:rPr>
                      <w:sz w:val="16"/>
                      <w:szCs w:val="16"/>
                    </w:rPr>
                    <w:t>FL0251</w:t>
                  </w:r>
                </w:p>
              </w:tc>
              <w:tc>
                <w:tcPr>
                  <w:tcW w:w="1896" w:type="dxa"/>
                </w:tcPr>
                <w:p w14:paraId="50EAB979" w14:textId="7F7FC4F7" w:rsidR="00473501" w:rsidRPr="00D27D31" w:rsidRDefault="00473501" w:rsidP="00473501">
                  <w:pPr>
                    <w:rPr>
                      <w:sz w:val="16"/>
                      <w:szCs w:val="16"/>
                    </w:rPr>
                  </w:pPr>
                  <w:r>
                    <w:rPr>
                      <w:sz w:val="16"/>
                      <w:szCs w:val="16"/>
                    </w:rPr>
                    <w:t xml:space="preserve">French II </w:t>
                  </w:r>
                  <w:r w:rsidRPr="002D414B">
                    <w:rPr>
                      <w:b/>
                      <w:bCs/>
                      <w:sz w:val="16"/>
                      <w:szCs w:val="16"/>
                    </w:rPr>
                    <w:t>GS</w:t>
                  </w:r>
                  <w:r>
                    <w:rPr>
                      <w:b/>
                      <w:bCs/>
                      <w:sz w:val="16"/>
                      <w:szCs w:val="16"/>
                    </w:rPr>
                    <w:t xml:space="preserve"> </w:t>
                  </w:r>
                  <w:r w:rsidRPr="002A1198">
                    <w:rPr>
                      <w:sz w:val="16"/>
                      <w:szCs w:val="16"/>
                    </w:rPr>
                    <w:t>*</w:t>
                  </w:r>
                  <w:r>
                    <w:rPr>
                      <w:sz w:val="16"/>
                      <w:szCs w:val="16"/>
                    </w:rPr>
                    <w:t xml:space="preserve"> (</w:t>
                  </w:r>
                  <w:r w:rsidR="005B46D8">
                    <w:rPr>
                      <w:sz w:val="16"/>
                      <w:szCs w:val="16"/>
                    </w:rPr>
                    <w:t>9-</w:t>
                  </w:r>
                  <w:r>
                    <w:rPr>
                      <w:sz w:val="16"/>
                      <w:szCs w:val="16"/>
                    </w:rPr>
                    <w:t>10)</w:t>
                  </w:r>
                </w:p>
              </w:tc>
            </w:tr>
            <w:tr w:rsidR="005B46D8" w:rsidRPr="00D27D31" w14:paraId="035C83F6" w14:textId="77777777" w:rsidTr="00473501">
              <w:sdt>
                <w:sdtPr>
                  <w:rPr>
                    <w:sz w:val="16"/>
                    <w:szCs w:val="16"/>
                  </w:rPr>
                  <w:id w:val="1276218902"/>
                  <w:placeholder>
                    <w:docPart w:val="D1FF417F29E54FAF9E66808899078A0E"/>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3B152C77" w14:textId="1809785B" w:rsidR="005B46D8" w:rsidRDefault="005B46D8" w:rsidP="00473501">
                      <w:pPr>
                        <w:rPr>
                          <w:sz w:val="16"/>
                          <w:szCs w:val="16"/>
                        </w:rPr>
                      </w:pPr>
                      <w:r>
                        <w:rPr>
                          <w:sz w:val="16"/>
                          <w:szCs w:val="16"/>
                        </w:rPr>
                        <w:t>+</w:t>
                      </w:r>
                    </w:p>
                  </w:tc>
                </w:sdtContent>
              </w:sdt>
              <w:tc>
                <w:tcPr>
                  <w:tcW w:w="990" w:type="dxa"/>
                </w:tcPr>
                <w:p w14:paraId="3657A440" w14:textId="775437ED" w:rsidR="005B46D8" w:rsidRDefault="009F4E4E" w:rsidP="00473501">
                  <w:pPr>
                    <w:jc w:val="center"/>
                    <w:rPr>
                      <w:sz w:val="16"/>
                      <w:szCs w:val="16"/>
                    </w:rPr>
                  </w:pPr>
                  <w:r>
                    <w:rPr>
                      <w:sz w:val="16"/>
                      <w:szCs w:val="16"/>
                    </w:rPr>
                    <w:t>FL0331</w:t>
                  </w:r>
                </w:p>
              </w:tc>
              <w:tc>
                <w:tcPr>
                  <w:tcW w:w="1896" w:type="dxa"/>
                </w:tcPr>
                <w:p w14:paraId="5B450EFA" w14:textId="77B8A0BF" w:rsidR="005B46D8" w:rsidRDefault="005B46D8" w:rsidP="00473501">
                  <w:pPr>
                    <w:rPr>
                      <w:sz w:val="16"/>
                      <w:szCs w:val="16"/>
                    </w:rPr>
                  </w:pPr>
                  <w:r>
                    <w:rPr>
                      <w:sz w:val="16"/>
                      <w:szCs w:val="16"/>
                    </w:rPr>
                    <w:t>French II</w:t>
                  </w:r>
                  <w:r w:rsidR="00110035">
                    <w:rPr>
                      <w:sz w:val="16"/>
                      <w:szCs w:val="16"/>
                    </w:rPr>
                    <w:t>I</w:t>
                  </w:r>
                  <w:r>
                    <w:rPr>
                      <w:sz w:val="16"/>
                      <w:szCs w:val="16"/>
                    </w:rPr>
                    <w:t xml:space="preserve"> </w:t>
                  </w:r>
                  <w:r w:rsidR="00587F48">
                    <w:rPr>
                      <w:sz w:val="16"/>
                      <w:szCs w:val="16"/>
                    </w:rPr>
                    <w:t xml:space="preserve">* </w:t>
                  </w:r>
                  <w:r>
                    <w:rPr>
                      <w:sz w:val="16"/>
                      <w:szCs w:val="16"/>
                    </w:rPr>
                    <w:t>(10-12)</w:t>
                  </w:r>
                </w:p>
              </w:tc>
            </w:tr>
            <w:tr w:rsidR="00473501" w:rsidRPr="00D27D31" w14:paraId="05516E57" w14:textId="77777777" w:rsidTr="00473501">
              <w:sdt>
                <w:sdtPr>
                  <w:rPr>
                    <w:sz w:val="16"/>
                    <w:szCs w:val="16"/>
                  </w:rPr>
                  <w:id w:val="-832603698"/>
                  <w:placeholder>
                    <w:docPart w:val="15DEE5D155BE40AE91C4E94B70EB67D3"/>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9524AFC" w14:textId="77777777" w:rsidR="00473501" w:rsidRPr="00D27D31" w:rsidRDefault="00473501" w:rsidP="00473501">
                      <w:pPr>
                        <w:rPr>
                          <w:sz w:val="16"/>
                          <w:szCs w:val="16"/>
                        </w:rPr>
                      </w:pPr>
                      <w:r>
                        <w:rPr>
                          <w:sz w:val="16"/>
                          <w:szCs w:val="16"/>
                        </w:rPr>
                        <w:t>+</w:t>
                      </w:r>
                    </w:p>
                  </w:tc>
                </w:sdtContent>
              </w:sdt>
              <w:tc>
                <w:tcPr>
                  <w:tcW w:w="990" w:type="dxa"/>
                </w:tcPr>
                <w:p w14:paraId="1513999D" w14:textId="77777777" w:rsidR="00473501" w:rsidRPr="00D27D31" w:rsidRDefault="00473501" w:rsidP="00473501">
                  <w:pPr>
                    <w:jc w:val="center"/>
                    <w:rPr>
                      <w:sz w:val="16"/>
                      <w:szCs w:val="16"/>
                    </w:rPr>
                  </w:pPr>
                  <w:r>
                    <w:rPr>
                      <w:sz w:val="16"/>
                      <w:szCs w:val="16"/>
                    </w:rPr>
                    <w:t>FL0701</w:t>
                  </w:r>
                </w:p>
              </w:tc>
              <w:tc>
                <w:tcPr>
                  <w:tcW w:w="1896" w:type="dxa"/>
                </w:tcPr>
                <w:p w14:paraId="2BF8DD60" w14:textId="77777777" w:rsidR="00473501" w:rsidRPr="00D27D31" w:rsidRDefault="00473501" w:rsidP="00473501">
                  <w:pPr>
                    <w:rPr>
                      <w:sz w:val="16"/>
                      <w:szCs w:val="16"/>
                    </w:rPr>
                  </w:pPr>
                  <w:r>
                    <w:rPr>
                      <w:sz w:val="16"/>
                      <w:szCs w:val="16"/>
                    </w:rPr>
                    <w:t>Spanish I (9-11)</w:t>
                  </w:r>
                </w:p>
              </w:tc>
            </w:tr>
            <w:tr w:rsidR="000477A0" w:rsidRPr="00D27D31" w14:paraId="4B2CEF0C" w14:textId="77777777" w:rsidTr="00473501">
              <w:sdt>
                <w:sdtPr>
                  <w:rPr>
                    <w:sz w:val="16"/>
                    <w:szCs w:val="16"/>
                  </w:rPr>
                  <w:id w:val="-1657908119"/>
                  <w:placeholder>
                    <w:docPart w:val="E474555C2531468BBFCA63267938DC1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55203D3F" w14:textId="4446C5B1" w:rsidR="000477A0" w:rsidRDefault="000477A0" w:rsidP="00473501">
                      <w:pPr>
                        <w:rPr>
                          <w:sz w:val="16"/>
                          <w:szCs w:val="16"/>
                        </w:rPr>
                      </w:pPr>
                      <w:r>
                        <w:rPr>
                          <w:sz w:val="16"/>
                          <w:szCs w:val="16"/>
                        </w:rPr>
                        <w:t>+</w:t>
                      </w:r>
                    </w:p>
                  </w:tc>
                </w:sdtContent>
              </w:sdt>
              <w:tc>
                <w:tcPr>
                  <w:tcW w:w="990" w:type="dxa"/>
                </w:tcPr>
                <w:p w14:paraId="50DA8782" w14:textId="51FD89A1" w:rsidR="000477A0" w:rsidRDefault="000477A0" w:rsidP="00473501">
                  <w:pPr>
                    <w:jc w:val="center"/>
                    <w:rPr>
                      <w:sz w:val="16"/>
                      <w:szCs w:val="16"/>
                    </w:rPr>
                  </w:pPr>
                  <w:r>
                    <w:rPr>
                      <w:sz w:val="16"/>
                      <w:szCs w:val="16"/>
                    </w:rPr>
                    <w:t>FL0702</w:t>
                  </w:r>
                </w:p>
              </w:tc>
              <w:tc>
                <w:tcPr>
                  <w:tcW w:w="1896" w:type="dxa"/>
                </w:tcPr>
                <w:p w14:paraId="6A8D5619" w14:textId="063EC434" w:rsidR="000477A0" w:rsidRPr="000477A0" w:rsidRDefault="000477A0" w:rsidP="00473501">
                  <w:pPr>
                    <w:rPr>
                      <w:b/>
                      <w:bCs/>
                      <w:sz w:val="16"/>
                      <w:szCs w:val="16"/>
                    </w:rPr>
                  </w:pPr>
                  <w:r>
                    <w:rPr>
                      <w:sz w:val="16"/>
                      <w:szCs w:val="16"/>
                    </w:rPr>
                    <w:t>Spanish I</w:t>
                  </w:r>
                  <w:r w:rsidR="00A021B4">
                    <w:rPr>
                      <w:sz w:val="16"/>
                      <w:szCs w:val="16"/>
                    </w:rPr>
                    <w:t xml:space="preserve"> (9-11</w:t>
                  </w:r>
                  <w:r w:rsidR="00BD0D05">
                    <w:rPr>
                      <w:sz w:val="16"/>
                      <w:szCs w:val="16"/>
                    </w:rPr>
                    <w:t xml:space="preserve">) SEM </w:t>
                  </w:r>
                  <w:proofErr w:type="gramStart"/>
                  <w:r w:rsidR="00BD0D05">
                    <w:rPr>
                      <w:sz w:val="16"/>
                      <w:szCs w:val="16"/>
                    </w:rPr>
                    <w:t xml:space="preserve">-  </w:t>
                  </w:r>
                  <w:r>
                    <w:rPr>
                      <w:b/>
                      <w:bCs/>
                      <w:sz w:val="16"/>
                      <w:szCs w:val="16"/>
                    </w:rPr>
                    <w:t>Daily</w:t>
                  </w:r>
                  <w:proofErr w:type="gramEnd"/>
                </w:p>
              </w:tc>
            </w:tr>
            <w:tr w:rsidR="00473501" w:rsidRPr="00D27D31" w14:paraId="6B089EF9" w14:textId="77777777" w:rsidTr="00473501">
              <w:sdt>
                <w:sdtPr>
                  <w:rPr>
                    <w:sz w:val="16"/>
                    <w:szCs w:val="16"/>
                  </w:rPr>
                  <w:id w:val="481129056"/>
                  <w:placeholder>
                    <w:docPart w:val="9F6EB719CCB94583B14BF50289A9EECC"/>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2002B781" w14:textId="77777777" w:rsidR="00473501" w:rsidRPr="00D27D31" w:rsidRDefault="00473501" w:rsidP="00473501">
                      <w:pPr>
                        <w:rPr>
                          <w:sz w:val="16"/>
                          <w:szCs w:val="16"/>
                        </w:rPr>
                      </w:pPr>
                      <w:r>
                        <w:rPr>
                          <w:sz w:val="16"/>
                          <w:szCs w:val="16"/>
                        </w:rPr>
                        <w:t>+</w:t>
                      </w:r>
                    </w:p>
                  </w:tc>
                </w:sdtContent>
              </w:sdt>
              <w:tc>
                <w:tcPr>
                  <w:tcW w:w="990" w:type="dxa"/>
                </w:tcPr>
                <w:p w14:paraId="234696AC" w14:textId="77777777" w:rsidR="00473501" w:rsidRPr="00D27D31" w:rsidRDefault="00473501" w:rsidP="00473501">
                  <w:pPr>
                    <w:jc w:val="center"/>
                    <w:rPr>
                      <w:sz w:val="16"/>
                      <w:szCs w:val="16"/>
                    </w:rPr>
                  </w:pPr>
                  <w:r>
                    <w:rPr>
                      <w:sz w:val="16"/>
                      <w:szCs w:val="16"/>
                    </w:rPr>
                    <w:t>FL0801</w:t>
                  </w:r>
                </w:p>
              </w:tc>
              <w:tc>
                <w:tcPr>
                  <w:tcW w:w="1896" w:type="dxa"/>
                </w:tcPr>
                <w:p w14:paraId="660F10E9" w14:textId="77777777" w:rsidR="00473501" w:rsidRPr="00D27D31" w:rsidRDefault="00473501" w:rsidP="00473501">
                  <w:pPr>
                    <w:rPr>
                      <w:sz w:val="16"/>
                      <w:szCs w:val="16"/>
                    </w:rPr>
                  </w:pPr>
                  <w:r>
                    <w:rPr>
                      <w:sz w:val="16"/>
                      <w:szCs w:val="16"/>
                    </w:rPr>
                    <w:t>Spanish II * (9-12)</w:t>
                  </w:r>
                </w:p>
              </w:tc>
            </w:tr>
            <w:tr w:rsidR="00473501" w:rsidRPr="00D27D31" w14:paraId="6016075F" w14:textId="77777777" w:rsidTr="00473501">
              <w:sdt>
                <w:sdtPr>
                  <w:rPr>
                    <w:sz w:val="16"/>
                    <w:szCs w:val="16"/>
                  </w:rPr>
                  <w:id w:val="875198220"/>
                  <w:placeholder>
                    <w:docPart w:val="057EFFF2F7184954803B093735C31144"/>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tcBorders>
                        <w:bottom w:val="single" w:sz="4" w:space="0" w:color="auto"/>
                      </w:tcBorders>
                      <w:vAlign w:val="center"/>
                    </w:tcPr>
                    <w:p w14:paraId="44C7989D" w14:textId="77777777" w:rsidR="00473501" w:rsidRPr="00D27D31" w:rsidRDefault="00473501" w:rsidP="00473501">
                      <w:pPr>
                        <w:rPr>
                          <w:sz w:val="16"/>
                          <w:szCs w:val="16"/>
                        </w:rPr>
                      </w:pPr>
                      <w:r>
                        <w:rPr>
                          <w:sz w:val="16"/>
                          <w:szCs w:val="16"/>
                        </w:rPr>
                        <w:t>+</w:t>
                      </w:r>
                    </w:p>
                  </w:tc>
                </w:sdtContent>
              </w:sdt>
              <w:tc>
                <w:tcPr>
                  <w:tcW w:w="990" w:type="dxa"/>
                  <w:tcBorders>
                    <w:bottom w:val="single" w:sz="4" w:space="0" w:color="auto"/>
                  </w:tcBorders>
                </w:tcPr>
                <w:p w14:paraId="38369714" w14:textId="77777777" w:rsidR="00473501" w:rsidRPr="00D27D31" w:rsidRDefault="00473501" w:rsidP="00473501">
                  <w:pPr>
                    <w:jc w:val="center"/>
                    <w:rPr>
                      <w:sz w:val="16"/>
                      <w:szCs w:val="16"/>
                    </w:rPr>
                  </w:pPr>
                  <w:r>
                    <w:rPr>
                      <w:sz w:val="16"/>
                      <w:szCs w:val="16"/>
                    </w:rPr>
                    <w:t>FL0851</w:t>
                  </w:r>
                </w:p>
              </w:tc>
              <w:tc>
                <w:tcPr>
                  <w:tcW w:w="1896" w:type="dxa"/>
                  <w:tcBorders>
                    <w:bottom w:val="single" w:sz="4" w:space="0" w:color="auto"/>
                  </w:tcBorders>
                </w:tcPr>
                <w:p w14:paraId="214E9E27" w14:textId="77777777" w:rsidR="00473501" w:rsidRPr="00D27D31" w:rsidRDefault="00473501" w:rsidP="00473501">
                  <w:pPr>
                    <w:rPr>
                      <w:sz w:val="16"/>
                      <w:szCs w:val="16"/>
                    </w:rPr>
                  </w:pPr>
                  <w:r>
                    <w:rPr>
                      <w:sz w:val="16"/>
                      <w:szCs w:val="16"/>
                    </w:rPr>
                    <w:t xml:space="preserve">Spanish II </w:t>
                  </w:r>
                  <w:r w:rsidRPr="00D1362A">
                    <w:rPr>
                      <w:b/>
                      <w:bCs/>
                      <w:sz w:val="16"/>
                      <w:szCs w:val="16"/>
                    </w:rPr>
                    <w:t>GS</w:t>
                  </w:r>
                  <w:r>
                    <w:rPr>
                      <w:sz w:val="16"/>
                      <w:szCs w:val="16"/>
                    </w:rPr>
                    <w:t xml:space="preserve"> * (9-10)</w:t>
                  </w:r>
                </w:p>
              </w:tc>
            </w:tr>
            <w:tr w:rsidR="00473501" w14:paraId="67CBF269" w14:textId="77777777" w:rsidTr="00473501">
              <w:sdt>
                <w:sdtPr>
                  <w:rPr>
                    <w:sz w:val="16"/>
                    <w:szCs w:val="16"/>
                  </w:rPr>
                  <w:id w:val="1962231719"/>
                  <w:placeholder>
                    <w:docPart w:val="AFE49D87EAC54ED18A7AFEC7390FCD9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tcBorders>
                        <w:bottom w:val="single" w:sz="4" w:space="0" w:color="auto"/>
                      </w:tcBorders>
                      <w:vAlign w:val="center"/>
                    </w:tcPr>
                    <w:p w14:paraId="4825B31C" w14:textId="77777777" w:rsidR="00473501" w:rsidRPr="00D27D31" w:rsidRDefault="00473501" w:rsidP="00473501">
                      <w:pPr>
                        <w:rPr>
                          <w:sz w:val="16"/>
                          <w:szCs w:val="16"/>
                        </w:rPr>
                      </w:pPr>
                      <w:r>
                        <w:rPr>
                          <w:sz w:val="16"/>
                          <w:szCs w:val="16"/>
                        </w:rPr>
                        <w:t>+</w:t>
                      </w:r>
                    </w:p>
                  </w:tc>
                </w:sdtContent>
              </w:sdt>
              <w:tc>
                <w:tcPr>
                  <w:tcW w:w="990" w:type="dxa"/>
                  <w:tcBorders>
                    <w:bottom w:val="single" w:sz="4" w:space="0" w:color="auto"/>
                  </w:tcBorders>
                </w:tcPr>
                <w:p w14:paraId="69550CB7" w14:textId="77777777" w:rsidR="00473501" w:rsidRDefault="00473501" w:rsidP="00473501">
                  <w:pPr>
                    <w:jc w:val="center"/>
                    <w:rPr>
                      <w:sz w:val="16"/>
                      <w:szCs w:val="16"/>
                    </w:rPr>
                  </w:pPr>
                  <w:r>
                    <w:rPr>
                      <w:sz w:val="16"/>
                      <w:szCs w:val="16"/>
                    </w:rPr>
                    <w:t>FL0931</w:t>
                  </w:r>
                </w:p>
              </w:tc>
              <w:tc>
                <w:tcPr>
                  <w:tcW w:w="1896" w:type="dxa"/>
                  <w:tcBorders>
                    <w:bottom w:val="single" w:sz="4" w:space="0" w:color="auto"/>
                  </w:tcBorders>
                  <w:vAlign w:val="center"/>
                </w:tcPr>
                <w:p w14:paraId="7ED5B69F" w14:textId="77777777" w:rsidR="00473501" w:rsidRDefault="00473501" w:rsidP="00473501">
                  <w:pPr>
                    <w:rPr>
                      <w:sz w:val="16"/>
                      <w:szCs w:val="16"/>
                    </w:rPr>
                  </w:pPr>
                  <w:r>
                    <w:rPr>
                      <w:sz w:val="16"/>
                      <w:szCs w:val="16"/>
                    </w:rPr>
                    <w:t>Spanish III * (10-12)</w:t>
                  </w:r>
                </w:p>
              </w:tc>
            </w:tr>
          </w:tbl>
          <w:tbl>
            <w:tblPr>
              <w:tblStyle w:val="TableGrid"/>
              <w:tblpPr w:leftFromText="180" w:rightFromText="180" w:vertAnchor="page" w:horzAnchor="margin" w:tblpY="1454"/>
              <w:tblOverlap w:val="never"/>
              <w:tblW w:w="3226" w:type="dxa"/>
              <w:tblLayout w:type="fixed"/>
              <w:tblLook w:val="04A0" w:firstRow="1" w:lastRow="0" w:firstColumn="1" w:lastColumn="0" w:noHBand="0" w:noVBand="1"/>
            </w:tblPr>
            <w:tblGrid>
              <w:gridCol w:w="340"/>
              <w:gridCol w:w="990"/>
              <w:gridCol w:w="1896"/>
            </w:tblGrid>
            <w:tr w:rsidR="00473501" w:rsidRPr="00E8494D" w14:paraId="61C052E0" w14:textId="77777777" w:rsidTr="00473501">
              <w:tc>
                <w:tcPr>
                  <w:tcW w:w="3226" w:type="dxa"/>
                  <w:gridSpan w:val="3"/>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6243E54B" w14:textId="77777777" w:rsidR="00473501" w:rsidRPr="00E8494D" w:rsidRDefault="00473501" w:rsidP="00473501">
                  <w:pPr>
                    <w:jc w:val="center"/>
                    <w:rPr>
                      <w:b/>
                      <w:sz w:val="16"/>
                      <w:szCs w:val="16"/>
                    </w:rPr>
                  </w:pPr>
                  <w:r>
                    <w:rPr>
                      <w:b/>
                      <w:sz w:val="16"/>
                      <w:szCs w:val="16"/>
                    </w:rPr>
                    <w:t>PHYSICAL EDUCATION</w:t>
                  </w:r>
                </w:p>
              </w:tc>
            </w:tr>
            <w:tr w:rsidR="00473501" w:rsidRPr="00E8494D" w14:paraId="490AF467" w14:textId="77777777" w:rsidTr="00473501">
              <w:tc>
                <w:tcPr>
                  <w:tcW w:w="3226" w:type="dxa"/>
                  <w:gridSpan w:val="3"/>
                  <w:tcBorders>
                    <w:top w:val="single" w:sz="4" w:space="0" w:color="auto"/>
                  </w:tcBorders>
                  <w:vAlign w:val="center"/>
                </w:tcPr>
                <w:p w14:paraId="2A38330B" w14:textId="77777777" w:rsidR="00473501" w:rsidRPr="00E8494D" w:rsidRDefault="00473501" w:rsidP="00473501">
                  <w:pPr>
                    <w:jc w:val="center"/>
                    <w:rPr>
                      <w:b/>
                      <w:sz w:val="16"/>
                      <w:szCs w:val="16"/>
                    </w:rPr>
                  </w:pPr>
                  <w:r>
                    <w:rPr>
                      <w:b/>
                      <w:sz w:val="16"/>
                      <w:szCs w:val="16"/>
                    </w:rPr>
                    <w:t>To have PE all year, you must select two courses (ex. 05=Fall &amp; 06=Spring)</w:t>
                  </w:r>
                </w:p>
              </w:tc>
            </w:tr>
            <w:tr w:rsidR="00473501" w:rsidRPr="00D27D31" w14:paraId="294608A3" w14:textId="77777777" w:rsidTr="00473501">
              <w:sdt>
                <w:sdtPr>
                  <w:rPr>
                    <w:sz w:val="16"/>
                    <w:szCs w:val="16"/>
                  </w:rPr>
                  <w:id w:val="136928784"/>
                  <w:placeholder>
                    <w:docPart w:val="24F9FC517B72405AADFD718D1AFD7452"/>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44EF13A" w14:textId="77777777" w:rsidR="00473501" w:rsidRPr="00D27D31" w:rsidRDefault="00473501" w:rsidP="00473501">
                      <w:pPr>
                        <w:rPr>
                          <w:sz w:val="16"/>
                          <w:szCs w:val="16"/>
                        </w:rPr>
                      </w:pPr>
                      <w:r>
                        <w:rPr>
                          <w:sz w:val="16"/>
                          <w:szCs w:val="16"/>
                        </w:rPr>
                        <w:t>+</w:t>
                      </w:r>
                    </w:p>
                  </w:tc>
                </w:sdtContent>
              </w:sdt>
              <w:tc>
                <w:tcPr>
                  <w:tcW w:w="990" w:type="dxa"/>
                </w:tcPr>
                <w:p w14:paraId="238927CC" w14:textId="77777777" w:rsidR="00473501" w:rsidRPr="00D27D31" w:rsidRDefault="00473501" w:rsidP="00473501">
                  <w:pPr>
                    <w:jc w:val="center"/>
                    <w:rPr>
                      <w:sz w:val="16"/>
                      <w:szCs w:val="16"/>
                    </w:rPr>
                  </w:pPr>
                  <w:r>
                    <w:rPr>
                      <w:sz w:val="16"/>
                      <w:szCs w:val="16"/>
                    </w:rPr>
                    <w:t>PE0205</w:t>
                  </w:r>
                </w:p>
              </w:tc>
              <w:tc>
                <w:tcPr>
                  <w:tcW w:w="1896" w:type="dxa"/>
                </w:tcPr>
                <w:p w14:paraId="5FC87BE6" w14:textId="1F3B4C48" w:rsidR="00473501" w:rsidRPr="00D27D31" w:rsidRDefault="00473501" w:rsidP="00473501">
                  <w:pPr>
                    <w:rPr>
                      <w:sz w:val="16"/>
                      <w:szCs w:val="16"/>
                    </w:rPr>
                  </w:pPr>
                  <w:r>
                    <w:rPr>
                      <w:sz w:val="16"/>
                      <w:szCs w:val="16"/>
                    </w:rPr>
                    <w:t xml:space="preserve">Phys Ed </w:t>
                  </w:r>
                  <w:r w:rsidR="00A021B4">
                    <w:rPr>
                      <w:sz w:val="16"/>
                      <w:szCs w:val="16"/>
                    </w:rPr>
                    <w:t>(</w:t>
                  </w:r>
                  <w:r>
                    <w:rPr>
                      <w:sz w:val="16"/>
                      <w:szCs w:val="16"/>
                    </w:rPr>
                    <w:t xml:space="preserve">10-12) </w:t>
                  </w:r>
                </w:p>
              </w:tc>
            </w:tr>
            <w:tr w:rsidR="00473501" w:rsidRPr="00D27D31" w14:paraId="0CE2AE9E" w14:textId="77777777" w:rsidTr="00473501">
              <w:sdt>
                <w:sdtPr>
                  <w:rPr>
                    <w:sz w:val="16"/>
                    <w:szCs w:val="16"/>
                  </w:rPr>
                  <w:id w:val="-775404140"/>
                  <w:placeholder>
                    <w:docPart w:val="45623AA5BE784EEEB46C631DE11F3F7F"/>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7EC62622" w14:textId="77777777" w:rsidR="00473501" w:rsidRPr="00D27D31" w:rsidRDefault="00473501" w:rsidP="00473501">
                      <w:pPr>
                        <w:rPr>
                          <w:sz w:val="16"/>
                          <w:szCs w:val="16"/>
                        </w:rPr>
                      </w:pPr>
                      <w:r>
                        <w:rPr>
                          <w:sz w:val="16"/>
                          <w:szCs w:val="16"/>
                        </w:rPr>
                        <w:t>+</w:t>
                      </w:r>
                    </w:p>
                  </w:tc>
                </w:sdtContent>
              </w:sdt>
              <w:tc>
                <w:tcPr>
                  <w:tcW w:w="990" w:type="dxa"/>
                </w:tcPr>
                <w:p w14:paraId="12B1ED27" w14:textId="77777777" w:rsidR="00473501" w:rsidRPr="00D27D31" w:rsidRDefault="00473501" w:rsidP="00473501">
                  <w:pPr>
                    <w:jc w:val="center"/>
                    <w:rPr>
                      <w:sz w:val="16"/>
                      <w:szCs w:val="16"/>
                    </w:rPr>
                  </w:pPr>
                  <w:r>
                    <w:rPr>
                      <w:sz w:val="16"/>
                      <w:szCs w:val="16"/>
                    </w:rPr>
                    <w:t>PE0206</w:t>
                  </w:r>
                </w:p>
              </w:tc>
              <w:tc>
                <w:tcPr>
                  <w:tcW w:w="1896" w:type="dxa"/>
                </w:tcPr>
                <w:p w14:paraId="4EE39BF4" w14:textId="77777777" w:rsidR="00473501" w:rsidRPr="00D27D31" w:rsidRDefault="00473501" w:rsidP="00473501">
                  <w:pPr>
                    <w:rPr>
                      <w:sz w:val="16"/>
                      <w:szCs w:val="16"/>
                    </w:rPr>
                  </w:pPr>
                  <w:r>
                    <w:rPr>
                      <w:sz w:val="16"/>
                      <w:szCs w:val="16"/>
                    </w:rPr>
                    <w:t>Phys Ed (10-12)</w:t>
                  </w:r>
                </w:p>
              </w:tc>
            </w:tr>
            <w:tr w:rsidR="00473501" w:rsidRPr="00D27D31" w14:paraId="11D43C9D" w14:textId="77777777" w:rsidTr="00473501">
              <w:sdt>
                <w:sdtPr>
                  <w:rPr>
                    <w:sz w:val="16"/>
                    <w:szCs w:val="16"/>
                  </w:rPr>
                  <w:id w:val="-1947375987"/>
                  <w:placeholder>
                    <w:docPart w:val="1B5F170718C744A787662342B232EA1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F51A81B" w14:textId="77777777" w:rsidR="00473501" w:rsidRPr="00D27D31" w:rsidRDefault="00473501" w:rsidP="00473501">
                      <w:pPr>
                        <w:rPr>
                          <w:sz w:val="16"/>
                          <w:szCs w:val="16"/>
                        </w:rPr>
                      </w:pPr>
                      <w:r>
                        <w:rPr>
                          <w:sz w:val="16"/>
                          <w:szCs w:val="16"/>
                        </w:rPr>
                        <w:t>+</w:t>
                      </w:r>
                    </w:p>
                  </w:tc>
                </w:sdtContent>
              </w:sdt>
              <w:tc>
                <w:tcPr>
                  <w:tcW w:w="990" w:type="dxa"/>
                </w:tcPr>
                <w:p w14:paraId="2AAB034E" w14:textId="77777777" w:rsidR="00473501" w:rsidRPr="00D27D31" w:rsidRDefault="00473501" w:rsidP="00473501">
                  <w:pPr>
                    <w:jc w:val="center"/>
                    <w:rPr>
                      <w:sz w:val="16"/>
                      <w:szCs w:val="16"/>
                    </w:rPr>
                  </w:pPr>
                  <w:r>
                    <w:rPr>
                      <w:sz w:val="16"/>
                      <w:szCs w:val="16"/>
                    </w:rPr>
                    <w:t>PE0305</w:t>
                  </w:r>
                </w:p>
              </w:tc>
              <w:tc>
                <w:tcPr>
                  <w:tcW w:w="1896" w:type="dxa"/>
                </w:tcPr>
                <w:p w14:paraId="7DAA8599" w14:textId="77777777" w:rsidR="00473501" w:rsidRPr="00D27D31" w:rsidRDefault="00473501" w:rsidP="00473501">
                  <w:pPr>
                    <w:rPr>
                      <w:sz w:val="16"/>
                      <w:szCs w:val="16"/>
                    </w:rPr>
                  </w:pPr>
                  <w:r>
                    <w:rPr>
                      <w:sz w:val="16"/>
                      <w:szCs w:val="16"/>
                    </w:rPr>
                    <w:t>Wellness Walking (10-12)</w:t>
                  </w:r>
                </w:p>
              </w:tc>
            </w:tr>
            <w:tr w:rsidR="00473501" w:rsidRPr="00D27D31" w14:paraId="6FDEAA7F" w14:textId="77777777" w:rsidTr="00473501">
              <w:sdt>
                <w:sdtPr>
                  <w:rPr>
                    <w:sz w:val="16"/>
                    <w:szCs w:val="16"/>
                  </w:rPr>
                  <w:id w:val="-1703779065"/>
                  <w:placeholder>
                    <w:docPart w:val="16B4614810D947998A8BD210ECF76B9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16261A98" w14:textId="77777777" w:rsidR="00473501" w:rsidRPr="00D27D31" w:rsidRDefault="00473501" w:rsidP="00473501">
                      <w:pPr>
                        <w:rPr>
                          <w:sz w:val="16"/>
                          <w:szCs w:val="16"/>
                        </w:rPr>
                      </w:pPr>
                      <w:r>
                        <w:rPr>
                          <w:sz w:val="16"/>
                          <w:szCs w:val="16"/>
                        </w:rPr>
                        <w:t>+</w:t>
                      </w:r>
                    </w:p>
                  </w:tc>
                </w:sdtContent>
              </w:sdt>
              <w:tc>
                <w:tcPr>
                  <w:tcW w:w="990" w:type="dxa"/>
                </w:tcPr>
                <w:p w14:paraId="4ED6FE9A" w14:textId="77777777" w:rsidR="00473501" w:rsidRPr="00D27D31" w:rsidRDefault="00473501" w:rsidP="00473501">
                  <w:pPr>
                    <w:jc w:val="center"/>
                    <w:rPr>
                      <w:sz w:val="16"/>
                      <w:szCs w:val="16"/>
                    </w:rPr>
                  </w:pPr>
                  <w:r>
                    <w:rPr>
                      <w:sz w:val="16"/>
                      <w:szCs w:val="16"/>
                    </w:rPr>
                    <w:t>PE0306</w:t>
                  </w:r>
                </w:p>
              </w:tc>
              <w:tc>
                <w:tcPr>
                  <w:tcW w:w="1896" w:type="dxa"/>
                </w:tcPr>
                <w:p w14:paraId="28F23B6E" w14:textId="77777777" w:rsidR="00473501" w:rsidRPr="00D27D31" w:rsidRDefault="00473501" w:rsidP="00473501">
                  <w:pPr>
                    <w:rPr>
                      <w:sz w:val="16"/>
                      <w:szCs w:val="16"/>
                    </w:rPr>
                  </w:pPr>
                  <w:r>
                    <w:rPr>
                      <w:sz w:val="16"/>
                      <w:szCs w:val="16"/>
                    </w:rPr>
                    <w:t>Wellness Walking (10-12)</w:t>
                  </w:r>
                </w:p>
              </w:tc>
            </w:tr>
            <w:tr w:rsidR="00473501" w:rsidRPr="00D27D31" w14:paraId="26409470" w14:textId="77777777" w:rsidTr="00473501">
              <w:sdt>
                <w:sdtPr>
                  <w:rPr>
                    <w:sz w:val="16"/>
                    <w:szCs w:val="16"/>
                  </w:rPr>
                  <w:id w:val="364028051"/>
                  <w:placeholder>
                    <w:docPart w:val="15C7019754784C1993AA6FC6F9B6F5C1"/>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C3FCB8A" w14:textId="77777777" w:rsidR="00473501" w:rsidRPr="00D27D31" w:rsidRDefault="00473501" w:rsidP="00473501">
                      <w:pPr>
                        <w:rPr>
                          <w:sz w:val="16"/>
                          <w:szCs w:val="16"/>
                        </w:rPr>
                      </w:pPr>
                      <w:r>
                        <w:rPr>
                          <w:sz w:val="16"/>
                          <w:szCs w:val="16"/>
                        </w:rPr>
                        <w:t>+</w:t>
                      </w:r>
                    </w:p>
                  </w:tc>
                </w:sdtContent>
              </w:sdt>
              <w:tc>
                <w:tcPr>
                  <w:tcW w:w="990" w:type="dxa"/>
                </w:tcPr>
                <w:p w14:paraId="46703B48" w14:textId="77777777" w:rsidR="00473501" w:rsidRPr="00D27D31" w:rsidRDefault="00473501" w:rsidP="00473501">
                  <w:pPr>
                    <w:jc w:val="center"/>
                    <w:rPr>
                      <w:sz w:val="16"/>
                      <w:szCs w:val="16"/>
                    </w:rPr>
                  </w:pPr>
                  <w:r>
                    <w:rPr>
                      <w:sz w:val="16"/>
                      <w:szCs w:val="16"/>
                    </w:rPr>
                    <w:t>PE0605</w:t>
                  </w:r>
                </w:p>
              </w:tc>
              <w:tc>
                <w:tcPr>
                  <w:tcW w:w="1896" w:type="dxa"/>
                </w:tcPr>
                <w:p w14:paraId="5A9F244D" w14:textId="77777777" w:rsidR="00473501" w:rsidRPr="00D27D31" w:rsidRDefault="00473501" w:rsidP="00473501">
                  <w:pPr>
                    <w:rPr>
                      <w:sz w:val="16"/>
                      <w:szCs w:val="16"/>
                    </w:rPr>
                  </w:pPr>
                  <w:r>
                    <w:rPr>
                      <w:sz w:val="16"/>
                      <w:szCs w:val="16"/>
                    </w:rPr>
                    <w:t xml:space="preserve">Weight </w:t>
                  </w:r>
                  <w:proofErr w:type="gramStart"/>
                  <w:r>
                    <w:rPr>
                      <w:sz w:val="16"/>
                      <w:szCs w:val="16"/>
                    </w:rPr>
                    <w:t>Training</w:t>
                  </w:r>
                  <w:proofErr w:type="gramEnd"/>
                  <w:r>
                    <w:rPr>
                      <w:sz w:val="16"/>
                      <w:szCs w:val="16"/>
                    </w:rPr>
                    <w:t xml:space="preserve"> I (10-12)</w:t>
                  </w:r>
                </w:p>
              </w:tc>
            </w:tr>
            <w:tr w:rsidR="00473501" w:rsidRPr="00D27D31" w14:paraId="112C2E9F" w14:textId="77777777" w:rsidTr="00473501">
              <w:sdt>
                <w:sdtPr>
                  <w:rPr>
                    <w:sz w:val="16"/>
                    <w:szCs w:val="16"/>
                  </w:rPr>
                  <w:id w:val="-1967884556"/>
                  <w:placeholder>
                    <w:docPart w:val="E9B09E9D702146C78BE86DA88DBCA3FF"/>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168B46D6" w14:textId="77777777" w:rsidR="00473501" w:rsidRPr="00D27D31" w:rsidRDefault="00473501" w:rsidP="00473501">
                      <w:pPr>
                        <w:rPr>
                          <w:sz w:val="16"/>
                          <w:szCs w:val="16"/>
                        </w:rPr>
                      </w:pPr>
                      <w:r>
                        <w:rPr>
                          <w:sz w:val="16"/>
                          <w:szCs w:val="16"/>
                        </w:rPr>
                        <w:t>+</w:t>
                      </w:r>
                    </w:p>
                  </w:tc>
                </w:sdtContent>
              </w:sdt>
              <w:tc>
                <w:tcPr>
                  <w:tcW w:w="990" w:type="dxa"/>
                </w:tcPr>
                <w:p w14:paraId="7829316B" w14:textId="77777777" w:rsidR="00473501" w:rsidRPr="00D27D31" w:rsidRDefault="00473501" w:rsidP="00473501">
                  <w:pPr>
                    <w:jc w:val="center"/>
                    <w:rPr>
                      <w:sz w:val="16"/>
                      <w:szCs w:val="16"/>
                    </w:rPr>
                  </w:pPr>
                  <w:r>
                    <w:rPr>
                      <w:sz w:val="16"/>
                      <w:szCs w:val="16"/>
                    </w:rPr>
                    <w:t>PE0606</w:t>
                  </w:r>
                </w:p>
              </w:tc>
              <w:tc>
                <w:tcPr>
                  <w:tcW w:w="1896" w:type="dxa"/>
                </w:tcPr>
                <w:p w14:paraId="5F59C01E" w14:textId="77777777" w:rsidR="00473501" w:rsidRPr="00D27D31" w:rsidRDefault="00473501" w:rsidP="00473501">
                  <w:pPr>
                    <w:rPr>
                      <w:sz w:val="16"/>
                      <w:szCs w:val="16"/>
                    </w:rPr>
                  </w:pPr>
                  <w:r>
                    <w:rPr>
                      <w:sz w:val="16"/>
                      <w:szCs w:val="16"/>
                    </w:rPr>
                    <w:t xml:space="preserve">Weight </w:t>
                  </w:r>
                  <w:proofErr w:type="gramStart"/>
                  <w:r>
                    <w:rPr>
                      <w:sz w:val="16"/>
                      <w:szCs w:val="16"/>
                    </w:rPr>
                    <w:t>Training</w:t>
                  </w:r>
                  <w:proofErr w:type="gramEnd"/>
                  <w:r>
                    <w:rPr>
                      <w:sz w:val="16"/>
                      <w:szCs w:val="16"/>
                    </w:rPr>
                    <w:t xml:space="preserve"> I (10-12)</w:t>
                  </w:r>
                </w:p>
              </w:tc>
            </w:tr>
            <w:tr w:rsidR="00473501" w:rsidRPr="00D27D31" w14:paraId="20DE33BF" w14:textId="77777777" w:rsidTr="00473501">
              <w:sdt>
                <w:sdtPr>
                  <w:rPr>
                    <w:sz w:val="16"/>
                    <w:szCs w:val="16"/>
                  </w:rPr>
                  <w:id w:val="-695460710"/>
                  <w:placeholder>
                    <w:docPart w:val="ED2A6787B5914264AC30BFBF8CD8D358"/>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7053691" w14:textId="77777777" w:rsidR="00473501" w:rsidRPr="00D27D31" w:rsidRDefault="00473501" w:rsidP="00473501">
                      <w:pPr>
                        <w:rPr>
                          <w:sz w:val="16"/>
                          <w:szCs w:val="16"/>
                        </w:rPr>
                      </w:pPr>
                      <w:r>
                        <w:rPr>
                          <w:sz w:val="16"/>
                          <w:szCs w:val="16"/>
                        </w:rPr>
                        <w:t>+</w:t>
                      </w:r>
                    </w:p>
                  </w:tc>
                </w:sdtContent>
              </w:sdt>
              <w:tc>
                <w:tcPr>
                  <w:tcW w:w="990" w:type="dxa"/>
                </w:tcPr>
                <w:p w14:paraId="4E0B4A57" w14:textId="77777777" w:rsidR="00473501" w:rsidRPr="00D27D31" w:rsidRDefault="00473501" w:rsidP="00473501">
                  <w:pPr>
                    <w:jc w:val="center"/>
                    <w:rPr>
                      <w:sz w:val="16"/>
                      <w:szCs w:val="16"/>
                    </w:rPr>
                  </w:pPr>
                  <w:r>
                    <w:rPr>
                      <w:sz w:val="16"/>
                      <w:szCs w:val="16"/>
                    </w:rPr>
                    <w:t>PE0635</w:t>
                  </w:r>
                </w:p>
              </w:tc>
              <w:tc>
                <w:tcPr>
                  <w:tcW w:w="1896" w:type="dxa"/>
                </w:tcPr>
                <w:p w14:paraId="222FDA80" w14:textId="60CEA80E" w:rsidR="00473501" w:rsidRPr="00D27D31" w:rsidRDefault="00473501" w:rsidP="00473501">
                  <w:pPr>
                    <w:rPr>
                      <w:sz w:val="16"/>
                      <w:szCs w:val="16"/>
                    </w:rPr>
                  </w:pPr>
                  <w:r>
                    <w:rPr>
                      <w:sz w:val="16"/>
                      <w:szCs w:val="16"/>
                    </w:rPr>
                    <w:t>Weight Training II</w:t>
                  </w:r>
                  <w:r w:rsidR="00587F48">
                    <w:rPr>
                      <w:sz w:val="16"/>
                      <w:szCs w:val="16"/>
                    </w:rPr>
                    <w:t xml:space="preserve"> *</w:t>
                  </w:r>
                  <w:r>
                    <w:rPr>
                      <w:sz w:val="16"/>
                      <w:szCs w:val="16"/>
                    </w:rPr>
                    <w:t xml:space="preserve"> (10-12)</w:t>
                  </w:r>
                </w:p>
              </w:tc>
            </w:tr>
            <w:tr w:rsidR="00473501" w14:paraId="3650E841" w14:textId="77777777" w:rsidTr="00473501">
              <w:sdt>
                <w:sdtPr>
                  <w:rPr>
                    <w:sz w:val="16"/>
                    <w:szCs w:val="16"/>
                  </w:rPr>
                  <w:id w:val="-2004269297"/>
                  <w:placeholder>
                    <w:docPart w:val="1A425169BF754BC8B3212B8107BB9D91"/>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0773F8A9" w14:textId="77777777" w:rsidR="00473501" w:rsidRPr="00D27D31" w:rsidRDefault="00473501" w:rsidP="00473501">
                      <w:pPr>
                        <w:rPr>
                          <w:sz w:val="16"/>
                          <w:szCs w:val="16"/>
                        </w:rPr>
                      </w:pPr>
                      <w:r>
                        <w:rPr>
                          <w:sz w:val="16"/>
                          <w:szCs w:val="16"/>
                        </w:rPr>
                        <w:t>+</w:t>
                      </w:r>
                    </w:p>
                  </w:tc>
                </w:sdtContent>
              </w:sdt>
              <w:tc>
                <w:tcPr>
                  <w:tcW w:w="990" w:type="dxa"/>
                </w:tcPr>
                <w:p w14:paraId="07172FCF" w14:textId="77777777" w:rsidR="00473501" w:rsidRDefault="00473501" w:rsidP="00473501">
                  <w:pPr>
                    <w:jc w:val="center"/>
                    <w:rPr>
                      <w:sz w:val="16"/>
                      <w:szCs w:val="16"/>
                    </w:rPr>
                  </w:pPr>
                  <w:r>
                    <w:rPr>
                      <w:sz w:val="16"/>
                      <w:szCs w:val="16"/>
                    </w:rPr>
                    <w:t>PE0636</w:t>
                  </w:r>
                </w:p>
              </w:tc>
              <w:tc>
                <w:tcPr>
                  <w:tcW w:w="1896" w:type="dxa"/>
                  <w:vAlign w:val="center"/>
                </w:tcPr>
                <w:p w14:paraId="1F91C575" w14:textId="18FE6C48" w:rsidR="00473501" w:rsidRDefault="00473501" w:rsidP="00473501">
                  <w:pPr>
                    <w:rPr>
                      <w:sz w:val="16"/>
                      <w:szCs w:val="16"/>
                    </w:rPr>
                  </w:pPr>
                  <w:r>
                    <w:rPr>
                      <w:sz w:val="16"/>
                      <w:szCs w:val="16"/>
                    </w:rPr>
                    <w:t>Weight Training II</w:t>
                  </w:r>
                  <w:r w:rsidR="00587F48">
                    <w:rPr>
                      <w:sz w:val="16"/>
                      <w:szCs w:val="16"/>
                    </w:rPr>
                    <w:t xml:space="preserve"> *</w:t>
                  </w:r>
                  <w:r>
                    <w:rPr>
                      <w:sz w:val="16"/>
                      <w:szCs w:val="16"/>
                    </w:rPr>
                    <w:t xml:space="preserve"> (10-12)</w:t>
                  </w:r>
                </w:p>
              </w:tc>
            </w:tr>
            <w:tr w:rsidR="00473501" w:rsidRPr="00E8494D" w14:paraId="44FE5D26" w14:textId="77777777" w:rsidTr="00473501">
              <w:tc>
                <w:tcPr>
                  <w:tcW w:w="3226" w:type="dxa"/>
                  <w:gridSpan w:val="3"/>
                  <w:shd w:val="clear" w:color="auto" w:fill="AEAAAA" w:themeFill="background2" w:themeFillShade="BF"/>
                  <w:vAlign w:val="center"/>
                </w:tcPr>
                <w:p w14:paraId="58EADBC8" w14:textId="77777777" w:rsidR="00473501" w:rsidRPr="00E8494D" w:rsidRDefault="00473501" w:rsidP="00473501">
                  <w:pPr>
                    <w:jc w:val="center"/>
                    <w:rPr>
                      <w:b/>
                      <w:sz w:val="16"/>
                      <w:szCs w:val="16"/>
                    </w:rPr>
                  </w:pPr>
                  <w:r>
                    <w:rPr>
                      <w:b/>
                      <w:sz w:val="16"/>
                      <w:szCs w:val="16"/>
                    </w:rPr>
                    <w:t>HEALTH</w:t>
                  </w:r>
                </w:p>
              </w:tc>
            </w:tr>
            <w:tr w:rsidR="00473501" w:rsidRPr="00D27D31" w14:paraId="242E14DA" w14:textId="77777777" w:rsidTr="00473501">
              <w:sdt>
                <w:sdtPr>
                  <w:rPr>
                    <w:sz w:val="16"/>
                    <w:szCs w:val="16"/>
                  </w:rPr>
                  <w:id w:val="503016873"/>
                  <w:placeholder>
                    <w:docPart w:val="666A47AA091744A5A9A0A0A3E6AD7D9C"/>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D485E4F" w14:textId="77777777" w:rsidR="00473501" w:rsidRPr="00D27D31" w:rsidRDefault="00473501" w:rsidP="00473501">
                      <w:pPr>
                        <w:rPr>
                          <w:sz w:val="16"/>
                          <w:szCs w:val="16"/>
                        </w:rPr>
                      </w:pPr>
                      <w:r>
                        <w:rPr>
                          <w:sz w:val="16"/>
                          <w:szCs w:val="16"/>
                        </w:rPr>
                        <w:t>+</w:t>
                      </w:r>
                    </w:p>
                  </w:tc>
                </w:sdtContent>
              </w:sdt>
              <w:tc>
                <w:tcPr>
                  <w:tcW w:w="990" w:type="dxa"/>
                </w:tcPr>
                <w:p w14:paraId="0C56DEEF" w14:textId="77777777" w:rsidR="00473501" w:rsidRPr="00D27D31" w:rsidRDefault="00473501" w:rsidP="00473501">
                  <w:pPr>
                    <w:jc w:val="center"/>
                    <w:rPr>
                      <w:sz w:val="16"/>
                      <w:szCs w:val="16"/>
                    </w:rPr>
                  </w:pPr>
                  <w:r>
                    <w:rPr>
                      <w:sz w:val="16"/>
                      <w:szCs w:val="16"/>
                    </w:rPr>
                    <w:t>HE0105</w:t>
                  </w:r>
                </w:p>
              </w:tc>
              <w:tc>
                <w:tcPr>
                  <w:tcW w:w="1896" w:type="dxa"/>
                </w:tcPr>
                <w:p w14:paraId="7BB32F64" w14:textId="09AE44A9" w:rsidR="00473501" w:rsidRPr="00D27D31" w:rsidRDefault="00473501" w:rsidP="00473501">
                  <w:pPr>
                    <w:rPr>
                      <w:sz w:val="16"/>
                      <w:szCs w:val="16"/>
                    </w:rPr>
                  </w:pPr>
                  <w:r>
                    <w:rPr>
                      <w:sz w:val="16"/>
                      <w:szCs w:val="16"/>
                    </w:rPr>
                    <w:t xml:space="preserve">Health </w:t>
                  </w:r>
                  <w:r w:rsidR="00BD0D05">
                    <w:rPr>
                      <w:sz w:val="16"/>
                      <w:szCs w:val="16"/>
                    </w:rPr>
                    <w:t>(9-10)</w:t>
                  </w:r>
                </w:p>
              </w:tc>
            </w:tr>
            <w:tr w:rsidR="00473501" w:rsidRPr="00D27D31" w14:paraId="04631056" w14:textId="77777777" w:rsidTr="00473501">
              <w:sdt>
                <w:sdtPr>
                  <w:rPr>
                    <w:sz w:val="16"/>
                    <w:szCs w:val="16"/>
                  </w:rPr>
                  <w:id w:val="288090277"/>
                  <w:placeholder>
                    <w:docPart w:val="DBEF1D8F7F3140D08D7A7AF232F7473A"/>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16E2BD0C" w14:textId="77777777" w:rsidR="00473501" w:rsidRDefault="00473501" w:rsidP="00473501">
                      <w:pPr>
                        <w:rPr>
                          <w:sz w:val="16"/>
                          <w:szCs w:val="16"/>
                        </w:rPr>
                      </w:pPr>
                      <w:r>
                        <w:rPr>
                          <w:sz w:val="16"/>
                          <w:szCs w:val="16"/>
                        </w:rPr>
                        <w:t>+</w:t>
                      </w:r>
                    </w:p>
                  </w:tc>
                </w:sdtContent>
              </w:sdt>
              <w:tc>
                <w:tcPr>
                  <w:tcW w:w="990" w:type="dxa"/>
                </w:tcPr>
                <w:p w14:paraId="137B44A3" w14:textId="77777777" w:rsidR="00473501" w:rsidRDefault="00473501" w:rsidP="00473501">
                  <w:pPr>
                    <w:jc w:val="center"/>
                    <w:rPr>
                      <w:sz w:val="16"/>
                      <w:szCs w:val="16"/>
                    </w:rPr>
                  </w:pPr>
                  <w:r>
                    <w:rPr>
                      <w:sz w:val="16"/>
                      <w:szCs w:val="16"/>
                    </w:rPr>
                    <w:t>HE0405</w:t>
                  </w:r>
                </w:p>
              </w:tc>
              <w:tc>
                <w:tcPr>
                  <w:tcW w:w="1896" w:type="dxa"/>
                </w:tcPr>
                <w:p w14:paraId="7B04DB6E" w14:textId="6DE0C529" w:rsidR="00473501" w:rsidRDefault="00473501" w:rsidP="00473501">
                  <w:pPr>
                    <w:rPr>
                      <w:sz w:val="16"/>
                      <w:szCs w:val="16"/>
                    </w:rPr>
                  </w:pPr>
                  <w:r>
                    <w:rPr>
                      <w:sz w:val="16"/>
                      <w:szCs w:val="16"/>
                    </w:rPr>
                    <w:t>Health Sem 1 (1</w:t>
                  </w:r>
                  <w:r w:rsidR="00A021B4">
                    <w:rPr>
                      <w:sz w:val="16"/>
                      <w:szCs w:val="16"/>
                    </w:rPr>
                    <w:t>0-11</w:t>
                  </w:r>
                  <w:r>
                    <w:rPr>
                      <w:sz w:val="16"/>
                      <w:szCs w:val="16"/>
                    </w:rPr>
                    <w:t>)</w:t>
                  </w:r>
                </w:p>
              </w:tc>
            </w:tr>
            <w:tr w:rsidR="00473501" w:rsidRPr="00D27D31" w14:paraId="42485E73" w14:textId="77777777" w:rsidTr="00473501">
              <w:tc>
                <w:tcPr>
                  <w:tcW w:w="340" w:type="dxa"/>
                  <w:vAlign w:val="center"/>
                </w:tcPr>
                <w:p w14:paraId="67767301" w14:textId="77777777" w:rsidR="00473501" w:rsidRDefault="00473501" w:rsidP="00473501">
                  <w:pPr>
                    <w:rPr>
                      <w:sz w:val="16"/>
                      <w:szCs w:val="16"/>
                    </w:rPr>
                  </w:pPr>
                  <w:r>
                    <w:rPr>
                      <w:sz w:val="16"/>
                      <w:szCs w:val="16"/>
                    </w:rPr>
                    <w:t>+</w:t>
                  </w:r>
                </w:p>
              </w:tc>
              <w:tc>
                <w:tcPr>
                  <w:tcW w:w="990" w:type="dxa"/>
                </w:tcPr>
                <w:p w14:paraId="4626DD4E" w14:textId="77777777" w:rsidR="00473501" w:rsidRDefault="00473501" w:rsidP="00473501">
                  <w:pPr>
                    <w:jc w:val="center"/>
                    <w:rPr>
                      <w:sz w:val="16"/>
                      <w:szCs w:val="16"/>
                    </w:rPr>
                  </w:pPr>
                  <w:r>
                    <w:rPr>
                      <w:sz w:val="16"/>
                      <w:szCs w:val="16"/>
                    </w:rPr>
                    <w:t>HE0406</w:t>
                  </w:r>
                </w:p>
              </w:tc>
              <w:tc>
                <w:tcPr>
                  <w:tcW w:w="1896" w:type="dxa"/>
                </w:tcPr>
                <w:p w14:paraId="5C04E169" w14:textId="0C06FA4F" w:rsidR="00473501" w:rsidRDefault="00473501" w:rsidP="00473501">
                  <w:pPr>
                    <w:rPr>
                      <w:sz w:val="16"/>
                      <w:szCs w:val="16"/>
                    </w:rPr>
                  </w:pPr>
                  <w:r>
                    <w:rPr>
                      <w:sz w:val="16"/>
                      <w:szCs w:val="16"/>
                    </w:rPr>
                    <w:t>Health Sem 2 (1</w:t>
                  </w:r>
                  <w:r w:rsidR="00BD0D05">
                    <w:rPr>
                      <w:sz w:val="16"/>
                      <w:szCs w:val="16"/>
                    </w:rPr>
                    <w:t>0-11</w:t>
                  </w:r>
                  <w:r>
                    <w:rPr>
                      <w:sz w:val="16"/>
                      <w:szCs w:val="16"/>
                    </w:rPr>
                    <w:t>)</w:t>
                  </w:r>
                </w:p>
              </w:tc>
            </w:tr>
            <w:tr w:rsidR="00473501" w:rsidRPr="00E8494D" w14:paraId="03FB0A02" w14:textId="77777777" w:rsidTr="00473501">
              <w:tc>
                <w:tcPr>
                  <w:tcW w:w="3226" w:type="dxa"/>
                  <w:gridSpan w:val="3"/>
                  <w:shd w:val="clear" w:color="auto" w:fill="AEAAAA" w:themeFill="background2" w:themeFillShade="BF"/>
                  <w:vAlign w:val="center"/>
                </w:tcPr>
                <w:p w14:paraId="6D5C2B6E" w14:textId="77777777" w:rsidR="00473501" w:rsidRPr="00E8494D" w:rsidRDefault="00473501" w:rsidP="00473501">
                  <w:pPr>
                    <w:jc w:val="center"/>
                    <w:rPr>
                      <w:b/>
                      <w:sz w:val="16"/>
                      <w:szCs w:val="16"/>
                    </w:rPr>
                  </w:pPr>
                  <w:r>
                    <w:rPr>
                      <w:b/>
                      <w:sz w:val="16"/>
                      <w:szCs w:val="16"/>
                    </w:rPr>
                    <w:t>MUSIC</w:t>
                  </w:r>
                </w:p>
              </w:tc>
            </w:tr>
            <w:tr w:rsidR="00473501" w:rsidRPr="00D27D31" w14:paraId="6B3B5AE4" w14:textId="77777777" w:rsidTr="00473501">
              <w:sdt>
                <w:sdtPr>
                  <w:rPr>
                    <w:sz w:val="16"/>
                    <w:szCs w:val="16"/>
                  </w:rPr>
                  <w:id w:val="646243664"/>
                  <w:placeholder>
                    <w:docPart w:val="B174F9C6ADE943FE94AEFA67246293A3"/>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50BBA9B2" w14:textId="77777777" w:rsidR="00473501" w:rsidRPr="00D27D31" w:rsidRDefault="00473501" w:rsidP="00473501">
                      <w:pPr>
                        <w:rPr>
                          <w:sz w:val="16"/>
                          <w:szCs w:val="16"/>
                        </w:rPr>
                      </w:pPr>
                      <w:r>
                        <w:rPr>
                          <w:sz w:val="16"/>
                          <w:szCs w:val="16"/>
                        </w:rPr>
                        <w:t>+</w:t>
                      </w:r>
                    </w:p>
                  </w:tc>
                </w:sdtContent>
              </w:sdt>
              <w:tc>
                <w:tcPr>
                  <w:tcW w:w="990" w:type="dxa"/>
                </w:tcPr>
                <w:p w14:paraId="4A69E9A1" w14:textId="77777777" w:rsidR="00473501" w:rsidRPr="00D27D31" w:rsidRDefault="00473501" w:rsidP="00473501">
                  <w:pPr>
                    <w:jc w:val="center"/>
                    <w:rPr>
                      <w:sz w:val="16"/>
                      <w:szCs w:val="16"/>
                    </w:rPr>
                  </w:pPr>
                  <w:r>
                    <w:rPr>
                      <w:sz w:val="16"/>
                      <w:szCs w:val="16"/>
                    </w:rPr>
                    <w:t>MU0101</w:t>
                  </w:r>
                </w:p>
              </w:tc>
              <w:tc>
                <w:tcPr>
                  <w:tcW w:w="1896" w:type="dxa"/>
                </w:tcPr>
                <w:p w14:paraId="5C34A8C4" w14:textId="77777777" w:rsidR="00473501" w:rsidRPr="00D27D31" w:rsidRDefault="00473501" w:rsidP="00473501">
                  <w:pPr>
                    <w:rPr>
                      <w:sz w:val="16"/>
                      <w:szCs w:val="16"/>
                    </w:rPr>
                  </w:pPr>
                  <w:r>
                    <w:rPr>
                      <w:sz w:val="16"/>
                      <w:szCs w:val="16"/>
                    </w:rPr>
                    <w:t>Chorus I (9-12)</w:t>
                  </w:r>
                </w:p>
              </w:tc>
            </w:tr>
            <w:tr w:rsidR="00473501" w:rsidRPr="00D27D31" w14:paraId="0EC87DE0" w14:textId="77777777" w:rsidTr="00473501">
              <w:sdt>
                <w:sdtPr>
                  <w:rPr>
                    <w:sz w:val="16"/>
                    <w:szCs w:val="16"/>
                  </w:rPr>
                  <w:id w:val="-1748098646"/>
                  <w:placeholder>
                    <w:docPart w:val="1CE208F9D43F43ECA9B764B92B241739"/>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5F1AC80D" w14:textId="77777777" w:rsidR="00473501" w:rsidRPr="00D27D31" w:rsidRDefault="00473501" w:rsidP="00473501">
                      <w:pPr>
                        <w:rPr>
                          <w:sz w:val="16"/>
                          <w:szCs w:val="16"/>
                        </w:rPr>
                      </w:pPr>
                      <w:r>
                        <w:rPr>
                          <w:sz w:val="16"/>
                          <w:szCs w:val="16"/>
                        </w:rPr>
                        <w:t>+</w:t>
                      </w:r>
                    </w:p>
                  </w:tc>
                </w:sdtContent>
              </w:sdt>
              <w:tc>
                <w:tcPr>
                  <w:tcW w:w="990" w:type="dxa"/>
                </w:tcPr>
                <w:p w14:paraId="217971DE" w14:textId="77777777" w:rsidR="00473501" w:rsidRPr="00D27D31" w:rsidRDefault="00473501" w:rsidP="00473501">
                  <w:pPr>
                    <w:jc w:val="center"/>
                    <w:rPr>
                      <w:sz w:val="16"/>
                      <w:szCs w:val="16"/>
                    </w:rPr>
                  </w:pPr>
                  <w:r>
                    <w:rPr>
                      <w:sz w:val="16"/>
                      <w:szCs w:val="16"/>
                    </w:rPr>
                    <w:t>MU0501</w:t>
                  </w:r>
                </w:p>
              </w:tc>
              <w:tc>
                <w:tcPr>
                  <w:tcW w:w="1896" w:type="dxa"/>
                </w:tcPr>
                <w:p w14:paraId="4B120EA4" w14:textId="77777777" w:rsidR="00473501" w:rsidRPr="00D27D31" w:rsidRDefault="00473501" w:rsidP="00473501">
                  <w:pPr>
                    <w:rPr>
                      <w:sz w:val="16"/>
                      <w:szCs w:val="16"/>
                    </w:rPr>
                  </w:pPr>
                  <w:r>
                    <w:rPr>
                      <w:sz w:val="16"/>
                      <w:szCs w:val="16"/>
                    </w:rPr>
                    <w:t>Adv Chorus ** (10-12)</w:t>
                  </w:r>
                </w:p>
              </w:tc>
            </w:tr>
            <w:tr w:rsidR="00473501" w:rsidRPr="00D27D31" w14:paraId="1F4964C0" w14:textId="77777777" w:rsidTr="00473501">
              <w:sdt>
                <w:sdtPr>
                  <w:rPr>
                    <w:sz w:val="16"/>
                    <w:szCs w:val="16"/>
                  </w:rPr>
                  <w:id w:val="2007322069"/>
                  <w:placeholder>
                    <w:docPart w:val="136B6B6CEF84444E98915DF83AF1855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3C91BB1D" w14:textId="77777777" w:rsidR="00473501" w:rsidRDefault="00473501" w:rsidP="00473501">
                      <w:pPr>
                        <w:rPr>
                          <w:sz w:val="16"/>
                          <w:szCs w:val="16"/>
                        </w:rPr>
                      </w:pPr>
                      <w:r>
                        <w:rPr>
                          <w:sz w:val="16"/>
                          <w:szCs w:val="16"/>
                        </w:rPr>
                        <w:t>+</w:t>
                      </w:r>
                    </w:p>
                  </w:tc>
                </w:sdtContent>
              </w:sdt>
              <w:tc>
                <w:tcPr>
                  <w:tcW w:w="990" w:type="dxa"/>
                </w:tcPr>
                <w:p w14:paraId="3DC41EFA" w14:textId="77777777" w:rsidR="00473501" w:rsidRDefault="00473501" w:rsidP="00473501">
                  <w:pPr>
                    <w:jc w:val="center"/>
                    <w:rPr>
                      <w:sz w:val="16"/>
                      <w:szCs w:val="16"/>
                    </w:rPr>
                  </w:pPr>
                  <w:r>
                    <w:rPr>
                      <w:sz w:val="16"/>
                      <w:szCs w:val="16"/>
                    </w:rPr>
                    <w:t>MU0601</w:t>
                  </w:r>
                </w:p>
              </w:tc>
              <w:tc>
                <w:tcPr>
                  <w:tcW w:w="1896" w:type="dxa"/>
                </w:tcPr>
                <w:p w14:paraId="27E535B0" w14:textId="77777777" w:rsidR="00473501" w:rsidRDefault="00473501" w:rsidP="00473501">
                  <w:pPr>
                    <w:rPr>
                      <w:sz w:val="16"/>
                      <w:szCs w:val="16"/>
                    </w:rPr>
                  </w:pPr>
                  <w:r>
                    <w:rPr>
                      <w:sz w:val="16"/>
                      <w:szCs w:val="16"/>
                    </w:rPr>
                    <w:t>Treble Choir ** (10-12)</w:t>
                  </w:r>
                </w:p>
              </w:tc>
            </w:tr>
            <w:tr w:rsidR="00473501" w:rsidRPr="00D27D31" w14:paraId="036045D5" w14:textId="77777777" w:rsidTr="00473501">
              <w:sdt>
                <w:sdtPr>
                  <w:rPr>
                    <w:sz w:val="16"/>
                    <w:szCs w:val="16"/>
                  </w:rPr>
                  <w:id w:val="-1397438142"/>
                  <w:placeholder>
                    <w:docPart w:val="1C5ADAFB5D604590B54B8BFA7CB620C2"/>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5DAADBFC" w14:textId="77777777" w:rsidR="00473501" w:rsidRPr="00D27D31" w:rsidRDefault="00473501" w:rsidP="00473501">
                      <w:pPr>
                        <w:rPr>
                          <w:sz w:val="16"/>
                          <w:szCs w:val="16"/>
                        </w:rPr>
                      </w:pPr>
                      <w:r>
                        <w:rPr>
                          <w:sz w:val="16"/>
                          <w:szCs w:val="16"/>
                        </w:rPr>
                        <w:t>+</w:t>
                      </w:r>
                    </w:p>
                  </w:tc>
                </w:sdtContent>
              </w:sdt>
              <w:tc>
                <w:tcPr>
                  <w:tcW w:w="990" w:type="dxa"/>
                </w:tcPr>
                <w:p w14:paraId="7EC64243" w14:textId="77777777" w:rsidR="00473501" w:rsidRPr="00D27D31" w:rsidRDefault="00473501" w:rsidP="00473501">
                  <w:pPr>
                    <w:jc w:val="center"/>
                    <w:rPr>
                      <w:sz w:val="16"/>
                      <w:szCs w:val="16"/>
                    </w:rPr>
                  </w:pPr>
                  <w:r>
                    <w:rPr>
                      <w:sz w:val="16"/>
                      <w:szCs w:val="16"/>
                    </w:rPr>
                    <w:t>MU0901</w:t>
                  </w:r>
                </w:p>
              </w:tc>
              <w:tc>
                <w:tcPr>
                  <w:tcW w:w="1896" w:type="dxa"/>
                </w:tcPr>
                <w:p w14:paraId="16E8FDE0" w14:textId="77777777" w:rsidR="00473501" w:rsidRPr="00D27D31" w:rsidRDefault="00473501" w:rsidP="00473501">
                  <w:pPr>
                    <w:rPr>
                      <w:sz w:val="16"/>
                      <w:szCs w:val="16"/>
                    </w:rPr>
                  </w:pPr>
                  <w:r>
                    <w:rPr>
                      <w:sz w:val="16"/>
                      <w:szCs w:val="16"/>
                    </w:rPr>
                    <w:t>Concert Band I (9-10)</w:t>
                  </w:r>
                </w:p>
              </w:tc>
            </w:tr>
            <w:tr w:rsidR="00473501" w:rsidRPr="00D27D31" w14:paraId="7599A9C0" w14:textId="77777777" w:rsidTr="00473501">
              <w:sdt>
                <w:sdtPr>
                  <w:rPr>
                    <w:sz w:val="16"/>
                    <w:szCs w:val="16"/>
                  </w:rPr>
                  <w:id w:val="1509787608"/>
                  <w:placeholder>
                    <w:docPart w:val="2342360EB51046C682D0445798150522"/>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1F63AC7C" w14:textId="77777777" w:rsidR="00473501" w:rsidRPr="00D27D31" w:rsidRDefault="00473501" w:rsidP="00473501">
                      <w:pPr>
                        <w:rPr>
                          <w:sz w:val="16"/>
                          <w:szCs w:val="16"/>
                        </w:rPr>
                      </w:pPr>
                      <w:r>
                        <w:rPr>
                          <w:sz w:val="16"/>
                          <w:szCs w:val="16"/>
                        </w:rPr>
                        <w:t>+</w:t>
                      </w:r>
                    </w:p>
                  </w:tc>
                </w:sdtContent>
              </w:sdt>
              <w:tc>
                <w:tcPr>
                  <w:tcW w:w="990" w:type="dxa"/>
                </w:tcPr>
                <w:p w14:paraId="4DDCDC0D" w14:textId="77777777" w:rsidR="00473501" w:rsidRPr="00D27D31" w:rsidRDefault="00473501" w:rsidP="00473501">
                  <w:pPr>
                    <w:jc w:val="center"/>
                    <w:rPr>
                      <w:sz w:val="16"/>
                      <w:szCs w:val="16"/>
                    </w:rPr>
                  </w:pPr>
                  <w:r>
                    <w:rPr>
                      <w:sz w:val="16"/>
                      <w:szCs w:val="16"/>
                    </w:rPr>
                    <w:t>MU4201</w:t>
                  </w:r>
                </w:p>
              </w:tc>
              <w:tc>
                <w:tcPr>
                  <w:tcW w:w="1896" w:type="dxa"/>
                </w:tcPr>
                <w:p w14:paraId="2CF2B1BF" w14:textId="77777777" w:rsidR="00473501" w:rsidRPr="00D27D31" w:rsidRDefault="00473501" w:rsidP="00473501">
                  <w:pPr>
                    <w:rPr>
                      <w:sz w:val="16"/>
                      <w:szCs w:val="16"/>
                    </w:rPr>
                  </w:pPr>
                  <w:r>
                    <w:rPr>
                      <w:sz w:val="16"/>
                      <w:szCs w:val="16"/>
                    </w:rPr>
                    <w:t>Concert Band II (11-12)</w:t>
                  </w:r>
                </w:p>
              </w:tc>
            </w:tr>
            <w:tr w:rsidR="00473501" w:rsidRPr="00D27D31" w14:paraId="5BAD9D9C" w14:textId="77777777" w:rsidTr="00473501">
              <w:sdt>
                <w:sdtPr>
                  <w:rPr>
                    <w:sz w:val="16"/>
                    <w:szCs w:val="16"/>
                  </w:rPr>
                  <w:id w:val="-1043128757"/>
                  <w:placeholder>
                    <w:docPart w:val="9769E99194CF4C0EBADAE5B19531EDB0"/>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231221E3" w14:textId="77777777" w:rsidR="00473501" w:rsidRPr="00D27D31" w:rsidRDefault="00473501" w:rsidP="00473501">
                      <w:pPr>
                        <w:rPr>
                          <w:sz w:val="16"/>
                          <w:szCs w:val="16"/>
                        </w:rPr>
                      </w:pPr>
                      <w:r>
                        <w:rPr>
                          <w:sz w:val="16"/>
                          <w:szCs w:val="16"/>
                        </w:rPr>
                        <w:t>+</w:t>
                      </w:r>
                    </w:p>
                  </w:tc>
                </w:sdtContent>
              </w:sdt>
              <w:tc>
                <w:tcPr>
                  <w:tcW w:w="990" w:type="dxa"/>
                </w:tcPr>
                <w:p w14:paraId="09AAD41D" w14:textId="77777777" w:rsidR="00473501" w:rsidRPr="00D27D31" w:rsidRDefault="00473501" w:rsidP="00473501">
                  <w:pPr>
                    <w:jc w:val="center"/>
                    <w:rPr>
                      <w:sz w:val="16"/>
                      <w:szCs w:val="16"/>
                    </w:rPr>
                  </w:pPr>
                  <w:r>
                    <w:rPr>
                      <w:sz w:val="16"/>
                      <w:szCs w:val="16"/>
                    </w:rPr>
                    <w:t>MU2401</w:t>
                  </w:r>
                </w:p>
              </w:tc>
              <w:tc>
                <w:tcPr>
                  <w:tcW w:w="1896" w:type="dxa"/>
                </w:tcPr>
                <w:p w14:paraId="79981D6B" w14:textId="77777777" w:rsidR="00473501" w:rsidRPr="00D27D31" w:rsidRDefault="00473501" w:rsidP="00473501">
                  <w:pPr>
                    <w:rPr>
                      <w:sz w:val="16"/>
                      <w:szCs w:val="16"/>
                    </w:rPr>
                  </w:pPr>
                  <w:r>
                    <w:rPr>
                      <w:sz w:val="16"/>
                      <w:szCs w:val="16"/>
                    </w:rPr>
                    <w:t>Jazz Ensemble (10-12)</w:t>
                  </w:r>
                </w:p>
              </w:tc>
            </w:tr>
            <w:tr w:rsidR="00473501" w:rsidRPr="00D27D31" w14:paraId="62BC143C" w14:textId="77777777" w:rsidTr="00473501">
              <w:sdt>
                <w:sdtPr>
                  <w:rPr>
                    <w:sz w:val="16"/>
                    <w:szCs w:val="16"/>
                  </w:rPr>
                  <w:id w:val="1961682264"/>
                  <w:placeholder>
                    <w:docPart w:val="DA8D7E0C6D254D1998F80A0C804C247C"/>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2E8460BC" w14:textId="77777777" w:rsidR="00473501" w:rsidRPr="00D27D31" w:rsidRDefault="00473501" w:rsidP="00473501">
                      <w:pPr>
                        <w:rPr>
                          <w:sz w:val="16"/>
                          <w:szCs w:val="16"/>
                        </w:rPr>
                      </w:pPr>
                      <w:r>
                        <w:rPr>
                          <w:sz w:val="16"/>
                          <w:szCs w:val="16"/>
                        </w:rPr>
                        <w:t>+</w:t>
                      </w:r>
                    </w:p>
                  </w:tc>
                </w:sdtContent>
              </w:sdt>
              <w:tc>
                <w:tcPr>
                  <w:tcW w:w="990" w:type="dxa"/>
                </w:tcPr>
                <w:p w14:paraId="277FD7D4" w14:textId="77777777" w:rsidR="00473501" w:rsidRPr="00D27D31" w:rsidRDefault="00473501" w:rsidP="00473501">
                  <w:pPr>
                    <w:jc w:val="center"/>
                    <w:rPr>
                      <w:sz w:val="16"/>
                      <w:szCs w:val="16"/>
                    </w:rPr>
                  </w:pPr>
                  <w:r>
                    <w:rPr>
                      <w:sz w:val="16"/>
                      <w:szCs w:val="16"/>
                    </w:rPr>
                    <w:t>MU1001</w:t>
                  </w:r>
                </w:p>
              </w:tc>
              <w:tc>
                <w:tcPr>
                  <w:tcW w:w="1896" w:type="dxa"/>
                </w:tcPr>
                <w:p w14:paraId="6E879716" w14:textId="77777777" w:rsidR="00473501" w:rsidRPr="00D27D31" w:rsidRDefault="00473501" w:rsidP="00473501">
                  <w:pPr>
                    <w:rPr>
                      <w:sz w:val="16"/>
                      <w:szCs w:val="16"/>
                    </w:rPr>
                  </w:pPr>
                  <w:r>
                    <w:rPr>
                      <w:sz w:val="16"/>
                      <w:szCs w:val="16"/>
                    </w:rPr>
                    <w:t>Orchestra I (9-10)</w:t>
                  </w:r>
                </w:p>
              </w:tc>
            </w:tr>
            <w:tr w:rsidR="00473501" w14:paraId="18993492" w14:textId="77777777" w:rsidTr="00473501">
              <w:sdt>
                <w:sdtPr>
                  <w:rPr>
                    <w:sz w:val="16"/>
                    <w:szCs w:val="16"/>
                  </w:rPr>
                  <w:id w:val="-713196639"/>
                  <w:placeholder>
                    <w:docPart w:val="CB9CD82DF85340248BB528073075794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4613BB4" w14:textId="77777777" w:rsidR="00473501" w:rsidRPr="00D27D31" w:rsidRDefault="00473501" w:rsidP="00473501">
                      <w:pPr>
                        <w:rPr>
                          <w:sz w:val="16"/>
                          <w:szCs w:val="16"/>
                        </w:rPr>
                      </w:pPr>
                      <w:r>
                        <w:rPr>
                          <w:sz w:val="16"/>
                          <w:szCs w:val="16"/>
                        </w:rPr>
                        <w:t>+</w:t>
                      </w:r>
                    </w:p>
                  </w:tc>
                </w:sdtContent>
              </w:sdt>
              <w:tc>
                <w:tcPr>
                  <w:tcW w:w="990" w:type="dxa"/>
                </w:tcPr>
                <w:p w14:paraId="013C568A" w14:textId="77777777" w:rsidR="00473501" w:rsidRDefault="00473501" w:rsidP="00473501">
                  <w:pPr>
                    <w:jc w:val="center"/>
                    <w:rPr>
                      <w:sz w:val="16"/>
                      <w:szCs w:val="16"/>
                    </w:rPr>
                  </w:pPr>
                  <w:r>
                    <w:rPr>
                      <w:sz w:val="16"/>
                      <w:szCs w:val="16"/>
                    </w:rPr>
                    <w:t>MU2901</w:t>
                  </w:r>
                </w:p>
              </w:tc>
              <w:tc>
                <w:tcPr>
                  <w:tcW w:w="1896" w:type="dxa"/>
                  <w:vAlign w:val="center"/>
                </w:tcPr>
                <w:p w14:paraId="02D0A010" w14:textId="77777777" w:rsidR="00473501" w:rsidRDefault="00473501" w:rsidP="00473501">
                  <w:pPr>
                    <w:rPr>
                      <w:sz w:val="16"/>
                      <w:szCs w:val="16"/>
                    </w:rPr>
                  </w:pPr>
                  <w:r>
                    <w:rPr>
                      <w:sz w:val="16"/>
                      <w:szCs w:val="16"/>
                    </w:rPr>
                    <w:t>Orchestra II (11-12)</w:t>
                  </w:r>
                </w:p>
              </w:tc>
            </w:tr>
            <w:tr w:rsidR="00473501" w:rsidRPr="007A5E7A" w14:paraId="73F6647D" w14:textId="77777777" w:rsidTr="00473501">
              <w:sdt>
                <w:sdtPr>
                  <w:rPr>
                    <w:sz w:val="16"/>
                    <w:szCs w:val="16"/>
                  </w:rPr>
                  <w:id w:val="1024753916"/>
                  <w:placeholder>
                    <w:docPart w:val="FB77711A6677497680300E6115582300"/>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8829133" w14:textId="77777777" w:rsidR="00473501" w:rsidRPr="00D27D31" w:rsidRDefault="00473501" w:rsidP="00473501">
                      <w:pPr>
                        <w:rPr>
                          <w:sz w:val="16"/>
                          <w:szCs w:val="16"/>
                        </w:rPr>
                      </w:pPr>
                      <w:r>
                        <w:rPr>
                          <w:sz w:val="16"/>
                          <w:szCs w:val="16"/>
                        </w:rPr>
                        <w:t>+</w:t>
                      </w:r>
                    </w:p>
                  </w:tc>
                </w:sdtContent>
              </w:sdt>
              <w:tc>
                <w:tcPr>
                  <w:tcW w:w="990" w:type="dxa"/>
                  <w:vAlign w:val="center"/>
                </w:tcPr>
                <w:p w14:paraId="54094002" w14:textId="77777777" w:rsidR="00473501" w:rsidRPr="00D27D31" w:rsidRDefault="00473501" w:rsidP="00473501">
                  <w:pPr>
                    <w:jc w:val="center"/>
                    <w:rPr>
                      <w:sz w:val="16"/>
                      <w:szCs w:val="16"/>
                    </w:rPr>
                  </w:pPr>
                  <w:r>
                    <w:rPr>
                      <w:sz w:val="16"/>
                      <w:szCs w:val="16"/>
                    </w:rPr>
                    <w:t>MU1101</w:t>
                  </w:r>
                </w:p>
              </w:tc>
              <w:tc>
                <w:tcPr>
                  <w:tcW w:w="1896" w:type="dxa"/>
                  <w:vAlign w:val="center"/>
                </w:tcPr>
                <w:p w14:paraId="01E9733C" w14:textId="77777777" w:rsidR="00473501" w:rsidRPr="007A5E7A" w:rsidRDefault="00473501" w:rsidP="00473501">
                  <w:pPr>
                    <w:rPr>
                      <w:sz w:val="16"/>
                      <w:szCs w:val="16"/>
                    </w:rPr>
                  </w:pPr>
                  <w:r>
                    <w:rPr>
                      <w:sz w:val="16"/>
                      <w:szCs w:val="16"/>
                    </w:rPr>
                    <w:t>Beg Piano (9-12)</w:t>
                  </w:r>
                </w:p>
              </w:tc>
            </w:tr>
            <w:tr w:rsidR="00473501" w:rsidRPr="007A5E7A" w14:paraId="0989F6C2" w14:textId="77777777" w:rsidTr="00473501">
              <w:sdt>
                <w:sdtPr>
                  <w:rPr>
                    <w:sz w:val="16"/>
                    <w:szCs w:val="16"/>
                  </w:rPr>
                  <w:id w:val="-551625366"/>
                  <w:placeholder>
                    <w:docPart w:val="D4E10D636CDF444B9D3468D085199280"/>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E7A093F" w14:textId="77777777" w:rsidR="00473501" w:rsidRDefault="00473501" w:rsidP="00473501">
                      <w:pPr>
                        <w:rPr>
                          <w:sz w:val="16"/>
                          <w:szCs w:val="16"/>
                        </w:rPr>
                      </w:pPr>
                      <w:r>
                        <w:rPr>
                          <w:sz w:val="16"/>
                          <w:szCs w:val="16"/>
                        </w:rPr>
                        <w:t>+</w:t>
                      </w:r>
                    </w:p>
                  </w:tc>
                </w:sdtContent>
              </w:sdt>
              <w:tc>
                <w:tcPr>
                  <w:tcW w:w="990" w:type="dxa"/>
                </w:tcPr>
                <w:p w14:paraId="3AC18DC7" w14:textId="77777777" w:rsidR="00473501" w:rsidRDefault="00473501" w:rsidP="00473501">
                  <w:pPr>
                    <w:jc w:val="center"/>
                    <w:rPr>
                      <w:sz w:val="16"/>
                      <w:szCs w:val="16"/>
                    </w:rPr>
                  </w:pPr>
                  <w:r>
                    <w:rPr>
                      <w:sz w:val="16"/>
                      <w:szCs w:val="16"/>
                    </w:rPr>
                    <w:t>MU1201</w:t>
                  </w:r>
                </w:p>
              </w:tc>
              <w:tc>
                <w:tcPr>
                  <w:tcW w:w="1896" w:type="dxa"/>
                </w:tcPr>
                <w:p w14:paraId="2E68E79B" w14:textId="77777777" w:rsidR="00473501" w:rsidRPr="007A5E7A" w:rsidRDefault="00473501" w:rsidP="00473501">
                  <w:pPr>
                    <w:rPr>
                      <w:sz w:val="16"/>
                      <w:szCs w:val="16"/>
                    </w:rPr>
                  </w:pPr>
                  <w:r>
                    <w:rPr>
                      <w:sz w:val="16"/>
                      <w:szCs w:val="16"/>
                    </w:rPr>
                    <w:t>Adv Piano* (10-12)</w:t>
                  </w:r>
                </w:p>
              </w:tc>
            </w:tr>
            <w:tr w:rsidR="00473501" w:rsidRPr="007A5E7A" w14:paraId="1107AD66" w14:textId="77777777" w:rsidTr="00473501">
              <w:sdt>
                <w:sdtPr>
                  <w:rPr>
                    <w:sz w:val="16"/>
                    <w:szCs w:val="16"/>
                  </w:rPr>
                  <w:id w:val="-163244159"/>
                  <w:placeholder>
                    <w:docPart w:val="20B0B3AFDB204A83B2ED86D37C58675D"/>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0CCC34F7" w14:textId="77777777" w:rsidR="00473501" w:rsidRDefault="00473501" w:rsidP="00473501">
                      <w:pPr>
                        <w:rPr>
                          <w:sz w:val="16"/>
                          <w:szCs w:val="16"/>
                        </w:rPr>
                      </w:pPr>
                      <w:r>
                        <w:rPr>
                          <w:sz w:val="16"/>
                          <w:szCs w:val="16"/>
                        </w:rPr>
                        <w:t>+</w:t>
                      </w:r>
                    </w:p>
                  </w:tc>
                </w:sdtContent>
              </w:sdt>
              <w:tc>
                <w:tcPr>
                  <w:tcW w:w="990" w:type="dxa"/>
                </w:tcPr>
                <w:p w14:paraId="11189BF5" w14:textId="77777777" w:rsidR="00473501" w:rsidRDefault="00473501" w:rsidP="00473501">
                  <w:pPr>
                    <w:jc w:val="center"/>
                    <w:rPr>
                      <w:sz w:val="16"/>
                      <w:szCs w:val="16"/>
                    </w:rPr>
                  </w:pPr>
                  <w:r>
                    <w:rPr>
                      <w:sz w:val="16"/>
                      <w:szCs w:val="16"/>
                    </w:rPr>
                    <w:t>MU1301</w:t>
                  </w:r>
                </w:p>
              </w:tc>
              <w:tc>
                <w:tcPr>
                  <w:tcW w:w="1896" w:type="dxa"/>
                </w:tcPr>
                <w:p w14:paraId="7823D0A1" w14:textId="77777777" w:rsidR="00473501" w:rsidRPr="007A5E7A" w:rsidRDefault="00473501" w:rsidP="00473501">
                  <w:pPr>
                    <w:rPr>
                      <w:sz w:val="16"/>
                      <w:szCs w:val="16"/>
                    </w:rPr>
                  </w:pPr>
                  <w:r>
                    <w:rPr>
                      <w:sz w:val="16"/>
                      <w:szCs w:val="16"/>
                    </w:rPr>
                    <w:t>Guitar Lab (9-12)</w:t>
                  </w:r>
                </w:p>
              </w:tc>
            </w:tr>
            <w:tr w:rsidR="00473501" w:rsidRPr="007A5E7A" w14:paraId="05FFD1EA" w14:textId="77777777" w:rsidTr="00473501">
              <w:sdt>
                <w:sdtPr>
                  <w:rPr>
                    <w:sz w:val="16"/>
                    <w:szCs w:val="16"/>
                  </w:rPr>
                  <w:id w:val="1652710536"/>
                  <w:placeholder>
                    <w:docPart w:val="6FF4EC5162BE42AA9E65CE3E796670DD"/>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6E93CDBC" w14:textId="77777777" w:rsidR="00473501" w:rsidRDefault="00473501" w:rsidP="00473501">
                      <w:pPr>
                        <w:rPr>
                          <w:sz w:val="16"/>
                          <w:szCs w:val="16"/>
                        </w:rPr>
                      </w:pPr>
                      <w:r>
                        <w:rPr>
                          <w:sz w:val="16"/>
                          <w:szCs w:val="16"/>
                        </w:rPr>
                        <w:t>+</w:t>
                      </w:r>
                    </w:p>
                  </w:tc>
                </w:sdtContent>
              </w:sdt>
              <w:tc>
                <w:tcPr>
                  <w:tcW w:w="990" w:type="dxa"/>
                </w:tcPr>
                <w:p w14:paraId="3748A187" w14:textId="77777777" w:rsidR="00473501" w:rsidRDefault="00473501" w:rsidP="00473501">
                  <w:pPr>
                    <w:jc w:val="center"/>
                    <w:rPr>
                      <w:sz w:val="16"/>
                      <w:szCs w:val="16"/>
                    </w:rPr>
                  </w:pPr>
                  <w:r>
                    <w:rPr>
                      <w:sz w:val="16"/>
                      <w:szCs w:val="16"/>
                    </w:rPr>
                    <w:t>MU1401</w:t>
                  </w:r>
                </w:p>
              </w:tc>
              <w:tc>
                <w:tcPr>
                  <w:tcW w:w="1896" w:type="dxa"/>
                </w:tcPr>
                <w:p w14:paraId="7869982C" w14:textId="77777777" w:rsidR="00473501" w:rsidRPr="00257827" w:rsidRDefault="00473501" w:rsidP="00473501">
                  <w:pPr>
                    <w:rPr>
                      <w:sz w:val="15"/>
                      <w:szCs w:val="15"/>
                    </w:rPr>
                  </w:pPr>
                  <w:r w:rsidRPr="00257827">
                    <w:rPr>
                      <w:sz w:val="15"/>
                      <w:szCs w:val="15"/>
                    </w:rPr>
                    <w:t>Guitar Ensemble</w:t>
                  </w:r>
                  <w:r>
                    <w:rPr>
                      <w:sz w:val="16"/>
                      <w:szCs w:val="16"/>
                    </w:rPr>
                    <w:t>*</w:t>
                  </w:r>
                  <w:r w:rsidRPr="00257827">
                    <w:rPr>
                      <w:sz w:val="15"/>
                      <w:szCs w:val="15"/>
                    </w:rPr>
                    <w:t xml:space="preserve"> (10-12)</w:t>
                  </w:r>
                </w:p>
              </w:tc>
            </w:tr>
            <w:tr w:rsidR="00473501" w:rsidRPr="007A5E7A" w14:paraId="2FFC8FC7" w14:textId="77777777" w:rsidTr="00473501">
              <w:sdt>
                <w:sdtPr>
                  <w:rPr>
                    <w:sz w:val="16"/>
                    <w:szCs w:val="16"/>
                  </w:rPr>
                  <w:id w:val="-1749184215"/>
                  <w:placeholder>
                    <w:docPart w:val="E755C9188F5C4A489142E1823A2E9D0C"/>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4224B049" w14:textId="77777777" w:rsidR="00473501" w:rsidRDefault="00473501" w:rsidP="00473501">
                      <w:pPr>
                        <w:rPr>
                          <w:sz w:val="16"/>
                          <w:szCs w:val="16"/>
                        </w:rPr>
                      </w:pPr>
                      <w:r>
                        <w:rPr>
                          <w:sz w:val="16"/>
                          <w:szCs w:val="16"/>
                        </w:rPr>
                        <w:t>+</w:t>
                      </w:r>
                    </w:p>
                  </w:tc>
                </w:sdtContent>
              </w:sdt>
              <w:tc>
                <w:tcPr>
                  <w:tcW w:w="990" w:type="dxa"/>
                </w:tcPr>
                <w:p w14:paraId="148BB5CA" w14:textId="77777777" w:rsidR="00473501" w:rsidRDefault="00473501" w:rsidP="00473501">
                  <w:pPr>
                    <w:jc w:val="center"/>
                    <w:rPr>
                      <w:sz w:val="16"/>
                      <w:szCs w:val="16"/>
                    </w:rPr>
                  </w:pPr>
                  <w:r>
                    <w:rPr>
                      <w:sz w:val="16"/>
                      <w:szCs w:val="16"/>
                    </w:rPr>
                    <w:t>MU1601</w:t>
                  </w:r>
                </w:p>
              </w:tc>
              <w:tc>
                <w:tcPr>
                  <w:tcW w:w="1896" w:type="dxa"/>
                </w:tcPr>
                <w:p w14:paraId="4EC9D4FB" w14:textId="77777777" w:rsidR="00473501" w:rsidRPr="007A5E7A" w:rsidRDefault="00473501" w:rsidP="00473501">
                  <w:pPr>
                    <w:rPr>
                      <w:sz w:val="16"/>
                      <w:szCs w:val="16"/>
                    </w:rPr>
                  </w:pPr>
                  <w:r>
                    <w:rPr>
                      <w:sz w:val="16"/>
                      <w:szCs w:val="16"/>
                    </w:rPr>
                    <w:t xml:space="preserve">Percussion </w:t>
                  </w:r>
                  <w:proofErr w:type="spellStart"/>
                  <w:r>
                    <w:rPr>
                      <w:sz w:val="16"/>
                      <w:szCs w:val="16"/>
                    </w:rPr>
                    <w:t>Ensem</w:t>
                  </w:r>
                  <w:proofErr w:type="spellEnd"/>
                  <w:r>
                    <w:rPr>
                      <w:sz w:val="16"/>
                      <w:szCs w:val="16"/>
                    </w:rPr>
                    <w:t xml:space="preserve"> (9-12)</w:t>
                  </w:r>
                </w:p>
              </w:tc>
            </w:tr>
            <w:tr w:rsidR="00473501" w:rsidRPr="007A5E7A" w14:paraId="02BD31D0" w14:textId="77777777" w:rsidTr="00473501">
              <w:sdt>
                <w:sdtPr>
                  <w:rPr>
                    <w:sz w:val="16"/>
                    <w:szCs w:val="16"/>
                  </w:rPr>
                  <w:id w:val="-1300450006"/>
                  <w:placeholder>
                    <w:docPart w:val="31F5870A06964A789F2C85DB83FE4823"/>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0724A308" w14:textId="77777777" w:rsidR="00473501" w:rsidRDefault="00473501" w:rsidP="00473501">
                      <w:pPr>
                        <w:rPr>
                          <w:sz w:val="16"/>
                          <w:szCs w:val="16"/>
                        </w:rPr>
                      </w:pPr>
                      <w:r>
                        <w:rPr>
                          <w:sz w:val="16"/>
                          <w:szCs w:val="16"/>
                        </w:rPr>
                        <w:t>+</w:t>
                      </w:r>
                    </w:p>
                  </w:tc>
                </w:sdtContent>
              </w:sdt>
              <w:tc>
                <w:tcPr>
                  <w:tcW w:w="990" w:type="dxa"/>
                </w:tcPr>
                <w:p w14:paraId="238F264D" w14:textId="77777777" w:rsidR="00473501" w:rsidRDefault="00473501" w:rsidP="00473501">
                  <w:pPr>
                    <w:jc w:val="center"/>
                    <w:rPr>
                      <w:sz w:val="16"/>
                      <w:szCs w:val="16"/>
                    </w:rPr>
                  </w:pPr>
                  <w:r>
                    <w:rPr>
                      <w:sz w:val="16"/>
                      <w:szCs w:val="16"/>
                    </w:rPr>
                    <w:t>MU2101</w:t>
                  </w:r>
                </w:p>
              </w:tc>
              <w:tc>
                <w:tcPr>
                  <w:tcW w:w="1896" w:type="dxa"/>
                </w:tcPr>
                <w:p w14:paraId="45BD1AE2" w14:textId="77777777" w:rsidR="00473501" w:rsidRPr="007A5E7A" w:rsidRDefault="00473501" w:rsidP="00473501">
                  <w:pPr>
                    <w:rPr>
                      <w:sz w:val="16"/>
                      <w:szCs w:val="16"/>
                    </w:rPr>
                  </w:pPr>
                  <w:r>
                    <w:rPr>
                      <w:sz w:val="16"/>
                      <w:szCs w:val="16"/>
                    </w:rPr>
                    <w:t>Music Theory (10-12)</w:t>
                  </w:r>
                </w:p>
              </w:tc>
            </w:tr>
            <w:tr w:rsidR="00473501" w:rsidRPr="007A5E7A" w14:paraId="02AE517F" w14:textId="77777777" w:rsidTr="00473501">
              <w:sdt>
                <w:sdtPr>
                  <w:rPr>
                    <w:sz w:val="16"/>
                    <w:szCs w:val="16"/>
                  </w:rPr>
                  <w:id w:val="-1620140577"/>
                  <w:placeholder>
                    <w:docPart w:val="9CC45B3971594ADFA2FBB234495E12B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40" w:type="dxa"/>
                      <w:vAlign w:val="center"/>
                    </w:tcPr>
                    <w:p w14:paraId="2F2CA6A5" w14:textId="77777777" w:rsidR="00473501" w:rsidRDefault="00473501" w:rsidP="00473501">
                      <w:pPr>
                        <w:rPr>
                          <w:sz w:val="16"/>
                          <w:szCs w:val="16"/>
                        </w:rPr>
                      </w:pPr>
                      <w:r>
                        <w:rPr>
                          <w:sz w:val="16"/>
                          <w:szCs w:val="16"/>
                        </w:rPr>
                        <w:t>+</w:t>
                      </w:r>
                    </w:p>
                  </w:tc>
                </w:sdtContent>
              </w:sdt>
              <w:tc>
                <w:tcPr>
                  <w:tcW w:w="990" w:type="dxa"/>
                </w:tcPr>
                <w:p w14:paraId="5F01D69E" w14:textId="77777777" w:rsidR="00473501" w:rsidRDefault="00473501" w:rsidP="00473501">
                  <w:pPr>
                    <w:jc w:val="center"/>
                    <w:rPr>
                      <w:sz w:val="16"/>
                      <w:szCs w:val="16"/>
                    </w:rPr>
                  </w:pPr>
                  <w:r>
                    <w:rPr>
                      <w:sz w:val="16"/>
                      <w:szCs w:val="16"/>
                    </w:rPr>
                    <w:t>MU2871</w:t>
                  </w:r>
                </w:p>
              </w:tc>
              <w:tc>
                <w:tcPr>
                  <w:tcW w:w="1896" w:type="dxa"/>
                </w:tcPr>
                <w:p w14:paraId="64935199" w14:textId="77777777" w:rsidR="00473501" w:rsidRPr="007A5E7A" w:rsidRDefault="00473501" w:rsidP="00473501">
                  <w:pPr>
                    <w:rPr>
                      <w:sz w:val="16"/>
                      <w:szCs w:val="16"/>
                    </w:rPr>
                  </w:pPr>
                  <w:r>
                    <w:rPr>
                      <w:sz w:val="16"/>
                      <w:szCs w:val="16"/>
                    </w:rPr>
                    <w:t>AP Music Theory (10-12)</w:t>
                  </w:r>
                </w:p>
              </w:tc>
            </w:tr>
          </w:tbl>
          <w:p w14:paraId="73E7A8FA" w14:textId="71066C65" w:rsidR="00EA7FBA" w:rsidRDefault="00EA7FBA" w:rsidP="005743B7">
            <w:pPr>
              <w:rPr>
                <w:b/>
                <w:sz w:val="16"/>
                <w:szCs w:val="16"/>
              </w:rPr>
            </w:pPr>
          </w:p>
        </w:tc>
        <w:tc>
          <w:tcPr>
            <w:tcW w:w="3830" w:type="dxa"/>
            <w:gridSpan w:val="2"/>
          </w:tcPr>
          <w:tbl>
            <w:tblPr>
              <w:tblStyle w:val="TableGrid"/>
              <w:tblpPr w:leftFromText="180" w:rightFromText="180" w:vertAnchor="text" w:horzAnchor="margin" w:tblpXSpec="right" w:tblpY="-262"/>
              <w:tblOverlap w:val="never"/>
              <w:tblW w:w="3415" w:type="dxa"/>
              <w:tblLayout w:type="fixed"/>
              <w:tblLook w:val="04A0" w:firstRow="1" w:lastRow="0" w:firstColumn="1" w:lastColumn="0" w:noHBand="0" w:noVBand="1"/>
            </w:tblPr>
            <w:tblGrid>
              <w:gridCol w:w="355"/>
              <w:gridCol w:w="990"/>
              <w:gridCol w:w="2070"/>
            </w:tblGrid>
            <w:tr w:rsidR="00B93114" w:rsidRPr="00D27D31" w14:paraId="0BFEB801" w14:textId="77777777" w:rsidTr="000D6080">
              <w:tc>
                <w:tcPr>
                  <w:tcW w:w="3415" w:type="dxa"/>
                  <w:gridSpan w:val="3"/>
                  <w:shd w:val="clear" w:color="auto" w:fill="AEAAAA" w:themeFill="background2" w:themeFillShade="BF"/>
                  <w:vAlign w:val="center"/>
                </w:tcPr>
                <w:p w14:paraId="52331022" w14:textId="77777777" w:rsidR="00B93114" w:rsidRPr="00D27D31" w:rsidRDefault="00B93114" w:rsidP="00B93114">
                  <w:pPr>
                    <w:jc w:val="center"/>
                    <w:rPr>
                      <w:sz w:val="16"/>
                      <w:szCs w:val="16"/>
                    </w:rPr>
                  </w:pPr>
                  <w:r>
                    <w:rPr>
                      <w:b/>
                      <w:sz w:val="16"/>
                      <w:szCs w:val="16"/>
                    </w:rPr>
                    <w:t>ART</w:t>
                  </w:r>
                </w:p>
              </w:tc>
            </w:tr>
            <w:tr w:rsidR="00BB2BBF" w:rsidRPr="00D27D31" w14:paraId="05383996" w14:textId="77777777" w:rsidTr="000D6080">
              <w:tc>
                <w:tcPr>
                  <w:tcW w:w="3415" w:type="dxa"/>
                  <w:gridSpan w:val="3"/>
                  <w:vAlign w:val="center"/>
                </w:tcPr>
                <w:p w14:paraId="407FE31A" w14:textId="69219954" w:rsidR="00BB2BBF" w:rsidRDefault="00BB2BBF" w:rsidP="00B93114">
                  <w:pPr>
                    <w:jc w:val="center"/>
                    <w:rPr>
                      <w:b/>
                      <w:sz w:val="16"/>
                      <w:szCs w:val="16"/>
                    </w:rPr>
                  </w:pPr>
                  <w:r>
                    <w:rPr>
                      <w:b/>
                      <w:sz w:val="16"/>
                      <w:szCs w:val="16"/>
                    </w:rPr>
                    <w:t>Fee for Supplies Required in All Art Courses</w:t>
                  </w:r>
                </w:p>
              </w:tc>
            </w:tr>
            <w:tr w:rsidR="00B93114" w:rsidRPr="00D27D31" w14:paraId="5CA02584" w14:textId="77777777" w:rsidTr="000D6080">
              <w:sdt>
                <w:sdtPr>
                  <w:rPr>
                    <w:sz w:val="16"/>
                    <w:szCs w:val="16"/>
                  </w:rPr>
                  <w:id w:val="255333391"/>
                  <w:placeholder>
                    <w:docPart w:val="F03BCF4A4E584C3BAC2814A8DA70068B"/>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45E5B510" w14:textId="77777777" w:rsidR="00B93114" w:rsidRPr="00D27D31" w:rsidRDefault="00B93114" w:rsidP="00B93114">
                      <w:pPr>
                        <w:rPr>
                          <w:sz w:val="16"/>
                          <w:szCs w:val="16"/>
                        </w:rPr>
                      </w:pPr>
                      <w:r>
                        <w:rPr>
                          <w:sz w:val="16"/>
                          <w:szCs w:val="16"/>
                        </w:rPr>
                        <w:t>+</w:t>
                      </w:r>
                    </w:p>
                  </w:tc>
                </w:sdtContent>
              </w:sdt>
              <w:tc>
                <w:tcPr>
                  <w:tcW w:w="990" w:type="dxa"/>
                </w:tcPr>
                <w:p w14:paraId="185FF138" w14:textId="77777777" w:rsidR="00B93114" w:rsidRPr="00D27D31" w:rsidRDefault="00B93114" w:rsidP="00AF0C46">
                  <w:pPr>
                    <w:jc w:val="center"/>
                    <w:rPr>
                      <w:sz w:val="16"/>
                      <w:szCs w:val="16"/>
                    </w:rPr>
                  </w:pPr>
                  <w:r>
                    <w:rPr>
                      <w:sz w:val="16"/>
                      <w:szCs w:val="16"/>
                    </w:rPr>
                    <w:t>AR0201</w:t>
                  </w:r>
                </w:p>
              </w:tc>
              <w:tc>
                <w:tcPr>
                  <w:tcW w:w="2070" w:type="dxa"/>
                </w:tcPr>
                <w:p w14:paraId="33B5B2FB" w14:textId="0BD5FD00" w:rsidR="00B93114" w:rsidRPr="00D27D31" w:rsidRDefault="00B93114" w:rsidP="00B93114">
                  <w:pPr>
                    <w:rPr>
                      <w:sz w:val="16"/>
                      <w:szCs w:val="16"/>
                    </w:rPr>
                  </w:pPr>
                  <w:r>
                    <w:rPr>
                      <w:sz w:val="16"/>
                      <w:szCs w:val="16"/>
                    </w:rPr>
                    <w:t>Fine Art Prep</w:t>
                  </w:r>
                  <w:r w:rsidR="00BB2BBF">
                    <w:rPr>
                      <w:sz w:val="16"/>
                      <w:szCs w:val="16"/>
                    </w:rPr>
                    <w:t xml:space="preserve"> (9-12)</w:t>
                  </w:r>
                </w:p>
              </w:tc>
            </w:tr>
            <w:tr w:rsidR="00B93114" w:rsidRPr="00D27D31" w14:paraId="6DCB28BC" w14:textId="77777777" w:rsidTr="000D6080">
              <w:sdt>
                <w:sdtPr>
                  <w:rPr>
                    <w:sz w:val="16"/>
                    <w:szCs w:val="16"/>
                  </w:rPr>
                  <w:id w:val="-814102130"/>
                  <w:placeholder>
                    <w:docPart w:val="4AA212DC034943AD9B44C3BF3F9B1BA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06CC2D19" w14:textId="77777777" w:rsidR="00B93114" w:rsidRPr="00D27D31" w:rsidRDefault="00B93114" w:rsidP="00B93114">
                      <w:pPr>
                        <w:rPr>
                          <w:sz w:val="16"/>
                          <w:szCs w:val="16"/>
                        </w:rPr>
                      </w:pPr>
                      <w:r>
                        <w:rPr>
                          <w:sz w:val="16"/>
                          <w:szCs w:val="16"/>
                        </w:rPr>
                        <w:t>+</w:t>
                      </w:r>
                    </w:p>
                  </w:tc>
                </w:sdtContent>
              </w:sdt>
              <w:tc>
                <w:tcPr>
                  <w:tcW w:w="990" w:type="dxa"/>
                </w:tcPr>
                <w:p w14:paraId="61EABA06" w14:textId="77777777" w:rsidR="00B93114" w:rsidRPr="00D27D31" w:rsidRDefault="00B93114" w:rsidP="00AF0C46">
                  <w:pPr>
                    <w:jc w:val="center"/>
                    <w:rPr>
                      <w:sz w:val="16"/>
                      <w:szCs w:val="16"/>
                    </w:rPr>
                  </w:pPr>
                  <w:r>
                    <w:rPr>
                      <w:sz w:val="16"/>
                      <w:szCs w:val="16"/>
                    </w:rPr>
                    <w:t>AR0401</w:t>
                  </w:r>
                </w:p>
              </w:tc>
              <w:tc>
                <w:tcPr>
                  <w:tcW w:w="2070" w:type="dxa"/>
                </w:tcPr>
                <w:p w14:paraId="04EF5CE3" w14:textId="099DB8C3" w:rsidR="00B93114" w:rsidRPr="00D27D31" w:rsidRDefault="00B93114" w:rsidP="00B93114">
                  <w:pPr>
                    <w:rPr>
                      <w:sz w:val="16"/>
                      <w:szCs w:val="16"/>
                    </w:rPr>
                  </w:pPr>
                  <w:r>
                    <w:rPr>
                      <w:sz w:val="16"/>
                      <w:szCs w:val="16"/>
                    </w:rPr>
                    <w:t>Draw and Paint*</w:t>
                  </w:r>
                  <w:r w:rsidR="00BB2BBF">
                    <w:rPr>
                      <w:sz w:val="16"/>
                      <w:szCs w:val="16"/>
                    </w:rPr>
                    <w:t xml:space="preserve"> (10-12)</w:t>
                  </w:r>
                </w:p>
              </w:tc>
            </w:tr>
            <w:tr w:rsidR="00B93114" w:rsidRPr="00D27D31" w14:paraId="120548DA" w14:textId="77777777" w:rsidTr="000D6080">
              <w:sdt>
                <w:sdtPr>
                  <w:rPr>
                    <w:sz w:val="16"/>
                    <w:szCs w:val="16"/>
                  </w:rPr>
                  <w:id w:val="-1537261420"/>
                  <w:placeholder>
                    <w:docPart w:val="73EE4F3BB7F447AEBC2AB92061F3EA7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25E69DF3" w14:textId="77777777" w:rsidR="00B93114" w:rsidRPr="00D27D31" w:rsidRDefault="00B93114" w:rsidP="00B93114">
                      <w:pPr>
                        <w:rPr>
                          <w:sz w:val="16"/>
                          <w:szCs w:val="16"/>
                        </w:rPr>
                      </w:pPr>
                      <w:r>
                        <w:rPr>
                          <w:sz w:val="16"/>
                          <w:szCs w:val="16"/>
                        </w:rPr>
                        <w:t>+</w:t>
                      </w:r>
                    </w:p>
                  </w:tc>
                </w:sdtContent>
              </w:sdt>
              <w:tc>
                <w:tcPr>
                  <w:tcW w:w="990" w:type="dxa"/>
                </w:tcPr>
                <w:p w14:paraId="1B462B40" w14:textId="77777777" w:rsidR="00B93114" w:rsidRPr="00D27D31" w:rsidRDefault="00B93114" w:rsidP="00AF0C46">
                  <w:pPr>
                    <w:jc w:val="center"/>
                    <w:rPr>
                      <w:sz w:val="16"/>
                      <w:szCs w:val="16"/>
                    </w:rPr>
                  </w:pPr>
                  <w:r>
                    <w:rPr>
                      <w:sz w:val="16"/>
                      <w:szCs w:val="16"/>
                    </w:rPr>
                    <w:t>AR0501</w:t>
                  </w:r>
                </w:p>
              </w:tc>
              <w:tc>
                <w:tcPr>
                  <w:tcW w:w="2070" w:type="dxa"/>
                </w:tcPr>
                <w:p w14:paraId="6DF60406" w14:textId="3D03B823" w:rsidR="00B93114" w:rsidRPr="00D27D31" w:rsidRDefault="00B93114" w:rsidP="00B93114">
                  <w:pPr>
                    <w:rPr>
                      <w:sz w:val="16"/>
                      <w:szCs w:val="16"/>
                    </w:rPr>
                  </w:pPr>
                  <w:r>
                    <w:rPr>
                      <w:sz w:val="16"/>
                      <w:szCs w:val="16"/>
                    </w:rPr>
                    <w:t>Adv Drawing*</w:t>
                  </w:r>
                  <w:r w:rsidR="00BB2BBF">
                    <w:rPr>
                      <w:sz w:val="16"/>
                      <w:szCs w:val="16"/>
                    </w:rPr>
                    <w:t xml:space="preserve"> (11-12)</w:t>
                  </w:r>
                </w:p>
              </w:tc>
            </w:tr>
            <w:tr w:rsidR="00BB2BBF" w:rsidRPr="00D27D31" w14:paraId="066E1E8C" w14:textId="77777777" w:rsidTr="000D6080">
              <w:sdt>
                <w:sdtPr>
                  <w:rPr>
                    <w:sz w:val="16"/>
                    <w:szCs w:val="16"/>
                  </w:rPr>
                  <w:id w:val="-764530478"/>
                  <w:placeholder>
                    <w:docPart w:val="3605A81EFC104D129EC1012CA0018472"/>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13368471" w14:textId="267C4A62" w:rsidR="00BB2BBF" w:rsidRDefault="00BB2BBF" w:rsidP="00BB2BBF">
                      <w:pPr>
                        <w:rPr>
                          <w:sz w:val="16"/>
                          <w:szCs w:val="16"/>
                        </w:rPr>
                      </w:pPr>
                      <w:r>
                        <w:rPr>
                          <w:sz w:val="16"/>
                          <w:szCs w:val="16"/>
                        </w:rPr>
                        <w:t>+</w:t>
                      </w:r>
                    </w:p>
                  </w:tc>
                </w:sdtContent>
              </w:sdt>
              <w:tc>
                <w:tcPr>
                  <w:tcW w:w="990" w:type="dxa"/>
                </w:tcPr>
                <w:p w14:paraId="2D839B8C" w14:textId="0BC55BFE" w:rsidR="00BB2BBF" w:rsidRDefault="00BB2BBF" w:rsidP="00AF0C46">
                  <w:pPr>
                    <w:jc w:val="center"/>
                    <w:rPr>
                      <w:sz w:val="16"/>
                      <w:szCs w:val="16"/>
                    </w:rPr>
                  </w:pPr>
                  <w:r>
                    <w:rPr>
                      <w:sz w:val="16"/>
                      <w:szCs w:val="16"/>
                    </w:rPr>
                    <w:t>AR0601</w:t>
                  </w:r>
                </w:p>
              </w:tc>
              <w:tc>
                <w:tcPr>
                  <w:tcW w:w="2070" w:type="dxa"/>
                </w:tcPr>
                <w:p w14:paraId="2CF3220D" w14:textId="68282598" w:rsidR="00BB2BBF" w:rsidRDefault="00BB2BBF" w:rsidP="00BB2BBF">
                  <w:pPr>
                    <w:rPr>
                      <w:sz w:val="16"/>
                      <w:szCs w:val="16"/>
                    </w:rPr>
                  </w:pPr>
                  <w:r>
                    <w:rPr>
                      <w:sz w:val="16"/>
                      <w:szCs w:val="16"/>
                    </w:rPr>
                    <w:t>Adv. Painting * (11-12)</w:t>
                  </w:r>
                </w:p>
              </w:tc>
            </w:tr>
            <w:tr w:rsidR="004E3CEB" w:rsidRPr="00D27D31" w14:paraId="32832090" w14:textId="77777777" w:rsidTr="000D6080">
              <w:sdt>
                <w:sdtPr>
                  <w:rPr>
                    <w:sz w:val="16"/>
                    <w:szCs w:val="16"/>
                  </w:rPr>
                  <w:id w:val="-837000010"/>
                  <w:placeholder>
                    <w:docPart w:val="474B11E0F8064222B803330EFD3C9CBD"/>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6ED3AF04" w14:textId="01A0C664" w:rsidR="004E3CEB" w:rsidRDefault="004E3CEB" w:rsidP="004E3CEB">
                      <w:pPr>
                        <w:rPr>
                          <w:sz w:val="16"/>
                          <w:szCs w:val="16"/>
                        </w:rPr>
                      </w:pPr>
                      <w:r>
                        <w:rPr>
                          <w:sz w:val="16"/>
                          <w:szCs w:val="16"/>
                        </w:rPr>
                        <w:t>+</w:t>
                      </w:r>
                    </w:p>
                  </w:tc>
                </w:sdtContent>
              </w:sdt>
              <w:tc>
                <w:tcPr>
                  <w:tcW w:w="990" w:type="dxa"/>
                </w:tcPr>
                <w:p w14:paraId="49EE3233" w14:textId="3A141875" w:rsidR="004E3CEB" w:rsidRDefault="00335818" w:rsidP="00AF0C46">
                  <w:pPr>
                    <w:jc w:val="center"/>
                    <w:rPr>
                      <w:sz w:val="16"/>
                      <w:szCs w:val="16"/>
                    </w:rPr>
                  </w:pPr>
                  <w:r>
                    <w:rPr>
                      <w:sz w:val="16"/>
                      <w:szCs w:val="16"/>
                    </w:rPr>
                    <w:t>AR0801</w:t>
                  </w:r>
                </w:p>
              </w:tc>
              <w:tc>
                <w:tcPr>
                  <w:tcW w:w="2070" w:type="dxa"/>
                </w:tcPr>
                <w:p w14:paraId="5208B135" w14:textId="5C90ACB3" w:rsidR="004E3CEB" w:rsidRDefault="004E3CEB" w:rsidP="004E3CEB">
                  <w:pPr>
                    <w:rPr>
                      <w:sz w:val="16"/>
                      <w:szCs w:val="16"/>
                    </w:rPr>
                  </w:pPr>
                  <w:r>
                    <w:rPr>
                      <w:sz w:val="16"/>
                      <w:szCs w:val="16"/>
                    </w:rPr>
                    <w:t>Photography</w:t>
                  </w:r>
                  <w:r w:rsidR="0080180E">
                    <w:rPr>
                      <w:sz w:val="16"/>
                      <w:szCs w:val="16"/>
                    </w:rPr>
                    <w:t xml:space="preserve"> *</w:t>
                  </w:r>
                  <w:r>
                    <w:rPr>
                      <w:sz w:val="16"/>
                      <w:szCs w:val="16"/>
                    </w:rPr>
                    <w:t xml:space="preserve"> (1</w:t>
                  </w:r>
                  <w:r w:rsidR="00564479">
                    <w:rPr>
                      <w:sz w:val="16"/>
                      <w:szCs w:val="16"/>
                    </w:rPr>
                    <w:t>0</w:t>
                  </w:r>
                  <w:r>
                    <w:rPr>
                      <w:sz w:val="16"/>
                      <w:szCs w:val="16"/>
                    </w:rPr>
                    <w:t>-12)</w:t>
                  </w:r>
                </w:p>
              </w:tc>
            </w:tr>
            <w:tr w:rsidR="00B93114" w:rsidRPr="00D27D31" w14:paraId="1F97FAA4" w14:textId="77777777" w:rsidTr="000D6080">
              <w:sdt>
                <w:sdtPr>
                  <w:rPr>
                    <w:sz w:val="16"/>
                    <w:szCs w:val="16"/>
                  </w:rPr>
                  <w:id w:val="-1153058145"/>
                  <w:placeholder>
                    <w:docPart w:val="2B27CFACE9F04B65999F78D072910371"/>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6FC8919C" w14:textId="77777777" w:rsidR="00B93114" w:rsidRPr="00D27D31" w:rsidRDefault="00B93114" w:rsidP="00B93114">
                      <w:pPr>
                        <w:rPr>
                          <w:sz w:val="16"/>
                          <w:szCs w:val="16"/>
                        </w:rPr>
                      </w:pPr>
                      <w:r>
                        <w:rPr>
                          <w:sz w:val="16"/>
                          <w:szCs w:val="16"/>
                        </w:rPr>
                        <w:t>+</w:t>
                      </w:r>
                    </w:p>
                  </w:tc>
                </w:sdtContent>
              </w:sdt>
              <w:tc>
                <w:tcPr>
                  <w:tcW w:w="990" w:type="dxa"/>
                </w:tcPr>
                <w:p w14:paraId="7C86F345" w14:textId="77777777" w:rsidR="00B93114" w:rsidRPr="00D27D31" w:rsidRDefault="00B93114" w:rsidP="00AF0C46">
                  <w:pPr>
                    <w:jc w:val="center"/>
                    <w:rPr>
                      <w:sz w:val="16"/>
                      <w:szCs w:val="16"/>
                    </w:rPr>
                  </w:pPr>
                  <w:r>
                    <w:rPr>
                      <w:sz w:val="16"/>
                      <w:szCs w:val="16"/>
                    </w:rPr>
                    <w:t>AR0901</w:t>
                  </w:r>
                </w:p>
              </w:tc>
              <w:tc>
                <w:tcPr>
                  <w:tcW w:w="2070" w:type="dxa"/>
                </w:tcPr>
                <w:p w14:paraId="602FA9F5" w14:textId="7EDDBE1E" w:rsidR="00B93114" w:rsidRPr="00D27D31" w:rsidRDefault="00B93114" w:rsidP="00B93114">
                  <w:pPr>
                    <w:rPr>
                      <w:sz w:val="16"/>
                      <w:szCs w:val="16"/>
                    </w:rPr>
                  </w:pPr>
                  <w:r>
                    <w:rPr>
                      <w:sz w:val="16"/>
                      <w:szCs w:val="16"/>
                    </w:rPr>
                    <w:t>Adv Stu</w:t>
                  </w:r>
                  <w:r w:rsidR="004E3CEB">
                    <w:rPr>
                      <w:sz w:val="16"/>
                      <w:szCs w:val="16"/>
                    </w:rPr>
                    <w:t>dio</w:t>
                  </w:r>
                  <w:r>
                    <w:rPr>
                      <w:sz w:val="16"/>
                      <w:szCs w:val="16"/>
                    </w:rPr>
                    <w:t xml:space="preserve"> Draw*</w:t>
                  </w:r>
                  <w:r w:rsidR="00C82E4D">
                    <w:rPr>
                      <w:sz w:val="16"/>
                      <w:szCs w:val="16"/>
                    </w:rPr>
                    <w:t xml:space="preserve"> (1</w:t>
                  </w:r>
                  <w:r w:rsidR="004E3CEB">
                    <w:rPr>
                      <w:sz w:val="16"/>
                      <w:szCs w:val="16"/>
                    </w:rPr>
                    <w:t>1-12)</w:t>
                  </w:r>
                </w:p>
              </w:tc>
            </w:tr>
            <w:tr w:rsidR="00B93114" w14:paraId="1E83C3A9" w14:textId="77777777" w:rsidTr="000D6080">
              <w:sdt>
                <w:sdtPr>
                  <w:rPr>
                    <w:sz w:val="16"/>
                    <w:szCs w:val="16"/>
                  </w:rPr>
                  <w:id w:val="-568039241"/>
                  <w:placeholder>
                    <w:docPart w:val="CAC65BBC9FEE47E38A0825A7042EE38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247728DE" w14:textId="77777777" w:rsidR="00B93114" w:rsidRPr="00D27D31" w:rsidRDefault="00B93114" w:rsidP="00B93114">
                      <w:pPr>
                        <w:rPr>
                          <w:sz w:val="16"/>
                          <w:szCs w:val="16"/>
                        </w:rPr>
                      </w:pPr>
                      <w:r>
                        <w:rPr>
                          <w:sz w:val="16"/>
                          <w:szCs w:val="16"/>
                        </w:rPr>
                        <w:t>+</w:t>
                      </w:r>
                    </w:p>
                  </w:tc>
                </w:sdtContent>
              </w:sdt>
              <w:tc>
                <w:tcPr>
                  <w:tcW w:w="990" w:type="dxa"/>
                </w:tcPr>
                <w:p w14:paraId="0A678479" w14:textId="3D32E085" w:rsidR="00B93114" w:rsidRDefault="00C82E4D" w:rsidP="00AF0C46">
                  <w:pPr>
                    <w:jc w:val="center"/>
                    <w:rPr>
                      <w:sz w:val="16"/>
                      <w:szCs w:val="16"/>
                    </w:rPr>
                  </w:pPr>
                  <w:r>
                    <w:rPr>
                      <w:sz w:val="16"/>
                      <w:szCs w:val="16"/>
                    </w:rPr>
                    <w:t>AR</w:t>
                  </w:r>
                  <w:r w:rsidR="004E3CEB">
                    <w:rPr>
                      <w:sz w:val="16"/>
                      <w:szCs w:val="16"/>
                    </w:rPr>
                    <w:t>10</w:t>
                  </w:r>
                  <w:r>
                    <w:rPr>
                      <w:sz w:val="16"/>
                      <w:szCs w:val="16"/>
                    </w:rPr>
                    <w:t>01</w:t>
                  </w:r>
                </w:p>
              </w:tc>
              <w:tc>
                <w:tcPr>
                  <w:tcW w:w="2070" w:type="dxa"/>
                </w:tcPr>
                <w:p w14:paraId="4051D5CC" w14:textId="3BF769AE" w:rsidR="00B93114" w:rsidRDefault="00C82E4D" w:rsidP="00B93114">
                  <w:pPr>
                    <w:rPr>
                      <w:sz w:val="16"/>
                      <w:szCs w:val="16"/>
                    </w:rPr>
                  </w:pPr>
                  <w:r>
                    <w:rPr>
                      <w:sz w:val="16"/>
                      <w:szCs w:val="16"/>
                    </w:rPr>
                    <w:t>Adv Studio Paint*</w:t>
                  </w:r>
                  <w:r w:rsidR="004E3CEB">
                    <w:rPr>
                      <w:sz w:val="16"/>
                      <w:szCs w:val="16"/>
                    </w:rPr>
                    <w:t xml:space="preserve"> (11</w:t>
                  </w:r>
                  <w:r w:rsidR="00B61F89">
                    <w:rPr>
                      <w:sz w:val="16"/>
                      <w:szCs w:val="16"/>
                    </w:rPr>
                    <w:t>-</w:t>
                  </w:r>
                  <w:r w:rsidR="004E3CEB">
                    <w:rPr>
                      <w:sz w:val="16"/>
                      <w:szCs w:val="16"/>
                    </w:rPr>
                    <w:t>12)</w:t>
                  </w:r>
                </w:p>
              </w:tc>
            </w:tr>
            <w:tr w:rsidR="0042391F" w:rsidRPr="00D27D31" w14:paraId="708E6924" w14:textId="77777777" w:rsidTr="000D6080">
              <w:sdt>
                <w:sdtPr>
                  <w:rPr>
                    <w:sz w:val="16"/>
                    <w:szCs w:val="16"/>
                  </w:rPr>
                  <w:id w:val="412981800"/>
                  <w:placeholder>
                    <w:docPart w:val="52D0CABEC857420C95181035772E9964"/>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7763D0CA" w14:textId="77777777" w:rsidR="0042391F" w:rsidRPr="00D27D31" w:rsidRDefault="0042391F" w:rsidP="0042391F">
                      <w:pPr>
                        <w:rPr>
                          <w:sz w:val="16"/>
                          <w:szCs w:val="16"/>
                        </w:rPr>
                      </w:pPr>
                      <w:r>
                        <w:rPr>
                          <w:sz w:val="16"/>
                          <w:szCs w:val="16"/>
                        </w:rPr>
                        <w:t>+</w:t>
                      </w:r>
                    </w:p>
                  </w:tc>
                </w:sdtContent>
              </w:sdt>
              <w:tc>
                <w:tcPr>
                  <w:tcW w:w="990" w:type="dxa"/>
                </w:tcPr>
                <w:p w14:paraId="4B4DD895" w14:textId="613C45E2" w:rsidR="0042391F" w:rsidRPr="00D27D31" w:rsidRDefault="00B61F89" w:rsidP="00AF0C46">
                  <w:pPr>
                    <w:jc w:val="center"/>
                    <w:rPr>
                      <w:sz w:val="16"/>
                      <w:szCs w:val="16"/>
                    </w:rPr>
                  </w:pPr>
                  <w:r>
                    <w:rPr>
                      <w:sz w:val="16"/>
                      <w:szCs w:val="16"/>
                    </w:rPr>
                    <w:t>AR1401</w:t>
                  </w:r>
                </w:p>
              </w:tc>
              <w:tc>
                <w:tcPr>
                  <w:tcW w:w="2070" w:type="dxa"/>
                </w:tcPr>
                <w:p w14:paraId="047AA812" w14:textId="5C156729" w:rsidR="0042391F" w:rsidRPr="00D27D31" w:rsidRDefault="00B61F89" w:rsidP="0042391F">
                  <w:pPr>
                    <w:rPr>
                      <w:sz w:val="16"/>
                      <w:szCs w:val="16"/>
                    </w:rPr>
                  </w:pPr>
                  <w:r>
                    <w:rPr>
                      <w:sz w:val="16"/>
                      <w:szCs w:val="16"/>
                    </w:rPr>
                    <w:t>3D Design</w:t>
                  </w:r>
                  <w:r w:rsidR="0080180E">
                    <w:rPr>
                      <w:sz w:val="16"/>
                      <w:szCs w:val="16"/>
                    </w:rPr>
                    <w:t xml:space="preserve"> *</w:t>
                  </w:r>
                  <w:r>
                    <w:rPr>
                      <w:sz w:val="16"/>
                      <w:szCs w:val="16"/>
                    </w:rPr>
                    <w:t>(10-12)</w:t>
                  </w:r>
                </w:p>
              </w:tc>
            </w:tr>
            <w:tr w:rsidR="00316025" w:rsidRPr="00D27D31" w14:paraId="562B3E8E" w14:textId="77777777" w:rsidTr="000D6080">
              <w:sdt>
                <w:sdtPr>
                  <w:rPr>
                    <w:sz w:val="16"/>
                    <w:szCs w:val="16"/>
                  </w:rPr>
                  <w:id w:val="2133359423"/>
                  <w:placeholder>
                    <w:docPart w:val="B616D31F6A1A42C1B2D4FE13C0C8B0E1"/>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1C239638" w14:textId="57D3BA97" w:rsidR="00316025" w:rsidRDefault="00316025" w:rsidP="00316025">
                      <w:pPr>
                        <w:rPr>
                          <w:sz w:val="16"/>
                          <w:szCs w:val="16"/>
                        </w:rPr>
                      </w:pPr>
                      <w:r>
                        <w:rPr>
                          <w:sz w:val="16"/>
                          <w:szCs w:val="16"/>
                        </w:rPr>
                        <w:t>+</w:t>
                      </w:r>
                    </w:p>
                  </w:tc>
                </w:sdtContent>
              </w:sdt>
              <w:tc>
                <w:tcPr>
                  <w:tcW w:w="990" w:type="dxa"/>
                </w:tcPr>
                <w:p w14:paraId="1C469B71" w14:textId="4E858C03" w:rsidR="00316025" w:rsidRDefault="00355145" w:rsidP="00AF0C46">
                  <w:pPr>
                    <w:jc w:val="center"/>
                    <w:rPr>
                      <w:sz w:val="16"/>
                      <w:szCs w:val="16"/>
                    </w:rPr>
                  </w:pPr>
                  <w:r>
                    <w:rPr>
                      <w:sz w:val="16"/>
                      <w:szCs w:val="16"/>
                    </w:rPr>
                    <w:t>AR1501</w:t>
                  </w:r>
                </w:p>
              </w:tc>
              <w:tc>
                <w:tcPr>
                  <w:tcW w:w="2070" w:type="dxa"/>
                </w:tcPr>
                <w:p w14:paraId="5BC60143" w14:textId="7D2AD529" w:rsidR="00316025" w:rsidRDefault="00355145" w:rsidP="00316025">
                  <w:pPr>
                    <w:rPr>
                      <w:sz w:val="16"/>
                      <w:szCs w:val="16"/>
                    </w:rPr>
                  </w:pPr>
                  <w:r>
                    <w:rPr>
                      <w:sz w:val="16"/>
                      <w:szCs w:val="16"/>
                    </w:rPr>
                    <w:t>Adv</w:t>
                  </w:r>
                  <w:r w:rsidR="000E5EB0">
                    <w:rPr>
                      <w:sz w:val="16"/>
                      <w:szCs w:val="16"/>
                    </w:rPr>
                    <w:t xml:space="preserve"> 3d Design* (1</w:t>
                  </w:r>
                  <w:r w:rsidR="00B74FFD">
                    <w:rPr>
                      <w:sz w:val="16"/>
                      <w:szCs w:val="16"/>
                    </w:rPr>
                    <w:t>1</w:t>
                  </w:r>
                  <w:r w:rsidR="000E5EB0">
                    <w:rPr>
                      <w:sz w:val="16"/>
                      <w:szCs w:val="16"/>
                    </w:rPr>
                    <w:t>-12)</w:t>
                  </w:r>
                </w:p>
              </w:tc>
            </w:tr>
            <w:tr w:rsidR="008B422D" w:rsidRPr="00D27D31" w14:paraId="17C08F0D" w14:textId="77777777" w:rsidTr="000D6080">
              <w:tc>
                <w:tcPr>
                  <w:tcW w:w="355" w:type="dxa"/>
                  <w:vAlign w:val="center"/>
                </w:tcPr>
                <w:p w14:paraId="1806B43F" w14:textId="2EEB572B" w:rsidR="008B422D" w:rsidRDefault="008B422D" w:rsidP="00316025">
                  <w:pPr>
                    <w:rPr>
                      <w:sz w:val="16"/>
                      <w:szCs w:val="16"/>
                    </w:rPr>
                  </w:pPr>
                  <w:r>
                    <w:rPr>
                      <w:sz w:val="16"/>
                      <w:szCs w:val="16"/>
                    </w:rPr>
                    <w:t>+</w:t>
                  </w:r>
                </w:p>
              </w:tc>
              <w:tc>
                <w:tcPr>
                  <w:tcW w:w="990" w:type="dxa"/>
                </w:tcPr>
                <w:p w14:paraId="543D8584" w14:textId="069C9E8F" w:rsidR="008B422D" w:rsidRDefault="008B422D" w:rsidP="00AF0C46">
                  <w:pPr>
                    <w:jc w:val="center"/>
                    <w:rPr>
                      <w:sz w:val="16"/>
                      <w:szCs w:val="16"/>
                    </w:rPr>
                  </w:pPr>
                  <w:r>
                    <w:rPr>
                      <w:sz w:val="16"/>
                      <w:szCs w:val="16"/>
                    </w:rPr>
                    <w:t>AR1701</w:t>
                  </w:r>
                </w:p>
              </w:tc>
              <w:tc>
                <w:tcPr>
                  <w:tcW w:w="2070" w:type="dxa"/>
                </w:tcPr>
                <w:p w14:paraId="5737EE5F" w14:textId="5D1A17C9" w:rsidR="008B422D" w:rsidRDefault="008B422D" w:rsidP="00316025">
                  <w:pPr>
                    <w:rPr>
                      <w:sz w:val="16"/>
                      <w:szCs w:val="16"/>
                    </w:rPr>
                  </w:pPr>
                  <w:r>
                    <w:rPr>
                      <w:sz w:val="16"/>
                      <w:szCs w:val="16"/>
                    </w:rPr>
                    <w:t>Visual Comm.</w:t>
                  </w:r>
                  <w:r w:rsidR="00587F48">
                    <w:rPr>
                      <w:sz w:val="16"/>
                      <w:szCs w:val="16"/>
                    </w:rPr>
                    <w:t>*</w:t>
                  </w:r>
                  <w:r>
                    <w:rPr>
                      <w:sz w:val="16"/>
                      <w:szCs w:val="16"/>
                    </w:rPr>
                    <w:t xml:space="preserve"> (10-12)</w:t>
                  </w:r>
                </w:p>
              </w:tc>
            </w:tr>
            <w:tr w:rsidR="00440F07" w:rsidRPr="00D27D31" w14:paraId="5093AF02" w14:textId="77777777" w:rsidTr="000D6080">
              <w:tc>
                <w:tcPr>
                  <w:tcW w:w="3415" w:type="dxa"/>
                  <w:gridSpan w:val="3"/>
                  <w:shd w:val="clear" w:color="auto" w:fill="AEAAAA" w:themeFill="background2" w:themeFillShade="BF"/>
                  <w:vAlign w:val="center"/>
                </w:tcPr>
                <w:p w14:paraId="42E7C595" w14:textId="2B9F4E5B" w:rsidR="00101305" w:rsidRPr="00101305" w:rsidRDefault="00101305" w:rsidP="00AF0C46">
                  <w:pPr>
                    <w:jc w:val="center"/>
                    <w:rPr>
                      <w:b/>
                      <w:sz w:val="18"/>
                      <w:szCs w:val="18"/>
                    </w:rPr>
                  </w:pPr>
                  <w:r w:rsidRPr="00101305">
                    <w:rPr>
                      <w:b/>
                      <w:sz w:val="16"/>
                      <w:szCs w:val="16"/>
                    </w:rPr>
                    <w:t>DANCE</w:t>
                  </w:r>
                </w:p>
              </w:tc>
            </w:tr>
            <w:tr w:rsidR="00440F07" w:rsidRPr="00D27D31" w14:paraId="71F5CD91" w14:textId="77777777" w:rsidTr="000D6080">
              <w:sdt>
                <w:sdtPr>
                  <w:rPr>
                    <w:sz w:val="16"/>
                    <w:szCs w:val="16"/>
                  </w:rPr>
                  <w:id w:val="-1579661996"/>
                  <w:placeholder>
                    <w:docPart w:val="3EA6D89CCFB2486ABE4363378072683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4CADBD50" w14:textId="77777777" w:rsidR="00440F07" w:rsidRPr="00D27D31" w:rsidRDefault="00440F07" w:rsidP="00440F07">
                      <w:pPr>
                        <w:rPr>
                          <w:sz w:val="16"/>
                          <w:szCs w:val="16"/>
                        </w:rPr>
                      </w:pPr>
                      <w:r>
                        <w:rPr>
                          <w:sz w:val="16"/>
                          <w:szCs w:val="16"/>
                        </w:rPr>
                        <w:t>+</w:t>
                      </w:r>
                    </w:p>
                  </w:tc>
                </w:sdtContent>
              </w:sdt>
              <w:tc>
                <w:tcPr>
                  <w:tcW w:w="990" w:type="dxa"/>
                </w:tcPr>
                <w:p w14:paraId="40447AE2" w14:textId="562E99A1" w:rsidR="00440F07" w:rsidRPr="00D27D31" w:rsidRDefault="00101305" w:rsidP="00AF0C46">
                  <w:pPr>
                    <w:jc w:val="center"/>
                    <w:rPr>
                      <w:sz w:val="16"/>
                      <w:szCs w:val="16"/>
                    </w:rPr>
                  </w:pPr>
                  <w:r>
                    <w:rPr>
                      <w:sz w:val="16"/>
                      <w:szCs w:val="16"/>
                    </w:rPr>
                    <w:t>DA1801</w:t>
                  </w:r>
                </w:p>
              </w:tc>
              <w:tc>
                <w:tcPr>
                  <w:tcW w:w="2070" w:type="dxa"/>
                </w:tcPr>
                <w:p w14:paraId="1E2AFB42" w14:textId="62FE726D" w:rsidR="00440F07" w:rsidRPr="00D27D31" w:rsidRDefault="00101305" w:rsidP="00440F07">
                  <w:pPr>
                    <w:rPr>
                      <w:sz w:val="16"/>
                      <w:szCs w:val="16"/>
                    </w:rPr>
                  </w:pPr>
                  <w:r>
                    <w:rPr>
                      <w:sz w:val="16"/>
                      <w:szCs w:val="16"/>
                    </w:rPr>
                    <w:t>Dance I (9-12)</w:t>
                  </w:r>
                </w:p>
              </w:tc>
            </w:tr>
            <w:tr w:rsidR="00440F07" w:rsidRPr="00D27D31" w14:paraId="594D3537" w14:textId="77777777" w:rsidTr="000D6080">
              <w:sdt>
                <w:sdtPr>
                  <w:rPr>
                    <w:sz w:val="16"/>
                    <w:szCs w:val="16"/>
                  </w:rPr>
                  <w:id w:val="215630729"/>
                  <w:placeholder>
                    <w:docPart w:val="F522F553D7B345A9BE7B97BD1DA1603F"/>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7DDC3586" w14:textId="77777777" w:rsidR="00440F07" w:rsidRPr="00D27D31" w:rsidRDefault="00440F07" w:rsidP="00440F07">
                      <w:pPr>
                        <w:rPr>
                          <w:sz w:val="16"/>
                          <w:szCs w:val="16"/>
                        </w:rPr>
                      </w:pPr>
                      <w:r>
                        <w:rPr>
                          <w:sz w:val="16"/>
                          <w:szCs w:val="16"/>
                        </w:rPr>
                        <w:t>+</w:t>
                      </w:r>
                    </w:p>
                  </w:tc>
                </w:sdtContent>
              </w:sdt>
              <w:tc>
                <w:tcPr>
                  <w:tcW w:w="990" w:type="dxa"/>
                </w:tcPr>
                <w:p w14:paraId="03FE4DA5" w14:textId="4AB2B527" w:rsidR="00440F07" w:rsidRPr="00D27D31" w:rsidRDefault="00101305" w:rsidP="00AF0C46">
                  <w:pPr>
                    <w:jc w:val="center"/>
                    <w:rPr>
                      <w:sz w:val="16"/>
                      <w:szCs w:val="16"/>
                    </w:rPr>
                  </w:pPr>
                  <w:r>
                    <w:rPr>
                      <w:sz w:val="16"/>
                      <w:szCs w:val="16"/>
                    </w:rPr>
                    <w:t>DA1901</w:t>
                  </w:r>
                </w:p>
              </w:tc>
              <w:tc>
                <w:tcPr>
                  <w:tcW w:w="2070" w:type="dxa"/>
                </w:tcPr>
                <w:p w14:paraId="4DF55F13" w14:textId="3BFF5268" w:rsidR="00440F07" w:rsidRPr="00D27D31" w:rsidRDefault="00101305" w:rsidP="00440F07">
                  <w:pPr>
                    <w:rPr>
                      <w:sz w:val="16"/>
                      <w:szCs w:val="16"/>
                    </w:rPr>
                  </w:pPr>
                  <w:r>
                    <w:rPr>
                      <w:sz w:val="16"/>
                      <w:szCs w:val="16"/>
                    </w:rPr>
                    <w:t>Dance II (10-12)</w:t>
                  </w:r>
                </w:p>
              </w:tc>
            </w:tr>
            <w:tr w:rsidR="00440F07" w:rsidRPr="00D27D31" w14:paraId="5156D43C" w14:textId="77777777" w:rsidTr="000D6080">
              <w:sdt>
                <w:sdtPr>
                  <w:rPr>
                    <w:sz w:val="16"/>
                    <w:szCs w:val="16"/>
                  </w:rPr>
                  <w:id w:val="967715487"/>
                  <w:placeholder>
                    <w:docPart w:val="78B0BE8FAAB5450D81573C395BA4BC4D"/>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01FF6C9B" w14:textId="77777777" w:rsidR="00440F07" w:rsidRPr="00D27D31" w:rsidRDefault="00440F07" w:rsidP="00440F07">
                      <w:pPr>
                        <w:rPr>
                          <w:sz w:val="16"/>
                          <w:szCs w:val="16"/>
                        </w:rPr>
                      </w:pPr>
                      <w:r>
                        <w:rPr>
                          <w:sz w:val="16"/>
                          <w:szCs w:val="16"/>
                        </w:rPr>
                        <w:t>+</w:t>
                      </w:r>
                    </w:p>
                  </w:tc>
                </w:sdtContent>
              </w:sdt>
              <w:tc>
                <w:tcPr>
                  <w:tcW w:w="990" w:type="dxa"/>
                </w:tcPr>
                <w:p w14:paraId="3EF61FD2" w14:textId="7AFBFB35" w:rsidR="00440F07" w:rsidRPr="00D27D31" w:rsidRDefault="00101305" w:rsidP="00AF0C46">
                  <w:pPr>
                    <w:jc w:val="center"/>
                    <w:rPr>
                      <w:sz w:val="16"/>
                      <w:szCs w:val="16"/>
                    </w:rPr>
                  </w:pPr>
                  <w:r>
                    <w:rPr>
                      <w:sz w:val="16"/>
                      <w:szCs w:val="16"/>
                    </w:rPr>
                    <w:t>DA2001</w:t>
                  </w:r>
                </w:p>
              </w:tc>
              <w:tc>
                <w:tcPr>
                  <w:tcW w:w="2070" w:type="dxa"/>
                </w:tcPr>
                <w:p w14:paraId="032F86E6" w14:textId="1DE9E703" w:rsidR="00440F07" w:rsidRPr="00D27D31" w:rsidRDefault="00101305" w:rsidP="00440F07">
                  <w:pPr>
                    <w:rPr>
                      <w:sz w:val="16"/>
                      <w:szCs w:val="16"/>
                    </w:rPr>
                  </w:pPr>
                  <w:r>
                    <w:rPr>
                      <w:sz w:val="16"/>
                      <w:szCs w:val="16"/>
                    </w:rPr>
                    <w:t>Dance III (11-12)</w:t>
                  </w:r>
                </w:p>
              </w:tc>
            </w:tr>
            <w:tr w:rsidR="00440F07" w:rsidRPr="00D27D31" w14:paraId="74C8DB0B" w14:textId="77777777" w:rsidTr="000D6080">
              <w:sdt>
                <w:sdtPr>
                  <w:rPr>
                    <w:sz w:val="16"/>
                    <w:szCs w:val="16"/>
                  </w:rPr>
                  <w:id w:val="1548420745"/>
                  <w:placeholder>
                    <w:docPart w:val="89076C8668D341E89C295A12D02C2F29"/>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0B18E1DC" w14:textId="77777777" w:rsidR="00440F07" w:rsidRPr="00D27D31" w:rsidRDefault="00440F07" w:rsidP="00440F07">
                      <w:pPr>
                        <w:rPr>
                          <w:sz w:val="16"/>
                          <w:szCs w:val="16"/>
                        </w:rPr>
                      </w:pPr>
                      <w:r>
                        <w:rPr>
                          <w:sz w:val="16"/>
                          <w:szCs w:val="16"/>
                        </w:rPr>
                        <w:t>+</w:t>
                      </w:r>
                    </w:p>
                  </w:tc>
                </w:sdtContent>
              </w:sdt>
              <w:tc>
                <w:tcPr>
                  <w:tcW w:w="990" w:type="dxa"/>
                </w:tcPr>
                <w:p w14:paraId="549D7A28" w14:textId="6DDE34AF" w:rsidR="00440F07" w:rsidRPr="00D27D31" w:rsidRDefault="00101305" w:rsidP="00AF0C46">
                  <w:pPr>
                    <w:jc w:val="center"/>
                    <w:rPr>
                      <w:sz w:val="16"/>
                      <w:szCs w:val="16"/>
                    </w:rPr>
                  </w:pPr>
                  <w:r>
                    <w:rPr>
                      <w:sz w:val="16"/>
                      <w:szCs w:val="16"/>
                    </w:rPr>
                    <w:t>DA2101</w:t>
                  </w:r>
                </w:p>
              </w:tc>
              <w:tc>
                <w:tcPr>
                  <w:tcW w:w="2070" w:type="dxa"/>
                </w:tcPr>
                <w:p w14:paraId="38642414" w14:textId="2498AFD4" w:rsidR="00440F07" w:rsidRPr="00D27D31" w:rsidRDefault="00101305" w:rsidP="00440F07">
                  <w:pPr>
                    <w:rPr>
                      <w:sz w:val="16"/>
                      <w:szCs w:val="16"/>
                    </w:rPr>
                  </w:pPr>
                  <w:r>
                    <w:rPr>
                      <w:sz w:val="16"/>
                      <w:szCs w:val="16"/>
                    </w:rPr>
                    <w:t>Dance IV (11-12)</w:t>
                  </w:r>
                </w:p>
              </w:tc>
            </w:tr>
            <w:tr w:rsidR="00440F07" w14:paraId="397F68B4" w14:textId="77777777" w:rsidTr="000D6080">
              <w:sdt>
                <w:sdtPr>
                  <w:rPr>
                    <w:sz w:val="16"/>
                    <w:szCs w:val="16"/>
                  </w:rPr>
                  <w:id w:val="97539116"/>
                  <w:placeholder>
                    <w:docPart w:val="4DB562C123C34399AC33074A6C0AE922"/>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588835A6" w14:textId="77777777" w:rsidR="00440F07" w:rsidRPr="00D27D31" w:rsidRDefault="00440F07" w:rsidP="00440F07">
                      <w:pPr>
                        <w:rPr>
                          <w:sz w:val="16"/>
                          <w:szCs w:val="16"/>
                        </w:rPr>
                      </w:pPr>
                      <w:r>
                        <w:rPr>
                          <w:sz w:val="16"/>
                          <w:szCs w:val="16"/>
                        </w:rPr>
                        <w:t>+</w:t>
                      </w:r>
                    </w:p>
                  </w:tc>
                </w:sdtContent>
              </w:sdt>
              <w:tc>
                <w:tcPr>
                  <w:tcW w:w="990" w:type="dxa"/>
                </w:tcPr>
                <w:p w14:paraId="7C7EF67F" w14:textId="31CAF286" w:rsidR="00440F07" w:rsidRDefault="00101305" w:rsidP="00AF0C46">
                  <w:pPr>
                    <w:jc w:val="center"/>
                    <w:rPr>
                      <w:sz w:val="16"/>
                      <w:szCs w:val="16"/>
                    </w:rPr>
                  </w:pPr>
                  <w:r>
                    <w:rPr>
                      <w:sz w:val="16"/>
                      <w:szCs w:val="16"/>
                    </w:rPr>
                    <w:t>DA2301</w:t>
                  </w:r>
                </w:p>
              </w:tc>
              <w:tc>
                <w:tcPr>
                  <w:tcW w:w="2070" w:type="dxa"/>
                </w:tcPr>
                <w:p w14:paraId="2DC35422" w14:textId="7AC1BAA4" w:rsidR="00440F07" w:rsidRDefault="00101305" w:rsidP="00440F07">
                  <w:pPr>
                    <w:rPr>
                      <w:sz w:val="16"/>
                      <w:szCs w:val="16"/>
                    </w:rPr>
                  </w:pPr>
                  <w:r>
                    <w:rPr>
                      <w:sz w:val="16"/>
                      <w:szCs w:val="16"/>
                    </w:rPr>
                    <w:t xml:space="preserve">Dance Co </w:t>
                  </w:r>
                  <w:proofErr w:type="spellStart"/>
                  <w:r>
                    <w:rPr>
                      <w:sz w:val="16"/>
                      <w:szCs w:val="16"/>
                    </w:rPr>
                    <w:t>L</w:t>
                  </w:r>
                  <w:r w:rsidR="00653C14">
                    <w:rPr>
                      <w:sz w:val="16"/>
                      <w:szCs w:val="16"/>
                    </w:rPr>
                    <w:t>v</w:t>
                  </w:r>
                  <w:proofErr w:type="spellEnd"/>
                  <w:r w:rsidR="00653C14">
                    <w:rPr>
                      <w:sz w:val="16"/>
                      <w:szCs w:val="16"/>
                    </w:rPr>
                    <w:t xml:space="preserve"> 1</w:t>
                  </w:r>
                  <w:r>
                    <w:rPr>
                      <w:sz w:val="16"/>
                      <w:szCs w:val="16"/>
                    </w:rPr>
                    <w:t xml:space="preserve"> (11-12)</w:t>
                  </w:r>
                </w:p>
              </w:tc>
            </w:tr>
            <w:tr w:rsidR="00101305" w:rsidRPr="00D27D31" w14:paraId="5B34E19C" w14:textId="77777777" w:rsidTr="000D6080">
              <w:tc>
                <w:tcPr>
                  <w:tcW w:w="3415" w:type="dxa"/>
                  <w:gridSpan w:val="3"/>
                  <w:shd w:val="clear" w:color="auto" w:fill="AEAAAA" w:themeFill="background2" w:themeFillShade="BF"/>
                  <w:vAlign w:val="center"/>
                </w:tcPr>
                <w:p w14:paraId="0645A4AE" w14:textId="710C9C8F" w:rsidR="00101305" w:rsidRPr="00C55CD1" w:rsidRDefault="00CD3370" w:rsidP="00AF0C46">
                  <w:pPr>
                    <w:jc w:val="center"/>
                    <w:rPr>
                      <w:b/>
                      <w:sz w:val="20"/>
                      <w:szCs w:val="20"/>
                    </w:rPr>
                  </w:pPr>
                  <w:r w:rsidRPr="00C55CD1">
                    <w:rPr>
                      <w:b/>
                      <w:sz w:val="20"/>
                      <w:szCs w:val="20"/>
                    </w:rPr>
                    <w:t>INTEREST ONLY</w:t>
                  </w:r>
                  <w:r>
                    <w:rPr>
                      <w:b/>
                      <w:sz w:val="20"/>
                      <w:szCs w:val="20"/>
                    </w:rPr>
                    <w:t>/SENIORS ONLY</w:t>
                  </w:r>
                </w:p>
                <w:p w14:paraId="34931B47" w14:textId="77777777" w:rsidR="00101305" w:rsidRDefault="00AF0C46" w:rsidP="00AF0C46">
                  <w:pPr>
                    <w:jc w:val="center"/>
                    <w:rPr>
                      <w:b/>
                      <w:sz w:val="18"/>
                      <w:szCs w:val="18"/>
                    </w:rPr>
                  </w:pPr>
                  <w:r w:rsidRPr="00C55CD1">
                    <w:rPr>
                      <w:b/>
                      <w:sz w:val="18"/>
                      <w:szCs w:val="18"/>
                    </w:rPr>
                    <w:t>(APPLICATION REQUIRED)</w:t>
                  </w:r>
                </w:p>
                <w:p w14:paraId="0D0A3235" w14:textId="472781EB" w:rsidR="0093380D" w:rsidRPr="00CD3370" w:rsidRDefault="0093380D" w:rsidP="0093380D">
                  <w:pPr>
                    <w:jc w:val="center"/>
                    <w:rPr>
                      <w:b/>
                      <w:sz w:val="18"/>
                      <w:szCs w:val="18"/>
                    </w:rPr>
                  </w:pPr>
                  <w:r w:rsidRPr="0093380D">
                    <w:rPr>
                      <w:b/>
                      <w:sz w:val="16"/>
                      <w:szCs w:val="16"/>
                    </w:rPr>
                    <w:t>*Do Not Include in total credit count of 8*</w:t>
                  </w:r>
                </w:p>
              </w:tc>
            </w:tr>
            <w:tr w:rsidR="000523A6" w:rsidRPr="00D27D31" w14:paraId="5932DC65" w14:textId="77777777" w:rsidTr="000D6080">
              <w:sdt>
                <w:sdtPr>
                  <w:rPr>
                    <w:sz w:val="16"/>
                    <w:szCs w:val="16"/>
                  </w:rPr>
                  <w:id w:val="1772202367"/>
                  <w:placeholder>
                    <w:docPart w:val="E65B7DDB2FDC445BAE99E1D5FA4323E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4429B131" w14:textId="6322C058" w:rsidR="000523A6" w:rsidRDefault="000523A6" w:rsidP="00101305">
                      <w:pPr>
                        <w:rPr>
                          <w:sz w:val="16"/>
                          <w:szCs w:val="16"/>
                        </w:rPr>
                      </w:pPr>
                      <w:r>
                        <w:rPr>
                          <w:sz w:val="16"/>
                          <w:szCs w:val="16"/>
                        </w:rPr>
                        <w:t>+</w:t>
                      </w:r>
                    </w:p>
                  </w:tc>
                </w:sdtContent>
              </w:sdt>
              <w:tc>
                <w:tcPr>
                  <w:tcW w:w="990" w:type="dxa"/>
                </w:tcPr>
                <w:p w14:paraId="0E7F8BD5" w14:textId="42110A8C" w:rsidR="000523A6" w:rsidRDefault="000523A6" w:rsidP="00AF0C46">
                  <w:pPr>
                    <w:jc w:val="center"/>
                    <w:rPr>
                      <w:sz w:val="16"/>
                      <w:szCs w:val="16"/>
                    </w:rPr>
                  </w:pPr>
                  <w:r>
                    <w:rPr>
                      <w:sz w:val="16"/>
                      <w:szCs w:val="16"/>
                    </w:rPr>
                    <w:t>XX0100</w:t>
                  </w:r>
                </w:p>
              </w:tc>
              <w:tc>
                <w:tcPr>
                  <w:tcW w:w="2070" w:type="dxa"/>
                </w:tcPr>
                <w:p w14:paraId="4E24147D" w14:textId="515574AB" w:rsidR="000523A6" w:rsidRDefault="000523A6" w:rsidP="00101305">
                  <w:pPr>
                    <w:rPr>
                      <w:sz w:val="16"/>
                      <w:szCs w:val="16"/>
                    </w:rPr>
                  </w:pPr>
                  <w:r>
                    <w:rPr>
                      <w:sz w:val="16"/>
                      <w:szCs w:val="16"/>
                    </w:rPr>
                    <w:t xml:space="preserve">PT Attendance to Work </w:t>
                  </w:r>
                </w:p>
              </w:tc>
            </w:tr>
            <w:tr w:rsidR="00101305" w:rsidRPr="00D27D31" w14:paraId="5823C515" w14:textId="77777777" w:rsidTr="000D6080">
              <w:sdt>
                <w:sdtPr>
                  <w:rPr>
                    <w:sz w:val="16"/>
                    <w:szCs w:val="16"/>
                  </w:rPr>
                  <w:id w:val="1411816476"/>
                  <w:placeholder>
                    <w:docPart w:val="4AE58EA428C74CC8B24EDD344C7B4061"/>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57D4888C" w14:textId="77777777" w:rsidR="00101305" w:rsidRPr="00D27D31" w:rsidRDefault="00101305" w:rsidP="00101305">
                      <w:pPr>
                        <w:rPr>
                          <w:sz w:val="16"/>
                          <w:szCs w:val="16"/>
                        </w:rPr>
                      </w:pPr>
                      <w:r>
                        <w:rPr>
                          <w:sz w:val="16"/>
                          <w:szCs w:val="16"/>
                        </w:rPr>
                        <w:t>+</w:t>
                      </w:r>
                    </w:p>
                  </w:tc>
                </w:sdtContent>
              </w:sdt>
              <w:tc>
                <w:tcPr>
                  <w:tcW w:w="990" w:type="dxa"/>
                </w:tcPr>
                <w:p w14:paraId="0F874F6F" w14:textId="33BA19BC" w:rsidR="00101305" w:rsidRPr="00D27D31" w:rsidRDefault="00101305" w:rsidP="00AF0C46">
                  <w:pPr>
                    <w:jc w:val="center"/>
                    <w:rPr>
                      <w:sz w:val="16"/>
                      <w:szCs w:val="16"/>
                    </w:rPr>
                  </w:pPr>
                  <w:r>
                    <w:rPr>
                      <w:sz w:val="16"/>
                      <w:szCs w:val="16"/>
                    </w:rPr>
                    <w:t>XX0200</w:t>
                  </w:r>
                </w:p>
              </w:tc>
              <w:tc>
                <w:tcPr>
                  <w:tcW w:w="2070" w:type="dxa"/>
                </w:tcPr>
                <w:p w14:paraId="54FF105E" w14:textId="1C35054A" w:rsidR="00101305" w:rsidRPr="00D27D31" w:rsidRDefault="00594ED1" w:rsidP="00101305">
                  <w:pPr>
                    <w:rPr>
                      <w:sz w:val="16"/>
                      <w:szCs w:val="16"/>
                    </w:rPr>
                  </w:pPr>
                  <w:r>
                    <w:rPr>
                      <w:sz w:val="16"/>
                      <w:szCs w:val="16"/>
                    </w:rPr>
                    <w:t>Early</w:t>
                  </w:r>
                  <w:r w:rsidR="00101305">
                    <w:rPr>
                      <w:sz w:val="16"/>
                      <w:szCs w:val="16"/>
                    </w:rPr>
                    <w:t xml:space="preserve"> College </w:t>
                  </w:r>
                  <w:r>
                    <w:rPr>
                      <w:sz w:val="16"/>
                      <w:szCs w:val="16"/>
                    </w:rPr>
                    <w:t xml:space="preserve">Access College </w:t>
                  </w:r>
                  <w:r w:rsidR="00101305">
                    <w:rPr>
                      <w:sz w:val="16"/>
                      <w:szCs w:val="16"/>
                    </w:rPr>
                    <w:t xml:space="preserve">Credit Only </w:t>
                  </w:r>
                </w:p>
              </w:tc>
            </w:tr>
            <w:tr w:rsidR="00101305" w:rsidRPr="00D27D31" w14:paraId="709EEC35" w14:textId="77777777" w:rsidTr="000D6080">
              <w:sdt>
                <w:sdtPr>
                  <w:rPr>
                    <w:sz w:val="16"/>
                    <w:szCs w:val="16"/>
                  </w:rPr>
                  <w:id w:val="877204566"/>
                  <w:placeholder>
                    <w:docPart w:val="908D0E2702A04B24B9DECD05C6989E13"/>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6F4C95C9" w14:textId="77777777" w:rsidR="00101305" w:rsidRPr="00D27D31" w:rsidRDefault="00101305" w:rsidP="00101305">
                      <w:pPr>
                        <w:rPr>
                          <w:sz w:val="16"/>
                          <w:szCs w:val="16"/>
                        </w:rPr>
                      </w:pPr>
                      <w:r>
                        <w:rPr>
                          <w:sz w:val="16"/>
                          <w:szCs w:val="16"/>
                        </w:rPr>
                        <w:t>+</w:t>
                      </w:r>
                    </w:p>
                  </w:tc>
                </w:sdtContent>
              </w:sdt>
              <w:tc>
                <w:tcPr>
                  <w:tcW w:w="990" w:type="dxa"/>
                </w:tcPr>
                <w:p w14:paraId="681B3415" w14:textId="77777777" w:rsidR="00101305" w:rsidRPr="00D27D31" w:rsidRDefault="00101305" w:rsidP="00AF0C46">
                  <w:pPr>
                    <w:jc w:val="center"/>
                    <w:rPr>
                      <w:sz w:val="16"/>
                      <w:szCs w:val="16"/>
                    </w:rPr>
                  </w:pPr>
                  <w:r>
                    <w:rPr>
                      <w:sz w:val="16"/>
                      <w:szCs w:val="16"/>
                    </w:rPr>
                    <w:t>XX0300</w:t>
                  </w:r>
                </w:p>
              </w:tc>
              <w:tc>
                <w:tcPr>
                  <w:tcW w:w="2070" w:type="dxa"/>
                </w:tcPr>
                <w:p w14:paraId="76A9F167" w14:textId="5229AC54" w:rsidR="00797547" w:rsidRPr="00D27D31" w:rsidRDefault="00594ED1" w:rsidP="00101305">
                  <w:pPr>
                    <w:rPr>
                      <w:sz w:val="16"/>
                      <w:szCs w:val="16"/>
                    </w:rPr>
                  </w:pPr>
                  <w:r>
                    <w:rPr>
                      <w:sz w:val="16"/>
                      <w:szCs w:val="16"/>
                    </w:rPr>
                    <w:t xml:space="preserve">Early College </w:t>
                  </w:r>
                  <w:proofErr w:type="gramStart"/>
                  <w:r>
                    <w:rPr>
                      <w:sz w:val="16"/>
                      <w:szCs w:val="16"/>
                    </w:rPr>
                    <w:t xml:space="preserve">Access </w:t>
                  </w:r>
                  <w:r w:rsidR="00101305">
                    <w:rPr>
                      <w:sz w:val="16"/>
                      <w:szCs w:val="16"/>
                    </w:rPr>
                    <w:t xml:space="preserve"> Dual</w:t>
                  </w:r>
                  <w:proofErr w:type="gramEnd"/>
                  <w:r w:rsidR="00101305">
                    <w:rPr>
                      <w:sz w:val="16"/>
                      <w:szCs w:val="16"/>
                    </w:rPr>
                    <w:t xml:space="preserve"> Enrollment</w:t>
                  </w:r>
                </w:p>
              </w:tc>
            </w:tr>
            <w:tr w:rsidR="00797547" w:rsidRPr="00D27D31" w14:paraId="349FF32F" w14:textId="77777777" w:rsidTr="000D6080">
              <w:tc>
                <w:tcPr>
                  <w:tcW w:w="355" w:type="dxa"/>
                  <w:vAlign w:val="center"/>
                </w:tcPr>
                <w:p w14:paraId="789A797C" w14:textId="24292AE0" w:rsidR="00797547" w:rsidRDefault="00CD3370" w:rsidP="00101305">
                  <w:pPr>
                    <w:rPr>
                      <w:sz w:val="16"/>
                      <w:szCs w:val="16"/>
                    </w:rPr>
                  </w:pPr>
                  <w:r>
                    <w:rPr>
                      <w:sz w:val="16"/>
                      <w:szCs w:val="16"/>
                    </w:rPr>
                    <w:t>+</w:t>
                  </w:r>
                </w:p>
              </w:tc>
              <w:tc>
                <w:tcPr>
                  <w:tcW w:w="990" w:type="dxa"/>
                </w:tcPr>
                <w:p w14:paraId="593388C0" w14:textId="6D5BCF47" w:rsidR="00797547" w:rsidRPr="00AF0C46" w:rsidRDefault="00AF0C46" w:rsidP="00AF0C46">
                  <w:pPr>
                    <w:jc w:val="center"/>
                    <w:rPr>
                      <w:sz w:val="16"/>
                      <w:szCs w:val="16"/>
                    </w:rPr>
                  </w:pPr>
                  <w:r>
                    <w:rPr>
                      <w:sz w:val="16"/>
                      <w:szCs w:val="16"/>
                    </w:rPr>
                    <w:t>EN04WF82</w:t>
                  </w:r>
                </w:p>
              </w:tc>
              <w:tc>
                <w:tcPr>
                  <w:tcW w:w="2070" w:type="dxa"/>
                </w:tcPr>
                <w:p w14:paraId="29120D96" w14:textId="040470A0" w:rsidR="00797547" w:rsidRDefault="00797547" w:rsidP="00101305">
                  <w:pPr>
                    <w:rPr>
                      <w:sz w:val="16"/>
                      <w:szCs w:val="16"/>
                    </w:rPr>
                  </w:pPr>
                  <w:r>
                    <w:rPr>
                      <w:sz w:val="16"/>
                      <w:szCs w:val="16"/>
                    </w:rPr>
                    <w:t>HCC English 101 Online (Asynchronous/EHS Cohort)</w:t>
                  </w:r>
                </w:p>
              </w:tc>
            </w:tr>
            <w:tr w:rsidR="000125AB" w:rsidRPr="00D27D31" w14:paraId="49905076" w14:textId="77777777" w:rsidTr="000D6080">
              <w:tc>
                <w:tcPr>
                  <w:tcW w:w="3415" w:type="dxa"/>
                  <w:gridSpan w:val="3"/>
                  <w:shd w:val="clear" w:color="auto" w:fill="AEAAAA" w:themeFill="background2" w:themeFillShade="BF"/>
                  <w:vAlign w:val="center"/>
                </w:tcPr>
                <w:p w14:paraId="6F4B470B" w14:textId="77777777" w:rsidR="00AF0C46" w:rsidRDefault="000125AB" w:rsidP="000125AB">
                  <w:pPr>
                    <w:jc w:val="center"/>
                    <w:rPr>
                      <w:b/>
                      <w:bCs/>
                      <w:sz w:val="16"/>
                      <w:szCs w:val="16"/>
                    </w:rPr>
                  </w:pPr>
                  <w:r w:rsidRPr="000125AB">
                    <w:rPr>
                      <w:b/>
                      <w:bCs/>
                      <w:sz w:val="16"/>
                      <w:szCs w:val="16"/>
                    </w:rPr>
                    <w:t>HARFORD YOUTH WORKFORCE INVESTMENT</w:t>
                  </w:r>
                  <w:r w:rsidR="003563C6">
                    <w:rPr>
                      <w:b/>
                      <w:bCs/>
                      <w:sz w:val="16"/>
                      <w:szCs w:val="16"/>
                    </w:rPr>
                    <w:t>/APPRENTICESHIP</w:t>
                  </w:r>
                  <w:r w:rsidR="00AF0C46">
                    <w:rPr>
                      <w:b/>
                      <w:bCs/>
                      <w:sz w:val="16"/>
                      <w:szCs w:val="16"/>
                    </w:rPr>
                    <w:t xml:space="preserve"> </w:t>
                  </w:r>
                </w:p>
                <w:p w14:paraId="6E8398F8" w14:textId="6F9FB0D1" w:rsidR="000125AB" w:rsidRPr="000125AB" w:rsidRDefault="00AF0C46" w:rsidP="000125AB">
                  <w:pPr>
                    <w:jc w:val="center"/>
                    <w:rPr>
                      <w:b/>
                      <w:bCs/>
                      <w:sz w:val="16"/>
                      <w:szCs w:val="16"/>
                    </w:rPr>
                  </w:pPr>
                  <w:r>
                    <w:rPr>
                      <w:b/>
                      <w:bCs/>
                      <w:sz w:val="16"/>
                      <w:szCs w:val="16"/>
                    </w:rPr>
                    <w:t>(APPLICATION REQUIRED)</w:t>
                  </w:r>
                </w:p>
              </w:tc>
            </w:tr>
            <w:tr w:rsidR="000125AB" w:rsidRPr="00D27D31" w14:paraId="4FA0D362" w14:textId="77777777" w:rsidTr="000D6080">
              <w:tc>
                <w:tcPr>
                  <w:tcW w:w="355" w:type="dxa"/>
                  <w:vAlign w:val="center"/>
                </w:tcPr>
                <w:p w14:paraId="374E9809" w14:textId="337EC153" w:rsidR="000125AB" w:rsidRPr="000125AB" w:rsidRDefault="000125AB" w:rsidP="000125AB">
                  <w:pPr>
                    <w:jc w:val="center"/>
                    <w:rPr>
                      <w:sz w:val="16"/>
                      <w:szCs w:val="16"/>
                    </w:rPr>
                  </w:pPr>
                  <w:r w:rsidRPr="000125AB">
                    <w:rPr>
                      <w:sz w:val="16"/>
                      <w:szCs w:val="16"/>
                    </w:rPr>
                    <w:t>+</w:t>
                  </w:r>
                </w:p>
              </w:tc>
              <w:tc>
                <w:tcPr>
                  <w:tcW w:w="990" w:type="dxa"/>
                  <w:vAlign w:val="center"/>
                </w:tcPr>
                <w:p w14:paraId="5D2B5AD9" w14:textId="1E665803" w:rsidR="000125AB" w:rsidRPr="00CD3370" w:rsidRDefault="000125AB" w:rsidP="000125AB">
                  <w:pPr>
                    <w:jc w:val="center"/>
                    <w:rPr>
                      <w:sz w:val="16"/>
                      <w:szCs w:val="16"/>
                    </w:rPr>
                  </w:pPr>
                  <w:r w:rsidRPr="00CD3370">
                    <w:rPr>
                      <w:sz w:val="16"/>
                      <w:szCs w:val="16"/>
                    </w:rPr>
                    <w:t>CA40W21</w:t>
                  </w:r>
                </w:p>
              </w:tc>
              <w:tc>
                <w:tcPr>
                  <w:tcW w:w="2070" w:type="dxa"/>
                  <w:vAlign w:val="center"/>
                </w:tcPr>
                <w:p w14:paraId="28188486" w14:textId="5DEA6B56" w:rsidR="000125AB" w:rsidRPr="00CD3370" w:rsidRDefault="000125AB" w:rsidP="000125AB">
                  <w:pPr>
                    <w:rPr>
                      <w:sz w:val="16"/>
                      <w:szCs w:val="16"/>
                    </w:rPr>
                  </w:pPr>
                  <w:r w:rsidRPr="00CD3370">
                    <w:rPr>
                      <w:sz w:val="16"/>
                      <w:szCs w:val="16"/>
                    </w:rPr>
                    <w:t>Construction – NCCER Core Bridge</w:t>
                  </w:r>
                </w:p>
              </w:tc>
            </w:tr>
            <w:tr w:rsidR="000125AB" w:rsidRPr="00D27D31" w14:paraId="1E7CC42D" w14:textId="77777777" w:rsidTr="000D6080">
              <w:tc>
                <w:tcPr>
                  <w:tcW w:w="355" w:type="dxa"/>
                  <w:vAlign w:val="center"/>
                </w:tcPr>
                <w:p w14:paraId="49478128" w14:textId="20CB51DD" w:rsidR="000125AB" w:rsidRPr="000125AB" w:rsidRDefault="000125AB" w:rsidP="000125AB">
                  <w:pPr>
                    <w:jc w:val="center"/>
                    <w:rPr>
                      <w:sz w:val="16"/>
                      <w:szCs w:val="16"/>
                    </w:rPr>
                  </w:pPr>
                  <w:r>
                    <w:rPr>
                      <w:sz w:val="16"/>
                      <w:szCs w:val="16"/>
                    </w:rPr>
                    <w:t>+</w:t>
                  </w:r>
                </w:p>
              </w:tc>
              <w:tc>
                <w:tcPr>
                  <w:tcW w:w="990" w:type="dxa"/>
                  <w:vAlign w:val="center"/>
                </w:tcPr>
                <w:p w14:paraId="5732A603" w14:textId="2FE6F060" w:rsidR="000125AB" w:rsidRPr="00CD3370" w:rsidRDefault="000125AB" w:rsidP="000125AB">
                  <w:pPr>
                    <w:jc w:val="center"/>
                    <w:rPr>
                      <w:sz w:val="16"/>
                      <w:szCs w:val="16"/>
                    </w:rPr>
                  </w:pPr>
                  <w:r w:rsidRPr="00CD3370">
                    <w:rPr>
                      <w:sz w:val="16"/>
                      <w:szCs w:val="16"/>
                    </w:rPr>
                    <w:t>CA40W31</w:t>
                  </w:r>
                </w:p>
              </w:tc>
              <w:tc>
                <w:tcPr>
                  <w:tcW w:w="2070" w:type="dxa"/>
                  <w:vAlign w:val="center"/>
                </w:tcPr>
                <w:p w14:paraId="4D17A0B3" w14:textId="5656C309" w:rsidR="000125AB" w:rsidRPr="00CD3370" w:rsidRDefault="000125AB" w:rsidP="000125AB">
                  <w:pPr>
                    <w:rPr>
                      <w:sz w:val="16"/>
                      <w:szCs w:val="16"/>
                    </w:rPr>
                  </w:pPr>
                  <w:r w:rsidRPr="00CD3370">
                    <w:rPr>
                      <w:sz w:val="16"/>
                      <w:szCs w:val="16"/>
                    </w:rPr>
                    <w:t>Cert</w:t>
                  </w:r>
                  <w:r w:rsidR="000D6080">
                    <w:rPr>
                      <w:sz w:val="16"/>
                      <w:szCs w:val="16"/>
                    </w:rPr>
                    <w:t>.</w:t>
                  </w:r>
                  <w:r w:rsidRPr="00CD3370">
                    <w:rPr>
                      <w:sz w:val="16"/>
                      <w:szCs w:val="16"/>
                    </w:rPr>
                    <w:t xml:space="preserve"> Logistics Associates &amp; Logistics Tech</w:t>
                  </w:r>
                  <w:r w:rsidR="000D6080">
                    <w:rPr>
                      <w:sz w:val="16"/>
                      <w:szCs w:val="16"/>
                    </w:rPr>
                    <w:t>.</w:t>
                  </w:r>
                  <w:r w:rsidRPr="00CD3370">
                    <w:rPr>
                      <w:sz w:val="16"/>
                      <w:szCs w:val="16"/>
                    </w:rPr>
                    <w:t xml:space="preserve"> +</w:t>
                  </w:r>
                  <w:r w:rsidR="000D6080">
                    <w:rPr>
                      <w:sz w:val="16"/>
                      <w:szCs w:val="16"/>
                    </w:rPr>
                    <w:t>F</w:t>
                  </w:r>
                  <w:r w:rsidRPr="00CD3370">
                    <w:rPr>
                      <w:sz w:val="16"/>
                      <w:szCs w:val="16"/>
                    </w:rPr>
                    <w:t>orklift</w:t>
                  </w:r>
                </w:p>
              </w:tc>
            </w:tr>
            <w:tr w:rsidR="000125AB" w:rsidRPr="00D27D31" w14:paraId="37D795C4" w14:textId="77777777" w:rsidTr="000D6080">
              <w:tc>
                <w:tcPr>
                  <w:tcW w:w="355" w:type="dxa"/>
                  <w:vAlign w:val="center"/>
                </w:tcPr>
                <w:p w14:paraId="0488104D" w14:textId="275AB399" w:rsidR="000125AB" w:rsidRDefault="000125AB" w:rsidP="000125AB">
                  <w:pPr>
                    <w:jc w:val="center"/>
                    <w:rPr>
                      <w:sz w:val="16"/>
                      <w:szCs w:val="16"/>
                    </w:rPr>
                  </w:pPr>
                  <w:r>
                    <w:rPr>
                      <w:sz w:val="16"/>
                      <w:szCs w:val="16"/>
                    </w:rPr>
                    <w:t>+</w:t>
                  </w:r>
                </w:p>
              </w:tc>
              <w:tc>
                <w:tcPr>
                  <w:tcW w:w="990" w:type="dxa"/>
                  <w:vAlign w:val="center"/>
                </w:tcPr>
                <w:p w14:paraId="72E613E4" w14:textId="37170111" w:rsidR="000125AB" w:rsidRPr="00CD3370" w:rsidRDefault="000125AB" w:rsidP="000125AB">
                  <w:pPr>
                    <w:jc w:val="center"/>
                    <w:rPr>
                      <w:sz w:val="16"/>
                      <w:szCs w:val="16"/>
                    </w:rPr>
                  </w:pPr>
                  <w:r w:rsidRPr="00CD3370">
                    <w:rPr>
                      <w:sz w:val="16"/>
                      <w:szCs w:val="16"/>
                    </w:rPr>
                    <w:t>CA43W31</w:t>
                  </w:r>
                </w:p>
              </w:tc>
              <w:tc>
                <w:tcPr>
                  <w:tcW w:w="2070" w:type="dxa"/>
                  <w:vAlign w:val="center"/>
                </w:tcPr>
                <w:p w14:paraId="7F95FB53" w14:textId="6117224F" w:rsidR="000125AB" w:rsidRPr="00CD3370" w:rsidRDefault="000125AB" w:rsidP="000125AB">
                  <w:pPr>
                    <w:rPr>
                      <w:sz w:val="16"/>
                      <w:szCs w:val="16"/>
                    </w:rPr>
                  </w:pPr>
                  <w:r w:rsidRPr="00CD3370">
                    <w:rPr>
                      <w:sz w:val="16"/>
                      <w:szCs w:val="16"/>
                    </w:rPr>
                    <w:t>Communications</w:t>
                  </w:r>
                </w:p>
              </w:tc>
            </w:tr>
            <w:tr w:rsidR="000125AB" w:rsidRPr="00D27D31" w14:paraId="5381E2B1" w14:textId="77777777" w:rsidTr="000D6080">
              <w:tc>
                <w:tcPr>
                  <w:tcW w:w="355" w:type="dxa"/>
                  <w:vAlign w:val="center"/>
                </w:tcPr>
                <w:p w14:paraId="3442A336" w14:textId="7DA3E426" w:rsidR="000125AB" w:rsidRDefault="000125AB" w:rsidP="000125AB">
                  <w:pPr>
                    <w:jc w:val="center"/>
                    <w:rPr>
                      <w:sz w:val="16"/>
                      <w:szCs w:val="16"/>
                    </w:rPr>
                  </w:pPr>
                  <w:r>
                    <w:rPr>
                      <w:sz w:val="16"/>
                      <w:szCs w:val="16"/>
                    </w:rPr>
                    <w:t>+</w:t>
                  </w:r>
                </w:p>
              </w:tc>
              <w:tc>
                <w:tcPr>
                  <w:tcW w:w="990" w:type="dxa"/>
                  <w:vAlign w:val="center"/>
                </w:tcPr>
                <w:p w14:paraId="7B7C0F21" w14:textId="4C1A659A" w:rsidR="000125AB" w:rsidRPr="00CD3370" w:rsidRDefault="003563C6" w:rsidP="000125AB">
                  <w:pPr>
                    <w:jc w:val="center"/>
                    <w:rPr>
                      <w:sz w:val="16"/>
                      <w:szCs w:val="16"/>
                    </w:rPr>
                  </w:pPr>
                  <w:r w:rsidRPr="00CD3370">
                    <w:rPr>
                      <w:sz w:val="16"/>
                      <w:szCs w:val="16"/>
                    </w:rPr>
                    <w:t>CA41W31</w:t>
                  </w:r>
                </w:p>
              </w:tc>
              <w:tc>
                <w:tcPr>
                  <w:tcW w:w="2070" w:type="dxa"/>
                  <w:vAlign w:val="center"/>
                </w:tcPr>
                <w:p w14:paraId="615D4DE3" w14:textId="68ED997B" w:rsidR="000125AB" w:rsidRPr="00CD3370" w:rsidRDefault="000125AB" w:rsidP="000125AB">
                  <w:pPr>
                    <w:rPr>
                      <w:sz w:val="16"/>
                      <w:szCs w:val="16"/>
                    </w:rPr>
                  </w:pPr>
                  <w:r w:rsidRPr="00CD3370">
                    <w:rPr>
                      <w:sz w:val="16"/>
                      <w:szCs w:val="16"/>
                    </w:rPr>
                    <w:t>Help Desk (Security+</w:t>
                  </w:r>
                  <w:r w:rsidR="000D6080">
                    <w:rPr>
                      <w:sz w:val="16"/>
                      <w:szCs w:val="16"/>
                    </w:rPr>
                    <w:t>)</w:t>
                  </w:r>
                </w:p>
              </w:tc>
            </w:tr>
            <w:tr w:rsidR="003563C6" w:rsidRPr="00D27D31" w14:paraId="1F90BAC0" w14:textId="77777777" w:rsidTr="000D6080">
              <w:tc>
                <w:tcPr>
                  <w:tcW w:w="355" w:type="dxa"/>
                  <w:vAlign w:val="center"/>
                </w:tcPr>
                <w:p w14:paraId="434BCD87" w14:textId="159A0D92" w:rsidR="003563C6" w:rsidRDefault="003563C6" w:rsidP="000125AB">
                  <w:pPr>
                    <w:jc w:val="center"/>
                    <w:rPr>
                      <w:sz w:val="16"/>
                      <w:szCs w:val="16"/>
                    </w:rPr>
                  </w:pPr>
                  <w:r>
                    <w:rPr>
                      <w:sz w:val="16"/>
                      <w:szCs w:val="16"/>
                    </w:rPr>
                    <w:t>+</w:t>
                  </w:r>
                </w:p>
              </w:tc>
              <w:tc>
                <w:tcPr>
                  <w:tcW w:w="990" w:type="dxa"/>
                  <w:vAlign w:val="center"/>
                </w:tcPr>
                <w:p w14:paraId="4E187F32" w14:textId="4BB365DC" w:rsidR="003563C6" w:rsidRPr="00CD3370" w:rsidRDefault="003563C6" w:rsidP="000125AB">
                  <w:pPr>
                    <w:jc w:val="center"/>
                    <w:rPr>
                      <w:sz w:val="16"/>
                      <w:szCs w:val="16"/>
                    </w:rPr>
                  </w:pPr>
                  <w:r w:rsidRPr="00CD3370">
                    <w:rPr>
                      <w:sz w:val="16"/>
                      <w:szCs w:val="16"/>
                    </w:rPr>
                    <w:t>CA43W21</w:t>
                  </w:r>
                </w:p>
              </w:tc>
              <w:tc>
                <w:tcPr>
                  <w:tcW w:w="2070" w:type="dxa"/>
                  <w:vAlign w:val="center"/>
                </w:tcPr>
                <w:p w14:paraId="1CD48220" w14:textId="70D11380" w:rsidR="003563C6" w:rsidRPr="00CD3370" w:rsidRDefault="003563C6" w:rsidP="000125AB">
                  <w:pPr>
                    <w:rPr>
                      <w:sz w:val="16"/>
                      <w:szCs w:val="16"/>
                    </w:rPr>
                  </w:pPr>
                  <w:r w:rsidRPr="00CD3370">
                    <w:rPr>
                      <w:sz w:val="16"/>
                      <w:szCs w:val="16"/>
                    </w:rPr>
                    <w:t>Microsoft Office Cert</w:t>
                  </w:r>
                  <w:r w:rsidR="000D6080">
                    <w:rPr>
                      <w:sz w:val="16"/>
                      <w:szCs w:val="16"/>
                    </w:rPr>
                    <w:t>.</w:t>
                  </w:r>
                </w:p>
              </w:tc>
            </w:tr>
            <w:tr w:rsidR="003563C6" w:rsidRPr="00D27D31" w14:paraId="1D4219F4" w14:textId="77777777" w:rsidTr="000D6080">
              <w:tc>
                <w:tcPr>
                  <w:tcW w:w="355" w:type="dxa"/>
                  <w:vAlign w:val="center"/>
                </w:tcPr>
                <w:p w14:paraId="41F22237" w14:textId="2FB99D61" w:rsidR="003563C6" w:rsidRDefault="003563C6" w:rsidP="000125AB">
                  <w:pPr>
                    <w:jc w:val="center"/>
                    <w:rPr>
                      <w:sz w:val="16"/>
                      <w:szCs w:val="16"/>
                    </w:rPr>
                  </w:pPr>
                  <w:r>
                    <w:rPr>
                      <w:sz w:val="16"/>
                      <w:szCs w:val="16"/>
                    </w:rPr>
                    <w:t>+</w:t>
                  </w:r>
                </w:p>
              </w:tc>
              <w:tc>
                <w:tcPr>
                  <w:tcW w:w="990" w:type="dxa"/>
                  <w:vAlign w:val="center"/>
                </w:tcPr>
                <w:p w14:paraId="01177EB6" w14:textId="42AA7523" w:rsidR="003563C6" w:rsidRPr="00CD3370" w:rsidRDefault="003563C6" w:rsidP="000125AB">
                  <w:pPr>
                    <w:jc w:val="center"/>
                    <w:rPr>
                      <w:sz w:val="16"/>
                      <w:szCs w:val="16"/>
                    </w:rPr>
                  </w:pPr>
                  <w:r w:rsidRPr="00CD3370">
                    <w:rPr>
                      <w:sz w:val="16"/>
                      <w:szCs w:val="16"/>
                    </w:rPr>
                    <w:t>CA41W41</w:t>
                  </w:r>
                </w:p>
              </w:tc>
              <w:tc>
                <w:tcPr>
                  <w:tcW w:w="2070" w:type="dxa"/>
                  <w:vAlign w:val="center"/>
                </w:tcPr>
                <w:p w14:paraId="7D64C0B7" w14:textId="6751F10A" w:rsidR="003563C6" w:rsidRPr="00CD3370" w:rsidRDefault="003563C6" w:rsidP="000125AB">
                  <w:pPr>
                    <w:rPr>
                      <w:sz w:val="16"/>
                      <w:szCs w:val="16"/>
                    </w:rPr>
                  </w:pPr>
                  <w:r w:rsidRPr="00CD3370">
                    <w:rPr>
                      <w:sz w:val="16"/>
                      <w:szCs w:val="16"/>
                    </w:rPr>
                    <w:t>Windows CST</w:t>
                  </w:r>
                </w:p>
              </w:tc>
            </w:tr>
            <w:tr w:rsidR="000D6080" w:rsidRPr="00D27D31" w14:paraId="6168B086" w14:textId="77777777" w:rsidTr="000D6080">
              <w:tc>
                <w:tcPr>
                  <w:tcW w:w="355" w:type="dxa"/>
                  <w:vAlign w:val="center"/>
                </w:tcPr>
                <w:p w14:paraId="09607AEF" w14:textId="21EE3929" w:rsidR="000D6080" w:rsidRDefault="000D6080" w:rsidP="000125AB">
                  <w:pPr>
                    <w:jc w:val="center"/>
                    <w:rPr>
                      <w:sz w:val="16"/>
                      <w:szCs w:val="16"/>
                    </w:rPr>
                  </w:pPr>
                  <w:r>
                    <w:rPr>
                      <w:sz w:val="16"/>
                      <w:szCs w:val="16"/>
                    </w:rPr>
                    <w:t>+</w:t>
                  </w:r>
                </w:p>
              </w:tc>
              <w:tc>
                <w:tcPr>
                  <w:tcW w:w="990" w:type="dxa"/>
                  <w:vAlign w:val="center"/>
                </w:tcPr>
                <w:p w14:paraId="5558C717" w14:textId="41CCDBF8" w:rsidR="000D6080" w:rsidRPr="00CD3370" w:rsidRDefault="000D6080" w:rsidP="000125AB">
                  <w:pPr>
                    <w:jc w:val="center"/>
                    <w:rPr>
                      <w:sz w:val="16"/>
                      <w:szCs w:val="16"/>
                    </w:rPr>
                  </w:pPr>
                  <w:r>
                    <w:rPr>
                      <w:sz w:val="16"/>
                      <w:szCs w:val="16"/>
                    </w:rPr>
                    <w:t>CA55W01</w:t>
                  </w:r>
                </w:p>
              </w:tc>
              <w:tc>
                <w:tcPr>
                  <w:tcW w:w="2070" w:type="dxa"/>
                  <w:vAlign w:val="center"/>
                </w:tcPr>
                <w:p w14:paraId="49DA93E6" w14:textId="196D6200" w:rsidR="000D6080" w:rsidRPr="00CD3370" w:rsidRDefault="000D6080" w:rsidP="000125AB">
                  <w:pPr>
                    <w:rPr>
                      <w:sz w:val="16"/>
                      <w:szCs w:val="16"/>
                    </w:rPr>
                  </w:pPr>
                  <w:r>
                    <w:rPr>
                      <w:sz w:val="16"/>
                      <w:szCs w:val="16"/>
                    </w:rPr>
                    <w:t>Linux+</w:t>
                  </w:r>
                </w:p>
              </w:tc>
            </w:tr>
            <w:tr w:rsidR="003563C6" w:rsidRPr="00D27D31" w14:paraId="3449AB43" w14:textId="77777777" w:rsidTr="000D6080">
              <w:tc>
                <w:tcPr>
                  <w:tcW w:w="355" w:type="dxa"/>
                  <w:vAlign w:val="center"/>
                </w:tcPr>
                <w:p w14:paraId="11D8647C" w14:textId="0EB0B85C" w:rsidR="003563C6" w:rsidRDefault="003563C6" w:rsidP="000125AB">
                  <w:pPr>
                    <w:jc w:val="center"/>
                    <w:rPr>
                      <w:sz w:val="16"/>
                      <w:szCs w:val="16"/>
                    </w:rPr>
                  </w:pPr>
                  <w:r>
                    <w:rPr>
                      <w:sz w:val="16"/>
                      <w:szCs w:val="16"/>
                    </w:rPr>
                    <w:t>+</w:t>
                  </w:r>
                </w:p>
              </w:tc>
              <w:tc>
                <w:tcPr>
                  <w:tcW w:w="990" w:type="dxa"/>
                  <w:vAlign w:val="center"/>
                </w:tcPr>
                <w:p w14:paraId="3593B11F" w14:textId="29A974D9" w:rsidR="003563C6" w:rsidRPr="00CD3370" w:rsidRDefault="003563C6" w:rsidP="000125AB">
                  <w:pPr>
                    <w:jc w:val="center"/>
                    <w:rPr>
                      <w:sz w:val="16"/>
                      <w:szCs w:val="16"/>
                    </w:rPr>
                  </w:pPr>
                  <w:r w:rsidRPr="00CD3370">
                    <w:rPr>
                      <w:sz w:val="16"/>
                      <w:szCs w:val="16"/>
                    </w:rPr>
                    <w:t>CA59W01</w:t>
                  </w:r>
                </w:p>
              </w:tc>
              <w:tc>
                <w:tcPr>
                  <w:tcW w:w="2070" w:type="dxa"/>
                  <w:vAlign w:val="center"/>
                </w:tcPr>
                <w:p w14:paraId="7DFED54B" w14:textId="298FE89F" w:rsidR="003563C6" w:rsidRPr="00CD3370" w:rsidRDefault="003563C6" w:rsidP="000125AB">
                  <w:pPr>
                    <w:rPr>
                      <w:sz w:val="16"/>
                      <w:szCs w:val="16"/>
                    </w:rPr>
                  </w:pPr>
                  <w:r w:rsidRPr="00CD3370">
                    <w:rPr>
                      <w:sz w:val="16"/>
                      <w:szCs w:val="16"/>
                    </w:rPr>
                    <w:t>Certified Nursing Assistant</w:t>
                  </w:r>
                </w:p>
              </w:tc>
            </w:tr>
            <w:tr w:rsidR="003563C6" w:rsidRPr="00D27D31" w14:paraId="5006A498" w14:textId="77777777" w:rsidTr="000D6080">
              <w:tc>
                <w:tcPr>
                  <w:tcW w:w="355" w:type="dxa"/>
                  <w:vAlign w:val="center"/>
                </w:tcPr>
                <w:p w14:paraId="2EDFF804" w14:textId="562E49D2" w:rsidR="003563C6" w:rsidRDefault="003563C6" w:rsidP="000125AB">
                  <w:pPr>
                    <w:jc w:val="center"/>
                    <w:rPr>
                      <w:sz w:val="16"/>
                      <w:szCs w:val="16"/>
                    </w:rPr>
                  </w:pPr>
                  <w:r>
                    <w:rPr>
                      <w:sz w:val="16"/>
                      <w:szCs w:val="16"/>
                    </w:rPr>
                    <w:t>+</w:t>
                  </w:r>
                </w:p>
              </w:tc>
              <w:tc>
                <w:tcPr>
                  <w:tcW w:w="990" w:type="dxa"/>
                  <w:vAlign w:val="center"/>
                </w:tcPr>
                <w:p w14:paraId="613A7629" w14:textId="61944F3C" w:rsidR="003563C6" w:rsidRPr="00CD3370" w:rsidRDefault="003563C6" w:rsidP="000125AB">
                  <w:pPr>
                    <w:jc w:val="center"/>
                    <w:rPr>
                      <w:sz w:val="16"/>
                      <w:szCs w:val="16"/>
                    </w:rPr>
                  </w:pPr>
                  <w:r w:rsidRPr="00CD3370">
                    <w:rPr>
                      <w:sz w:val="16"/>
                      <w:szCs w:val="16"/>
                    </w:rPr>
                    <w:t>CA</w:t>
                  </w:r>
                  <w:r w:rsidR="000D6080">
                    <w:rPr>
                      <w:sz w:val="16"/>
                      <w:szCs w:val="16"/>
                    </w:rPr>
                    <w:t>56W01</w:t>
                  </w:r>
                </w:p>
              </w:tc>
              <w:tc>
                <w:tcPr>
                  <w:tcW w:w="2070" w:type="dxa"/>
                  <w:vAlign w:val="center"/>
                </w:tcPr>
                <w:p w14:paraId="1AD3F264" w14:textId="328B0044" w:rsidR="003563C6" w:rsidRPr="00CD3370" w:rsidRDefault="000D6080" w:rsidP="000125AB">
                  <w:pPr>
                    <w:rPr>
                      <w:sz w:val="16"/>
                      <w:szCs w:val="16"/>
                    </w:rPr>
                  </w:pPr>
                  <w:r>
                    <w:rPr>
                      <w:sz w:val="16"/>
                      <w:szCs w:val="16"/>
                    </w:rPr>
                    <w:t>Dental Assistant</w:t>
                  </w:r>
                </w:p>
              </w:tc>
            </w:tr>
            <w:tr w:rsidR="000D6080" w:rsidRPr="00D27D31" w14:paraId="41D2123A" w14:textId="77777777" w:rsidTr="000D6080">
              <w:tc>
                <w:tcPr>
                  <w:tcW w:w="355" w:type="dxa"/>
                  <w:vAlign w:val="center"/>
                </w:tcPr>
                <w:p w14:paraId="5A48DDDF" w14:textId="748C0820" w:rsidR="000D6080" w:rsidRDefault="000D6080" w:rsidP="000125AB">
                  <w:pPr>
                    <w:jc w:val="center"/>
                    <w:rPr>
                      <w:sz w:val="16"/>
                      <w:szCs w:val="16"/>
                    </w:rPr>
                  </w:pPr>
                  <w:r>
                    <w:rPr>
                      <w:sz w:val="16"/>
                      <w:szCs w:val="16"/>
                    </w:rPr>
                    <w:t>+</w:t>
                  </w:r>
                </w:p>
              </w:tc>
              <w:tc>
                <w:tcPr>
                  <w:tcW w:w="990" w:type="dxa"/>
                  <w:vAlign w:val="center"/>
                </w:tcPr>
                <w:p w14:paraId="38749126" w14:textId="41B21FBD" w:rsidR="000D6080" w:rsidRPr="00CD3370" w:rsidRDefault="000D6080" w:rsidP="000125AB">
                  <w:pPr>
                    <w:jc w:val="center"/>
                    <w:rPr>
                      <w:sz w:val="16"/>
                      <w:szCs w:val="16"/>
                    </w:rPr>
                  </w:pPr>
                  <w:r>
                    <w:rPr>
                      <w:sz w:val="16"/>
                      <w:szCs w:val="16"/>
                    </w:rPr>
                    <w:t>CA57W01</w:t>
                  </w:r>
                </w:p>
              </w:tc>
              <w:tc>
                <w:tcPr>
                  <w:tcW w:w="2070" w:type="dxa"/>
                  <w:vAlign w:val="center"/>
                </w:tcPr>
                <w:p w14:paraId="6AF1302D" w14:textId="55E944EF" w:rsidR="000D6080" w:rsidRDefault="000D6080" w:rsidP="000125AB">
                  <w:pPr>
                    <w:rPr>
                      <w:sz w:val="16"/>
                      <w:szCs w:val="16"/>
                    </w:rPr>
                  </w:pPr>
                  <w:r>
                    <w:rPr>
                      <w:sz w:val="16"/>
                      <w:szCs w:val="16"/>
                    </w:rPr>
                    <w:t>Emergency Med. Technician</w:t>
                  </w:r>
                </w:p>
              </w:tc>
            </w:tr>
            <w:tr w:rsidR="000D6080" w:rsidRPr="00D27D31" w14:paraId="46C07601" w14:textId="77777777" w:rsidTr="000D6080">
              <w:tc>
                <w:tcPr>
                  <w:tcW w:w="355" w:type="dxa"/>
                  <w:vAlign w:val="center"/>
                </w:tcPr>
                <w:p w14:paraId="547F8E8A" w14:textId="394F04C8" w:rsidR="000D6080" w:rsidRDefault="000D6080" w:rsidP="000125AB">
                  <w:pPr>
                    <w:jc w:val="center"/>
                    <w:rPr>
                      <w:sz w:val="16"/>
                      <w:szCs w:val="16"/>
                    </w:rPr>
                  </w:pPr>
                  <w:r>
                    <w:rPr>
                      <w:sz w:val="16"/>
                      <w:szCs w:val="16"/>
                    </w:rPr>
                    <w:t>+</w:t>
                  </w:r>
                </w:p>
              </w:tc>
              <w:tc>
                <w:tcPr>
                  <w:tcW w:w="990" w:type="dxa"/>
                  <w:vAlign w:val="center"/>
                </w:tcPr>
                <w:p w14:paraId="3C8C20F8" w14:textId="127EE988" w:rsidR="000D6080" w:rsidRDefault="000D6080" w:rsidP="000125AB">
                  <w:pPr>
                    <w:jc w:val="center"/>
                    <w:rPr>
                      <w:sz w:val="16"/>
                      <w:szCs w:val="16"/>
                    </w:rPr>
                  </w:pPr>
                  <w:r>
                    <w:rPr>
                      <w:sz w:val="16"/>
                      <w:szCs w:val="16"/>
                    </w:rPr>
                    <w:t>CA58W01</w:t>
                  </w:r>
                </w:p>
              </w:tc>
              <w:tc>
                <w:tcPr>
                  <w:tcW w:w="2070" w:type="dxa"/>
                  <w:vAlign w:val="center"/>
                </w:tcPr>
                <w:p w14:paraId="66D9A5F4" w14:textId="01A499BD" w:rsidR="000D6080" w:rsidRDefault="000D6080" w:rsidP="000125AB">
                  <w:pPr>
                    <w:rPr>
                      <w:sz w:val="16"/>
                      <w:szCs w:val="16"/>
                    </w:rPr>
                  </w:pPr>
                  <w:r>
                    <w:rPr>
                      <w:sz w:val="16"/>
                      <w:szCs w:val="16"/>
                    </w:rPr>
                    <w:t>Medical Office Assistant</w:t>
                  </w:r>
                </w:p>
              </w:tc>
            </w:tr>
            <w:tr w:rsidR="003563C6" w:rsidRPr="00D27D31" w14:paraId="71E642B5" w14:textId="77777777" w:rsidTr="000D6080">
              <w:tc>
                <w:tcPr>
                  <w:tcW w:w="355" w:type="dxa"/>
                  <w:vAlign w:val="center"/>
                </w:tcPr>
                <w:p w14:paraId="0A075228" w14:textId="2785E961" w:rsidR="003563C6" w:rsidRDefault="003563C6" w:rsidP="000125AB">
                  <w:pPr>
                    <w:jc w:val="center"/>
                    <w:rPr>
                      <w:sz w:val="16"/>
                      <w:szCs w:val="16"/>
                    </w:rPr>
                  </w:pPr>
                  <w:r>
                    <w:rPr>
                      <w:sz w:val="16"/>
                      <w:szCs w:val="16"/>
                    </w:rPr>
                    <w:t>+</w:t>
                  </w:r>
                </w:p>
              </w:tc>
              <w:tc>
                <w:tcPr>
                  <w:tcW w:w="990" w:type="dxa"/>
                  <w:vAlign w:val="center"/>
                </w:tcPr>
                <w:p w14:paraId="55E77915" w14:textId="1EF13455" w:rsidR="003563C6" w:rsidRPr="00CD3370" w:rsidRDefault="000D6080" w:rsidP="000D6080">
                  <w:pPr>
                    <w:rPr>
                      <w:sz w:val="16"/>
                      <w:szCs w:val="16"/>
                    </w:rPr>
                  </w:pPr>
                  <w:r>
                    <w:rPr>
                      <w:sz w:val="16"/>
                      <w:szCs w:val="16"/>
                    </w:rPr>
                    <w:t xml:space="preserve">  </w:t>
                  </w:r>
                  <w:r w:rsidR="003563C6" w:rsidRPr="00CD3370">
                    <w:rPr>
                      <w:sz w:val="16"/>
                      <w:szCs w:val="16"/>
                    </w:rPr>
                    <w:t>CTT9608</w:t>
                  </w:r>
                </w:p>
              </w:tc>
              <w:tc>
                <w:tcPr>
                  <w:tcW w:w="2070" w:type="dxa"/>
                  <w:vAlign w:val="center"/>
                </w:tcPr>
                <w:p w14:paraId="2C1D0F72" w14:textId="783A7CDD" w:rsidR="003563C6" w:rsidRPr="00CD3370" w:rsidRDefault="003563C6" w:rsidP="000125AB">
                  <w:pPr>
                    <w:rPr>
                      <w:sz w:val="16"/>
                      <w:szCs w:val="16"/>
                    </w:rPr>
                  </w:pPr>
                  <w:r w:rsidRPr="00CD3370">
                    <w:rPr>
                      <w:sz w:val="16"/>
                      <w:szCs w:val="16"/>
                    </w:rPr>
                    <w:t>Apprenticeship Maryland</w:t>
                  </w:r>
                </w:p>
              </w:tc>
            </w:tr>
          </w:tbl>
          <w:p w14:paraId="194A7B5B" w14:textId="1EEAE853" w:rsidR="005743B7" w:rsidRDefault="005743B7" w:rsidP="00B93114">
            <w:pPr>
              <w:rPr>
                <w:b/>
                <w:color w:val="000000" w:themeColor="text1"/>
                <w:sz w:val="16"/>
                <w:szCs w:val="16"/>
              </w:rPr>
            </w:pPr>
          </w:p>
        </w:tc>
        <w:tc>
          <w:tcPr>
            <w:tcW w:w="3617" w:type="dxa"/>
          </w:tcPr>
          <w:tbl>
            <w:tblPr>
              <w:tblStyle w:val="TableGrid"/>
              <w:tblpPr w:leftFromText="180" w:rightFromText="180" w:vertAnchor="text" w:horzAnchor="margin" w:tblpXSpec="right" w:tblpY="-262"/>
              <w:tblOverlap w:val="never"/>
              <w:tblW w:w="3329" w:type="dxa"/>
              <w:tblLayout w:type="fixed"/>
              <w:tblLook w:val="04A0" w:firstRow="1" w:lastRow="0" w:firstColumn="1" w:lastColumn="0" w:noHBand="0" w:noVBand="1"/>
            </w:tblPr>
            <w:tblGrid>
              <w:gridCol w:w="355"/>
              <w:gridCol w:w="990"/>
              <w:gridCol w:w="1984"/>
            </w:tblGrid>
            <w:tr w:rsidR="00B93114" w:rsidRPr="00D27D31" w14:paraId="75C7805A" w14:textId="77777777" w:rsidTr="00AF0C46">
              <w:tc>
                <w:tcPr>
                  <w:tcW w:w="3329" w:type="dxa"/>
                  <w:gridSpan w:val="3"/>
                  <w:shd w:val="clear" w:color="auto" w:fill="AEAAAA" w:themeFill="background2" w:themeFillShade="BF"/>
                  <w:vAlign w:val="center"/>
                </w:tcPr>
                <w:p w14:paraId="75E2E8D8" w14:textId="77777777" w:rsidR="00B93114" w:rsidRDefault="00205FAB" w:rsidP="00B93114">
                  <w:pPr>
                    <w:jc w:val="center"/>
                    <w:rPr>
                      <w:b/>
                      <w:sz w:val="16"/>
                      <w:szCs w:val="16"/>
                    </w:rPr>
                  </w:pPr>
                  <w:r>
                    <w:rPr>
                      <w:b/>
                      <w:sz w:val="16"/>
                      <w:szCs w:val="16"/>
                    </w:rPr>
                    <w:t>INTERNATIONAL BACCALAUREATE</w:t>
                  </w:r>
                </w:p>
                <w:p w14:paraId="5A226D49" w14:textId="078BA8D3" w:rsidR="00205FAB" w:rsidRPr="00D27D31" w:rsidRDefault="00AF0C46" w:rsidP="00B93114">
                  <w:pPr>
                    <w:jc w:val="center"/>
                    <w:rPr>
                      <w:sz w:val="16"/>
                      <w:szCs w:val="16"/>
                    </w:rPr>
                  </w:pPr>
                  <w:r>
                    <w:rPr>
                      <w:b/>
                      <w:sz w:val="16"/>
                      <w:szCs w:val="16"/>
                    </w:rPr>
                    <w:t>(</w:t>
                  </w:r>
                  <w:r w:rsidR="00205FAB">
                    <w:rPr>
                      <w:b/>
                      <w:sz w:val="16"/>
                      <w:szCs w:val="16"/>
                    </w:rPr>
                    <w:t>EXAM FEES REQUIRED</w:t>
                  </w:r>
                  <w:r>
                    <w:rPr>
                      <w:b/>
                      <w:sz w:val="16"/>
                      <w:szCs w:val="16"/>
                    </w:rPr>
                    <w:t>)</w:t>
                  </w:r>
                </w:p>
              </w:tc>
            </w:tr>
            <w:tr w:rsidR="00B93114" w:rsidRPr="00D27D31" w14:paraId="2E027A01" w14:textId="77777777" w:rsidTr="00D30D1C">
              <w:sdt>
                <w:sdtPr>
                  <w:rPr>
                    <w:sz w:val="16"/>
                    <w:szCs w:val="16"/>
                  </w:rPr>
                  <w:id w:val="684319710"/>
                  <w:placeholder>
                    <w:docPart w:val="BF924D5F9DDC476D906F14F1041BAE54"/>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0194000C" w14:textId="77777777" w:rsidR="00B93114" w:rsidRPr="00D27D31" w:rsidRDefault="00B93114" w:rsidP="00B93114">
                      <w:pPr>
                        <w:rPr>
                          <w:sz w:val="16"/>
                          <w:szCs w:val="16"/>
                        </w:rPr>
                      </w:pPr>
                      <w:r>
                        <w:rPr>
                          <w:sz w:val="16"/>
                          <w:szCs w:val="16"/>
                        </w:rPr>
                        <w:t>+</w:t>
                      </w:r>
                    </w:p>
                  </w:tc>
                </w:sdtContent>
              </w:sdt>
              <w:tc>
                <w:tcPr>
                  <w:tcW w:w="990" w:type="dxa"/>
                </w:tcPr>
                <w:p w14:paraId="25D28FDF" w14:textId="4137A669" w:rsidR="00B93114" w:rsidRPr="00D27D31" w:rsidRDefault="00E30ED0" w:rsidP="00AF0C46">
                  <w:pPr>
                    <w:jc w:val="center"/>
                    <w:rPr>
                      <w:sz w:val="16"/>
                      <w:szCs w:val="16"/>
                    </w:rPr>
                  </w:pPr>
                  <w:r>
                    <w:rPr>
                      <w:sz w:val="16"/>
                      <w:szCs w:val="16"/>
                    </w:rPr>
                    <w:t>AR2971</w:t>
                  </w:r>
                </w:p>
              </w:tc>
              <w:tc>
                <w:tcPr>
                  <w:tcW w:w="1984" w:type="dxa"/>
                </w:tcPr>
                <w:p w14:paraId="19E62ABE" w14:textId="029960E0" w:rsidR="00B93114" w:rsidRPr="00D27D31" w:rsidRDefault="00E30ED0" w:rsidP="00B93114">
                  <w:pPr>
                    <w:rPr>
                      <w:sz w:val="16"/>
                      <w:szCs w:val="16"/>
                    </w:rPr>
                  </w:pPr>
                  <w:r>
                    <w:rPr>
                      <w:sz w:val="16"/>
                      <w:szCs w:val="16"/>
                    </w:rPr>
                    <w:t>IB Visual Arts SL</w:t>
                  </w:r>
                </w:p>
              </w:tc>
            </w:tr>
            <w:tr w:rsidR="00B93114" w:rsidRPr="00D27D31" w14:paraId="3437284D" w14:textId="77777777" w:rsidTr="00D30D1C">
              <w:sdt>
                <w:sdtPr>
                  <w:rPr>
                    <w:sz w:val="16"/>
                    <w:szCs w:val="16"/>
                  </w:rPr>
                  <w:id w:val="903725118"/>
                  <w:placeholder>
                    <w:docPart w:val="1389AE4E68F643AFB2BC36D0C53A3DF4"/>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300F3252" w14:textId="77777777" w:rsidR="00B93114" w:rsidRPr="00D27D31" w:rsidRDefault="00B93114" w:rsidP="00B93114">
                      <w:pPr>
                        <w:rPr>
                          <w:sz w:val="16"/>
                          <w:szCs w:val="16"/>
                        </w:rPr>
                      </w:pPr>
                      <w:r>
                        <w:rPr>
                          <w:sz w:val="16"/>
                          <w:szCs w:val="16"/>
                        </w:rPr>
                        <w:t>+</w:t>
                      </w:r>
                    </w:p>
                  </w:tc>
                </w:sdtContent>
              </w:sdt>
              <w:tc>
                <w:tcPr>
                  <w:tcW w:w="990" w:type="dxa"/>
                </w:tcPr>
                <w:p w14:paraId="520A4D97" w14:textId="75E3633F" w:rsidR="00B93114" w:rsidRPr="00D27D31" w:rsidRDefault="00E30ED0" w:rsidP="00AF0C46">
                  <w:pPr>
                    <w:jc w:val="center"/>
                    <w:rPr>
                      <w:sz w:val="16"/>
                      <w:szCs w:val="16"/>
                    </w:rPr>
                  </w:pPr>
                  <w:r>
                    <w:rPr>
                      <w:sz w:val="16"/>
                      <w:szCs w:val="16"/>
                    </w:rPr>
                    <w:t>AR3071</w:t>
                  </w:r>
                </w:p>
              </w:tc>
              <w:tc>
                <w:tcPr>
                  <w:tcW w:w="1984" w:type="dxa"/>
                </w:tcPr>
                <w:p w14:paraId="704F7B39" w14:textId="29E5F64E" w:rsidR="00E30ED0" w:rsidRPr="00D27D31" w:rsidRDefault="00E30ED0" w:rsidP="00B93114">
                  <w:pPr>
                    <w:rPr>
                      <w:sz w:val="16"/>
                      <w:szCs w:val="16"/>
                    </w:rPr>
                  </w:pPr>
                  <w:r>
                    <w:rPr>
                      <w:sz w:val="16"/>
                      <w:szCs w:val="16"/>
                    </w:rPr>
                    <w:t>IB Visual Arts HL 1</w:t>
                  </w:r>
                </w:p>
              </w:tc>
            </w:tr>
            <w:tr w:rsidR="00B93114" w:rsidRPr="00D27D31" w14:paraId="6DB1A134" w14:textId="77777777" w:rsidTr="00D30D1C">
              <w:sdt>
                <w:sdtPr>
                  <w:rPr>
                    <w:sz w:val="16"/>
                    <w:szCs w:val="16"/>
                  </w:rPr>
                  <w:id w:val="1803581794"/>
                  <w:placeholder>
                    <w:docPart w:val="657A31559DEB4385B2E88037000AAA6F"/>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4311EFB5" w14:textId="77777777" w:rsidR="00B93114" w:rsidRPr="00D27D31" w:rsidRDefault="00B93114" w:rsidP="00B93114">
                      <w:pPr>
                        <w:rPr>
                          <w:sz w:val="16"/>
                          <w:szCs w:val="16"/>
                        </w:rPr>
                      </w:pPr>
                      <w:r>
                        <w:rPr>
                          <w:sz w:val="16"/>
                          <w:szCs w:val="16"/>
                        </w:rPr>
                        <w:t>+</w:t>
                      </w:r>
                    </w:p>
                  </w:tc>
                </w:sdtContent>
              </w:sdt>
              <w:tc>
                <w:tcPr>
                  <w:tcW w:w="990" w:type="dxa"/>
                </w:tcPr>
                <w:p w14:paraId="2225D583" w14:textId="166884CE" w:rsidR="00B93114" w:rsidRPr="00D27D31" w:rsidRDefault="00E30ED0" w:rsidP="00AF0C46">
                  <w:pPr>
                    <w:jc w:val="center"/>
                    <w:rPr>
                      <w:sz w:val="16"/>
                      <w:szCs w:val="16"/>
                    </w:rPr>
                  </w:pPr>
                  <w:r>
                    <w:rPr>
                      <w:sz w:val="16"/>
                      <w:szCs w:val="16"/>
                    </w:rPr>
                    <w:t>AR3171</w:t>
                  </w:r>
                </w:p>
              </w:tc>
              <w:tc>
                <w:tcPr>
                  <w:tcW w:w="1984" w:type="dxa"/>
                </w:tcPr>
                <w:p w14:paraId="207CC581" w14:textId="09524FE2" w:rsidR="00B93114" w:rsidRPr="00D27D31" w:rsidRDefault="00E30ED0" w:rsidP="00B93114">
                  <w:pPr>
                    <w:rPr>
                      <w:sz w:val="16"/>
                      <w:szCs w:val="16"/>
                    </w:rPr>
                  </w:pPr>
                  <w:r>
                    <w:rPr>
                      <w:sz w:val="16"/>
                      <w:szCs w:val="16"/>
                    </w:rPr>
                    <w:t>IB Visual Arts HL 2</w:t>
                  </w:r>
                </w:p>
              </w:tc>
            </w:tr>
            <w:tr w:rsidR="00B93114" w:rsidRPr="00D27D31" w14:paraId="47A33F5C" w14:textId="77777777" w:rsidTr="00D30D1C">
              <w:sdt>
                <w:sdtPr>
                  <w:rPr>
                    <w:sz w:val="16"/>
                    <w:szCs w:val="16"/>
                  </w:rPr>
                  <w:id w:val="-283736281"/>
                  <w:placeholder>
                    <w:docPart w:val="040BC8C2AEE64D11A4C2B657CF192FCC"/>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528242B3" w14:textId="77777777" w:rsidR="00B93114" w:rsidRPr="00D27D31" w:rsidRDefault="00B93114" w:rsidP="00B93114">
                      <w:pPr>
                        <w:rPr>
                          <w:sz w:val="16"/>
                          <w:szCs w:val="16"/>
                        </w:rPr>
                      </w:pPr>
                      <w:r>
                        <w:rPr>
                          <w:sz w:val="16"/>
                          <w:szCs w:val="16"/>
                        </w:rPr>
                        <w:t>+</w:t>
                      </w:r>
                    </w:p>
                  </w:tc>
                </w:sdtContent>
              </w:sdt>
              <w:tc>
                <w:tcPr>
                  <w:tcW w:w="990" w:type="dxa"/>
                </w:tcPr>
                <w:p w14:paraId="6A459BC6" w14:textId="7DEC548C" w:rsidR="00B93114" w:rsidRPr="00D27D31" w:rsidRDefault="00AB7EFE" w:rsidP="00AF0C46">
                  <w:pPr>
                    <w:jc w:val="center"/>
                    <w:rPr>
                      <w:sz w:val="16"/>
                      <w:szCs w:val="16"/>
                    </w:rPr>
                  </w:pPr>
                  <w:r>
                    <w:rPr>
                      <w:sz w:val="16"/>
                      <w:szCs w:val="16"/>
                    </w:rPr>
                    <w:t>DR1501</w:t>
                  </w:r>
                </w:p>
              </w:tc>
              <w:tc>
                <w:tcPr>
                  <w:tcW w:w="1984" w:type="dxa"/>
                </w:tcPr>
                <w:p w14:paraId="0B75F777" w14:textId="3E48F5C4" w:rsidR="00B93114" w:rsidRPr="00D27D31" w:rsidRDefault="00AB7EFE" w:rsidP="00B93114">
                  <w:pPr>
                    <w:rPr>
                      <w:sz w:val="16"/>
                      <w:szCs w:val="16"/>
                    </w:rPr>
                  </w:pPr>
                  <w:r>
                    <w:rPr>
                      <w:sz w:val="16"/>
                      <w:szCs w:val="16"/>
                    </w:rPr>
                    <w:t>IB</w:t>
                  </w:r>
                  <w:r w:rsidR="00A6780E">
                    <w:rPr>
                      <w:sz w:val="16"/>
                      <w:szCs w:val="16"/>
                    </w:rPr>
                    <w:t xml:space="preserve"> Theatre SL</w:t>
                  </w:r>
                </w:p>
              </w:tc>
            </w:tr>
            <w:tr w:rsidR="00B93114" w14:paraId="158B9D12" w14:textId="77777777" w:rsidTr="00D30D1C">
              <w:sdt>
                <w:sdtPr>
                  <w:rPr>
                    <w:sz w:val="16"/>
                    <w:szCs w:val="16"/>
                  </w:rPr>
                  <w:id w:val="1376354650"/>
                  <w:placeholder>
                    <w:docPart w:val="9628B955F694451EBBB42BE93B03EFEA"/>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5CC28FED" w14:textId="77777777" w:rsidR="00B93114" w:rsidRPr="00D27D31" w:rsidRDefault="00B93114" w:rsidP="00B93114">
                      <w:pPr>
                        <w:rPr>
                          <w:sz w:val="16"/>
                          <w:szCs w:val="16"/>
                        </w:rPr>
                      </w:pPr>
                      <w:r>
                        <w:rPr>
                          <w:sz w:val="16"/>
                          <w:szCs w:val="16"/>
                        </w:rPr>
                        <w:t>+</w:t>
                      </w:r>
                    </w:p>
                  </w:tc>
                </w:sdtContent>
              </w:sdt>
              <w:tc>
                <w:tcPr>
                  <w:tcW w:w="990" w:type="dxa"/>
                </w:tcPr>
                <w:p w14:paraId="2F185954" w14:textId="71C6B1F6" w:rsidR="00B93114" w:rsidRDefault="004B6B25" w:rsidP="00AF0C46">
                  <w:pPr>
                    <w:jc w:val="center"/>
                    <w:rPr>
                      <w:sz w:val="16"/>
                      <w:szCs w:val="16"/>
                    </w:rPr>
                  </w:pPr>
                  <w:r>
                    <w:rPr>
                      <w:sz w:val="16"/>
                      <w:szCs w:val="16"/>
                    </w:rPr>
                    <w:t>EN3401</w:t>
                  </w:r>
                </w:p>
              </w:tc>
              <w:tc>
                <w:tcPr>
                  <w:tcW w:w="1984" w:type="dxa"/>
                </w:tcPr>
                <w:p w14:paraId="5427CA60" w14:textId="02AC26DD" w:rsidR="00B93114" w:rsidRDefault="004B6B25" w:rsidP="00B93114">
                  <w:pPr>
                    <w:rPr>
                      <w:sz w:val="16"/>
                      <w:szCs w:val="16"/>
                    </w:rPr>
                  </w:pPr>
                  <w:r>
                    <w:rPr>
                      <w:sz w:val="16"/>
                      <w:szCs w:val="16"/>
                    </w:rPr>
                    <w:t>IB Film SL</w:t>
                  </w:r>
                </w:p>
              </w:tc>
            </w:tr>
            <w:tr w:rsidR="009C7B3A" w14:paraId="1B405E9E" w14:textId="77777777" w:rsidTr="00D30D1C">
              <w:sdt>
                <w:sdtPr>
                  <w:rPr>
                    <w:sz w:val="16"/>
                    <w:szCs w:val="16"/>
                  </w:rPr>
                  <w:id w:val="1174527258"/>
                  <w:placeholder>
                    <w:docPart w:val="6C22F7113A6B4BDFAD94E4BC374CA064"/>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09249792" w14:textId="3DE51A6D" w:rsidR="009C7B3A" w:rsidRDefault="009C7B3A" w:rsidP="009C7B3A">
                      <w:pPr>
                        <w:rPr>
                          <w:sz w:val="16"/>
                          <w:szCs w:val="16"/>
                        </w:rPr>
                      </w:pPr>
                      <w:r>
                        <w:rPr>
                          <w:sz w:val="16"/>
                          <w:szCs w:val="16"/>
                        </w:rPr>
                        <w:t>+</w:t>
                      </w:r>
                    </w:p>
                  </w:tc>
                </w:sdtContent>
              </w:sdt>
              <w:tc>
                <w:tcPr>
                  <w:tcW w:w="990" w:type="dxa"/>
                </w:tcPr>
                <w:p w14:paraId="5BD7785B" w14:textId="13BC2FD4" w:rsidR="009C7B3A" w:rsidRDefault="004B6B25" w:rsidP="00AF0C46">
                  <w:pPr>
                    <w:jc w:val="center"/>
                    <w:rPr>
                      <w:sz w:val="16"/>
                      <w:szCs w:val="16"/>
                    </w:rPr>
                  </w:pPr>
                  <w:r>
                    <w:rPr>
                      <w:sz w:val="16"/>
                      <w:szCs w:val="16"/>
                    </w:rPr>
                    <w:t>EN3071</w:t>
                  </w:r>
                </w:p>
              </w:tc>
              <w:tc>
                <w:tcPr>
                  <w:tcW w:w="1984" w:type="dxa"/>
                </w:tcPr>
                <w:p w14:paraId="74311D5D" w14:textId="510E6D54" w:rsidR="009C7B3A" w:rsidRDefault="004B6B25" w:rsidP="009C7B3A">
                  <w:pPr>
                    <w:rPr>
                      <w:sz w:val="16"/>
                      <w:szCs w:val="16"/>
                    </w:rPr>
                  </w:pPr>
                  <w:r>
                    <w:rPr>
                      <w:sz w:val="16"/>
                      <w:szCs w:val="16"/>
                    </w:rPr>
                    <w:t>IB English HL</w:t>
                  </w:r>
                  <w:r w:rsidR="00536B24">
                    <w:rPr>
                      <w:sz w:val="16"/>
                      <w:szCs w:val="16"/>
                    </w:rPr>
                    <w:t xml:space="preserve"> 1</w:t>
                  </w:r>
                </w:p>
              </w:tc>
            </w:tr>
            <w:tr w:rsidR="009C7B3A" w14:paraId="44972862" w14:textId="77777777" w:rsidTr="00D30D1C">
              <w:sdt>
                <w:sdtPr>
                  <w:rPr>
                    <w:sz w:val="16"/>
                    <w:szCs w:val="16"/>
                  </w:rPr>
                  <w:id w:val="-1668165189"/>
                  <w:placeholder>
                    <w:docPart w:val="D6FDBA66A7BE4BEBB3D2E370A30CAE7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0CE90E91" w14:textId="32A07647" w:rsidR="009C7B3A" w:rsidRDefault="009C7B3A" w:rsidP="009C7B3A">
                      <w:pPr>
                        <w:rPr>
                          <w:sz w:val="16"/>
                          <w:szCs w:val="16"/>
                        </w:rPr>
                      </w:pPr>
                      <w:r>
                        <w:rPr>
                          <w:sz w:val="16"/>
                          <w:szCs w:val="16"/>
                        </w:rPr>
                        <w:t>+</w:t>
                      </w:r>
                    </w:p>
                  </w:tc>
                </w:sdtContent>
              </w:sdt>
              <w:tc>
                <w:tcPr>
                  <w:tcW w:w="990" w:type="dxa"/>
                </w:tcPr>
                <w:p w14:paraId="63E09B87" w14:textId="147B0986" w:rsidR="009C7B3A" w:rsidRDefault="00536B24" w:rsidP="00AF0C46">
                  <w:pPr>
                    <w:jc w:val="center"/>
                    <w:rPr>
                      <w:sz w:val="16"/>
                      <w:szCs w:val="16"/>
                    </w:rPr>
                  </w:pPr>
                  <w:r>
                    <w:rPr>
                      <w:sz w:val="16"/>
                      <w:szCs w:val="16"/>
                    </w:rPr>
                    <w:t>EN3171</w:t>
                  </w:r>
                </w:p>
              </w:tc>
              <w:tc>
                <w:tcPr>
                  <w:tcW w:w="1984" w:type="dxa"/>
                </w:tcPr>
                <w:p w14:paraId="3ABB757E" w14:textId="40F418ED" w:rsidR="009C7B3A" w:rsidRDefault="00536B24" w:rsidP="009C7B3A">
                  <w:pPr>
                    <w:rPr>
                      <w:sz w:val="16"/>
                      <w:szCs w:val="16"/>
                    </w:rPr>
                  </w:pPr>
                  <w:r>
                    <w:rPr>
                      <w:sz w:val="16"/>
                      <w:szCs w:val="16"/>
                    </w:rPr>
                    <w:t>IB English HL 2</w:t>
                  </w:r>
                </w:p>
              </w:tc>
            </w:tr>
            <w:tr w:rsidR="009C7B3A" w14:paraId="75A50F6A" w14:textId="77777777" w:rsidTr="00D30D1C">
              <w:sdt>
                <w:sdtPr>
                  <w:rPr>
                    <w:sz w:val="16"/>
                    <w:szCs w:val="16"/>
                  </w:rPr>
                  <w:id w:val="-937208505"/>
                  <w:placeholder>
                    <w:docPart w:val="3FFD1F24CF924BBF807983040A34363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15AFB01E" w14:textId="7299E49D" w:rsidR="009C7B3A" w:rsidRDefault="009C7B3A" w:rsidP="009C7B3A">
                      <w:pPr>
                        <w:rPr>
                          <w:sz w:val="16"/>
                          <w:szCs w:val="16"/>
                        </w:rPr>
                      </w:pPr>
                      <w:r>
                        <w:rPr>
                          <w:sz w:val="16"/>
                          <w:szCs w:val="16"/>
                        </w:rPr>
                        <w:t>+</w:t>
                      </w:r>
                    </w:p>
                  </w:tc>
                </w:sdtContent>
              </w:sdt>
              <w:tc>
                <w:tcPr>
                  <w:tcW w:w="990" w:type="dxa"/>
                </w:tcPr>
                <w:p w14:paraId="10043782" w14:textId="5B399BBE" w:rsidR="009C7B3A" w:rsidRDefault="00323B19" w:rsidP="00AF0C46">
                  <w:pPr>
                    <w:jc w:val="center"/>
                    <w:rPr>
                      <w:sz w:val="16"/>
                      <w:szCs w:val="16"/>
                    </w:rPr>
                  </w:pPr>
                  <w:r>
                    <w:rPr>
                      <w:sz w:val="16"/>
                      <w:szCs w:val="16"/>
                    </w:rPr>
                    <w:t>FL2071</w:t>
                  </w:r>
                </w:p>
              </w:tc>
              <w:tc>
                <w:tcPr>
                  <w:tcW w:w="1984" w:type="dxa"/>
                </w:tcPr>
                <w:p w14:paraId="0CD22A15" w14:textId="5D75A6C5" w:rsidR="009C7B3A" w:rsidRDefault="00323B19" w:rsidP="009C7B3A">
                  <w:pPr>
                    <w:rPr>
                      <w:sz w:val="16"/>
                      <w:szCs w:val="16"/>
                    </w:rPr>
                  </w:pPr>
                  <w:r>
                    <w:rPr>
                      <w:sz w:val="16"/>
                      <w:szCs w:val="16"/>
                    </w:rPr>
                    <w:t>IB French SL 1</w:t>
                  </w:r>
                </w:p>
              </w:tc>
            </w:tr>
            <w:tr w:rsidR="009C7B3A" w14:paraId="2797E16E" w14:textId="77777777" w:rsidTr="00D30D1C">
              <w:sdt>
                <w:sdtPr>
                  <w:rPr>
                    <w:sz w:val="16"/>
                    <w:szCs w:val="16"/>
                  </w:rPr>
                  <w:id w:val="368191665"/>
                  <w:placeholder>
                    <w:docPart w:val="39EF0B49D4864FA48EF21D7B134D899B"/>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6570E2F5" w14:textId="3119367F" w:rsidR="009C7B3A" w:rsidRDefault="009C7B3A" w:rsidP="009C7B3A">
                      <w:pPr>
                        <w:rPr>
                          <w:sz w:val="16"/>
                          <w:szCs w:val="16"/>
                        </w:rPr>
                      </w:pPr>
                      <w:r>
                        <w:rPr>
                          <w:sz w:val="16"/>
                          <w:szCs w:val="16"/>
                        </w:rPr>
                        <w:t>+</w:t>
                      </w:r>
                    </w:p>
                  </w:tc>
                </w:sdtContent>
              </w:sdt>
              <w:tc>
                <w:tcPr>
                  <w:tcW w:w="990" w:type="dxa"/>
                </w:tcPr>
                <w:p w14:paraId="36BFBC01" w14:textId="581FDCBE" w:rsidR="009C7B3A" w:rsidRDefault="00323B19" w:rsidP="00AF0C46">
                  <w:pPr>
                    <w:jc w:val="center"/>
                    <w:rPr>
                      <w:sz w:val="16"/>
                      <w:szCs w:val="16"/>
                    </w:rPr>
                  </w:pPr>
                  <w:r>
                    <w:rPr>
                      <w:sz w:val="16"/>
                      <w:szCs w:val="16"/>
                    </w:rPr>
                    <w:t>FL2171</w:t>
                  </w:r>
                </w:p>
              </w:tc>
              <w:tc>
                <w:tcPr>
                  <w:tcW w:w="1984" w:type="dxa"/>
                </w:tcPr>
                <w:p w14:paraId="749C3486" w14:textId="71762BA7" w:rsidR="009C7B3A" w:rsidRDefault="00323B19" w:rsidP="009C7B3A">
                  <w:pPr>
                    <w:rPr>
                      <w:sz w:val="16"/>
                      <w:szCs w:val="16"/>
                    </w:rPr>
                  </w:pPr>
                  <w:r>
                    <w:rPr>
                      <w:sz w:val="16"/>
                      <w:szCs w:val="16"/>
                    </w:rPr>
                    <w:t>IB French SL 2</w:t>
                  </w:r>
                </w:p>
              </w:tc>
            </w:tr>
            <w:tr w:rsidR="009C7B3A" w14:paraId="52346952" w14:textId="77777777" w:rsidTr="00D30D1C">
              <w:sdt>
                <w:sdtPr>
                  <w:rPr>
                    <w:sz w:val="16"/>
                    <w:szCs w:val="16"/>
                  </w:rPr>
                  <w:id w:val="2001456087"/>
                  <w:placeholder>
                    <w:docPart w:val="5EC5F209C2094961B214D16FB9A9D16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41BABB1E" w14:textId="3265DAE8" w:rsidR="009C7B3A" w:rsidRDefault="009C7B3A" w:rsidP="009C7B3A">
                      <w:pPr>
                        <w:rPr>
                          <w:sz w:val="16"/>
                          <w:szCs w:val="16"/>
                        </w:rPr>
                      </w:pPr>
                      <w:r>
                        <w:rPr>
                          <w:sz w:val="16"/>
                          <w:szCs w:val="16"/>
                        </w:rPr>
                        <w:t>+</w:t>
                      </w:r>
                    </w:p>
                  </w:tc>
                </w:sdtContent>
              </w:sdt>
              <w:tc>
                <w:tcPr>
                  <w:tcW w:w="990" w:type="dxa"/>
                </w:tcPr>
                <w:p w14:paraId="33A93741" w14:textId="57622193" w:rsidR="009C7B3A" w:rsidRDefault="006630DC" w:rsidP="00AF0C46">
                  <w:pPr>
                    <w:jc w:val="center"/>
                    <w:rPr>
                      <w:sz w:val="16"/>
                      <w:szCs w:val="16"/>
                    </w:rPr>
                  </w:pPr>
                  <w:r>
                    <w:rPr>
                      <w:sz w:val="16"/>
                      <w:szCs w:val="16"/>
                    </w:rPr>
                    <w:t>FL2271</w:t>
                  </w:r>
                </w:p>
              </w:tc>
              <w:tc>
                <w:tcPr>
                  <w:tcW w:w="1984" w:type="dxa"/>
                </w:tcPr>
                <w:p w14:paraId="7DB98BC8" w14:textId="17B3AA26" w:rsidR="009C7B3A" w:rsidRDefault="006630DC" w:rsidP="009C7B3A">
                  <w:pPr>
                    <w:rPr>
                      <w:sz w:val="16"/>
                      <w:szCs w:val="16"/>
                    </w:rPr>
                  </w:pPr>
                  <w:r>
                    <w:rPr>
                      <w:sz w:val="16"/>
                      <w:szCs w:val="16"/>
                    </w:rPr>
                    <w:t>IB Spanish SL 1</w:t>
                  </w:r>
                </w:p>
              </w:tc>
            </w:tr>
            <w:tr w:rsidR="009C7B3A" w14:paraId="68FB6F74" w14:textId="77777777" w:rsidTr="00D30D1C">
              <w:sdt>
                <w:sdtPr>
                  <w:rPr>
                    <w:sz w:val="16"/>
                    <w:szCs w:val="16"/>
                  </w:rPr>
                  <w:id w:val="1660648881"/>
                  <w:placeholder>
                    <w:docPart w:val="037C090E4E1D4B29804727F070D8ABC3"/>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604CC7EC" w14:textId="21493DD7" w:rsidR="009C7B3A" w:rsidRDefault="009C7B3A" w:rsidP="009C7B3A">
                      <w:pPr>
                        <w:rPr>
                          <w:sz w:val="16"/>
                          <w:szCs w:val="16"/>
                        </w:rPr>
                      </w:pPr>
                      <w:r>
                        <w:rPr>
                          <w:sz w:val="16"/>
                          <w:szCs w:val="16"/>
                        </w:rPr>
                        <w:t>+</w:t>
                      </w:r>
                    </w:p>
                  </w:tc>
                </w:sdtContent>
              </w:sdt>
              <w:tc>
                <w:tcPr>
                  <w:tcW w:w="990" w:type="dxa"/>
                </w:tcPr>
                <w:p w14:paraId="7C9E9F58" w14:textId="6F6A6D09" w:rsidR="009C7B3A" w:rsidRDefault="006630DC" w:rsidP="00AF0C46">
                  <w:pPr>
                    <w:jc w:val="center"/>
                    <w:rPr>
                      <w:sz w:val="16"/>
                      <w:szCs w:val="16"/>
                    </w:rPr>
                  </w:pPr>
                  <w:r>
                    <w:rPr>
                      <w:sz w:val="16"/>
                      <w:szCs w:val="16"/>
                    </w:rPr>
                    <w:t>FL</w:t>
                  </w:r>
                  <w:r w:rsidR="00B20A4B">
                    <w:rPr>
                      <w:sz w:val="16"/>
                      <w:szCs w:val="16"/>
                    </w:rPr>
                    <w:t>2371</w:t>
                  </w:r>
                </w:p>
              </w:tc>
              <w:tc>
                <w:tcPr>
                  <w:tcW w:w="1984" w:type="dxa"/>
                </w:tcPr>
                <w:p w14:paraId="6C53E169" w14:textId="251239AB" w:rsidR="009C7B3A" w:rsidRDefault="00B20A4B" w:rsidP="009C7B3A">
                  <w:pPr>
                    <w:rPr>
                      <w:sz w:val="16"/>
                      <w:szCs w:val="16"/>
                    </w:rPr>
                  </w:pPr>
                  <w:r>
                    <w:rPr>
                      <w:sz w:val="16"/>
                      <w:szCs w:val="16"/>
                    </w:rPr>
                    <w:t>IB Spanish SL 2</w:t>
                  </w:r>
                </w:p>
              </w:tc>
            </w:tr>
            <w:tr w:rsidR="009C7B3A" w14:paraId="45832F03" w14:textId="77777777" w:rsidTr="00D30D1C">
              <w:sdt>
                <w:sdtPr>
                  <w:rPr>
                    <w:sz w:val="16"/>
                    <w:szCs w:val="16"/>
                  </w:rPr>
                  <w:id w:val="1977407440"/>
                  <w:placeholder>
                    <w:docPart w:val="B7EAA551BC014D23B15D7ACB1916AB8B"/>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4B7272DA" w14:textId="54CD8E2D" w:rsidR="009C7B3A" w:rsidRDefault="009C7B3A" w:rsidP="009C7B3A">
                      <w:pPr>
                        <w:rPr>
                          <w:sz w:val="16"/>
                          <w:szCs w:val="16"/>
                        </w:rPr>
                      </w:pPr>
                      <w:r>
                        <w:rPr>
                          <w:sz w:val="16"/>
                          <w:szCs w:val="16"/>
                        </w:rPr>
                        <w:t>+</w:t>
                      </w:r>
                    </w:p>
                  </w:tc>
                </w:sdtContent>
              </w:sdt>
              <w:tc>
                <w:tcPr>
                  <w:tcW w:w="990" w:type="dxa"/>
                </w:tcPr>
                <w:p w14:paraId="00AD001F" w14:textId="13D6E941" w:rsidR="009C7B3A" w:rsidRDefault="00B20A4B" w:rsidP="00AF0C46">
                  <w:pPr>
                    <w:jc w:val="center"/>
                    <w:rPr>
                      <w:sz w:val="16"/>
                      <w:szCs w:val="16"/>
                    </w:rPr>
                  </w:pPr>
                  <w:r>
                    <w:rPr>
                      <w:sz w:val="16"/>
                      <w:szCs w:val="16"/>
                    </w:rPr>
                    <w:t>MA3371</w:t>
                  </w:r>
                </w:p>
              </w:tc>
              <w:tc>
                <w:tcPr>
                  <w:tcW w:w="1984" w:type="dxa"/>
                </w:tcPr>
                <w:p w14:paraId="07EA6075" w14:textId="4717585E" w:rsidR="009C7B3A" w:rsidRDefault="00833F54" w:rsidP="009C7B3A">
                  <w:pPr>
                    <w:rPr>
                      <w:sz w:val="16"/>
                      <w:szCs w:val="16"/>
                    </w:rPr>
                  </w:pPr>
                  <w:r>
                    <w:rPr>
                      <w:sz w:val="16"/>
                      <w:szCs w:val="16"/>
                    </w:rPr>
                    <w:t xml:space="preserve">IB </w:t>
                  </w:r>
                  <w:r w:rsidR="00B20A4B">
                    <w:rPr>
                      <w:sz w:val="16"/>
                      <w:szCs w:val="16"/>
                    </w:rPr>
                    <w:t>Math App</w:t>
                  </w:r>
                  <w:r w:rsidR="00B84DE9">
                    <w:rPr>
                      <w:sz w:val="16"/>
                      <w:szCs w:val="16"/>
                    </w:rPr>
                    <w:t>lication</w:t>
                  </w:r>
                  <w:r>
                    <w:rPr>
                      <w:sz w:val="16"/>
                      <w:szCs w:val="16"/>
                    </w:rPr>
                    <w:t>s SL 1</w:t>
                  </w:r>
                </w:p>
              </w:tc>
            </w:tr>
            <w:tr w:rsidR="009C7B3A" w14:paraId="561F96B8" w14:textId="77777777" w:rsidTr="00D30D1C">
              <w:sdt>
                <w:sdtPr>
                  <w:rPr>
                    <w:sz w:val="16"/>
                    <w:szCs w:val="16"/>
                  </w:rPr>
                  <w:id w:val="471107524"/>
                  <w:placeholder>
                    <w:docPart w:val="9476540A2FBB4FEE8AF6679546A89EA4"/>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3C34B585" w14:textId="5CAEC83C" w:rsidR="009C7B3A" w:rsidRDefault="009C7B3A" w:rsidP="009C7B3A">
                      <w:pPr>
                        <w:rPr>
                          <w:sz w:val="16"/>
                          <w:szCs w:val="16"/>
                        </w:rPr>
                      </w:pPr>
                      <w:r>
                        <w:rPr>
                          <w:sz w:val="16"/>
                          <w:szCs w:val="16"/>
                        </w:rPr>
                        <w:t>+</w:t>
                      </w:r>
                    </w:p>
                  </w:tc>
                </w:sdtContent>
              </w:sdt>
              <w:tc>
                <w:tcPr>
                  <w:tcW w:w="990" w:type="dxa"/>
                </w:tcPr>
                <w:p w14:paraId="4D248DA7" w14:textId="51D916BC" w:rsidR="009C7B3A" w:rsidRDefault="00833F54" w:rsidP="00AF0C46">
                  <w:pPr>
                    <w:jc w:val="center"/>
                    <w:rPr>
                      <w:sz w:val="16"/>
                      <w:szCs w:val="16"/>
                    </w:rPr>
                  </w:pPr>
                  <w:r>
                    <w:rPr>
                      <w:sz w:val="16"/>
                      <w:szCs w:val="16"/>
                    </w:rPr>
                    <w:t>MA4171</w:t>
                  </w:r>
                </w:p>
              </w:tc>
              <w:tc>
                <w:tcPr>
                  <w:tcW w:w="1984" w:type="dxa"/>
                </w:tcPr>
                <w:p w14:paraId="0E5B0D72" w14:textId="1A59D082" w:rsidR="009C7B3A" w:rsidRDefault="00833F54" w:rsidP="009C7B3A">
                  <w:pPr>
                    <w:rPr>
                      <w:sz w:val="16"/>
                      <w:szCs w:val="16"/>
                    </w:rPr>
                  </w:pPr>
                  <w:r>
                    <w:rPr>
                      <w:sz w:val="16"/>
                      <w:szCs w:val="16"/>
                    </w:rPr>
                    <w:t>IB Math Applications SL 2</w:t>
                  </w:r>
                </w:p>
              </w:tc>
            </w:tr>
            <w:tr w:rsidR="009C7B3A" w14:paraId="0AE763A0" w14:textId="77777777" w:rsidTr="00D30D1C">
              <w:sdt>
                <w:sdtPr>
                  <w:rPr>
                    <w:sz w:val="16"/>
                    <w:szCs w:val="16"/>
                  </w:rPr>
                  <w:id w:val="982121360"/>
                  <w:placeholder>
                    <w:docPart w:val="F82048040989460E901251F7C56F1515"/>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5E79F66B" w14:textId="170A5B06" w:rsidR="009C7B3A" w:rsidRDefault="009C7B3A" w:rsidP="009C7B3A">
                      <w:pPr>
                        <w:rPr>
                          <w:sz w:val="16"/>
                          <w:szCs w:val="16"/>
                        </w:rPr>
                      </w:pPr>
                      <w:r>
                        <w:rPr>
                          <w:sz w:val="16"/>
                          <w:szCs w:val="16"/>
                        </w:rPr>
                        <w:t>+</w:t>
                      </w:r>
                    </w:p>
                  </w:tc>
                </w:sdtContent>
              </w:sdt>
              <w:tc>
                <w:tcPr>
                  <w:tcW w:w="990" w:type="dxa"/>
                </w:tcPr>
                <w:p w14:paraId="07EF4D27" w14:textId="26646184" w:rsidR="009C7B3A" w:rsidRDefault="006A79AB" w:rsidP="00AF0C46">
                  <w:pPr>
                    <w:jc w:val="center"/>
                    <w:rPr>
                      <w:sz w:val="16"/>
                      <w:szCs w:val="16"/>
                    </w:rPr>
                  </w:pPr>
                  <w:r>
                    <w:rPr>
                      <w:sz w:val="16"/>
                      <w:szCs w:val="16"/>
                    </w:rPr>
                    <w:t>MA3471</w:t>
                  </w:r>
                </w:p>
              </w:tc>
              <w:tc>
                <w:tcPr>
                  <w:tcW w:w="1984" w:type="dxa"/>
                </w:tcPr>
                <w:p w14:paraId="026F8253" w14:textId="08C75893" w:rsidR="009C7B3A" w:rsidRDefault="006A79AB" w:rsidP="009C7B3A">
                  <w:pPr>
                    <w:rPr>
                      <w:sz w:val="16"/>
                      <w:szCs w:val="16"/>
                    </w:rPr>
                  </w:pPr>
                  <w:r>
                    <w:rPr>
                      <w:sz w:val="16"/>
                      <w:szCs w:val="16"/>
                    </w:rPr>
                    <w:t>IB Math Analysis SL 1</w:t>
                  </w:r>
                </w:p>
              </w:tc>
            </w:tr>
            <w:tr w:rsidR="009C7B3A" w14:paraId="3A51978F" w14:textId="77777777" w:rsidTr="00D30D1C">
              <w:sdt>
                <w:sdtPr>
                  <w:rPr>
                    <w:sz w:val="16"/>
                    <w:szCs w:val="16"/>
                  </w:rPr>
                  <w:id w:val="1896091894"/>
                  <w:placeholder>
                    <w:docPart w:val="C4E6AAA0C024484ABF69B64E6B55A0CE"/>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7D6DEEE7" w14:textId="7B431529" w:rsidR="009C7B3A" w:rsidRDefault="009C7B3A" w:rsidP="009C7B3A">
                      <w:pPr>
                        <w:rPr>
                          <w:sz w:val="16"/>
                          <w:szCs w:val="16"/>
                        </w:rPr>
                      </w:pPr>
                      <w:r>
                        <w:rPr>
                          <w:sz w:val="16"/>
                          <w:szCs w:val="16"/>
                        </w:rPr>
                        <w:t>+</w:t>
                      </w:r>
                    </w:p>
                  </w:tc>
                </w:sdtContent>
              </w:sdt>
              <w:tc>
                <w:tcPr>
                  <w:tcW w:w="990" w:type="dxa"/>
                </w:tcPr>
                <w:p w14:paraId="7D730415" w14:textId="1FD931A2" w:rsidR="009C7B3A" w:rsidRDefault="006A79AB" w:rsidP="00AF0C46">
                  <w:pPr>
                    <w:jc w:val="center"/>
                    <w:rPr>
                      <w:sz w:val="16"/>
                      <w:szCs w:val="16"/>
                    </w:rPr>
                  </w:pPr>
                  <w:r>
                    <w:rPr>
                      <w:sz w:val="16"/>
                      <w:szCs w:val="16"/>
                    </w:rPr>
                    <w:t>MA3571</w:t>
                  </w:r>
                </w:p>
              </w:tc>
              <w:tc>
                <w:tcPr>
                  <w:tcW w:w="1984" w:type="dxa"/>
                </w:tcPr>
                <w:p w14:paraId="407096AF" w14:textId="1F678C11" w:rsidR="009C7B3A" w:rsidRDefault="006A79AB" w:rsidP="009C7B3A">
                  <w:pPr>
                    <w:rPr>
                      <w:sz w:val="16"/>
                      <w:szCs w:val="16"/>
                    </w:rPr>
                  </w:pPr>
                  <w:r>
                    <w:rPr>
                      <w:sz w:val="16"/>
                      <w:szCs w:val="16"/>
                    </w:rPr>
                    <w:t>IB Math Analysis SL 2</w:t>
                  </w:r>
                </w:p>
              </w:tc>
            </w:tr>
            <w:tr w:rsidR="009C7B3A" w14:paraId="08864330" w14:textId="77777777" w:rsidTr="00D30D1C">
              <w:sdt>
                <w:sdtPr>
                  <w:rPr>
                    <w:sz w:val="16"/>
                    <w:szCs w:val="16"/>
                  </w:rPr>
                  <w:id w:val="1000312411"/>
                  <w:placeholder>
                    <w:docPart w:val="8AFA46FE76B64046A7E5AAA49793F2C6"/>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0032A880" w14:textId="4589C595" w:rsidR="009C7B3A" w:rsidRDefault="009C7B3A" w:rsidP="009C7B3A">
                      <w:pPr>
                        <w:rPr>
                          <w:sz w:val="16"/>
                          <w:szCs w:val="16"/>
                        </w:rPr>
                      </w:pPr>
                      <w:r>
                        <w:rPr>
                          <w:sz w:val="16"/>
                          <w:szCs w:val="16"/>
                        </w:rPr>
                        <w:t>+</w:t>
                      </w:r>
                    </w:p>
                  </w:tc>
                </w:sdtContent>
              </w:sdt>
              <w:tc>
                <w:tcPr>
                  <w:tcW w:w="990" w:type="dxa"/>
                </w:tcPr>
                <w:p w14:paraId="3276DA77" w14:textId="5ACAC20C" w:rsidR="009C7B3A" w:rsidRDefault="004F5B5D" w:rsidP="00AF0C46">
                  <w:pPr>
                    <w:jc w:val="center"/>
                    <w:rPr>
                      <w:sz w:val="16"/>
                      <w:szCs w:val="16"/>
                    </w:rPr>
                  </w:pPr>
                  <w:r>
                    <w:rPr>
                      <w:sz w:val="16"/>
                      <w:szCs w:val="16"/>
                    </w:rPr>
                    <w:t>MU7671</w:t>
                  </w:r>
                </w:p>
              </w:tc>
              <w:tc>
                <w:tcPr>
                  <w:tcW w:w="1984" w:type="dxa"/>
                </w:tcPr>
                <w:p w14:paraId="14A7E844" w14:textId="205023B0" w:rsidR="009C7B3A" w:rsidRDefault="004F5B5D" w:rsidP="009C7B3A">
                  <w:pPr>
                    <w:rPr>
                      <w:sz w:val="16"/>
                      <w:szCs w:val="16"/>
                    </w:rPr>
                  </w:pPr>
                  <w:r>
                    <w:rPr>
                      <w:sz w:val="16"/>
                      <w:szCs w:val="16"/>
                    </w:rPr>
                    <w:t>IB Music SL</w:t>
                  </w:r>
                </w:p>
              </w:tc>
            </w:tr>
            <w:tr w:rsidR="009C7B3A" w14:paraId="6D633E71" w14:textId="77777777" w:rsidTr="00D30D1C">
              <w:sdt>
                <w:sdtPr>
                  <w:rPr>
                    <w:sz w:val="16"/>
                    <w:szCs w:val="16"/>
                  </w:rPr>
                  <w:id w:val="1736889525"/>
                  <w:placeholder>
                    <w:docPart w:val="A02B5B6004984C28A88FC987F9C84141"/>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71472888" w14:textId="43322233" w:rsidR="009C7B3A" w:rsidRDefault="009C7B3A" w:rsidP="009C7B3A">
                      <w:pPr>
                        <w:rPr>
                          <w:sz w:val="16"/>
                          <w:szCs w:val="16"/>
                        </w:rPr>
                      </w:pPr>
                      <w:r>
                        <w:rPr>
                          <w:sz w:val="16"/>
                          <w:szCs w:val="16"/>
                        </w:rPr>
                        <w:t>+</w:t>
                      </w:r>
                    </w:p>
                  </w:tc>
                </w:sdtContent>
              </w:sdt>
              <w:tc>
                <w:tcPr>
                  <w:tcW w:w="990" w:type="dxa"/>
                </w:tcPr>
                <w:p w14:paraId="51EADFDE" w14:textId="49B1425C" w:rsidR="009C7B3A" w:rsidRDefault="004F5B5D" w:rsidP="00AF0C46">
                  <w:pPr>
                    <w:jc w:val="center"/>
                    <w:rPr>
                      <w:sz w:val="16"/>
                      <w:szCs w:val="16"/>
                    </w:rPr>
                  </w:pPr>
                  <w:r>
                    <w:rPr>
                      <w:sz w:val="16"/>
                      <w:szCs w:val="16"/>
                    </w:rPr>
                    <w:t>MU7771</w:t>
                  </w:r>
                </w:p>
              </w:tc>
              <w:tc>
                <w:tcPr>
                  <w:tcW w:w="1984" w:type="dxa"/>
                </w:tcPr>
                <w:p w14:paraId="3A9B283B" w14:textId="6DB7F5FF" w:rsidR="009C7B3A" w:rsidRDefault="004F5B5D" w:rsidP="009C7B3A">
                  <w:pPr>
                    <w:rPr>
                      <w:sz w:val="16"/>
                      <w:szCs w:val="16"/>
                    </w:rPr>
                  </w:pPr>
                  <w:r>
                    <w:rPr>
                      <w:sz w:val="16"/>
                      <w:szCs w:val="16"/>
                    </w:rPr>
                    <w:t>IB Music HL 1</w:t>
                  </w:r>
                </w:p>
              </w:tc>
            </w:tr>
            <w:tr w:rsidR="009C7B3A" w14:paraId="4E6058BF" w14:textId="77777777" w:rsidTr="00D30D1C">
              <w:sdt>
                <w:sdtPr>
                  <w:rPr>
                    <w:sz w:val="16"/>
                    <w:szCs w:val="16"/>
                  </w:rPr>
                  <w:id w:val="538243998"/>
                  <w:placeholder>
                    <w:docPart w:val="0A51F1C4001145B9AA693B7D054F1228"/>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6DC1B132" w14:textId="2D6A38CB" w:rsidR="009C7B3A" w:rsidRDefault="009C7B3A" w:rsidP="009C7B3A">
                      <w:pPr>
                        <w:rPr>
                          <w:sz w:val="16"/>
                          <w:szCs w:val="16"/>
                        </w:rPr>
                      </w:pPr>
                      <w:r>
                        <w:rPr>
                          <w:sz w:val="16"/>
                          <w:szCs w:val="16"/>
                        </w:rPr>
                        <w:t>+</w:t>
                      </w:r>
                    </w:p>
                  </w:tc>
                </w:sdtContent>
              </w:sdt>
              <w:tc>
                <w:tcPr>
                  <w:tcW w:w="990" w:type="dxa"/>
                </w:tcPr>
                <w:p w14:paraId="3AB7BB8F" w14:textId="74B04825" w:rsidR="009C7B3A" w:rsidRDefault="000F0A87" w:rsidP="00AF0C46">
                  <w:pPr>
                    <w:jc w:val="center"/>
                    <w:rPr>
                      <w:sz w:val="16"/>
                      <w:szCs w:val="16"/>
                    </w:rPr>
                  </w:pPr>
                  <w:r>
                    <w:rPr>
                      <w:sz w:val="16"/>
                      <w:szCs w:val="16"/>
                    </w:rPr>
                    <w:t>MU7871</w:t>
                  </w:r>
                </w:p>
              </w:tc>
              <w:tc>
                <w:tcPr>
                  <w:tcW w:w="1984" w:type="dxa"/>
                </w:tcPr>
                <w:p w14:paraId="35A3221C" w14:textId="4C14737C" w:rsidR="009C7B3A" w:rsidRDefault="000F0A87" w:rsidP="009C7B3A">
                  <w:pPr>
                    <w:rPr>
                      <w:sz w:val="16"/>
                      <w:szCs w:val="16"/>
                    </w:rPr>
                  </w:pPr>
                  <w:r>
                    <w:rPr>
                      <w:sz w:val="16"/>
                      <w:szCs w:val="16"/>
                    </w:rPr>
                    <w:t>IB Music HL 2</w:t>
                  </w:r>
                </w:p>
              </w:tc>
            </w:tr>
            <w:tr w:rsidR="00FA15BE" w14:paraId="79E679E2" w14:textId="77777777" w:rsidTr="00D30D1C">
              <w:tc>
                <w:tcPr>
                  <w:tcW w:w="355" w:type="dxa"/>
                  <w:vAlign w:val="center"/>
                </w:tcPr>
                <w:p w14:paraId="1F67A7C3" w14:textId="19DEBABB" w:rsidR="00FA15BE" w:rsidRDefault="00FA15BE" w:rsidP="009C7B3A">
                  <w:pPr>
                    <w:rPr>
                      <w:sz w:val="16"/>
                      <w:szCs w:val="16"/>
                    </w:rPr>
                  </w:pPr>
                  <w:r>
                    <w:rPr>
                      <w:sz w:val="16"/>
                      <w:szCs w:val="16"/>
                    </w:rPr>
                    <w:t>+</w:t>
                  </w:r>
                </w:p>
              </w:tc>
              <w:tc>
                <w:tcPr>
                  <w:tcW w:w="990" w:type="dxa"/>
                </w:tcPr>
                <w:p w14:paraId="669BA40D" w14:textId="298E903A" w:rsidR="00FA15BE" w:rsidRPr="00CC7740" w:rsidRDefault="00CC7740" w:rsidP="00AF0C46">
                  <w:pPr>
                    <w:jc w:val="center"/>
                    <w:rPr>
                      <w:sz w:val="16"/>
                      <w:szCs w:val="16"/>
                    </w:rPr>
                  </w:pPr>
                  <w:r w:rsidRPr="00CC7740">
                    <w:rPr>
                      <w:sz w:val="16"/>
                      <w:szCs w:val="16"/>
                    </w:rPr>
                    <w:t>SC5481</w:t>
                  </w:r>
                </w:p>
              </w:tc>
              <w:tc>
                <w:tcPr>
                  <w:tcW w:w="1984" w:type="dxa"/>
                </w:tcPr>
                <w:p w14:paraId="7BF17A1C" w14:textId="428300FA" w:rsidR="00FA15BE" w:rsidRDefault="00FA15BE" w:rsidP="009C7B3A">
                  <w:pPr>
                    <w:rPr>
                      <w:sz w:val="16"/>
                      <w:szCs w:val="16"/>
                    </w:rPr>
                  </w:pPr>
                  <w:r>
                    <w:rPr>
                      <w:sz w:val="16"/>
                      <w:szCs w:val="16"/>
                    </w:rPr>
                    <w:t>IB Dance SL1</w:t>
                  </w:r>
                </w:p>
              </w:tc>
            </w:tr>
            <w:tr w:rsidR="009C7B3A" w14:paraId="21493978" w14:textId="77777777" w:rsidTr="00D30D1C">
              <w:sdt>
                <w:sdtPr>
                  <w:rPr>
                    <w:sz w:val="16"/>
                    <w:szCs w:val="16"/>
                  </w:rPr>
                  <w:id w:val="348300619"/>
                  <w:placeholder>
                    <w:docPart w:val="A695AC4109B34026A5AC6590AC9753C0"/>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5ABDE3E9" w14:textId="4F56DD53" w:rsidR="009C7B3A" w:rsidRDefault="009C7B3A" w:rsidP="009C7B3A">
                      <w:pPr>
                        <w:rPr>
                          <w:sz w:val="16"/>
                          <w:szCs w:val="16"/>
                        </w:rPr>
                      </w:pPr>
                      <w:r>
                        <w:rPr>
                          <w:sz w:val="16"/>
                          <w:szCs w:val="16"/>
                        </w:rPr>
                        <w:t>+</w:t>
                      </w:r>
                    </w:p>
                  </w:tc>
                </w:sdtContent>
              </w:sdt>
              <w:tc>
                <w:tcPr>
                  <w:tcW w:w="990" w:type="dxa"/>
                </w:tcPr>
                <w:p w14:paraId="41DD3736" w14:textId="5F312CC2" w:rsidR="009C7B3A" w:rsidRPr="00CC7740" w:rsidRDefault="00F32AF7" w:rsidP="00AF0C46">
                  <w:pPr>
                    <w:jc w:val="center"/>
                    <w:rPr>
                      <w:sz w:val="16"/>
                      <w:szCs w:val="16"/>
                    </w:rPr>
                  </w:pPr>
                  <w:r w:rsidRPr="00CC7740">
                    <w:rPr>
                      <w:sz w:val="16"/>
                      <w:szCs w:val="16"/>
                    </w:rPr>
                    <w:t>SC5071</w:t>
                  </w:r>
                </w:p>
              </w:tc>
              <w:tc>
                <w:tcPr>
                  <w:tcW w:w="1984" w:type="dxa"/>
                </w:tcPr>
                <w:p w14:paraId="5E9BFD17" w14:textId="2A3B315A" w:rsidR="009C7B3A" w:rsidRDefault="00F32AF7" w:rsidP="009C7B3A">
                  <w:pPr>
                    <w:rPr>
                      <w:sz w:val="16"/>
                      <w:szCs w:val="16"/>
                    </w:rPr>
                  </w:pPr>
                  <w:r>
                    <w:rPr>
                      <w:sz w:val="16"/>
                      <w:szCs w:val="16"/>
                    </w:rPr>
                    <w:t>IB Biology HL 1</w:t>
                  </w:r>
                </w:p>
              </w:tc>
            </w:tr>
            <w:tr w:rsidR="009C7B3A" w14:paraId="7DD9791F" w14:textId="77777777" w:rsidTr="00D30D1C">
              <w:sdt>
                <w:sdtPr>
                  <w:rPr>
                    <w:sz w:val="16"/>
                    <w:szCs w:val="16"/>
                  </w:rPr>
                  <w:id w:val="-1356032170"/>
                  <w:placeholder>
                    <w:docPart w:val="0F460C0006434A1AB1F5FCECC2116F1B"/>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2A8FCE8D" w14:textId="17ADB952" w:rsidR="009C7B3A" w:rsidRDefault="009C7B3A" w:rsidP="009C7B3A">
                      <w:pPr>
                        <w:rPr>
                          <w:sz w:val="16"/>
                          <w:szCs w:val="16"/>
                        </w:rPr>
                      </w:pPr>
                      <w:r>
                        <w:rPr>
                          <w:sz w:val="16"/>
                          <w:szCs w:val="16"/>
                        </w:rPr>
                        <w:t>+</w:t>
                      </w:r>
                    </w:p>
                  </w:tc>
                </w:sdtContent>
              </w:sdt>
              <w:tc>
                <w:tcPr>
                  <w:tcW w:w="990" w:type="dxa"/>
                </w:tcPr>
                <w:p w14:paraId="69F3D1F5" w14:textId="1D4B45EB" w:rsidR="009C7B3A" w:rsidRPr="00CC7740" w:rsidRDefault="00F32AF7" w:rsidP="00AF0C46">
                  <w:pPr>
                    <w:jc w:val="center"/>
                    <w:rPr>
                      <w:sz w:val="16"/>
                      <w:szCs w:val="16"/>
                    </w:rPr>
                  </w:pPr>
                  <w:r w:rsidRPr="00CC7740">
                    <w:rPr>
                      <w:sz w:val="16"/>
                      <w:szCs w:val="16"/>
                    </w:rPr>
                    <w:t>S</w:t>
                  </w:r>
                  <w:r w:rsidR="00B551D5" w:rsidRPr="00CC7740">
                    <w:rPr>
                      <w:sz w:val="16"/>
                      <w:szCs w:val="16"/>
                    </w:rPr>
                    <w:t>C</w:t>
                  </w:r>
                  <w:r w:rsidRPr="00CC7740">
                    <w:rPr>
                      <w:sz w:val="16"/>
                      <w:szCs w:val="16"/>
                    </w:rPr>
                    <w:t>5171</w:t>
                  </w:r>
                </w:p>
              </w:tc>
              <w:tc>
                <w:tcPr>
                  <w:tcW w:w="1984" w:type="dxa"/>
                </w:tcPr>
                <w:p w14:paraId="49CAA2EF" w14:textId="399B7A8B" w:rsidR="009C7B3A" w:rsidRDefault="00F32AF7" w:rsidP="009C7B3A">
                  <w:pPr>
                    <w:rPr>
                      <w:sz w:val="16"/>
                      <w:szCs w:val="16"/>
                    </w:rPr>
                  </w:pPr>
                  <w:r>
                    <w:rPr>
                      <w:sz w:val="16"/>
                      <w:szCs w:val="16"/>
                    </w:rPr>
                    <w:t>IB Biology HL 2</w:t>
                  </w:r>
                </w:p>
              </w:tc>
            </w:tr>
            <w:tr w:rsidR="009C7B3A" w14:paraId="344A7F32" w14:textId="77777777" w:rsidTr="00D30D1C">
              <w:sdt>
                <w:sdtPr>
                  <w:rPr>
                    <w:sz w:val="16"/>
                    <w:szCs w:val="16"/>
                  </w:rPr>
                  <w:id w:val="-288054233"/>
                  <w:placeholder>
                    <w:docPart w:val="EF8167E665F94DC89B4CA905C5802ED8"/>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40C874A9" w14:textId="60B51921" w:rsidR="009C7B3A" w:rsidRDefault="009C7B3A" w:rsidP="009C7B3A">
                      <w:pPr>
                        <w:rPr>
                          <w:sz w:val="16"/>
                          <w:szCs w:val="16"/>
                        </w:rPr>
                      </w:pPr>
                      <w:r>
                        <w:rPr>
                          <w:sz w:val="16"/>
                          <w:szCs w:val="16"/>
                        </w:rPr>
                        <w:t>+</w:t>
                      </w:r>
                    </w:p>
                  </w:tc>
                </w:sdtContent>
              </w:sdt>
              <w:tc>
                <w:tcPr>
                  <w:tcW w:w="990" w:type="dxa"/>
                </w:tcPr>
                <w:p w14:paraId="65305ECB" w14:textId="0E7CD46E" w:rsidR="009C7B3A" w:rsidRPr="00CC7740" w:rsidRDefault="00CC7740" w:rsidP="00AF0C46">
                  <w:pPr>
                    <w:jc w:val="center"/>
                    <w:rPr>
                      <w:sz w:val="16"/>
                      <w:szCs w:val="16"/>
                    </w:rPr>
                  </w:pPr>
                  <w:r w:rsidRPr="00CC7740">
                    <w:rPr>
                      <w:sz w:val="16"/>
                      <w:szCs w:val="16"/>
                    </w:rPr>
                    <w:t>SC5481</w:t>
                  </w:r>
                </w:p>
              </w:tc>
              <w:tc>
                <w:tcPr>
                  <w:tcW w:w="1984" w:type="dxa"/>
                </w:tcPr>
                <w:p w14:paraId="0BB18510" w14:textId="641CB595" w:rsidR="009C7B3A" w:rsidRDefault="00A30161" w:rsidP="009C7B3A">
                  <w:pPr>
                    <w:rPr>
                      <w:sz w:val="16"/>
                      <w:szCs w:val="16"/>
                    </w:rPr>
                  </w:pPr>
                  <w:r>
                    <w:rPr>
                      <w:sz w:val="16"/>
                      <w:szCs w:val="16"/>
                    </w:rPr>
                    <w:t xml:space="preserve">IB Chemistry </w:t>
                  </w:r>
                  <w:r w:rsidR="00FA15BE">
                    <w:rPr>
                      <w:sz w:val="16"/>
                      <w:szCs w:val="16"/>
                    </w:rPr>
                    <w:t>S</w:t>
                  </w:r>
                  <w:r>
                    <w:rPr>
                      <w:sz w:val="16"/>
                      <w:szCs w:val="16"/>
                    </w:rPr>
                    <w:t>L 1</w:t>
                  </w:r>
                </w:p>
              </w:tc>
            </w:tr>
            <w:tr w:rsidR="009C7B3A" w14:paraId="484ACBDA" w14:textId="77777777" w:rsidTr="00D30D1C">
              <w:sdt>
                <w:sdtPr>
                  <w:rPr>
                    <w:sz w:val="16"/>
                    <w:szCs w:val="16"/>
                  </w:rPr>
                  <w:id w:val="-1618598194"/>
                  <w:placeholder>
                    <w:docPart w:val="609F069514F64B62B70BB007EA2A3FDD"/>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3D4DA0BE" w14:textId="02C1F8DA" w:rsidR="009C7B3A" w:rsidRDefault="009C7B3A" w:rsidP="009C7B3A">
                      <w:pPr>
                        <w:rPr>
                          <w:sz w:val="16"/>
                          <w:szCs w:val="16"/>
                        </w:rPr>
                      </w:pPr>
                      <w:r>
                        <w:rPr>
                          <w:sz w:val="16"/>
                          <w:szCs w:val="16"/>
                        </w:rPr>
                        <w:t>+</w:t>
                      </w:r>
                    </w:p>
                  </w:tc>
                </w:sdtContent>
              </w:sdt>
              <w:tc>
                <w:tcPr>
                  <w:tcW w:w="990" w:type="dxa"/>
                </w:tcPr>
                <w:p w14:paraId="661C60BA" w14:textId="2BE92FA0" w:rsidR="009C7B3A" w:rsidRPr="00CC7740" w:rsidRDefault="00CC7740" w:rsidP="00AF0C46">
                  <w:pPr>
                    <w:jc w:val="center"/>
                    <w:rPr>
                      <w:sz w:val="16"/>
                      <w:szCs w:val="16"/>
                    </w:rPr>
                  </w:pPr>
                  <w:r w:rsidRPr="00CC7740">
                    <w:rPr>
                      <w:sz w:val="16"/>
                      <w:szCs w:val="16"/>
                    </w:rPr>
                    <w:t>SC5491</w:t>
                  </w:r>
                </w:p>
              </w:tc>
              <w:tc>
                <w:tcPr>
                  <w:tcW w:w="1984" w:type="dxa"/>
                </w:tcPr>
                <w:p w14:paraId="69B7B940" w14:textId="09399618" w:rsidR="009C7B3A" w:rsidRDefault="00A30161" w:rsidP="009C7B3A">
                  <w:pPr>
                    <w:rPr>
                      <w:sz w:val="16"/>
                      <w:szCs w:val="16"/>
                    </w:rPr>
                  </w:pPr>
                  <w:r>
                    <w:rPr>
                      <w:sz w:val="16"/>
                      <w:szCs w:val="16"/>
                    </w:rPr>
                    <w:t xml:space="preserve">IB Chemistry </w:t>
                  </w:r>
                  <w:r w:rsidR="00FA15BE">
                    <w:rPr>
                      <w:sz w:val="16"/>
                      <w:szCs w:val="16"/>
                    </w:rPr>
                    <w:t>S</w:t>
                  </w:r>
                  <w:r>
                    <w:rPr>
                      <w:sz w:val="16"/>
                      <w:szCs w:val="16"/>
                    </w:rPr>
                    <w:t>L 2</w:t>
                  </w:r>
                </w:p>
              </w:tc>
            </w:tr>
            <w:tr w:rsidR="009C7B3A" w14:paraId="594E2EE8" w14:textId="77777777" w:rsidTr="00D30D1C">
              <w:sdt>
                <w:sdtPr>
                  <w:rPr>
                    <w:sz w:val="16"/>
                    <w:szCs w:val="16"/>
                  </w:rPr>
                  <w:id w:val="658512130"/>
                  <w:placeholder>
                    <w:docPart w:val="242F88E5EC804B279F0BE3F42C49CCA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31240A52" w14:textId="56D4961B" w:rsidR="009C7B3A" w:rsidRDefault="009C7B3A" w:rsidP="009C7B3A">
                      <w:pPr>
                        <w:rPr>
                          <w:sz w:val="16"/>
                          <w:szCs w:val="16"/>
                        </w:rPr>
                      </w:pPr>
                      <w:r>
                        <w:rPr>
                          <w:sz w:val="16"/>
                          <w:szCs w:val="16"/>
                        </w:rPr>
                        <w:t>+</w:t>
                      </w:r>
                    </w:p>
                  </w:tc>
                </w:sdtContent>
              </w:sdt>
              <w:tc>
                <w:tcPr>
                  <w:tcW w:w="990" w:type="dxa"/>
                </w:tcPr>
                <w:p w14:paraId="4EACBF09" w14:textId="59CB4629" w:rsidR="009C7B3A" w:rsidRPr="00CC7740" w:rsidRDefault="00CC7740" w:rsidP="00AF0C46">
                  <w:pPr>
                    <w:jc w:val="center"/>
                    <w:rPr>
                      <w:sz w:val="16"/>
                      <w:szCs w:val="16"/>
                    </w:rPr>
                  </w:pPr>
                  <w:r w:rsidRPr="00CC7740">
                    <w:rPr>
                      <w:sz w:val="16"/>
                      <w:szCs w:val="16"/>
                    </w:rPr>
                    <w:t>SC5701</w:t>
                  </w:r>
                </w:p>
              </w:tc>
              <w:tc>
                <w:tcPr>
                  <w:tcW w:w="1984" w:type="dxa"/>
                </w:tcPr>
                <w:p w14:paraId="54298E8A" w14:textId="7B9FB887" w:rsidR="009C7B3A" w:rsidRDefault="00A30161" w:rsidP="009C7B3A">
                  <w:pPr>
                    <w:rPr>
                      <w:sz w:val="16"/>
                      <w:szCs w:val="16"/>
                    </w:rPr>
                  </w:pPr>
                  <w:r>
                    <w:rPr>
                      <w:sz w:val="16"/>
                      <w:szCs w:val="16"/>
                    </w:rPr>
                    <w:t xml:space="preserve">IB Sports EX &amp; </w:t>
                  </w:r>
                  <w:proofErr w:type="spellStart"/>
                  <w:r>
                    <w:rPr>
                      <w:sz w:val="16"/>
                      <w:szCs w:val="16"/>
                    </w:rPr>
                    <w:t>Hlt</w:t>
                  </w:r>
                  <w:proofErr w:type="spellEnd"/>
                  <w:r>
                    <w:rPr>
                      <w:sz w:val="16"/>
                      <w:szCs w:val="16"/>
                    </w:rPr>
                    <w:t xml:space="preserve"> Sci </w:t>
                  </w:r>
                  <w:r w:rsidR="007F0AE6">
                    <w:rPr>
                      <w:sz w:val="16"/>
                      <w:szCs w:val="16"/>
                    </w:rPr>
                    <w:t>HL1</w:t>
                  </w:r>
                </w:p>
              </w:tc>
            </w:tr>
            <w:tr w:rsidR="00FA15BE" w14:paraId="4925D053" w14:textId="77777777" w:rsidTr="00D30D1C">
              <w:tc>
                <w:tcPr>
                  <w:tcW w:w="355" w:type="dxa"/>
                  <w:vAlign w:val="center"/>
                </w:tcPr>
                <w:p w14:paraId="1D19EB94" w14:textId="65B81787" w:rsidR="00FA15BE" w:rsidRDefault="007F0AE6" w:rsidP="009C7B3A">
                  <w:pPr>
                    <w:rPr>
                      <w:sz w:val="16"/>
                      <w:szCs w:val="16"/>
                    </w:rPr>
                  </w:pPr>
                  <w:r>
                    <w:rPr>
                      <w:sz w:val="16"/>
                      <w:szCs w:val="16"/>
                    </w:rPr>
                    <w:t>+</w:t>
                  </w:r>
                </w:p>
              </w:tc>
              <w:tc>
                <w:tcPr>
                  <w:tcW w:w="990" w:type="dxa"/>
                </w:tcPr>
                <w:p w14:paraId="066F4950" w14:textId="2F1A1335" w:rsidR="00FA15BE" w:rsidRPr="00CC7740" w:rsidRDefault="00CC7740" w:rsidP="00AF0C46">
                  <w:pPr>
                    <w:jc w:val="center"/>
                    <w:rPr>
                      <w:sz w:val="16"/>
                      <w:szCs w:val="16"/>
                    </w:rPr>
                  </w:pPr>
                  <w:r w:rsidRPr="00CC7740">
                    <w:rPr>
                      <w:sz w:val="16"/>
                      <w:szCs w:val="16"/>
                    </w:rPr>
                    <w:t>SC5801</w:t>
                  </w:r>
                </w:p>
              </w:tc>
              <w:tc>
                <w:tcPr>
                  <w:tcW w:w="1984" w:type="dxa"/>
                </w:tcPr>
                <w:p w14:paraId="765C2C8B" w14:textId="2BB39ED4" w:rsidR="00FA15BE" w:rsidRDefault="007F0AE6" w:rsidP="009C7B3A">
                  <w:pPr>
                    <w:rPr>
                      <w:sz w:val="16"/>
                      <w:szCs w:val="16"/>
                    </w:rPr>
                  </w:pPr>
                  <w:r>
                    <w:rPr>
                      <w:sz w:val="16"/>
                      <w:szCs w:val="16"/>
                    </w:rPr>
                    <w:t xml:space="preserve">IB Sports EX &amp; </w:t>
                  </w:r>
                  <w:proofErr w:type="spellStart"/>
                  <w:r>
                    <w:rPr>
                      <w:sz w:val="16"/>
                      <w:szCs w:val="16"/>
                    </w:rPr>
                    <w:t>Hlt</w:t>
                  </w:r>
                  <w:proofErr w:type="spellEnd"/>
                  <w:r>
                    <w:rPr>
                      <w:sz w:val="16"/>
                      <w:szCs w:val="16"/>
                    </w:rPr>
                    <w:t xml:space="preserve"> Sci HL2</w:t>
                  </w:r>
                </w:p>
              </w:tc>
            </w:tr>
            <w:tr w:rsidR="008F16A0" w14:paraId="1D48C111" w14:textId="77777777" w:rsidTr="00D30D1C">
              <w:tc>
                <w:tcPr>
                  <w:tcW w:w="355" w:type="dxa"/>
                  <w:vAlign w:val="center"/>
                </w:tcPr>
                <w:p w14:paraId="5BAF35CB" w14:textId="375216D9" w:rsidR="008F16A0" w:rsidRDefault="008F16A0" w:rsidP="008F16A0">
                  <w:pPr>
                    <w:rPr>
                      <w:sz w:val="16"/>
                      <w:szCs w:val="16"/>
                    </w:rPr>
                  </w:pPr>
                  <w:r>
                    <w:rPr>
                      <w:sz w:val="16"/>
                      <w:szCs w:val="16"/>
                    </w:rPr>
                    <w:t>+</w:t>
                  </w:r>
                </w:p>
              </w:tc>
              <w:tc>
                <w:tcPr>
                  <w:tcW w:w="990" w:type="dxa"/>
                </w:tcPr>
                <w:p w14:paraId="6BAF981E" w14:textId="2995A120" w:rsidR="008F16A0" w:rsidRDefault="00E036CD" w:rsidP="00AF0C46">
                  <w:pPr>
                    <w:jc w:val="center"/>
                    <w:rPr>
                      <w:sz w:val="16"/>
                      <w:szCs w:val="16"/>
                    </w:rPr>
                  </w:pPr>
                  <w:r>
                    <w:rPr>
                      <w:sz w:val="16"/>
                      <w:szCs w:val="16"/>
                    </w:rPr>
                    <w:t>SC5601</w:t>
                  </w:r>
                </w:p>
              </w:tc>
              <w:tc>
                <w:tcPr>
                  <w:tcW w:w="1984" w:type="dxa"/>
                </w:tcPr>
                <w:p w14:paraId="4A6B9BE7" w14:textId="47AD8435" w:rsidR="008F16A0" w:rsidRDefault="008F16A0" w:rsidP="008F16A0">
                  <w:pPr>
                    <w:rPr>
                      <w:sz w:val="16"/>
                      <w:szCs w:val="16"/>
                    </w:rPr>
                  </w:pPr>
                  <w:r>
                    <w:rPr>
                      <w:sz w:val="16"/>
                      <w:szCs w:val="16"/>
                    </w:rPr>
                    <w:t xml:space="preserve">IB Sports EX &amp; </w:t>
                  </w:r>
                  <w:proofErr w:type="spellStart"/>
                  <w:r>
                    <w:rPr>
                      <w:sz w:val="16"/>
                      <w:szCs w:val="16"/>
                    </w:rPr>
                    <w:t>Hlt</w:t>
                  </w:r>
                  <w:proofErr w:type="spellEnd"/>
                  <w:r>
                    <w:rPr>
                      <w:sz w:val="16"/>
                      <w:szCs w:val="16"/>
                    </w:rPr>
                    <w:t xml:space="preserve"> Sci SL</w:t>
                  </w:r>
                </w:p>
              </w:tc>
            </w:tr>
            <w:tr w:rsidR="008F16A0" w14:paraId="69EF2287" w14:textId="77777777" w:rsidTr="00D30D1C">
              <w:sdt>
                <w:sdtPr>
                  <w:rPr>
                    <w:sz w:val="16"/>
                    <w:szCs w:val="16"/>
                  </w:rPr>
                  <w:id w:val="-2060010425"/>
                  <w:placeholder>
                    <w:docPart w:val="265C756681CB4954934655B7AB09368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64C81760" w14:textId="29232FB0" w:rsidR="008F16A0" w:rsidRDefault="008F16A0" w:rsidP="008F16A0">
                      <w:pPr>
                        <w:rPr>
                          <w:sz w:val="16"/>
                          <w:szCs w:val="16"/>
                        </w:rPr>
                      </w:pPr>
                      <w:r>
                        <w:rPr>
                          <w:sz w:val="16"/>
                          <w:szCs w:val="16"/>
                        </w:rPr>
                        <w:t>+</w:t>
                      </w:r>
                    </w:p>
                  </w:tc>
                </w:sdtContent>
              </w:sdt>
              <w:tc>
                <w:tcPr>
                  <w:tcW w:w="990" w:type="dxa"/>
                </w:tcPr>
                <w:p w14:paraId="6B35A161" w14:textId="7187FDE5" w:rsidR="008F16A0" w:rsidRDefault="008F16A0" w:rsidP="00AF0C46">
                  <w:pPr>
                    <w:jc w:val="center"/>
                    <w:rPr>
                      <w:sz w:val="16"/>
                      <w:szCs w:val="16"/>
                    </w:rPr>
                  </w:pPr>
                  <w:r>
                    <w:rPr>
                      <w:sz w:val="16"/>
                      <w:szCs w:val="16"/>
                    </w:rPr>
                    <w:t>SC5571</w:t>
                  </w:r>
                </w:p>
              </w:tc>
              <w:tc>
                <w:tcPr>
                  <w:tcW w:w="1984" w:type="dxa"/>
                </w:tcPr>
                <w:p w14:paraId="037CE879" w14:textId="471922ED" w:rsidR="008F16A0" w:rsidRDefault="008F16A0" w:rsidP="008F16A0">
                  <w:pPr>
                    <w:rPr>
                      <w:sz w:val="16"/>
                      <w:szCs w:val="16"/>
                    </w:rPr>
                  </w:pPr>
                  <w:r>
                    <w:rPr>
                      <w:sz w:val="16"/>
                      <w:szCs w:val="16"/>
                    </w:rPr>
                    <w:t>IB Physics SL 1</w:t>
                  </w:r>
                </w:p>
              </w:tc>
            </w:tr>
            <w:tr w:rsidR="008F16A0" w14:paraId="434CC75B" w14:textId="77777777" w:rsidTr="00D30D1C">
              <w:sdt>
                <w:sdtPr>
                  <w:rPr>
                    <w:sz w:val="16"/>
                    <w:szCs w:val="16"/>
                  </w:rPr>
                  <w:id w:val="772755204"/>
                  <w:placeholder>
                    <w:docPart w:val="66F0C63ADB9D48D0B8EC2816192F55A1"/>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617C3469" w14:textId="479D630D" w:rsidR="008F16A0" w:rsidRDefault="008F16A0" w:rsidP="008F16A0">
                      <w:pPr>
                        <w:rPr>
                          <w:sz w:val="16"/>
                          <w:szCs w:val="16"/>
                        </w:rPr>
                      </w:pPr>
                      <w:r>
                        <w:rPr>
                          <w:sz w:val="16"/>
                          <w:szCs w:val="16"/>
                        </w:rPr>
                        <w:t>+</w:t>
                      </w:r>
                    </w:p>
                  </w:tc>
                </w:sdtContent>
              </w:sdt>
              <w:tc>
                <w:tcPr>
                  <w:tcW w:w="990" w:type="dxa"/>
                </w:tcPr>
                <w:p w14:paraId="74F37E67" w14:textId="2B05AC3B" w:rsidR="008F16A0" w:rsidRDefault="008F16A0" w:rsidP="00AF0C46">
                  <w:pPr>
                    <w:jc w:val="center"/>
                    <w:rPr>
                      <w:sz w:val="16"/>
                      <w:szCs w:val="16"/>
                    </w:rPr>
                  </w:pPr>
                  <w:r>
                    <w:rPr>
                      <w:sz w:val="16"/>
                      <w:szCs w:val="16"/>
                    </w:rPr>
                    <w:t>SC6671</w:t>
                  </w:r>
                </w:p>
              </w:tc>
              <w:tc>
                <w:tcPr>
                  <w:tcW w:w="1984" w:type="dxa"/>
                </w:tcPr>
                <w:p w14:paraId="3C452297" w14:textId="1301367B" w:rsidR="008F16A0" w:rsidRDefault="008F16A0" w:rsidP="008F16A0">
                  <w:pPr>
                    <w:rPr>
                      <w:sz w:val="16"/>
                      <w:szCs w:val="16"/>
                    </w:rPr>
                  </w:pPr>
                  <w:r>
                    <w:rPr>
                      <w:sz w:val="16"/>
                      <w:szCs w:val="16"/>
                    </w:rPr>
                    <w:t>IB Physics SL 2</w:t>
                  </w:r>
                </w:p>
              </w:tc>
            </w:tr>
            <w:tr w:rsidR="008F16A0" w14:paraId="459E0902" w14:textId="77777777" w:rsidTr="00D30D1C">
              <w:sdt>
                <w:sdtPr>
                  <w:rPr>
                    <w:sz w:val="16"/>
                    <w:szCs w:val="16"/>
                  </w:rPr>
                  <w:id w:val="1934545425"/>
                  <w:placeholder>
                    <w:docPart w:val="64516607E7714FCAA5173F72CCE2EE53"/>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7F0EB234" w14:textId="1D811B8E" w:rsidR="008F16A0" w:rsidRDefault="008F16A0" w:rsidP="008F16A0">
                      <w:pPr>
                        <w:rPr>
                          <w:sz w:val="16"/>
                          <w:szCs w:val="16"/>
                        </w:rPr>
                      </w:pPr>
                      <w:r>
                        <w:rPr>
                          <w:sz w:val="16"/>
                          <w:szCs w:val="16"/>
                        </w:rPr>
                        <w:t>+</w:t>
                      </w:r>
                    </w:p>
                  </w:tc>
                </w:sdtContent>
              </w:sdt>
              <w:tc>
                <w:tcPr>
                  <w:tcW w:w="990" w:type="dxa"/>
                </w:tcPr>
                <w:p w14:paraId="71D77A56" w14:textId="4E283479" w:rsidR="008F16A0" w:rsidRDefault="008F16A0" w:rsidP="00AF0C46">
                  <w:pPr>
                    <w:jc w:val="center"/>
                    <w:rPr>
                      <w:sz w:val="16"/>
                      <w:szCs w:val="16"/>
                    </w:rPr>
                  </w:pPr>
                  <w:r>
                    <w:rPr>
                      <w:sz w:val="16"/>
                      <w:szCs w:val="16"/>
                    </w:rPr>
                    <w:t>SS2471</w:t>
                  </w:r>
                </w:p>
              </w:tc>
              <w:tc>
                <w:tcPr>
                  <w:tcW w:w="1984" w:type="dxa"/>
                </w:tcPr>
                <w:p w14:paraId="727D2269" w14:textId="216B5293" w:rsidR="008F16A0" w:rsidRDefault="008F16A0" w:rsidP="008F16A0">
                  <w:pPr>
                    <w:rPr>
                      <w:sz w:val="16"/>
                      <w:szCs w:val="16"/>
                    </w:rPr>
                  </w:pPr>
                  <w:r>
                    <w:rPr>
                      <w:sz w:val="16"/>
                      <w:szCs w:val="16"/>
                    </w:rPr>
                    <w:t>IB Psychology SL</w:t>
                  </w:r>
                </w:p>
              </w:tc>
            </w:tr>
            <w:tr w:rsidR="008F16A0" w14:paraId="020EB7A5" w14:textId="77777777" w:rsidTr="00D30D1C">
              <w:sdt>
                <w:sdtPr>
                  <w:rPr>
                    <w:sz w:val="16"/>
                    <w:szCs w:val="16"/>
                  </w:rPr>
                  <w:id w:val="641930662"/>
                  <w:placeholder>
                    <w:docPart w:val="FB18E2D98728458CB1A27E5491B4AC7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4878ECF4" w14:textId="5DD8892C" w:rsidR="008F16A0" w:rsidRDefault="008F16A0" w:rsidP="008F16A0">
                      <w:pPr>
                        <w:rPr>
                          <w:sz w:val="16"/>
                          <w:szCs w:val="16"/>
                        </w:rPr>
                      </w:pPr>
                      <w:r>
                        <w:rPr>
                          <w:sz w:val="16"/>
                          <w:szCs w:val="16"/>
                        </w:rPr>
                        <w:t>+</w:t>
                      </w:r>
                    </w:p>
                  </w:tc>
                </w:sdtContent>
              </w:sdt>
              <w:tc>
                <w:tcPr>
                  <w:tcW w:w="990" w:type="dxa"/>
                </w:tcPr>
                <w:p w14:paraId="6227335E" w14:textId="6416835F" w:rsidR="008F16A0" w:rsidRDefault="008F16A0" w:rsidP="00AF0C46">
                  <w:pPr>
                    <w:jc w:val="center"/>
                    <w:rPr>
                      <w:sz w:val="16"/>
                      <w:szCs w:val="16"/>
                    </w:rPr>
                  </w:pPr>
                  <w:r>
                    <w:rPr>
                      <w:sz w:val="16"/>
                      <w:szCs w:val="16"/>
                    </w:rPr>
                    <w:t>SS2571</w:t>
                  </w:r>
                </w:p>
              </w:tc>
              <w:tc>
                <w:tcPr>
                  <w:tcW w:w="1984" w:type="dxa"/>
                </w:tcPr>
                <w:p w14:paraId="14EA781D" w14:textId="447E2696" w:rsidR="008F16A0" w:rsidRDefault="008F16A0" w:rsidP="008F16A0">
                  <w:pPr>
                    <w:rPr>
                      <w:sz w:val="16"/>
                      <w:szCs w:val="16"/>
                    </w:rPr>
                  </w:pPr>
                  <w:r>
                    <w:rPr>
                      <w:sz w:val="16"/>
                      <w:szCs w:val="16"/>
                    </w:rPr>
                    <w:t xml:space="preserve">IB Geography SL </w:t>
                  </w:r>
                </w:p>
              </w:tc>
            </w:tr>
            <w:tr w:rsidR="008F16A0" w14:paraId="6DCB1835" w14:textId="77777777" w:rsidTr="00D30D1C">
              <w:sdt>
                <w:sdtPr>
                  <w:rPr>
                    <w:sz w:val="16"/>
                    <w:szCs w:val="16"/>
                  </w:rPr>
                  <w:id w:val="-1556456531"/>
                  <w:placeholder>
                    <w:docPart w:val="7D36B071B73E4302B114F042472B4994"/>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4833F123" w14:textId="25AAE4CB" w:rsidR="008F16A0" w:rsidRDefault="008F16A0" w:rsidP="008F16A0">
                      <w:pPr>
                        <w:rPr>
                          <w:sz w:val="16"/>
                          <w:szCs w:val="16"/>
                        </w:rPr>
                      </w:pPr>
                      <w:r>
                        <w:rPr>
                          <w:sz w:val="16"/>
                          <w:szCs w:val="16"/>
                        </w:rPr>
                        <w:t>+</w:t>
                      </w:r>
                    </w:p>
                  </w:tc>
                </w:sdtContent>
              </w:sdt>
              <w:tc>
                <w:tcPr>
                  <w:tcW w:w="990" w:type="dxa"/>
                </w:tcPr>
                <w:p w14:paraId="0BB6A879" w14:textId="5C34165B" w:rsidR="008F16A0" w:rsidRDefault="008F16A0" w:rsidP="00AF0C46">
                  <w:pPr>
                    <w:jc w:val="center"/>
                    <w:rPr>
                      <w:sz w:val="16"/>
                      <w:szCs w:val="16"/>
                    </w:rPr>
                  </w:pPr>
                  <w:r>
                    <w:rPr>
                      <w:sz w:val="16"/>
                      <w:szCs w:val="16"/>
                    </w:rPr>
                    <w:t>SS3171</w:t>
                  </w:r>
                </w:p>
              </w:tc>
              <w:tc>
                <w:tcPr>
                  <w:tcW w:w="1984" w:type="dxa"/>
                </w:tcPr>
                <w:p w14:paraId="7969E034" w14:textId="782AAC6D" w:rsidR="008F16A0" w:rsidRDefault="008F16A0" w:rsidP="008F16A0">
                  <w:pPr>
                    <w:rPr>
                      <w:sz w:val="16"/>
                      <w:szCs w:val="16"/>
                    </w:rPr>
                  </w:pPr>
                  <w:r>
                    <w:rPr>
                      <w:sz w:val="16"/>
                      <w:szCs w:val="16"/>
                    </w:rPr>
                    <w:t>IB Geography HL 1</w:t>
                  </w:r>
                </w:p>
              </w:tc>
            </w:tr>
            <w:tr w:rsidR="008F16A0" w14:paraId="02837CA0" w14:textId="77777777" w:rsidTr="00D30D1C">
              <w:sdt>
                <w:sdtPr>
                  <w:rPr>
                    <w:sz w:val="16"/>
                    <w:szCs w:val="16"/>
                  </w:rPr>
                  <w:id w:val="697892769"/>
                  <w:placeholder>
                    <w:docPart w:val="860960F92BCB437CA9BBC877E5D341CC"/>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73B9105E" w14:textId="561128D1" w:rsidR="008F16A0" w:rsidRDefault="008F16A0" w:rsidP="008F16A0">
                      <w:pPr>
                        <w:rPr>
                          <w:sz w:val="16"/>
                          <w:szCs w:val="16"/>
                        </w:rPr>
                      </w:pPr>
                      <w:r>
                        <w:rPr>
                          <w:sz w:val="16"/>
                          <w:szCs w:val="16"/>
                        </w:rPr>
                        <w:t>+</w:t>
                      </w:r>
                    </w:p>
                  </w:tc>
                </w:sdtContent>
              </w:sdt>
              <w:tc>
                <w:tcPr>
                  <w:tcW w:w="990" w:type="dxa"/>
                </w:tcPr>
                <w:p w14:paraId="1DB5D7D1" w14:textId="1F2C43AB" w:rsidR="008F16A0" w:rsidRDefault="008F16A0" w:rsidP="00AF0C46">
                  <w:pPr>
                    <w:jc w:val="center"/>
                    <w:rPr>
                      <w:sz w:val="16"/>
                      <w:szCs w:val="16"/>
                    </w:rPr>
                  </w:pPr>
                  <w:r>
                    <w:rPr>
                      <w:sz w:val="16"/>
                      <w:szCs w:val="16"/>
                    </w:rPr>
                    <w:t>SS3271</w:t>
                  </w:r>
                </w:p>
              </w:tc>
              <w:tc>
                <w:tcPr>
                  <w:tcW w:w="1984" w:type="dxa"/>
                </w:tcPr>
                <w:p w14:paraId="64253588" w14:textId="18D00194" w:rsidR="008F16A0" w:rsidRDefault="008F16A0" w:rsidP="008F16A0">
                  <w:pPr>
                    <w:rPr>
                      <w:sz w:val="16"/>
                      <w:szCs w:val="16"/>
                    </w:rPr>
                  </w:pPr>
                  <w:r>
                    <w:rPr>
                      <w:sz w:val="16"/>
                      <w:szCs w:val="16"/>
                    </w:rPr>
                    <w:t>IB Geography HL 2</w:t>
                  </w:r>
                </w:p>
              </w:tc>
            </w:tr>
            <w:tr w:rsidR="008F16A0" w14:paraId="77495DE0" w14:textId="77777777" w:rsidTr="00D30D1C">
              <w:sdt>
                <w:sdtPr>
                  <w:rPr>
                    <w:sz w:val="16"/>
                    <w:szCs w:val="16"/>
                  </w:rPr>
                  <w:id w:val="-1880165216"/>
                  <w:placeholder>
                    <w:docPart w:val="E22D7D0A7ADD440E9CCF8A26FA4FF0AF"/>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48A06869" w14:textId="0BCF4F49" w:rsidR="008F16A0" w:rsidRDefault="008F16A0" w:rsidP="008F16A0">
                      <w:pPr>
                        <w:rPr>
                          <w:sz w:val="16"/>
                          <w:szCs w:val="16"/>
                        </w:rPr>
                      </w:pPr>
                      <w:r>
                        <w:rPr>
                          <w:sz w:val="16"/>
                          <w:szCs w:val="16"/>
                        </w:rPr>
                        <w:t>+</w:t>
                      </w:r>
                    </w:p>
                  </w:tc>
                </w:sdtContent>
              </w:sdt>
              <w:tc>
                <w:tcPr>
                  <w:tcW w:w="990" w:type="dxa"/>
                </w:tcPr>
                <w:p w14:paraId="4CD268D9" w14:textId="6A363436" w:rsidR="008F16A0" w:rsidRDefault="008F16A0" w:rsidP="00AF0C46">
                  <w:pPr>
                    <w:jc w:val="center"/>
                    <w:rPr>
                      <w:sz w:val="16"/>
                      <w:szCs w:val="16"/>
                    </w:rPr>
                  </w:pPr>
                  <w:r>
                    <w:rPr>
                      <w:sz w:val="16"/>
                      <w:szCs w:val="16"/>
                    </w:rPr>
                    <w:t>SS2671</w:t>
                  </w:r>
                </w:p>
              </w:tc>
              <w:tc>
                <w:tcPr>
                  <w:tcW w:w="1984" w:type="dxa"/>
                </w:tcPr>
                <w:p w14:paraId="3F0D2B78" w14:textId="58747797" w:rsidR="008F16A0" w:rsidRDefault="008F16A0" w:rsidP="008F16A0">
                  <w:pPr>
                    <w:rPr>
                      <w:sz w:val="16"/>
                      <w:szCs w:val="16"/>
                    </w:rPr>
                  </w:pPr>
                  <w:r>
                    <w:rPr>
                      <w:sz w:val="16"/>
                      <w:szCs w:val="16"/>
                    </w:rPr>
                    <w:t>IB H</w:t>
                  </w:r>
                  <w:r w:rsidR="00483EAB">
                    <w:rPr>
                      <w:sz w:val="16"/>
                      <w:szCs w:val="16"/>
                    </w:rPr>
                    <w:t xml:space="preserve">istory </w:t>
                  </w:r>
                  <w:r>
                    <w:rPr>
                      <w:sz w:val="16"/>
                      <w:szCs w:val="16"/>
                    </w:rPr>
                    <w:t>HL 1</w:t>
                  </w:r>
                </w:p>
              </w:tc>
            </w:tr>
            <w:tr w:rsidR="008F16A0" w14:paraId="535CECA3" w14:textId="77777777" w:rsidTr="00D30D1C">
              <w:sdt>
                <w:sdtPr>
                  <w:rPr>
                    <w:sz w:val="16"/>
                    <w:szCs w:val="16"/>
                  </w:rPr>
                  <w:id w:val="1078247421"/>
                  <w:placeholder>
                    <w:docPart w:val="A4D8A1659BBD45A68858E68B8C80BAED"/>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61AE3624" w14:textId="6129F154" w:rsidR="008F16A0" w:rsidRDefault="008F16A0" w:rsidP="008F16A0">
                      <w:pPr>
                        <w:rPr>
                          <w:sz w:val="16"/>
                          <w:szCs w:val="16"/>
                        </w:rPr>
                      </w:pPr>
                      <w:r>
                        <w:rPr>
                          <w:sz w:val="16"/>
                          <w:szCs w:val="16"/>
                        </w:rPr>
                        <w:t>+</w:t>
                      </w:r>
                    </w:p>
                  </w:tc>
                </w:sdtContent>
              </w:sdt>
              <w:tc>
                <w:tcPr>
                  <w:tcW w:w="990" w:type="dxa"/>
                </w:tcPr>
                <w:p w14:paraId="735FE921" w14:textId="2ADBE3D0" w:rsidR="008F16A0" w:rsidRDefault="008F16A0" w:rsidP="00AF0C46">
                  <w:pPr>
                    <w:jc w:val="center"/>
                    <w:rPr>
                      <w:sz w:val="16"/>
                      <w:szCs w:val="16"/>
                    </w:rPr>
                  </w:pPr>
                  <w:r>
                    <w:rPr>
                      <w:sz w:val="16"/>
                      <w:szCs w:val="16"/>
                    </w:rPr>
                    <w:t>SS2771</w:t>
                  </w:r>
                </w:p>
              </w:tc>
              <w:tc>
                <w:tcPr>
                  <w:tcW w:w="1984" w:type="dxa"/>
                </w:tcPr>
                <w:p w14:paraId="417F7FF7" w14:textId="2F3D361D" w:rsidR="008F16A0" w:rsidRDefault="008F16A0" w:rsidP="008F16A0">
                  <w:pPr>
                    <w:rPr>
                      <w:sz w:val="16"/>
                      <w:szCs w:val="16"/>
                    </w:rPr>
                  </w:pPr>
                  <w:r>
                    <w:rPr>
                      <w:sz w:val="16"/>
                      <w:szCs w:val="16"/>
                    </w:rPr>
                    <w:t>IB H</w:t>
                  </w:r>
                  <w:r w:rsidR="00483EAB">
                    <w:rPr>
                      <w:sz w:val="16"/>
                      <w:szCs w:val="16"/>
                    </w:rPr>
                    <w:t>istory</w:t>
                  </w:r>
                  <w:r>
                    <w:rPr>
                      <w:sz w:val="16"/>
                      <w:szCs w:val="16"/>
                    </w:rPr>
                    <w:t xml:space="preserve"> HL 2</w:t>
                  </w:r>
                </w:p>
              </w:tc>
            </w:tr>
            <w:tr w:rsidR="008F16A0" w14:paraId="13E71223" w14:textId="77777777" w:rsidTr="00D30D1C">
              <w:sdt>
                <w:sdtPr>
                  <w:rPr>
                    <w:sz w:val="16"/>
                    <w:szCs w:val="16"/>
                  </w:rPr>
                  <w:id w:val="-740018095"/>
                  <w:placeholder>
                    <w:docPart w:val="3151080F3C3F4C4AB85344D41824EA83"/>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429CBBBE" w14:textId="6127E889" w:rsidR="008F16A0" w:rsidRDefault="008F16A0" w:rsidP="008F16A0">
                      <w:pPr>
                        <w:rPr>
                          <w:sz w:val="16"/>
                          <w:szCs w:val="16"/>
                        </w:rPr>
                      </w:pPr>
                      <w:r>
                        <w:rPr>
                          <w:sz w:val="16"/>
                          <w:szCs w:val="16"/>
                        </w:rPr>
                        <w:t>+</w:t>
                      </w:r>
                    </w:p>
                  </w:tc>
                </w:sdtContent>
              </w:sdt>
              <w:tc>
                <w:tcPr>
                  <w:tcW w:w="990" w:type="dxa"/>
                </w:tcPr>
                <w:p w14:paraId="11DB2F10" w14:textId="59A6CCCD" w:rsidR="008F16A0" w:rsidRDefault="008F16A0" w:rsidP="00AF0C46">
                  <w:pPr>
                    <w:jc w:val="center"/>
                    <w:rPr>
                      <w:sz w:val="16"/>
                      <w:szCs w:val="16"/>
                    </w:rPr>
                  </w:pPr>
                  <w:r>
                    <w:rPr>
                      <w:sz w:val="16"/>
                      <w:szCs w:val="16"/>
                    </w:rPr>
                    <w:t>SS3371</w:t>
                  </w:r>
                </w:p>
              </w:tc>
              <w:tc>
                <w:tcPr>
                  <w:tcW w:w="1984" w:type="dxa"/>
                </w:tcPr>
                <w:p w14:paraId="20A9246C" w14:textId="6404B694" w:rsidR="008F16A0" w:rsidRDefault="008F16A0" w:rsidP="008F16A0">
                  <w:pPr>
                    <w:rPr>
                      <w:sz w:val="16"/>
                      <w:szCs w:val="16"/>
                    </w:rPr>
                  </w:pPr>
                  <w:r>
                    <w:rPr>
                      <w:sz w:val="16"/>
                      <w:szCs w:val="16"/>
                    </w:rPr>
                    <w:t>IB World Religions SL</w:t>
                  </w:r>
                </w:p>
              </w:tc>
            </w:tr>
            <w:tr w:rsidR="008F16A0" w14:paraId="136DCE32" w14:textId="77777777" w:rsidTr="00D30D1C">
              <w:sdt>
                <w:sdtPr>
                  <w:rPr>
                    <w:sz w:val="16"/>
                    <w:szCs w:val="16"/>
                  </w:rPr>
                  <w:id w:val="908193419"/>
                  <w:placeholder>
                    <w:docPart w:val="48051872EFEF49F884E4C16312FBA5C7"/>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08DADC57" w14:textId="5BB54D0D" w:rsidR="008F16A0" w:rsidRDefault="008F16A0" w:rsidP="008F16A0">
                      <w:pPr>
                        <w:rPr>
                          <w:sz w:val="16"/>
                          <w:szCs w:val="16"/>
                        </w:rPr>
                      </w:pPr>
                      <w:r>
                        <w:rPr>
                          <w:sz w:val="16"/>
                          <w:szCs w:val="16"/>
                        </w:rPr>
                        <w:t>+</w:t>
                      </w:r>
                    </w:p>
                  </w:tc>
                </w:sdtContent>
              </w:sdt>
              <w:tc>
                <w:tcPr>
                  <w:tcW w:w="990" w:type="dxa"/>
                </w:tcPr>
                <w:p w14:paraId="4F43AB41" w14:textId="1734B270" w:rsidR="008F16A0" w:rsidRDefault="008F16A0" w:rsidP="00AF0C46">
                  <w:pPr>
                    <w:jc w:val="center"/>
                    <w:rPr>
                      <w:sz w:val="16"/>
                      <w:szCs w:val="16"/>
                    </w:rPr>
                  </w:pPr>
                  <w:r>
                    <w:rPr>
                      <w:sz w:val="16"/>
                      <w:szCs w:val="16"/>
                    </w:rPr>
                    <w:t>SS2871</w:t>
                  </w:r>
                </w:p>
              </w:tc>
              <w:tc>
                <w:tcPr>
                  <w:tcW w:w="1984" w:type="dxa"/>
                </w:tcPr>
                <w:p w14:paraId="720DB88C" w14:textId="27565C02" w:rsidR="008F16A0" w:rsidRDefault="008F16A0" w:rsidP="008F16A0">
                  <w:pPr>
                    <w:rPr>
                      <w:sz w:val="16"/>
                      <w:szCs w:val="16"/>
                    </w:rPr>
                  </w:pPr>
                  <w:r>
                    <w:rPr>
                      <w:sz w:val="16"/>
                      <w:szCs w:val="16"/>
                    </w:rPr>
                    <w:t>Theory of Knowledge 1</w:t>
                  </w:r>
                </w:p>
              </w:tc>
            </w:tr>
            <w:tr w:rsidR="008F16A0" w14:paraId="65D6C4B5" w14:textId="77777777" w:rsidTr="00D30D1C">
              <w:sdt>
                <w:sdtPr>
                  <w:rPr>
                    <w:sz w:val="16"/>
                    <w:szCs w:val="16"/>
                  </w:rPr>
                  <w:id w:val="1626352678"/>
                  <w:placeholder>
                    <w:docPart w:val="4CFC18D1C94C425E8F43142EFB751334"/>
                  </w:placeholder>
                  <w:showingPlcHdr/>
                  <w:dropDownList>
                    <w:listItem w:value="Choose an item."/>
                    <w:listItem w:displayText="X" w:value="X"/>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355" w:type="dxa"/>
                      <w:vAlign w:val="center"/>
                    </w:tcPr>
                    <w:p w14:paraId="6EB0BFFF" w14:textId="013A1E87" w:rsidR="008F16A0" w:rsidRDefault="008F16A0" w:rsidP="008F16A0">
                      <w:pPr>
                        <w:rPr>
                          <w:sz w:val="16"/>
                          <w:szCs w:val="16"/>
                        </w:rPr>
                      </w:pPr>
                      <w:r>
                        <w:rPr>
                          <w:sz w:val="16"/>
                          <w:szCs w:val="16"/>
                        </w:rPr>
                        <w:t>+</w:t>
                      </w:r>
                    </w:p>
                  </w:tc>
                </w:sdtContent>
              </w:sdt>
              <w:tc>
                <w:tcPr>
                  <w:tcW w:w="990" w:type="dxa"/>
                </w:tcPr>
                <w:p w14:paraId="0DC2804B" w14:textId="4843F8F2" w:rsidR="008F16A0" w:rsidRDefault="008F16A0" w:rsidP="00AF0C46">
                  <w:pPr>
                    <w:jc w:val="center"/>
                    <w:rPr>
                      <w:sz w:val="16"/>
                      <w:szCs w:val="16"/>
                    </w:rPr>
                  </w:pPr>
                  <w:r>
                    <w:rPr>
                      <w:sz w:val="16"/>
                      <w:szCs w:val="16"/>
                    </w:rPr>
                    <w:t>SS2971</w:t>
                  </w:r>
                </w:p>
              </w:tc>
              <w:tc>
                <w:tcPr>
                  <w:tcW w:w="1984" w:type="dxa"/>
                </w:tcPr>
                <w:p w14:paraId="79C06B06" w14:textId="270726FE" w:rsidR="008F16A0" w:rsidRDefault="008F16A0" w:rsidP="008F16A0">
                  <w:pPr>
                    <w:rPr>
                      <w:sz w:val="16"/>
                      <w:szCs w:val="16"/>
                    </w:rPr>
                  </w:pPr>
                  <w:r>
                    <w:rPr>
                      <w:sz w:val="16"/>
                      <w:szCs w:val="16"/>
                    </w:rPr>
                    <w:t>Theory of Knowledge 2</w:t>
                  </w:r>
                </w:p>
              </w:tc>
            </w:tr>
          </w:tbl>
          <w:p w14:paraId="596B0156" w14:textId="5FC1DF9D" w:rsidR="005743B7" w:rsidRPr="00D27D31" w:rsidRDefault="005743B7" w:rsidP="005743B7">
            <w:pPr>
              <w:rPr>
                <w:sz w:val="16"/>
                <w:szCs w:val="16"/>
              </w:rPr>
            </w:pPr>
          </w:p>
        </w:tc>
      </w:tr>
    </w:tbl>
    <w:p w14:paraId="6CEC422B" w14:textId="374B4461" w:rsidR="00A26D5A" w:rsidRPr="004C434F" w:rsidRDefault="00A26D5A" w:rsidP="00A26D5A">
      <w:pPr>
        <w:rPr>
          <w:rFonts w:eastAsia="Times New Roman"/>
          <w:b/>
          <w:bCs/>
          <w:color w:val="000000"/>
        </w:rPr>
      </w:pPr>
      <w:r w:rsidRPr="004C434F">
        <w:rPr>
          <w:rFonts w:eastAsia="Times New Roman"/>
          <w:b/>
          <w:bCs/>
          <w:color w:val="000000"/>
        </w:rPr>
        <w:t xml:space="preserve">Students in the </w:t>
      </w:r>
      <w:r w:rsidRPr="004C434F">
        <w:rPr>
          <w:rFonts w:eastAsia="Times New Roman"/>
          <w:b/>
          <w:bCs/>
          <w:color w:val="000000"/>
          <w:u w:val="single"/>
        </w:rPr>
        <w:t>IB Program</w:t>
      </w:r>
      <w:r w:rsidRPr="004C434F">
        <w:rPr>
          <w:rFonts w:eastAsia="Times New Roman"/>
          <w:b/>
          <w:bCs/>
          <w:color w:val="000000"/>
        </w:rPr>
        <w:t xml:space="preserve"> would find it extremely difficult at pursuing a dual enrollment option with HCC because certain course requirements for the Diploma Program do not align with HCC offerings. Specifically, Theory of Knowledge, Extended Essay, CAS, and the requirement for the majority of the Diploma Program courses to be two-year courses. A student could certainly </w:t>
      </w:r>
      <w:proofErr w:type="gramStart"/>
      <w:r w:rsidRPr="004C434F">
        <w:rPr>
          <w:rFonts w:eastAsia="Times New Roman"/>
          <w:b/>
          <w:bCs/>
          <w:color w:val="000000"/>
        </w:rPr>
        <w:t>dual</w:t>
      </w:r>
      <w:proofErr w:type="gramEnd"/>
      <w:r w:rsidRPr="004C434F">
        <w:rPr>
          <w:rFonts w:eastAsia="Times New Roman"/>
          <w:b/>
          <w:bCs/>
          <w:color w:val="000000"/>
        </w:rPr>
        <w:t xml:space="preserve"> enroll to take a course at HCC, but a full college course-load would not be feasible in conjunction with the Diploma Program.</w:t>
      </w:r>
    </w:p>
    <w:p w14:paraId="7E2FF9A5" w14:textId="1E5BCAC7" w:rsidR="00B41ED5" w:rsidRPr="004C434F" w:rsidRDefault="00EA7FBA" w:rsidP="007954C7">
      <w:pPr>
        <w:jc w:val="both"/>
        <w:rPr>
          <w:sz w:val="24"/>
          <w:szCs w:val="24"/>
        </w:rPr>
      </w:pPr>
      <w:r w:rsidRPr="004C434F">
        <w:rPr>
          <w:sz w:val="24"/>
          <w:szCs w:val="24"/>
        </w:rPr>
        <w:t>Please be reminded</w:t>
      </w:r>
      <w:r w:rsidR="00646C61">
        <w:rPr>
          <w:sz w:val="24"/>
          <w:szCs w:val="24"/>
        </w:rPr>
        <w:t xml:space="preserve">, </w:t>
      </w:r>
      <w:r w:rsidRPr="004C434F">
        <w:rPr>
          <w:sz w:val="24"/>
          <w:szCs w:val="24"/>
        </w:rPr>
        <w:t xml:space="preserve">no class changes </w:t>
      </w:r>
      <w:r w:rsidR="00927102" w:rsidRPr="004C434F">
        <w:rPr>
          <w:sz w:val="24"/>
          <w:szCs w:val="24"/>
        </w:rPr>
        <w:t>will be made once school begins (</w:t>
      </w:r>
      <w:r w:rsidR="00E0030D">
        <w:rPr>
          <w:sz w:val="24"/>
          <w:szCs w:val="24"/>
        </w:rPr>
        <w:t>August 2024</w:t>
      </w:r>
      <w:r w:rsidR="00927102" w:rsidRPr="004C434F">
        <w:rPr>
          <w:sz w:val="24"/>
          <w:szCs w:val="24"/>
        </w:rPr>
        <w:t xml:space="preserve">) as the </w:t>
      </w:r>
      <w:r w:rsidR="00C931DF" w:rsidRPr="004C434F">
        <w:rPr>
          <w:sz w:val="24"/>
          <w:szCs w:val="24"/>
        </w:rPr>
        <w:t>completed school</w:t>
      </w:r>
      <w:r w:rsidR="00927102" w:rsidRPr="004C434F">
        <w:rPr>
          <w:sz w:val="24"/>
          <w:szCs w:val="24"/>
        </w:rPr>
        <w:t xml:space="preserve"> schedule is designed and teaching assignments are made based on the course request enrollment numbers.  Once schedules are produced in the summer, </w:t>
      </w:r>
      <w:r w:rsidR="00927102" w:rsidRPr="004C434F">
        <w:rPr>
          <w:b/>
          <w:bCs/>
          <w:sz w:val="24"/>
          <w:szCs w:val="24"/>
        </w:rPr>
        <w:t>only conflicts and graduation needs will be addressed.</w:t>
      </w:r>
    </w:p>
    <w:sectPr w:rsidR="00B41ED5" w:rsidRPr="004C434F" w:rsidSect="00362DEB">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E143E" w14:textId="77777777" w:rsidR="00902D51" w:rsidRDefault="00902D51" w:rsidP="008E48FA">
      <w:pPr>
        <w:spacing w:after="0" w:line="240" w:lineRule="auto"/>
      </w:pPr>
      <w:r>
        <w:separator/>
      </w:r>
    </w:p>
  </w:endnote>
  <w:endnote w:type="continuationSeparator" w:id="0">
    <w:p w14:paraId="4DF1F319" w14:textId="77777777" w:rsidR="00902D51" w:rsidRDefault="00902D51" w:rsidP="008E4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D617E" w14:textId="11ECBE9E" w:rsidR="003C7332" w:rsidRPr="00362DEB" w:rsidRDefault="003C7332" w:rsidP="007604E0">
    <w:pPr>
      <w:pStyle w:val="Default"/>
      <w:rPr>
        <w:rFonts w:asciiTheme="minorHAnsi" w:hAnsiTheme="minorHAnsi"/>
        <w:b/>
        <w:i/>
        <w:sz w:val="20"/>
        <w:szCs w:val="20"/>
      </w:rPr>
    </w:pPr>
    <w:r>
      <w:rPr>
        <w:rFonts w:asciiTheme="minorHAnsi" w:hAnsiTheme="minorHAnsi"/>
        <w:b/>
        <w:i/>
        <w:sz w:val="20"/>
        <w:szCs w:val="20"/>
      </w:rPr>
      <w:t>Sample -</w:t>
    </w:r>
    <w:r w:rsidRPr="00362DEB">
      <w:rPr>
        <w:rFonts w:asciiTheme="minorHAnsi" w:hAnsiTheme="minorHAnsi"/>
        <w:b/>
        <w:i/>
        <w:sz w:val="20"/>
        <w:szCs w:val="20"/>
      </w:rPr>
      <w:t xml:space="preserve">KEY TO COURSE SELECTION </w:t>
    </w:r>
  </w:p>
  <w:p w14:paraId="54F217EE" w14:textId="4464DC4A" w:rsidR="003C7332" w:rsidRPr="000A678F" w:rsidRDefault="003C7332" w:rsidP="007604E0">
    <w:pPr>
      <w:pStyle w:val="Default"/>
      <w:rPr>
        <w:rFonts w:asciiTheme="minorHAnsi" w:hAnsiTheme="minorHAnsi"/>
        <w:sz w:val="20"/>
        <w:szCs w:val="20"/>
      </w:rPr>
    </w:pPr>
    <w:r>
      <w:rPr>
        <w:rFonts w:asciiTheme="minorHAnsi" w:hAnsiTheme="minorHAnsi"/>
        <w:b/>
        <w:sz w:val="20"/>
        <w:szCs w:val="20"/>
      </w:rPr>
      <w:t xml:space="preserve">W: </w:t>
    </w:r>
    <w:r w:rsidRPr="00883F7C">
      <w:rPr>
        <w:rFonts w:asciiTheme="minorHAnsi" w:hAnsiTheme="minorHAnsi"/>
        <w:sz w:val="20"/>
        <w:szCs w:val="20"/>
      </w:rPr>
      <w:t>Weighted in GPA calculations</w:t>
    </w:r>
    <w:r>
      <w:rPr>
        <w:rFonts w:asciiTheme="minorHAnsi" w:hAnsiTheme="minorHAnsi"/>
        <w:sz w:val="20"/>
        <w:szCs w:val="20"/>
      </w:rPr>
      <w:tab/>
    </w:r>
    <w:r>
      <w:rPr>
        <w:rFonts w:asciiTheme="minorHAnsi" w:hAnsiTheme="minorHAnsi"/>
        <w:sz w:val="20"/>
        <w:szCs w:val="20"/>
      </w:rPr>
      <w:tab/>
      <w:t xml:space="preserve">                </w:t>
    </w:r>
    <w:r>
      <w:rPr>
        <w:rFonts w:asciiTheme="minorHAnsi" w:hAnsiTheme="minorHAnsi"/>
        <w:b/>
        <w:sz w:val="20"/>
        <w:szCs w:val="20"/>
      </w:rPr>
      <w:t>SEM</w:t>
    </w:r>
    <w:r w:rsidRPr="000A678F">
      <w:rPr>
        <w:rFonts w:asciiTheme="minorHAnsi" w:hAnsiTheme="minorHAnsi"/>
        <w:sz w:val="20"/>
        <w:szCs w:val="20"/>
      </w:rPr>
      <w:t>: Semester Course (1/2 Credit</w:t>
    </w:r>
    <w:r>
      <w:rPr>
        <w:rFonts w:asciiTheme="minorHAnsi" w:hAnsiTheme="minorHAnsi"/>
        <w:sz w:val="20"/>
        <w:szCs w:val="20"/>
      </w:rPr>
      <w:t>, QTR 1&amp;2 or 3&amp;4</w:t>
    </w:r>
    <w:r w:rsidRPr="000A678F">
      <w:rPr>
        <w:rFonts w:asciiTheme="minorHAnsi" w:hAnsiTheme="minorHAnsi"/>
        <w:sz w:val="20"/>
        <w:szCs w:val="20"/>
      </w:rPr>
      <w:t>)</w:t>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t xml:space="preserve"> </w:t>
    </w:r>
  </w:p>
  <w:p w14:paraId="668CFAB9" w14:textId="64A1E587" w:rsidR="003C7332" w:rsidRPr="00362DEB" w:rsidRDefault="003C7332" w:rsidP="003C7332">
    <w:pPr>
      <w:pStyle w:val="Default"/>
      <w:ind w:left="4320" w:hanging="4320"/>
    </w:pPr>
    <w:r w:rsidRPr="00362DEB">
      <w:rPr>
        <w:rFonts w:asciiTheme="minorHAnsi" w:hAnsiTheme="minorHAnsi"/>
        <w:b/>
        <w:sz w:val="20"/>
        <w:szCs w:val="20"/>
      </w:rPr>
      <w:t>D</w:t>
    </w:r>
    <w:r>
      <w:rPr>
        <w:rFonts w:asciiTheme="minorHAnsi" w:hAnsiTheme="minorHAnsi"/>
        <w:sz w:val="20"/>
        <w:szCs w:val="20"/>
      </w:rPr>
      <w:t xml:space="preserve">: Daily Semester (1 Credit, QTR 1&amp;2 or 3&amp;4)   </w:t>
    </w:r>
    <w:r>
      <w:rPr>
        <w:rFonts w:asciiTheme="minorHAnsi" w:hAnsiTheme="minorHAnsi"/>
        <w:sz w:val="20"/>
        <w:szCs w:val="20"/>
      </w:rPr>
      <w:tab/>
    </w:r>
    <w:bookmarkStart w:id="1" w:name="_Hlk57979033"/>
    <w:bookmarkStart w:id="2" w:name="_Hlk57979034"/>
    <w:r>
      <w:rPr>
        <w:rFonts w:asciiTheme="minorHAnsi" w:hAnsiTheme="minorHAnsi"/>
        <w:sz w:val="20"/>
        <w:szCs w:val="20"/>
      </w:rPr>
      <w:t xml:space="preserve">*Prerequisite (see courses </w:t>
    </w:r>
    <w:r w:rsidRPr="003C7332">
      <w:rPr>
        <w:rFonts w:asciiTheme="minorHAnsi" w:hAnsiTheme="minorHAnsi"/>
      </w:rPr>
      <w:t xml:space="preserve">on </w:t>
    </w:r>
    <w:hyperlink r:id="rId1" w:history="1">
      <w:r w:rsidRPr="003C7332">
        <w:rPr>
          <w:rStyle w:val="Hyperlink"/>
          <w:rFonts w:asciiTheme="majorHAnsi" w:hAnsiTheme="majorHAnsi" w:cstheme="majorHAnsi"/>
          <w:sz w:val="20"/>
          <w:szCs w:val="20"/>
        </w:rPr>
        <w:t>SEPG</w:t>
      </w:r>
    </w:hyperlink>
    <w:r>
      <w:t xml:space="preserve"> </w:t>
    </w:r>
    <w:r>
      <w:rPr>
        <w:rFonts w:asciiTheme="minorHAnsi" w:hAnsiTheme="minorHAnsi"/>
        <w:sz w:val="20"/>
        <w:szCs w:val="20"/>
      </w:rPr>
      <w:t>for more information)</w:t>
    </w:r>
    <w:bookmarkEnd w:id="1"/>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B6761" w14:textId="77777777" w:rsidR="00902D51" w:rsidRDefault="00902D51" w:rsidP="008E48FA">
      <w:pPr>
        <w:spacing w:after="0" w:line="240" w:lineRule="auto"/>
      </w:pPr>
      <w:r>
        <w:separator/>
      </w:r>
    </w:p>
  </w:footnote>
  <w:footnote w:type="continuationSeparator" w:id="0">
    <w:p w14:paraId="4CD65B4C" w14:textId="77777777" w:rsidR="00902D51" w:rsidRDefault="00902D51" w:rsidP="008E48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993" w:type="dxa"/>
      <w:tblInd w:w="1814" w:type="dxa"/>
      <w:tblLook w:val="04A0" w:firstRow="1" w:lastRow="0" w:firstColumn="1" w:lastColumn="0" w:noHBand="0" w:noVBand="1"/>
    </w:tblPr>
    <w:tblGrid>
      <w:gridCol w:w="3221"/>
      <w:gridCol w:w="2705"/>
      <w:gridCol w:w="3067"/>
    </w:tblGrid>
    <w:tr w:rsidR="003C7332" w:rsidRPr="008E48FA" w14:paraId="4A390B7D" w14:textId="21808A6D" w:rsidTr="00CF1037">
      <w:tc>
        <w:tcPr>
          <w:tcW w:w="3221" w:type="dxa"/>
        </w:tcPr>
        <w:p w14:paraId="710DFF73" w14:textId="4AC9AED2" w:rsidR="003C7332" w:rsidRPr="008E48FA" w:rsidRDefault="0049428D">
          <w:pPr>
            <w:pStyle w:val="Header"/>
            <w:rPr>
              <w:b/>
            </w:rPr>
          </w:pPr>
          <w:r>
            <w:rPr>
              <w:b/>
            </w:rPr>
            <w:t>EDGEWOOD</w:t>
          </w:r>
          <w:r w:rsidR="003C7332">
            <w:rPr>
              <w:b/>
            </w:rPr>
            <w:t xml:space="preserve"> HIGH SCHOOL</w:t>
          </w:r>
        </w:p>
      </w:tc>
      <w:tc>
        <w:tcPr>
          <w:tcW w:w="2705" w:type="dxa"/>
        </w:tcPr>
        <w:p w14:paraId="410DD1DE" w14:textId="3AECF318" w:rsidR="003C7332" w:rsidRPr="008E48FA" w:rsidRDefault="003C7332" w:rsidP="00883F7C">
          <w:pPr>
            <w:pStyle w:val="Header"/>
            <w:rPr>
              <w:b/>
            </w:rPr>
          </w:pPr>
          <w:r w:rsidRPr="008E48FA">
            <w:rPr>
              <w:b/>
            </w:rPr>
            <w:t xml:space="preserve">GRADE </w:t>
          </w:r>
          <w:r>
            <w:rPr>
              <w:b/>
            </w:rPr>
            <w:t xml:space="preserve"> 10-12</w:t>
          </w:r>
        </w:p>
      </w:tc>
      <w:tc>
        <w:tcPr>
          <w:tcW w:w="3067" w:type="dxa"/>
        </w:tcPr>
        <w:p w14:paraId="5B4B2B12" w14:textId="065D2C56" w:rsidR="003C7332" w:rsidRPr="008E48FA" w:rsidRDefault="003C7332">
          <w:pPr>
            <w:pStyle w:val="Header"/>
            <w:rPr>
              <w:b/>
            </w:rPr>
          </w:pPr>
          <w:r>
            <w:rPr>
              <w:b/>
            </w:rPr>
            <w:t>202</w:t>
          </w:r>
          <w:r w:rsidR="00A27AB5">
            <w:rPr>
              <w:b/>
            </w:rPr>
            <w:t>4</w:t>
          </w:r>
          <w:r w:rsidR="00B86FD3">
            <w:rPr>
              <w:b/>
            </w:rPr>
            <w:t>-202</w:t>
          </w:r>
          <w:r w:rsidR="00A27AB5">
            <w:rPr>
              <w:b/>
            </w:rPr>
            <w:t>5</w:t>
          </w:r>
          <w:r w:rsidRPr="008E48FA">
            <w:rPr>
              <w:b/>
            </w:rPr>
            <w:t xml:space="preserve"> COURSE SELECTION</w:t>
          </w:r>
        </w:p>
      </w:tc>
    </w:tr>
  </w:tbl>
  <w:p w14:paraId="157721E9" w14:textId="06353117" w:rsidR="003C7332" w:rsidRDefault="003C7332">
    <w:pPr>
      <w:pStyle w:val="Header"/>
    </w:pPr>
    <w:r>
      <w:rPr>
        <w:noProof/>
      </w:rPr>
      <w:drawing>
        <wp:anchor distT="0" distB="0" distL="114300" distR="114300" simplePos="0" relativeHeight="251658240" behindDoc="1" locked="0" layoutInCell="1" allowOverlap="1" wp14:anchorId="016A6116" wp14:editId="46D4B093">
          <wp:simplePos x="0" y="0"/>
          <wp:positionH relativeFrom="column">
            <wp:posOffset>-85725</wp:posOffset>
          </wp:positionH>
          <wp:positionV relativeFrom="paragraph">
            <wp:posOffset>-335915</wp:posOffset>
          </wp:positionV>
          <wp:extent cx="1104900" cy="534035"/>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534035"/>
                  </a:xfrm>
                  <a:prstGeom prst="rect">
                    <a:avLst/>
                  </a:prstGeom>
                </pic:spPr>
              </pic:pic>
            </a:graphicData>
          </a:graphic>
        </wp:anchor>
      </w:drawing>
    </w:r>
  </w:p>
  <w:p w14:paraId="2C9A295B" w14:textId="77777777" w:rsidR="003C7332" w:rsidRDefault="003C7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47A67"/>
    <w:multiLevelType w:val="hybridMultilevel"/>
    <w:tmpl w:val="C0DA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8900CF"/>
    <w:multiLevelType w:val="hybridMultilevel"/>
    <w:tmpl w:val="8B3E4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7775DA"/>
    <w:multiLevelType w:val="hybridMultilevel"/>
    <w:tmpl w:val="E314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9F068E"/>
    <w:multiLevelType w:val="hybridMultilevel"/>
    <w:tmpl w:val="CB62F970"/>
    <w:lvl w:ilvl="0" w:tplc="5FBC15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4B718C"/>
    <w:multiLevelType w:val="hybridMultilevel"/>
    <w:tmpl w:val="B16AE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8A2484"/>
    <w:multiLevelType w:val="hybridMultilevel"/>
    <w:tmpl w:val="4AF64A3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6CB07611"/>
    <w:multiLevelType w:val="hybridMultilevel"/>
    <w:tmpl w:val="99F49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AB4968"/>
    <w:multiLevelType w:val="multilevel"/>
    <w:tmpl w:val="AE5A24AA"/>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B857388"/>
    <w:multiLevelType w:val="hybridMultilevel"/>
    <w:tmpl w:val="D7349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330984">
    <w:abstractNumId w:val="5"/>
  </w:num>
  <w:num w:numId="2" w16cid:durableId="1969895785">
    <w:abstractNumId w:val="0"/>
  </w:num>
  <w:num w:numId="3" w16cid:durableId="1344209028">
    <w:abstractNumId w:val="1"/>
  </w:num>
  <w:num w:numId="4" w16cid:durableId="375279912">
    <w:abstractNumId w:val="6"/>
  </w:num>
  <w:num w:numId="5" w16cid:durableId="1850368016">
    <w:abstractNumId w:val="8"/>
  </w:num>
  <w:num w:numId="6" w16cid:durableId="27612070">
    <w:abstractNumId w:val="4"/>
  </w:num>
  <w:num w:numId="7" w16cid:durableId="2107267526">
    <w:abstractNumId w:val="2"/>
  </w:num>
  <w:num w:numId="8" w16cid:durableId="283468476">
    <w:abstractNumId w:val="3"/>
  </w:num>
  <w:num w:numId="9" w16cid:durableId="20201547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DAyNDIEIjNDAyUdpeDU4uLM/DyQAvNaAGWWduUsAAAA"/>
  </w:docVars>
  <w:rsids>
    <w:rsidRoot w:val="00B5483E"/>
    <w:rsid w:val="00000E74"/>
    <w:rsid w:val="000125AB"/>
    <w:rsid w:val="000145DC"/>
    <w:rsid w:val="00017150"/>
    <w:rsid w:val="00021D49"/>
    <w:rsid w:val="00022855"/>
    <w:rsid w:val="00024306"/>
    <w:rsid w:val="00026CC0"/>
    <w:rsid w:val="00034AC8"/>
    <w:rsid w:val="000477A0"/>
    <w:rsid w:val="00047D97"/>
    <w:rsid w:val="000509A1"/>
    <w:rsid w:val="000523A6"/>
    <w:rsid w:val="00052C9B"/>
    <w:rsid w:val="00053AA0"/>
    <w:rsid w:val="00055918"/>
    <w:rsid w:val="000838B7"/>
    <w:rsid w:val="00087D69"/>
    <w:rsid w:val="00094FE7"/>
    <w:rsid w:val="00097B0F"/>
    <w:rsid w:val="000A3872"/>
    <w:rsid w:val="000A65E3"/>
    <w:rsid w:val="000A678F"/>
    <w:rsid w:val="000B3250"/>
    <w:rsid w:val="000B5071"/>
    <w:rsid w:val="000B67ED"/>
    <w:rsid w:val="000C3A37"/>
    <w:rsid w:val="000C7BD9"/>
    <w:rsid w:val="000D2C37"/>
    <w:rsid w:val="000D6080"/>
    <w:rsid w:val="000D6E65"/>
    <w:rsid w:val="000E0D89"/>
    <w:rsid w:val="000E2719"/>
    <w:rsid w:val="000E40C6"/>
    <w:rsid w:val="000E5EB0"/>
    <w:rsid w:val="000E5F5A"/>
    <w:rsid w:val="000F0A87"/>
    <w:rsid w:val="000F0FDF"/>
    <w:rsid w:val="000F212F"/>
    <w:rsid w:val="000F243F"/>
    <w:rsid w:val="000F54CC"/>
    <w:rsid w:val="00101305"/>
    <w:rsid w:val="00103A08"/>
    <w:rsid w:val="00107721"/>
    <w:rsid w:val="00110035"/>
    <w:rsid w:val="00112640"/>
    <w:rsid w:val="00130215"/>
    <w:rsid w:val="00140062"/>
    <w:rsid w:val="00140FD6"/>
    <w:rsid w:val="00143755"/>
    <w:rsid w:val="00144C4D"/>
    <w:rsid w:val="00145DA0"/>
    <w:rsid w:val="0014799C"/>
    <w:rsid w:val="00153C8D"/>
    <w:rsid w:val="0016161D"/>
    <w:rsid w:val="00161BEA"/>
    <w:rsid w:val="00161C4E"/>
    <w:rsid w:val="0016295F"/>
    <w:rsid w:val="00171EDA"/>
    <w:rsid w:val="001861CB"/>
    <w:rsid w:val="0019638F"/>
    <w:rsid w:val="001B070F"/>
    <w:rsid w:val="001B0910"/>
    <w:rsid w:val="001B23CB"/>
    <w:rsid w:val="001B6371"/>
    <w:rsid w:val="001B782E"/>
    <w:rsid w:val="001C36FD"/>
    <w:rsid w:val="001C43A7"/>
    <w:rsid w:val="001C5C71"/>
    <w:rsid w:val="001C5CC8"/>
    <w:rsid w:val="001C6E60"/>
    <w:rsid w:val="001D1B26"/>
    <w:rsid w:val="001D2558"/>
    <w:rsid w:val="001D279B"/>
    <w:rsid w:val="001D7B1B"/>
    <w:rsid w:val="001E0CF0"/>
    <w:rsid w:val="001E16CE"/>
    <w:rsid w:val="001F7CFF"/>
    <w:rsid w:val="00205FAB"/>
    <w:rsid w:val="0020749B"/>
    <w:rsid w:val="0021150F"/>
    <w:rsid w:val="00223673"/>
    <w:rsid w:val="00226068"/>
    <w:rsid w:val="00226C96"/>
    <w:rsid w:val="0023263A"/>
    <w:rsid w:val="00234871"/>
    <w:rsid w:val="00235596"/>
    <w:rsid w:val="00253D7F"/>
    <w:rsid w:val="00257827"/>
    <w:rsid w:val="002605F1"/>
    <w:rsid w:val="0027288F"/>
    <w:rsid w:val="0027767C"/>
    <w:rsid w:val="0029171F"/>
    <w:rsid w:val="00292278"/>
    <w:rsid w:val="00292AC0"/>
    <w:rsid w:val="00293F11"/>
    <w:rsid w:val="00293F9C"/>
    <w:rsid w:val="002A1198"/>
    <w:rsid w:val="002A1ECF"/>
    <w:rsid w:val="002A4231"/>
    <w:rsid w:val="002B1047"/>
    <w:rsid w:val="002B344C"/>
    <w:rsid w:val="002B63EE"/>
    <w:rsid w:val="002B69E2"/>
    <w:rsid w:val="002B6D81"/>
    <w:rsid w:val="002C0B21"/>
    <w:rsid w:val="002C1E55"/>
    <w:rsid w:val="002D1F73"/>
    <w:rsid w:val="002D36B3"/>
    <w:rsid w:val="002D414B"/>
    <w:rsid w:val="002D6E5D"/>
    <w:rsid w:val="002E24B8"/>
    <w:rsid w:val="002E2E67"/>
    <w:rsid w:val="002E676D"/>
    <w:rsid w:val="002E6EDB"/>
    <w:rsid w:val="002E72C0"/>
    <w:rsid w:val="002F3CA6"/>
    <w:rsid w:val="00307271"/>
    <w:rsid w:val="00316025"/>
    <w:rsid w:val="003220FF"/>
    <w:rsid w:val="003234EC"/>
    <w:rsid w:val="00323B19"/>
    <w:rsid w:val="00324718"/>
    <w:rsid w:val="0033224D"/>
    <w:rsid w:val="00333DD5"/>
    <w:rsid w:val="00335818"/>
    <w:rsid w:val="00337D6A"/>
    <w:rsid w:val="00337FD8"/>
    <w:rsid w:val="00344A3D"/>
    <w:rsid w:val="0034750E"/>
    <w:rsid w:val="0035012F"/>
    <w:rsid w:val="00350E57"/>
    <w:rsid w:val="00351C8D"/>
    <w:rsid w:val="00355017"/>
    <w:rsid w:val="00355145"/>
    <w:rsid w:val="003563C6"/>
    <w:rsid w:val="00362DEB"/>
    <w:rsid w:val="00366B0D"/>
    <w:rsid w:val="003705F3"/>
    <w:rsid w:val="0038137B"/>
    <w:rsid w:val="00381D6D"/>
    <w:rsid w:val="00383B6B"/>
    <w:rsid w:val="003B1420"/>
    <w:rsid w:val="003B239C"/>
    <w:rsid w:val="003C4F1A"/>
    <w:rsid w:val="003C7332"/>
    <w:rsid w:val="003D3356"/>
    <w:rsid w:val="003D6F09"/>
    <w:rsid w:val="003F0045"/>
    <w:rsid w:val="00403C4B"/>
    <w:rsid w:val="00407D6C"/>
    <w:rsid w:val="0041311D"/>
    <w:rsid w:val="00413B05"/>
    <w:rsid w:val="0042161C"/>
    <w:rsid w:val="00422405"/>
    <w:rsid w:val="0042355C"/>
    <w:rsid w:val="0042391F"/>
    <w:rsid w:val="004248D7"/>
    <w:rsid w:val="00435D80"/>
    <w:rsid w:val="00436705"/>
    <w:rsid w:val="00437D5D"/>
    <w:rsid w:val="004400CA"/>
    <w:rsid w:val="00440F07"/>
    <w:rsid w:val="00441240"/>
    <w:rsid w:val="004515E0"/>
    <w:rsid w:val="0045394F"/>
    <w:rsid w:val="004622A8"/>
    <w:rsid w:val="0046325A"/>
    <w:rsid w:val="00472153"/>
    <w:rsid w:val="00473501"/>
    <w:rsid w:val="00483EAB"/>
    <w:rsid w:val="00484946"/>
    <w:rsid w:val="00484FB7"/>
    <w:rsid w:val="0048662D"/>
    <w:rsid w:val="00486A1E"/>
    <w:rsid w:val="00490847"/>
    <w:rsid w:val="0049428D"/>
    <w:rsid w:val="0049763A"/>
    <w:rsid w:val="004A0307"/>
    <w:rsid w:val="004A0802"/>
    <w:rsid w:val="004A5B60"/>
    <w:rsid w:val="004B6B25"/>
    <w:rsid w:val="004C434F"/>
    <w:rsid w:val="004C728B"/>
    <w:rsid w:val="004D09A7"/>
    <w:rsid w:val="004D0A57"/>
    <w:rsid w:val="004E0100"/>
    <w:rsid w:val="004E1F87"/>
    <w:rsid w:val="004E3CEB"/>
    <w:rsid w:val="004E6E07"/>
    <w:rsid w:val="004E6FC5"/>
    <w:rsid w:val="004F19AF"/>
    <w:rsid w:val="004F31CE"/>
    <w:rsid w:val="004F5B5D"/>
    <w:rsid w:val="004F7A45"/>
    <w:rsid w:val="00511FEA"/>
    <w:rsid w:val="00515A97"/>
    <w:rsid w:val="00526D57"/>
    <w:rsid w:val="00531FC5"/>
    <w:rsid w:val="00536B24"/>
    <w:rsid w:val="00541499"/>
    <w:rsid w:val="00555915"/>
    <w:rsid w:val="005559C6"/>
    <w:rsid w:val="00556602"/>
    <w:rsid w:val="00562D7B"/>
    <w:rsid w:val="00563619"/>
    <w:rsid w:val="00564479"/>
    <w:rsid w:val="00566D81"/>
    <w:rsid w:val="00570601"/>
    <w:rsid w:val="00571900"/>
    <w:rsid w:val="005743B7"/>
    <w:rsid w:val="00575696"/>
    <w:rsid w:val="00576A32"/>
    <w:rsid w:val="005842CE"/>
    <w:rsid w:val="00586700"/>
    <w:rsid w:val="00587271"/>
    <w:rsid w:val="00587F48"/>
    <w:rsid w:val="005904AE"/>
    <w:rsid w:val="00594ED1"/>
    <w:rsid w:val="005A1224"/>
    <w:rsid w:val="005A1F9C"/>
    <w:rsid w:val="005A375B"/>
    <w:rsid w:val="005B28EF"/>
    <w:rsid w:val="005B46D8"/>
    <w:rsid w:val="005C0D25"/>
    <w:rsid w:val="005C40BD"/>
    <w:rsid w:val="005C5EDC"/>
    <w:rsid w:val="005D48EE"/>
    <w:rsid w:val="005D75A9"/>
    <w:rsid w:val="005E0CC6"/>
    <w:rsid w:val="005E2638"/>
    <w:rsid w:val="005E7E46"/>
    <w:rsid w:val="005F350D"/>
    <w:rsid w:val="005F589D"/>
    <w:rsid w:val="005F78C1"/>
    <w:rsid w:val="006001C1"/>
    <w:rsid w:val="00602EF5"/>
    <w:rsid w:val="0061288F"/>
    <w:rsid w:val="006206E1"/>
    <w:rsid w:val="00623DE4"/>
    <w:rsid w:val="006250E3"/>
    <w:rsid w:val="00625D7C"/>
    <w:rsid w:val="00627B27"/>
    <w:rsid w:val="00627CDD"/>
    <w:rsid w:val="00630643"/>
    <w:rsid w:val="00632B04"/>
    <w:rsid w:val="00640F59"/>
    <w:rsid w:val="006433AD"/>
    <w:rsid w:val="00646ADE"/>
    <w:rsid w:val="00646C61"/>
    <w:rsid w:val="00653C14"/>
    <w:rsid w:val="00653E20"/>
    <w:rsid w:val="00655783"/>
    <w:rsid w:val="00662084"/>
    <w:rsid w:val="006630DC"/>
    <w:rsid w:val="0066498B"/>
    <w:rsid w:val="006732D7"/>
    <w:rsid w:val="00677B4F"/>
    <w:rsid w:val="0068119E"/>
    <w:rsid w:val="00692AB6"/>
    <w:rsid w:val="006957AF"/>
    <w:rsid w:val="00696D15"/>
    <w:rsid w:val="006970D5"/>
    <w:rsid w:val="006A1EC4"/>
    <w:rsid w:val="006A31BA"/>
    <w:rsid w:val="006A7640"/>
    <w:rsid w:val="006A79AB"/>
    <w:rsid w:val="006B046F"/>
    <w:rsid w:val="006B2A46"/>
    <w:rsid w:val="006B39CD"/>
    <w:rsid w:val="006B3DC6"/>
    <w:rsid w:val="006C0BCA"/>
    <w:rsid w:val="006C211A"/>
    <w:rsid w:val="006C28CA"/>
    <w:rsid w:val="006D377E"/>
    <w:rsid w:val="006E22E7"/>
    <w:rsid w:val="006E50DA"/>
    <w:rsid w:val="006F07B9"/>
    <w:rsid w:val="006F0D83"/>
    <w:rsid w:val="006F1203"/>
    <w:rsid w:val="007116A9"/>
    <w:rsid w:val="00711CBF"/>
    <w:rsid w:val="0071301B"/>
    <w:rsid w:val="00714AF6"/>
    <w:rsid w:val="00717AD0"/>
    <w:rsid w:val="00721C7F"/>
    <w:rsid w:val="007220AE"/>
    <w:rsid w:val="007248A3"/>
    <w:rsid w:val="007274BA"/>
    <w:rsid w:val="00727551"/>
    <w:rsid w:val="007306EB"/>
    <w:rsid w:val="0073177F"/>
    <w:rsid w:val="007430C4"/>
    <w:rsid w:val="0074314C"/>
    <w:rsid w:val="00744BD1"/>
    <w:rsid w:val="00750C8F"/>
    <w:rsid w:val="00754080"/>
    <w:rsid w:val="007604E0"/>
    <w:rsid w:val="00761AC3"/>
    <w:rsid w:val="0076601E"/>
    <w:rsid w:val="007710FF"/>
    <w:rsid w:val="00771C34"/>
    <w:rsid w:val="00775A00"/>
    <w:rsid w:val="00776BBF"/>
    <w:rsid w:val="007839DC"/>
    <w:rsid w:val="00786C7C"/>
    <w:rsid w:val="007954C7"/>
    <w:rsid w:val="00797316"/>
    <w:rsid w:val="00797547"/>
    <w:rsid w:val="007A2AEB"/>
    <w:rsid w:val="007A5E7A"/>
    <w:rsid w:val="007B68FE"/>
    <w:rsid w:val="007B695E"/>
    <w:rsid w:val="007C28DE"/>
    <w:rsid w:val="007C39F8"/>
    <w:rsid w:val="007C41CB"/>
    <w:rsid w:val="007D5DD6"/>
    <w:rsid w:val="007D70CC"/>
    <w:rsid w:val="007E1A2D"/>
    <w:rsid w:val="007F0AE6"/>
    <w:rsid w:val="007F3D73"/>
    <w:rsid w:val="00800436"/>
    <w:rsid w:val="0080122A"/>
    <w:rsid w:val="0080180E"/>
    <w:rsid w:val="0081519E"/>
    <w:rsid w:val="00817343"/>
    <w:rsid w:val="008233F1"/>
    <w:rsid w:val="00830C36"/>
    <w:rsid w:val="00830FFB"/>
    <w:rsid w:val="00832291"/>
    <w:rsid w:val="00832F12"/>
    <w:rsid w:val="00833F54"/>
    <w:rsid w:val="0083571D"/>
    <w:rsid w:val="00835EEF"/>
    <w:rsid w:val="0083634C"/>
    <w:rsid w:val="0083641B"/>
    <w:rsid w:val="008514D3"/>
    <w:rsid w:val="0085175B"/>
    <w:rsid w:val="008746B7"/>
    <w:rsid w:val="00875C4A"/>
    <w:rsid w:val="0088201D"/>
    <w:rsid w:val="008832AB"/>
    <w:rsid w:val="00883F7C"/>
    <w:rsid w:val="008927BD"/>
    <w:rsid w:val="0089556A"/>
    <w:rsid w:val="0089716A"/>
    <w:rsid w:val="008A53AE"/>
    <w:rsid w:val="008B195A"/>
    <w:rsid w:val="008B422D"/>
    <w:rsid w:val="008C56B4"/>
    <w:rsid w:val="008D08E1"/>
    <w:rsid w:val="008D3EC2"/>
    <w:rsid w:val="008D6A06"/>
    <w:rsid w:val="008D720F"/>
    <w:rsid w:val="008D768D"/>
    <w:rsid w:val="008E0449"/>
    <w:rsid w:val="008E09B1"/>
    <w:rsid w:val="008E48FA"/>
    <w:rsid w:val="008E7BA0"/>
    <w:rsid w:val="008F16A0"/>
    <w:rsid w:val="008F590A"/>
    <w:rsid w:val="008F7378"/>
    <w:rsid w:val="00902D51"/>
    <w:rsid w:val="00903BB2"/>
    <w:rsid w:val="00907198"/>
    <w:rsid w:val="00910131"/>
    <w:rsid w:val="00913414"/>
    <w:rsid w:val="00917228"/>
    <w:rsid w:val="00927102"/>
    <w:rsid w:val="0093186E"/>
    <w:rsid w:val="0093380D"/>
    <w:rsid w:val="009357F9"/>
    <w:rsid w:val="00945FB2"/>
    <w:rsid w:val="00957AE2"/>
    <w:rsid w:val="00963389"/>
    <w:rsid w:val="009648FA"/>
    <w:rsid w:val="00965D46"/>
    <w:rsid w:val="0097013D"/>
    <w:rsid w:val="009716DE"/>
    <w:rsid w:val="00974731"/>
    <w:rsid w:val="0097659A"/>
    <w:rsid w:val="00982CB9"/>
    <w:rsid w:val="00984FBE"/>
    <w:rsid w:val="009863B1"/>
    <w:rsid w:val="00986797"/>
    <w:rsid w:val="00986C82"/>
    <w:rsid w:val="00991865"/>
    <w:rsid w:val="00994CCF"/>
    <w:rsid w:val="009961A8"/>
    <w:rsid w:val="009A0D42"/>
    <w:rsid w:val="009A260B"/>
    <w:rsid w:val="009A352A"/>
    <w:rsid w:val="009A6258"/>
    <w:rsid w:val="009B02DE"/>
    <w:rsid w:val="009B676D"/>
    <w:rsid w:val="009B7FFD"/>
    <w:rsid w:val="009C21CA"/>
    <w:rsid w:val="009C498E"/>
    <w:rsid w:val="009C7B3A"/>
    <w:rsid w:val="009D28A2"/>
    <w:rsid w:val="009E305C"/>
    <w:rsid w:val="009F4E4E"/>
    <w:rsid w:val="00A021B4"/>
    <w:rsid w:val="00A03DA7"/>
    <w:rsid w:val="00A07C6E"/>
    <w:rsid w:val="00A10C9F"/>
    <w:rsid w:val="00A10CD4"/>
    <w:rsid w:val="00A12C28"/>
    <w:rsid w:val="00A13075"/>
    <w:rsid w:val="00A14324"/>
    <w:rsid w:val="00A151A4"/>
    <w:rsid w:val="00A2143D"/>
    <w:rsid w:val="00A26D5A"/>
    <w:rsid w:val="00A27AB5"/>
    <w:rsid w:val="00A30161"/>
    <w:rsid w:val="00A339B9"/>
    <w:rsid w:val="00A34679"/>
    <w:rsid w:val="00A366E7"/>
    <w:rsid w:val="00A4582A"/>
    <w:rsid w:val="00A519AD"/>
    <w:rsid w:val="00A6090A"/>
    <w:rsid w:val="00A62091"/>
    <w:rsid w:val="00A62B4F"/>
    <w:rsid w:val="00A63B8F"/>
    <w:rsid w:val="00A6780E"/>
    <w:rsid w:val="00A71255"/>
    <w:rsid w:val="00A76B64"/>
    <w:rsid w:val="00A82F05"/>
    <w:rsid w:val="00A86DD6"/>
    <w:rsid w:val="00AB2CC1"/>
    <w:rsid w:val="00AB46C9"/>
    <w:rsid w:val="00AB7EFE"/>
    <w:rsid w:val="00AC38EA"/>
    <w:rsid w:val="00AC414E"/>
    <w:rsid w:val="00AD0B3F"/>
    <w:rsid w:val="00AD18D8"/>
    <w:rsid w:val="00AE2A07"/>
    <w:rsid w:val="00AE2D8E"/>
    <w:rsid w:val="00AE43F4"/>
    <w:rsid w:val="00AE68E3"/>
    <w:rsid w:val="00AE7F9B"/>
    <w:rsid w:val="00AF0C46"/>
    <w:rsid w:val="00AF217D"/>
    <w:rsid w:val="00AF2C4D"/>
    <w:rsid w:val="00B029E1"/>
    <w:rsid w:val="00B209C5"/>
    <w:rsid w:val="00B20A4B"/>
    <w:rsid w:val="00B20ADD"/>
    <w:rsid w:val="00B21631"/>
    <w:rsid w:val="00B24579"/>
    <w:rsid w:val="00B26E37"/>
    <w:rsid w:val="00B41ED5"/>
    <w:rsid w:val="00B458A3"/>
    <w:rsid w:val="00B500CB"/>
    <w:rsid w:val="00B54826"/>
    <w:rsid w:val="00B5483E"/>
    <w:rsid w:val="00B54C19"/>
    <w:rsid w:val="00B551D5"/>
    <w:rsid w:val="00B56BA4"/>
    <w:rsid w:val="00B61F89"/>
    <w:rsid w:val="00B63673"/>
    <w:rsid w:val="00B73B18"/>
    <w:rsid w:val="00B74FFD"/>
    <w:rsid w:val="00B774E5"/>
    <w:rsid w:val="00B83549"/>
    <w:rsid w:val="00B84DE9"/>
    <w:rsid w:val="00B86FD3"/>
    <w:rsid w:val="00B93114"/>
    <w:rsid w:val="00B9535E"/>
    <w:rsid w:val="00B96D24"/>
    <w:rsid w:val="00BA7E75"/>
    <w:rsid w:val="00BB2BBF"/>
    <w:rsid w:val="00BB7F0D"/>
    <w:rsid w:val="00BD0D05"/>
    <w:rsid w:val="00BD1E0F"/>
    <w:rsid w:val="00BD3C3A"/>
    <w:rsid w:val="00BD5396"/>
    <w:rsid w:val="00BF576E"/>
    <w:rsid w:val="00C04C89"/>
    <w:rsid w:val="00C06608"/>
    <w:rsid w:val="00C07DFF"/>
    <w:rsid w:val="00C14A5B"/>
    <w:rsid w:val="00C4037A"/>
    <w:rsid w:val="00C404AE"/>
    <w:rsid w:val="00C42CA9"/>
    <w:rsid w:val="00C50281"/>
    <w:rsid w:val="00C55CD1"/>
    <w:rsid w:val="00C64DED"/>
    <w:rsid w:val="00C712F8"/>
    <w:rsid w:val="00C71B9B"/>
    <w:rsid w:val="00C75125"/>
    <w:rsid w:val="00C75EED"/>
    <w:rsid w:val="00C82E4D"/>
    <w:rsid w:val="00C91577"/>
    <w:rsid w:val="00C931DF"/>
    <w:rsid w:val="00C93D70"/>
    <w:rsid w:val="00CA303D"/>
    <w:rsid w:val="00CA3657"/>
    <w:rsid w:val="00CA43D9"/>
    <w:rsid w:val="00CA5DA6"/>
    <w:rsid w:val="00CB0B36"/>
    <w:rsid w:val="00CB24AD"/>
    <w:rsid w:val="00CB783C"/>
    <w:rsid w:val="00CC3019"/>
    <w:rsid w:val="00CC41C4"/>
    <w:rsid w:val="00CC7740"/>
    <w:rsid w:val="00CD3370"/>
    <w:rsid w:val="00CD5919"/>
    <w:rsid w:val="00CD5E76"/>
    <w:rsid w:val="00CE26EB"/>
    <w:rsid w:val="00CE65BA"/>
    <w:rsid w:val="00CF1037"/>
    <w:rsid w:val="00CF30A2"/>
    <w:rsid w:val="00CF5051"/>
    <w:rsid w:val="00CF6855"/>
    <w:rsid w:val="00D024BE"/>
    <w:rsid w:val="00D04FDB"/>
    <w:rsid w:val="00D0568A"/>
    <w:rsid w:val="00D117EE"/>
    <w:rsid w:val="00D1362A"/>
    <w:rsid w:val="00D17065"/>
    <w:rsid w:val="00D27D31"/>
    <w:rsid w:val="00D30676"/>
    <w:rsid w:val="00D310EC"/>
    <w:rsid w:val="00D33C13"/>
    <w:rsid w:val="00D444FA"/>
    <w:rsid w:val="00D468DE"/>
    <w:rsid w:val="00D52041"/>
    <w:rsid w:val="00D52919"/>
    <w:rsid w:val="00D60731"/>
    <w:rsid w:val="00D67BE2"/>
    <w:rsid w:val="00D7407C"/>
    <w:rsid w:val="00D76553"/>
    <w:rsid w:val="00D84516"/>
    <w:rsid w:val="00D90C2B"/>
    <w:rsid w:val="00D93BD7"/>
    <w:rsid w:val="00D94409"/>
    <w:rsid w:val="00D96F74"/>
    <w:rsid w:val="00D9773A"/>
    <w:rsid w:val="00D97E72"/>
    <w:rsid w:val="00DA72F8"/>
    <w:rsid w:val="00DC4618"/>
    <w:rsid w:val="00DC6078"/>
    <w:rsid w:val="00DD278A"/>
    <w:rsid w:val="00DE15E3"/>
    <w:rsid w:val="00DE1A04"/>
    <w:rsid w:val="00DE1AE1"/>
    <w:rsid w:val="00DE6854"/>
    <w:rsid w:val="00DE73F6"/>
    <w:rsid w:val="00DF06C7"/>
    <w:rsid w:val="00DF15CF"/>
    <w:rsid w:val="00DF3EA2"/>
    <w:rsid w:val="00E0030D"/>
    <w:rsid w:val="00E036CD"/>
    <w:rsid w:val="00E03707"/>
    <w:rsid w:val="00E06BD7"/>
    <w:rsid w:val="00E1454A"/>
    <w:rsid w:val="00E14C8A"/>
    <w:rsid w:val="00E217B6"/>
    <w:rsid w:val="00E242F5"/>
    <w:rsid w:val="00E2538C"/>
    <w:rsid w:val="00E25ECB"/>
    <w:rsid w:val="00E30ED0"/>
    <w:rsid w:val="00E33469"/>
    <w:rsid w:val="00E35772"/>
    <w:rsid w:val="00E36F7E"/>
    <w:rsid w:val="00E42626"/>
    <w:rsid w:val="00E54988"/>
    <w:rsid w:val="00E54FFF"/>
    <w:rsid w:val="00E57F3A"/>
    <w:rsid w:val="00E6087F"/>
    <w:rsid w:val="00E60AAA"/>
    <w:rsid w:val="00E6276B"/>
    <w:rsid w:val="00E7060C"/>
    <w:rsid w:val="00E70F89"/>
    <w:rsid w:val="00E75E40"/>
    <w:rsid w:val="00E76CD9"/>
    <w:rsid w:val="00E82184"/>
    <w:rsid w:val="00E831DD"/>
    <w:rsid w:val="00E83777"/>
    <w:rsid w:val="00E8494D"/>
    <w:rsid w:val="00E8549B"/>
    <w:rsid w:val="00E97D72"/>
    <w:rsid w:val="00EA5D0B"/>
    <w:rsid w:val="00EA7FBA"/>
    <w:rsid w:val="00EB16B2"/>
    <w:rsid w:val="00EB6C8B"/>
    <w:rsid w:val="00EC6E0F"/>
    <w:rsid w:val="00ED41D9"/>
    <w:rsid w:val="00EE151E"/>
    <w:rsid w:val="00EE3DDA"/>
    <w:rsid w:val="00EE4FDD"/>
    <w:rsid w:val="00EE570E"/>
    <w:rsid w:val="00EF7932"/>
    <w:rsid w:val="00F03D37"/>
    <w:rsid w:val="00F054C2"/>
    <w:rsid w:val="00F071AE"/>
    <w:rsid w:val="00F14060"/>
    <w:rsid w:val="00F22297"/>
    <w:rsid w:val="00F22582"/>
    <w:rsid w:val="00F25BC5"/>
    <w:rsid w:val="00F32AF7"/>
    <w:rsid w:val="00F35988"/>
    <w:rsid w:val="00F36203"/>
    <w:rsid w:val="00F362B4"/>
    <w:rsid w:val="00F36750"/>
    <w:rsid w:val="00F50AC7"/>
    <w:rsid w:val="00F53BA3"/>
    <w:rsid w:val="00F56FFC"/>
    <w:rsid w:val="00F63B26"/>
    <w:rsid w:val="00F63D1E"/>
    <w:rsid w:val="00F64648"/>
    <w:rsid w:val="00F65EBB"/>
    <w:rsid w:val="00F9618F"/>
    <w:rsid w:val="00F970DD"/>
    <w:rsid w:val="00FA15BE"/>
    <w:rsid w:val="00FA4146"/>
    <w:rsid w:val="00FB3829"/>
    <w:rsid w:val="00FC311F"/>
    <w:rsid w:val="00FC3FB5"/>
    <w:rsid w:val="00FC4700"/>
    <w:rsid w:val="00FC61CF"/>
    <w:rsid w:val="00FD391D"/>
    <w:rsid w:val="00FD3E06"/>
    <w:rsid w:val="00FE3F21"/>
    <w:rsid w:val="00FE69AE"/>
    <w:rsid w:val="00FF4705"/>
    <w:rsid w:val="00FF4DD0"/>
    <w:rsid w:val="00FF7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C6B2C"/>
  <w15:chartTrackingRefBased/>
  <w15:docId w15:val="{BAA32502-7DB2-4772-8560-49C2BA45A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548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48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8FA"/>
  </w:style>
  <w:style w:type="paragraph" w:styleId="Footer">
    <w:name w:val="footer"/>
    <w:basedOn w:val="Normal"/>
    <w:link w:val="FooterChar"/>
    <w:uiPriority w:val="99"/>
    <w:unhideWhenUsed/>
    <w:rsid w:val="008E48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8FA"/>
  </w:style>
  <w:style w:type="paragraph" w:customStyle="1" w:styleId="Default">
    <w:name w:val="Default"/>
    <w:rsid w:val="000A678F"/>
    <w:pPr>
      <w:autoSpaceDE w:val="0"/>
      <w:autoSpaceDN w:val="0"/>
      <w:adjustRightInd w:val="0"/>
      <w:spacing w:after="0" w:line="240" w:lineRule="auto"/>
    </w:pPr>
    <w:rPr>
      <w:rFonts w:ascii="Arial" w:hAnsi="Arial" w:cs="Arial"/>
      <w:color w:val="000000"/>
      <w:sz w:val="24"/>
      <w:szCs w:val="24"/>
    </w:rPr>
  </w:style>
  <w:style w:type="paragraph" w:styleId="BodyText3">
    <w:name w:val="Body Text 3"/>
    <w:basedOn w:val="Normal"/>
    <w:link w:val="BodyText3Char"/>
    <w:rsid w:val="00C4037A"/>
    <w:pPr>
      <w:widowControl w:val="0"/>
      <w:tabs>
        <w:tab w:val="left" w:pos="0"/>
      </w:tabs>
      <w:spacing w:after="0" w:line="192" w:lineRule="auto"/>
    </w:pPr>
    <w:rPr>
      <w:rFonts w:ascii="Arial" w:eastAsia="Times New Roman" w:hAnsi="Arial" w:cs="Times New Roman"/>
      <w:snapToGrid w:val="0"/>
      <w:sz w:val="20"/>
      <w:szCs w:val="20"/>
    </w:rPr>
  </w:style>
  <w:style w:type="character" w:customStyle="1" w:styleId="BodyText3Char">
    <w:name w:val="Body Text 3 Char"/>
    <w:basedOn w:val="DefaultParagraphFont"/>
    <w:link w:val="BodyText3"/>
    <w:rsid w:val="00C4037A"/>
    <w:rPr>
      <w:rFonts w:ascii="Arial" w:eastAsia="Times New Roman" w:hAnsi="Arial" w:cs="Times New Roman"/>
      <w:snapToGrid w:val="0"/>
      <w:sz w:val="20"/>
      <w:szCs w:val="20"/>
    </w:rPr>
  </w:style>
  <w:style w:type="paragraph" w:styleId="ListParagraph">
    <w:name w:val="List Paragraph"/>
    <w:basedOn w:val="Normal"/>
    <w:uiPriority w:val="34"/>
    <w:qFormat/>
    <w:rsid w:val="004248D7"/>
    <w:pPr>
      <w:ind w:left="720"/>
      <w:contextualSpacing/>
    </w:pPr>
  </w:style>
  <w:style w:type="paragraph" w:styleId="NoSpacing">
    <w:name w:val="No Spacing"/>
    <w:uiPriority w:val="1"/>
    <w:qFormat/>
    <w:rsid w:val="004248D7"/>
    <w:pPr>
      <w:spacing w:after="0" w:line="240" w:lineRule="auto"/>
    </w:pPr>
  </w:style>
  <w:style w:type="table" w:customStyle="1" w:styleId="TableGrid1">
    <w:name w:val="Table Grid1"/>
    <w:basedOn w:val="TableNormal"/>
    <w:next w:val="TableGrid"/>
    <w:uiPriority w:val="39"/>
    <w:rsid w:val="00383B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86A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A1E"/>
    <w:rPr>
      <w:rFonts w:ascii="Segoe UI" w:hAnsi="Segoe UI" w:cs="Segoe UI"/>
      <w:sz w:val="18"/>
      <w:szCs w:val="18"/>
    </w:rPr>
  </w:style>
  <w:style w:type="character" w:styleId="PlaceholderText">
    <w:name w:val="Placeholder Text"/>
    <w:basedOn w:val="DefaultParagraphFont"/>
    <w:uiPriority w:val="99"/>
    <w:semiHidden/>
    <w:rsid w:val="002E6EDB"/>
    <w:rPr>
      <w:color w:val="808080"/>
    </w:rPr>
  </w:style>
  <w:style w:type="character" w:styleId="Hyperlink">
    <w:name w:val="Hyperlink"/>
    <w:basedOn w:val="DefaultParagraphFont"/>
    <w:uiPriority w:val="99"/>
    <w:unhideWhenUsed/>
    <w:rsid w:val="00832F12"/>
    <w:rPr>
      <w:color w:val="0563C1" w:themeColor="hyperlink"/>
      <w:u w:val="single"/>
    </w:rPr>
  </w:style>
  <w:style w:type="character" w:styleId="UnresolvedMention">
    <w:name w:val="Unresolved Mention"/>
    <w:basedOn w:val="DefaultParagraphFont"/>
    <w:uiPriority w:val="99"/>
    <w:semiHidden/>
    <w:unhideWhenUsed/>
    <w:rsid w:val="00832F12"/>
    <w:rPr>
      <w:color w:val="605E5C"/>
      <w:shd w:val="clear" w:color="auto" w:fill="E1DFDD"/>
    </w:rPr>
  </w:style>
  <w:style w:type="character" w:styleId="FollowedHyperlink">
    <w:name w:val="FollowedHyperlink"/>
    <w:basedOn w:val="DefaultParagraphFont"/>
    <w:uiPriority w:val="99"/>
    <w:semiHidden/>
    <w:unhideWhenUsed/>
    <w:rsid w:val="003C73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28175">
      <w:bodyDiv w:val="1"/>
      <w:marLeft w:val="0"/>
      <w:marRight w:val="0"/>
      <w:marTop w:val="0"/>
      <w:marBottom w:val="0"/>
      <w:divBdr>
        <w:top w:val="none" w:sz="0" w:space="0" w:color="auto"/>
        <w:left w:val="none" w:sz="0" w:space="0" w:color="auto"/>
        <w:bottom w:val="none" w:sz="0" w:space="0" w:color="auto"/>
        <w:right w:val="none" w:sz="0" w:space="0" w:color="auto"/>
      </w:divBdr>
    </w:div>
    <w:div w:id="1423184877">
      <w:bodyDiv w:val="1"/>
      <w:marLeft w:val="0"/>
      <w:marRight w:val="0"/>
      <w:marTop w:val="0"/>
      <w:marBottom w:val="0"/>
      <w:divBdr>
        <w:top w:val="none" w:sz="0" w:space="0" w:color="auto"/>
        <w:left w:val="none" w:sz="0" w:space="0" w:color="auto"/>
        <w:bottom w:val="none" w:sz="0" w:space="0" w:color="auto"/>
        <w:right w:val="none" w:sz="0" w:space="0" w:color="auto"/>
      </w:divBdr>
      <w:divsChild>
        <w:div w:id="401686521">
          <w:marLeft w:val="0"/>
          <w:marRight w:val="0"/>
          <w:marTop w:val="0"/>
          <w:marBottom w:val="0"/>
          <w:divBdr>
            <w:top w:val="none" w:sz="0" w:space="0" w:color="auto"/>
            <w:left w:val="none" w:sz="0" w:space="0" w:color="auto"/>
            <w:bottom w:val="none" w:sz="0" w:space="0" w:color="auto"/>
            <w:right w:val="none" w:sz="0" w:space="0" w:color="auto"/>
          </w:divBdr>
          <w:divsChild>
            <w:div w:id="845097777">
              <w:marLeft w:val="0"/>
              <w:marRight w:val="0"/>
              <w:marTop w:val="0"/>
              <w:marBottom w:val="0"/>
              <w:divBdr>
                <w:top w:val="none" w:sz="0" w:space="0" w:color="auto"/>
                <w:left w:val="none" w:sz="0" w:space="0" w:color="auto"/>
                <w:bottom w:val="none" w:sz="0" w:space="0" w:color="auto"/>
                <w:right w:val="none" w:sz="0" w:space="0" w:color="auto"/>
              </w:divBdr>
              <w:divsChild>
                <w:div w:id="669677327">
                  <w:marLeft w:val="-225"/>
                  <w:marRight w:val="-225"/>
                  <w:marTop w:val="0"/>
                  <w:marBottom w:val="0"/>
                  <w:divBdr>
                    <w:top w:val="none" w:sz="0" w:space="0" w:color="auto"/>
                    <w:left w:val="none" w:sz="0" w:space="0" w:color="auto"/>
                    <w:bottom w:val="none" w:sz="0" w:space="0" w:color="auto"/>
                    <w:right w:val="none" w:sz="0" w:space="0" w:color="auto"/>
                  </w:divBdr>
                  <w:divsChild>
                    <w:div w:id="1789010327">
                      <w:marLeft w:val="0"/>
                      <w:marRight w:val="0"/>
                      <w:marTop w:val="0"/>
                      <w:marBottom w:val="0"/>
                      <w:divBdr>
                        <w:top w:val="none" w:sz="0" w:space="0" w:color="auto"/>
                        <w:left w:val="none" w:sz="0" w:space="0" w:color="auto"/>
                        <w:bottom w:val="none" w:sz="0" w:space="0" w:color="auto"/>
                        <w:right w:val="none" w:sz="0" w:space="0" w:color="auto"/>
                      </w:divBdr>
                      <w:divsChild>
                        <w:div w:id="571353220">
                          <w:marLeft w:val="0"/>
                          <w:marRight w:val="0"/>
                          <w:marTop w:val="0"/>
                          <w:marBottom w:val="0"/>
                          <w:divBdr>
                            <w:top w:val="none" w:sz="0" w:space="0" w:color="auto"/>
                            <w:left w:val="none" w:sz="0" w:space="0" w:color="auto"/>
                            <w:bottom w:val="none" w:sz="0" w:space="0" w:color="auto"/>
                            <w:right w:val="none" w:sz="0" w:space="0" w:color="auto"/>
                          </w:divBdr>
                          <w:divsChild>
                            <w:div w:id="2002152036">
                              <w:marLeft w:val="0"/>
                              <w:marRight w:val="0"/>
                              <w:marTop w:val="0"/>
                              <w:marBottom w:val="300"/>
                              <w:divBdr>
                                <w:top w:val="none" w:sz="0" w:space="0" w:color="auto"/>
                                <w:left w:val="none" w:sz="0" w:space="0" w:color="auto"/>
                                <w:bottom w:val="none" w:sz="0" w:space="0" w:color="auto"/>
                                <w:right w:val="none" w:sz="0" w:space="0" w:color="auto"/>
                              </w:divBdr>
                              <w:divsChild>
                                <w:div w:id="1230455892">
                                  <w:marLeft w:val="0"/>
                                  <w:marRight w:val="0"/>
                                  <w:marTop w:val="0"/>
                                  <w:marBottom w:val="0"/>
                                  <w:divBdr>
                                    <w:top w:val="none" w:sz="0" w:space="0" w:color="auto"/>
                                    <w:left w:val="none" w:sz="0" w:space="0" w:color="auto"/>
                                    <w:bottom w:val="none" w:sz="0" w:space="0" w:color="auto"/>
                                    <w:right w:val="none" w:sz="0" w:space="0" w:color="auto"/>
                                  </w:divBdr>
                                  <w:divsChild>
                                    <w:div w:id="1130244550">
                                      <w:marLeft w:val="0"/>
                                      <w:marRight w:val="0"/>
                                      <w:marTop w:val="0"/>
                                      <w:marBottom w:val="0"/>
                                      <w:divBdr>
                                        <w:top w:val="none" w:sz="0" w:space="0" w:color="auto"/>
                                        <w:left w:val="none" w:sz="0" w:space="0" w:color="auto"/>
                                        <w:bottom w:val="none" w:sz="0" w:space="0" w:color="auto"/>
                                        <w:right w:val="none" w:sz="0" w:space="0" w:color="auto"/>
                                      </w:divBdr>
                                    </w:div>
                                    <w:div w:id="30807810">
                                      <w:marLeft w:val="0"/>
                                      <w:marRight w:val="0"/>
                                      <w:marTop w:val="0"/>
                                      <w:marBottom w:val="0"/>
                                      <w:divBdr>
                                        <w:top w:val="none" w:sz="0" w:space="0" w:color="auto"/>
                                        <w:left w:val="none" w:sz="0" w:space="0" w:color="auto"/>
                                        <w:bottom w:val="none" w:sz="0" w:space="0" w:color="auto"/>
                                        <w:right w:val="none" w:sz="0" w:space="0" w:color="auto"/>
                                      </w:divBdr>
                                      <w:divsChild>
                                        <w:div w:id="792947666">
                                          <w:marLeft w:val="0"/>
                                          <w:marRight w:val="0"/>
                                          <w:marTop w:val="0"/>
                                          <w:marBottom w:val="0"/>
                                          <w:divBdr>
                                            <w:top w:val="none" w:sz="0" w:space="0" w:color="auto"/>
                                            <w:left w:val="none" w:sz="0" w:space="0" w:color="auto"/>
                                            <w:bottom w:val="none" w:sz="0" w:space="0" w:color="auto"/>
                                            <w:right w:val="none" w:sz="0" w:space="0" w:color="auto"/>
                                          </w:divBdr>
                                          <w:divsChild>
                                            <w:div w:id="1868592608">
                                              <w:marLeft w:val="150"/>
                                              <w:marRight w:val="150"/>
                                              <w:marTop w:val="150"/>
                                              <w:marBottom w:val="150"/>
                                              <w:divBdr>
                                                <w:top w:val="none" w:sz="0" w:space="0" w:color="auto"/>
                                                <w:left w:val="none" w:sz="0" w:space="0" w:color="auto"/>
                                                <w:bottom w:val="none" w:sz="0" w:space="0" w:color="auto"/>
                                                <w:right w:val="none" w:sz="0" w:space="0" w:color="auto"/>
                                              </w:divBdr>
                                              <w:divsChild>
                                                <w:div w:id="1232041171">
                                                  <w:marLeft w:val="0"/>
                                                  <w:marRight w:val="0"/>
                                                  <w:marTop w:val="0"/>
                                                  <w:marBottom w:val="0"/>
                                                  <w:divBdr>
                                                    <w:top w:val="single" w:sz="6" w:space="0" w:color="999999"/>
                                                    <w:left w:val="single" w:sz="6" w:space="0" w:color="999999"/>
                                                    <w:bottom w:val="single" w:sz="6" w:space="0" w:color="999999"/>
                                                    <w:right w:val="single" w:sz="6" w:space="0" w:color="999999"/>
                                                  </w:divBdr>
                                                  <w:divsChild>
                                                    <w:div w:id="151216453">
                                                      <w:marLeft w:val="0"/>
                                                      <w:marRight w:val="0"/>
                                                      <w:marTop w:val="0"/>
                                                      <w:marBottom w:val="0"/>
                                                      <w:divBdr>
                                                        <w:top w:val="none" w:sz="0" w:space="0" w:color="auto"/>
                                                        <w:left w:val="none" w:sz="0" w:space="0" w:color="auto"/>
                                                        <w:bottom w:val="single" w:sz="6" w:space="11" w:color="E5E5E5"/>
                                                        <w:right w:val="none" w:sz="0" w:space="0" w:color="auto"/>
                                                      </w:divBdr>
                                                    </w:div>
                                                    <w:div w:id="685209288">
                                                      <w:marLeft w:val="0"/>
                                                      <w:marRight w:val="0"/>
                                                      <w:marTop w:val="0"/>
                                                      <w:marBottom w:val="0"/>
                                                      <w:divBdr>
                                                        <w:top w:val="none" w:sz="0" w:space="0" w:color="auto"/>
                                                        <w:left w:val="none" w:sz="0" w:space="0" w:color="auto"/>
                                                        <w:bottom w:val="none" w:sz="0" w:space="0" w:color="auto"/>
                                                        <w:right w:val="none" w:sz="0" w:space="0" w:color="auto"/>
                                                      </w:divBdr>
                                                    </w:div>
                                                    <w:div w:id="30150635">
                                                      <w:marLeft w:val="0"/>
                                                      <w:marRight w:val="0"/>
                                                      <w:marTop w:val="0"/>
                                                      <w:marBottom w:val="0"/>
                                                      <w:divBdr>
                                                        <w:top w:val="single" w:sz="6" w:space="11" w:color="E5E5E5"/>
                                                        <w:left w:val="none" w:sz="0" w:space="0" w:color="auto"/>
                                                        <w:bottom w:val="none" w:sz="0" w:space="0" w:color="auto"/>
                                                        <w:right w:val="none" w:sz="0" w:space="0" w:color="auto"/>
                                                      </w:divBdr>
                                                    </w:div>
                                                  </w:divsChild>
                                                </w:div>
                                              </w:divsChild>
                                            </w:div>
                                          </w:divsChild>
                                        </w:div>
                                        <w:div w:id="427121547">
                                          <w:marLeft w:val="0"/>
                                          <w:marRight w:val="0"/>
                                          <w:marTop w:val="0"/>
                                          <w:marBottom w:val="0"/>
                                          <w:divBdr>
                                            <w:top w:val="none" w:sz="0" w:space="0" w:color="auto"/>
                                            <w:left w:val="none" w:sz="0" w:space="0" w:color="auto"/>
                                            <w:bottom w:val="none" w:sz="0" w:space="0" w:color="auto"/>
                                            <w:right w:val="none" w:sz="0" w:space="0" w:color="auto"/>
                                          </w:divBdr>
                                          <w:divsChild>
                                            <w:div w:id="1415593882">
                                              <w:marLeft w:val="150"/>
                                              <w:marRight w:val="150"/>
                                              <w:marTop w:val="150"/>
                                              <w:marBottom w:val="150"/>
                                              <w:divBdr>
                                                <w:top w:val="none" w:sz="0" w:space="0" w:color="auto"/>
                                                <w:left w:val="none" w:sz="0" w:space="0" w:color="auto"/>
                                                <w:bottom w:val="none" w:sz="0" w:space="0" w:color="auto"/>
                                                <w:right w:val="none" w:sz="0" w:space="0" w:color="auto"/>
                                              </w:divBdr>
                                              <w:divsChild>
                                                <w:div w:id="1104617189">
                                                  <w:marLeft w:val="0"/>
                                                  <w:marRight w:val="0"/>
                                                  <w:marTop w:val="0"/>
                                                  <w:marBottom w:val="0"/>
                                                  <w:divBdr>
                                                    <w:top w:val="single" w:sz="6" w:space="0" w:color="999999"/>
                                                    <w:left w:val="single" w:sz="6" w:space="0" w:color="999999"/>
                                                    <w:bottom w:val="single" w:sz="6" w:space="0" w:color="999999"/>
                                                    <w:right w:val="single" w:sz="6" w:space="0" w:color="999999"/>
                                                  </w:divBdr>
                                                  <w:divsChild>
                                                    <w:div w:id="179634803">
                                                      <w:marLeft w:val="0"/>
                                                      <w:marRight w:val="0"/>
                                                      <w:marTop w:val="0"/>
                                                      <w:marBottom w:val="0"/>
                                                      <w:divBdr>
                                                        <w:top w:val="none" w:sz="0" w:space="0" w:color="auto"/>
                                                        <w:left w:val="none" w:sz="0" w:space="0" w:color="auto"/>
                                                        <w:bottom w:val="single" w:sz="6" w:space="11" w:color="E5E5E5"/>
                                                        <w:right w:val="none" w:sz="0" w:space="0" w:color="auto"/>
                                                      </w:divBdr>
                                                    </w:div>
                                                    <w:div w:id="71314065">
                                                      <w:marLeft w:val="0"/>
                                                      <w:marRight w:val="0"/>
                                                      <w:marTop w:val="0"/>
                                                      <w:marBottom w:val="0"/>
                                                      <w:divBdr>
                                                        <w:top w:val="none" w:sz="0" w:space="0" w:color="auto"/>
                                                        <w:left w:val="none" w:sz="0" w:space="0" w:color="auto"/>
                                                        <w:bottom w:val="none" w:sz="0" w:space="0" w:color="auto"/>
                                                        <w:right w:val="none" w:sz="0" w:space="0" w:color="auto"/>
                                                      </w:divBdr>
                                                      <w:divsChild>
                                                        <w:div w:id="190992635">
                                                          <w:marLeft w:val="0"/>
                                                          <w:marRight w:val="0"/>
                                                          <w:marTop w:val="0"/>
                                                          <w:marBottom w:val="0"/>
                                                          <w:divBdr>
                                                            <w:top w:val="none" w:sz="0" w:space="0" w:color="auto"/>
                                                            <w:left w:val="none" w:sz="0" w:space="0" w:color="auto"/>
                                                            <w:bottom w:val="none" w:sz="0" w:space="0" w:color="auto"/>
                                                            <w:right w:val="none" w:sz="0" w:space="0" w:color="auto"/>
                                                          </w:divBdr>
                                                        </w:div>
                                                        <w:div w:id="1016033838">
                                                          <w:marLeft w:val="0"/>
                                                          <w:marRight w:val="0"/>
                                                          <w:marTop w:val="1800"/>
                                                          <w:marBottom w:val="0"/>
                                                          <w:divBdr>
                                                            <w:top w:val="none" w:sz="0" w:space="0" w:color="auto"/>
                                                            <w:left w:val="none" w:sz="0" w:space="0" w:color="auto"/>
                                                            <w:bottom w:val="none" w:sz="0" w:space="0" w:color="auto"/>
                                                            <w:right w:val="none" w:sz="0" w:space="0" w:color="auto"/>
                                                          </w:divBdr>
                                                        </w:div>
                                                      </w:divsChild>
                                                    </w:div>
                                                    <w:div w:id="42215362">
                                                      <w:marLeft w:val="0"/>
                                                      <w:marRight w:val="0"/>
                                                      <w:marTop w:val="0"/>
                                                      <w:marBottom w:val="0"/>
                                                      <w:divBdr>
                                                        <w:top w:val="single" w:sz="6" w:space="11" w:color="E5E5E5"/>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cps.org/sep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hcps.org/sep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684B8B4CE14033A29A6C4038B7E39B"/>
        <w:category>
          <w:name w:val="General"/>
          <w:gallery w:val="placeholder"/>
        </w:category>
        <w:types>
          <w:type w:val="bbPlcHdr"/>
        </w:types>
        <w:behaviors>
          <w:behavior w:val="content"/>
        </w:behaviors>
        <w:guid w:val="{A4D01534-F78F-477D-8772-DC70966F20D7}"/>
      </w:docPartPr>
      <w:docPartBody>
        <w:p w:rsidR="00B1756F" w:rsidRDefault="009E489C" w:rsidP="009E489C">
          <w:pPr>
            <w:pStyle w:val="A9684B8B4CE14033A29A6C4038B7E39B"/>
          </w:pPr>
          <w:r>
            <w:rPr>
              <w:sz w:val="16"/>
              <w:szCs w:val="16"/>
            </w:rPr>
            <w:t>+</w:t>
          </w:r>
        </w:p>
      </w:docPartBody>
    </w:docPart>
    <w:docPart>
      <w:docPartPr>
        <w:name w:val="0086C85D7FB44F04B6308F31638AE8D4"/>
        <w:category>
          <w:name w:val="General"/>
          <w:gallery w:val="placeholder"/>
        </w:category>
        <w:types>
          <w:type w:val="bbPlcHdr"/>
        </w:types>
        <w:behaviors>
          <w:behavior w:val="content"/>
        </w:behaviors>
        <w:guid w:val="{D26B94E3-D7E9-44D7-AE49-85916D68A6E9}"/>
      </w:docPartPr>
      <w:docPartBody>
        <w:p w:rsidR="00B1756F" w:rsidRDefault="009E489C" w:rsidP="009E489C">
          <w:pPr>
            <w:pStyle w:val="0086C85D7FB44F04B6308F31638AE8D4"/>
          </w:pPr>
          <w:r>
            <w:rPr>
              <w:sz w:val="16"/>
              <w:szCs w:val="16"/>
            </w:rPr>
            <w:t>+</w:t>
          </w:r>
        </w:p>
      </w:docPartBody>
    </w:docPart>
    <w:docPart>
      <w:docPartPr>
        <w:name w:val="714DBF018F2B4A54875ECFABDC04680A"/>
        <w:category>
          <w:name w:val="General"/>
          <w:gallery w:val="placeholder"/>
        </w:category>
        <w:types>
          <w:type w:val="bbPlcHdr"/>
        </w:types>
        <w:behaviors>
          <w:behavior w:val="content"/>
        </w:behaviors>
        <w:guid w:val="{D606211C-8AD8-4981-B2C1-F064FFA3D293}"/>
      </w:docPartPr>
      <w:docPartBody>
        <w:p w:rsidR="00B1756F" w:rsidRDefault="009E489C" w:rsidP="009E489C">
          <w:pPr>
            <w:pStyle w:val="714DBF018F2B4A54875ECFABDC04680A"/>
          </w:pPr>
          <w:r>
            <w:rPr>
              <w:sz w:val="16"/>
              <w:szCs w:val="16"/>
            </w:rPr>
            <w:t>+</w:t>
          </w:r>
        </w:p>
      </w:docPartBody>
    </w:docPart>
    <w:docPart>
      <w:docPartPr>
        <w:name w:val="494D364619D747B387CB8D6B25E97EBF"/>
        <w:category>
          <w:name w:val="General"/>
          <w:gallery w:val="placeholder"/>
        </w:category>
        <w:types>
          <w:type w:val="bbPlcHdr"/>
        </w:types>
        <w:behaviors>
          <w:behavior w:val="content"/>
        </w:behaviors>
        <w:guid w:val="{8973718C-D8E3-435B-92AD-805BF4358C9E}"/>
      </w:docPartPr>
      <w:docPartBody>
        <w:p w:rsidR="00B1756F" w:rsidRDefault="009E489C" w:rsidP="009E489C">
          <w:pPr>
            <w:pStyle w:val="494D364619D747B387CB8D6B25E97EBF"/>
          </w:pPr>
          <w:r>
            <w:rPr>
              <w:sz w:val="16"/>
              <w:szCs w:val="16"/>
            </w:rPr>
            <w:t>+</w:t>
          </w:r>
        </w:p>
      </w:docPartBody>
    </w:docPart>
    <w:docPart>
      <w:docPartPr>
        <w:name w:val="6EA5A17AC6F041AF829BB49400249DE4"/>
        <w:category>
          <w:name w:val="General"/>
          <w:gallery w:val="placeholder"/>
        </w:category>
        <w:types>
          <w:type w:val="bbPlcHdr"/>
        </w:types>
        <w:behaviors>
          <w:behavior w:val="content"/>
        </w:behaviors>
        <w:guid w:val="{2BC76C7F-2E8C-45FA-A5FD-51385E45BDE1}"/>
      </w:docPartPr>
      <w:docPartBody>
        <w:p w:rsidR="00B1756F" w:rsidRDefault="009E489C" w:rsidP="009E489C">
          <w:pPr>
            <w:pStyle w:val="6EA5A17AC6F041AF829BB49400249DE4"/>
          </w:pPr>
          <w:r>
            <w:rPr>
              <w:sz w:val="16"/>
              <w:szCs w:val="16"/>
            </w:rPr>
            <w:t>+</w:t>
          </w:r>
        </w:p>
      </w:docPartBody>
    </w:docPart>
    <w:docPart>
      <w:docPartPr>
        <w:name w:val="3E841DEB3A084C14A4868436E9E30900"/>
        <w:category>
          <w:name w:val="General"/>
          <w:gallery w:val="placeholder"/>
        </w:category>
        <w:types>
          <w:type w:val="bbPlcHdr"/>
        </w:types>
        <w:behaviors>
          <w:behavior w:val="content"/>
        </w:behaviors>
        <w:guid w:val="{2108492D-32AD-44BB-A76E-D4001325689D}"/>
      </w:docPartPr>
      <w:docPartBody>
        <w:p w:rsidR="00B1756F" w:rsidRDefault="009E489C" w:rsidP="009E489C">
          <w:pPr>
            <w:pStyle w:val="3E841DEB3A084C14A4868436E9E30900"/>
          </w:pPr>
          <w:r>
            <w:rPr>
              <w:sz w:val="16"/>
              <w:szCs w:val="16"/>
            </w:rPr>
            <w:t>+</w:t>
          </w:r>
        </w:p>
      </w:docPartBody>
    </w:docPart>
    <w:docPart>
      <w:docPartPr>
        <w:name w:val="1B1302564D1142028B3A3DDA6F3725EF"/>
        <w:category>
          <w:name w:val="General"/>
          <w:gallery w:val="placeholder"/>
        </w:category>
        <w:types>
          <w:type w:val="bbPlcHdr"/>
        </w:types>
        <w:behaviors>
          <w:behavior w:val="content"/>
        </w:behaviors>
        <w:guid w:val="{07F6A268-8290-43E5-AFD4-FD351C5208FA}"/>
      </w:docPartPr>
      <w:docPartBody>
        <w:p w:rsidR="00B1756F" w:rsidRDefault="009E489C" w:rsidP="009E489C">
          <w:pPr>
            <w:pStyle w:val="1B1302564D1142028B3A3DDA6F3725EF"/>
          </w:pPr>
          <w:r>
            <w:rPr>
              <w:sz w:val="16"/>
              <w:szCs w:val="16"/>
            </w:rPr>
            <w:t>+</w:t>
          </w:r>
        </w:p>
      </w:docPartBody>
    </w:docPart>
    <w:docPart>
      <w:docPartPr>
        <w:name w:val="DAA9B0AF7A8D49379CC5D4D37076202A"/>
        <w:category>
          <w:name w:val="General"/>
          <w:gallery w:val="placeholder"/>
        </w:category>
        <w:types>
          <w:type w:val="bbPlcHdr"/>
        </w:types>
        <w:behaviors>
          <w:behavior w:val="content"/>
        </w:behaviors>
        <w:guid w:val="{ECD97906-F409-4899-90B7-6B3ADACB473A}"/>
      </w:docPartPr>
      <w:docPartBody>
        <w:p w:rsidR="00B1756F" w:rsidRDefault="009E489C" w:rsidP="009E489C">
          <w:pPr>
            <w:pStyle w:val="DAA9B0AF7A8D49379CC5D4D37076202A"/>
          </w:pPr>
          <w:r>
            <w:rPr>
              <w:sz w:val="16"/>
              <w:szCs w:val="16"/>
            </w:rPr>
            <w:t>+</w:t>
          </w:r>
        </w:p>
      </w:docPartBody>
    </w:docPart>
    <w:docPart>
      <w:docPartPr>
        <w:name w:val="4F55D920372040C5A58AE23F36BEA501"/>
        <w:category>
          <w:name w:val="General"/>
          <w:gallery w:val="placeholder"/>
        </w:category>
        <w:types>
          <w:type w:val="bbPlcHdr"/>
        </w:types>
        <w:behaviors>
          <w:behavior w:val="content"/>
        </w:behaviors>
        <w:guid w:val="{20100B95-B059-42E7-8E70-8A959347F1F5}"/>
      </w:docPartPr>
      <w:docPartBody>
        <w:p w:rsidR="00B1756F" w:rsidRDefault="009E489C" w:rsidP="009E489C">
          <w:pPr>
            <w:pStyle w:val="4F55D920372040C5A58AE23F36BEA501"/>
          </w:pPr>
          <w:r>
            <w:rPr>
              <w:sz w:val="16"/>
              <w:szCs w:val="16"/>
            </w:rPr>
            <w:t>+</w:t>
          </w:r>
        </w:p>
      </w:docPartBody>
    </w:docPart>
    <w:docPart>
      <w:docPartPr>
        <w:name w:val="6BF29DFFBA74427F9B14293DDE0E7FF9"/>
        <w:category>
          <w:name w:val="General"/>
          <w:gallery w:val="placeholder"/>
        </w:category>
        <w:types>
          <w:type w:val="bbPlcHdr"/>
        </w:types>
        <w:behaviors>
          <w:behavior w:val="content"/>
        </w:behaviors>
        <w:guid w:val="{F2342F99-98B8-464C-8E02-585454AD24EB}"/>
      </w:docPartPr>
      <w:docPartBody>
        <w:p w:rsidR="00B1756F" w:rsidRDefault="009E489C" w:rsidP="009E489C">
          <w:pPr>
            <w:pStyle w:val="6BF29DFFBA74427F9B14293DDE0E7FF9"/>
          </w:pPr>
          <w:r>
            <w:rPr>
              <w:sz w:val="16"/>
              <w:szCs w:val="16"/>
            </w:rPr>
            <w:t>+</w:t>
          </w:r>
        </w:p>
      </w:docPartBody>
    </w:docPart>
    <w:docPart>
      <w:docPartPr>
        <w:name w:val="664541DB685B4DB9A8FFDE512A1DDDFA"/>
        <w:category>
          <w:name w:val="General"/>
          <w:gallery w:val="placeholder"/>
        </w:category>
        <w:types>
          <w:type w:val="bbPlcHdr"/>
        </w:types>
        <w:behaviors>
          <w:behavior w:val="content"/>
        </w:behaviors>
        <w:guid w:val="{6E27850E-5FBC-41BF-AEFB-DCC5C277569A}"/>
      </w:docPartPr>
      <w:docPartBody>
        <w:p w:rsidR="00B1756F" w:rsidRDefault="009E489C" w:rsidP="009E489C">
          <w:pPr>
            <w:pStyle w:val="664541DB685B4DB9A8FFDE512A1DDDFA"/>
          </w:pPr>
          <w:r>
            <w:rPr>
              <w:sz w:val="16"/>
              <w:szCs w:val="16"/>
            </w:rPr>
            <w:t>+</w:t>
          </w:r>
        </w:p>
      </w:docPartBody>
    </w:docPart>
    <w:docPart>
      <w:docPartPr>
        <w:name w:val="154C404781F642CE9ACE6A206847D18D"/>
        <w:category>
          <w:name w:val="General"/>
          <w:gallery w:val="placeholder"/>
        </w:category>
        <w:types>
          <w:type w:val="bbPlcHdr"/>
        </w:types>
        <w:behaviors>
          <w:behavior w:val="content"/>
        </w:behaviors>
        <w:guid w:val="{1B019F27-7DED-476D-BEFD-126826DE0FDB}"/>
      </w:docPartPr>
      <w:docPartBody>
        <w:p w:rsidR="00B1756F" w:rsidRDefault="009E489C" w:rsidP="009E489C">
          <w:pPr>
            <w:pStyle w:val="154C404781F642CE9ACE6A206847D18D"/>
          </w:pPr>
          <w:r>
            <w:rPr>
              <w:sz w:val="16"/>
              <w:szCs w:val="16"/>
            </w:rPr>
            <w:t>+</w:t>
          </w:r>
        </w:p>
      </w:docPartBody>
    </w:docPart>
    <w:docPart>
      <w:docPartPr>
        <w:name w:val="4064FE3B07C94BE48523A1213C084AD0"/>
        <w:category>
          <w:name w:val="General"/>
          <w:gallery w:val="placeholder"/>
        </w:category>
        <w:types>
          <w:type w:val="bbPlcHdr"/>
        </w:types>
        <w:behaviors>
          <w:behavior w:val="content"/>
        </w:behaviors>
        <w:guid w:val="{9FAF9B08-D1DA-4981-A480-CA38FD2B09BE}"/>
      </w:docPartPr>
      <w:docPartBody>
        <w:p w:rsidR="00B1756F" w:rsidRDefault="009E489C" w:rsidP="009E489C">
          <w:pPr>
            <w:pStyle w:val="4064FE3B07C94BE48523A1213C084AD0"/>
          </w:pPr>
          <w:r>
            <w:rPr>
              <w:sz w:val="16"/>
              <w:szCs w:val="16"/>
            </w:rPr>
            <w:t>+</w:t>
          </w:r>
        </w:p>
      </w:docPartBody>
    </w:docPart>
    <w:docPart>
      <w:docPartPr>
        <w:name w:val="150EF2E3B5BA440AA3FD503860C11FFE"/>
        <w:category>
          <w:name w:val="General"/>
          <w:gallery w:val="placeholder"/>
        </w:category>
        <w:types>
          <w:type w:val="bbPlcHdr"/>
        </w:types>
        <w:behaviors>
          <w:behavior w:val="content"/>
        </w:behaviors>
        <w:guid w:val="{CAD99519-4D9C-4601-A55D-CE894AF1087C}"/>
      </w:docPartPr>
      <w:docPartBody>
        <w:p w:rsidR="00B1756F" w:rsidRDefault="009E489C" w:rsidP="009E489C">
          <w:pPr>
            <w:pStyle w:val="150EF2E3B5BA440AA3FD503860C11FFE"/>
          </w:pPr>
          <w:r>
            <w:rPr>
              <w:sz w:val="16"/>
              <w:szCs w:val="16"/>
            </w:rPr>
            <w:t>+</w:t>
          </w:r>
        </w:p>
      </w:docPartBody>
    </w:docPart>
    <w:docPart>
      <w:docPartPr>
        <w:name w:val="D1A126E1C0384F8998C7222C80646F9E"/>
        <w:category>
          <w:name w:val="General"/>
          <w:gallery w:val="placeholder"/>
        </w:category>
        <w:types>
          <w:type w:val="bbPlcHdr"/>
        </w:types>
        <w:behaviors>
          <w:behavior w:val="content"/>
        </w:behaviors>
        <w:guid w:val="{EE48520B-992F-4977-B4F3-5BFC7C3AD67E}"/>
      </w:docPartPr>
      <w:docPartBody>
        <w:p w:rsidR="00B1756F" w:rsidRDefault="009E489C" w:rsidP="009E489C">
          <w:pPr>
            <w:pStyle w:val="D1A126E1C0384F8998C7222C80646F9E"/>
          </w:pPr>
          <w:r>
            <w:rPr>
              <w:sz w:val="16"/>
              <w:szCs w:val="16"/>
            </w:rPr>
            <w:t>+</w:t>
          </w:r>
        </w:p>
      </w:docPartBody>
    </w:docPart>
    <w:docPart>
      <w:docPartPr>
        <w:name w:val="10959E55B7054794A07CCDCB6F632140"/>
        <w:category>
          <w:name w:val="General"/>
          <w:gallery w:val="placeholder"/>
        </w:category>
        <w:types>
          <w:type w:val="bbPlcHdr"/>
        </w:types>
        <w:behaviors>
          <w:behavior w:val="content"/>
        </w:behaviors>
        <w:guid w:val="{E6A20292-D6F8-4FFB-A9C2-081FDAD0BBFE}"/>
      </w:docPartPr>
      <w:docPartBody>
        <w:p w:rsidR="00B1756F" w:rsidRDefault="009E489C" w:rsidP="009E489C">
          <w:pPr>
            <w:pStyle w:val="10959E55B7054794A07CCDCB6F632140"/>
          </w:pPr>
          <w:r>
            <w:rPr>
              <w:sz w:val="16"/>
              <w:szCs w:val="16"/>
            </w:rPr>
            <w:t>+</w:t>
          </w:r>
        </w:p>
      </w:docPartBody>
    </w:docPart>
    <w:docPart>
      <w:docPartPr>
        <w:name w:val="CBF9741936DB419CB8CDC85A23CDBF36"/>
        <w:category>
          <w:name w:val="General"/>
          <w:gallery w:val="placeholder"/>
        </w:category>
        <w:types>
          <w:type w:val="bbPlcHdr"/>
        </w:types>
        <w:behaviors>
          <w:behavior w:val="content"/>
        </w:behaviors>
        <w:guid w:val="{DB17E366-AEFF-49E3-8023-8010E15C644B}"/>
      </w:docPartPr>
      <w:docPartBody>
        <w:p w:rsidR="00B1756F" w:rsidRDefault="009E489C" w:rsidP="009E489C">
          <w:pPr>
            <w:pStyle w:val="CBF9741936DB419CB8CDC85A23CDBF36"/>
          </w:pPr>
          <w:r>
            <w:rPr>
              <w:sz w:val="16"/>
              <w:szCs w:val="16"/>
            </w:rPr>
            <w:t>+</w:t>
          </w:r>
        </w:p>
      </w:docPartBody>
    </w:docPart>
    <w:docPart>
      <w:docPartPr>
        <w:name w:val="8DFBD64102854C64B75A91762CA8247C"/>
        <w:category>
          <w:name w:val="General"/>
          <w:gallery w:val="placeholder"/>
        </w:category>
        <w:types>
          <w:type w:val="bbPlcHdr"/>
        </w:types>
        <w:behaviors>
          <w:behavior w:val="content"/>
        </w:behaviors>
        <w:guid w:val="{5C6EE4BA-0043-406C-B7A1-AD5CD93B206F}"/>
      </w:docPartPr>
      <w:docPartBody>
        <w:p w:rsidR="00B1756F" w:rsidRDefault="009E489C" w:rsidP="009E489C">
          <w:pPr>
            <w:pStyle w:val="8DFBD64102854C64B75A91762CA8247C"/>
          </w:pPr>
          <w:r>
            <w:rPr>
              <w:sz w:val="16"/>
              <w:szCs w:val="16"/>
            </w:rPr>
            <w:t>+</w:t>
          </w:r>
        </w:p>
      </w:docPartBody>
    </w:docPart>
    <w:docPart>
      <w:docPartPr>
        <w:name w:val="97FEAD63CBE54D3B8139378D003BAD2B"/>
        <w:category>
          <w:name w:val="General"/>
          <w:gallery w:val="placeholder"/>
        </w:category>
        <w:types>
          <w:type w:val="bbPlcHdr"/>
        </w:types>
        <w:behaviors>
          <w:behavior w:val="content"/>
        </w:behaviors>
        <w:guid w:val="{3B02352B-CAE2-4412-B69E-765D3FDB8BB0}"/>
      </w:docPartPr>
      <w:docPartBody>
        <w:p w:rsidR="00B1756F" w:rsidRDefault="009E489C" w:rsidP="009E489C">
          <w:pPr>
            <w:pStyle w:val="97FEAD63CBE54D3B8139378D003BAD2B"/>
          </w:pPr>
          <w:r>
            <w:rPr>
              <w:sz w:val="16"/>
              <w:szCs w:val="16"/>
            </w:rPr>
            <w:t>+</w:t>
          </w:r>
        </w:p>
      </w:docPartBody>
    </w:docPart>
    <w:docPart>
      <w:docPartPr>
        <w:name w:val="4388944EFF51423B897571A682E9D97F"/>
        <w:category>
          <w:name w:val="General"/>
          <w:gallery w:val="placeholder"/>
        </w:category>
        <w:types>
          <w:type w:val="bbPlcHdr"/>
        </w:types>
        <w:behaviors>
          <w:behavior w:val="content"/>
        </w:behaviors>
        <w:guid w:val="{4D2F07D2-117B-4771-9ACF-DECE1C8B2841}"/>
      </w:docPartPr>
      <w:docPartBody>
        <w:p w:rsidR="00B1756F" w:rsidRDefault="009E489C" w:rsidP="009E489C">
          <w:pPr>
            <w:pStyle w:val="4388944EFF51423B897571A682E9D97F"/>
          </w:pPr>
          <w:r>
            <w:rPr>
              <w:sz w:val="16"/>
              <w:szCs w:val="16"/>
            </w:rPr>
            <w:t>+</w:t>
          </w:r>
        </w:p>
      </w:docPartBody>
    </w:docPart>
    <w:docPart>
      <w:docPartPr>
        <w:name w:val="1DE70C1008844DB98A090CE8C78935A1"/>
        <w:category>
          <w:name w:val="General"/>
          <w:gallery w:val="placeholder"/>
        </w:category>
        <w:types>
          <w:type w:val="bbPlcHdr"/>
        </w:types>
        <w:behaviors>
          <w:behavior w:val="content"/>
        </w:behaviors>
        <w:guid w:val="{E97D7830-EAA2-4D0D-AF12-1047EAE30D63}"/>
      </w:docPartPr>
      <w:docPartBody>
        <w:p w:rsidR="00B1756F" w:rsidRDefault="009E489C" w:rsidP="009E489C">
          <w:pPr>
            <w:pStyle w:val="1DE70C1008844DB98A090CE8C78935A1"/>
          </w:pPr>
          <w:r>
            <w:rPr>
              <w:sz w:val="16"/>
              <w:szCs w:val="16"/>
            </w:rPr>
            <w:t>+</w:t>
          </w:r>
        </w:p>
      </w:docPartBody>
    </w:docPart>
    <w:docPart>
      <w:docPartPr>
        <w:name w:val="6848C2339F4B41CB936F14E7896002FF"/>
        <w:category>
          <w:name w:val="General"/>
          <w:gallery w:val="placeholder"/>
        </w:category>
        <w:types>
          <w:type w:val="bbPlcHdr"/>
        </w:types>
        <w:behaviors>
          <w:behavior w:val="content"/>
        </w:behaviors>
        <w:guid w:val="{57651FDC-131B-4FCA-9F2B-4231BA8F9FC0}"/>
      </w:docPartPr>
      <w:docPartBody>
        <w:p w:rsidR="00B1756F" w:rsidRDefault="009E489C" w:rsidP="009E489C">
          <w:pPr>
            <w:pStyle w:val="6848C2339F4B41CB936F14E7896002FF"/>
          </w:pPr>
          <w:r>
            <w:rPr>
              <w:sz w:val="16"/>
              <w:szCs w:val="16"/>
            </w:rPr>
            <w:t>+</w:t>
          </w:r>
        </w:p>
      </w:docPartBody>
    </w:docPart>
    <w:docPart>
      <w:docPartPr>
        <w:name w:val="7E27F9BB9414431DBBA62C12DB72F514"/>
        <w:category>
          <w:name w:val="General"/>
          <w:gallery w:val="placeholder"/>
        </w:category>
        <w:types>
          <w:type w:val="bbPlcHdr"/>
        </w:types>
        <w:behaviors>
          <w:behavior w:val="content"/>
        </w:behaviors>
        <w:guid w:val="{80054CA7-15CE-46D9-8056-5C7079DEC7FA}"/>
      </w:docPartPr>
      <w:docPartBody>
        <w:p w:rsidR="00B1756F" w:rsidRDefault="009E489C" w:rsidP="009E489C">
          <w:pPr>
            <w:pStyle w:val="7E27F9BB9414431DBBA62C12DB72F514"/>
          </w:pPr>
          <w:r>
            <w:rPr>
              <w:sz w:val="16"/>
              <w:szCs w:val="16"/>
            </w:rPr>
            <w:t>+</w:t>
          </w:r>
        </w:p>
      </w:docPartBody>
    </w:docPart>
    <w:docPart>
      <w:docPartPr>
        <w:name w:val="59E78EF5D9654E58AB680CC6ED8531A5"/>
        <w:category>
          <w:name w:val="General"/>
          <w:gallery w:val="placeholder"/>
        </w:category>
        <w:types>
          <w:type w:val="bbPlcHdr"/>
        </w:types>
        <w:behaviors>
          <w:behavior w:val="content"/>
        </w:behaviors>
        <w:guid w:val="{7BB27B17-EEF6-4F22-98CB-637DD103D4A5}"/>
      </w:docPartPr>
      <w:docPartBody>
        <w:p w:rsidR="00B1756F" w:rsidRDefault="009E489C" w:rsidP="009E489C">
          <w:pPr>
            <w:pStyle w:val="59E78EF5D9654E58AB680CC6ED8531A5"/>
          </w:pPr>
          <w:r>
            <w:rPr>
              <w:sz w:val="16"/>
              <w:szCs w:val="16"/>
            </w:rPr>
            <w:t>+</w:t>
          </w:r>
        </w:p>
      </w:docPartBody>
    </w:docPart>
    <w:docPart>
      <w:docPartPr>
        <w:name w:val="B4418FB8058E42B0BCAB43B5E6285E85"/>
        <w:category>
          <w:name w:val="General"/>
          <w:gallery w:val="placeholder"/>
        </w:category>
        <w:types>
          <w:type w:val="bbPlcHdr"/>
        </w:types>
        <w:behaviors>
          <w:behavior w:val="content"/>
        </w:behaviors>
        <w:guid w:val="{4C2C9FED-F600-4D27-AD9E-FC56E5390D2D}"/>
      </w:docPartPr>
      <w:docPartBody>
        <w:p w:rsidR="00B1756F" w:rsidRDefault="009E489C" w:rsidP="009E489C">
          <w:pPr>
            <w:pStyle w:val="B4418FB8058E42B0BCAB43B5E6285E85"/>
          </w:pPr>
          <w:r>
            <w:rPr>
              <w:sz w:val="16"/>
              <w:szCs w:val="16"/>
            </w:rPr>
            <w:t>+</w:t>
          </w:r>
        </w:p>
      </w:docPartBody>
    </w:docPart>
    <w:docPart>
      <w:docPartPr>
        <w:name w:val="8F544A63795C48CE89A66F5F5A042951"/>
        <w:category>
          <w:name w:val="General"/>
          <w:gallery w:val="placeholder"/>
        </w:category>
        <w:types>
          <w:type w:val="bbPlcHdr"/>
        </w:types>
        <w:behaviors>
          <w:behavior w:val="content"/>
        </w:behaviors>
        <w:guid w:val="{0698ED71-83E1-4F98-890D-3E25E7B7AC63}"/>
      </w:docPartPr>
      <w:docPartBody>
        <w:p w:rsidR="00B1756F" w:rsidRDefault="009E489C" w:rsidP="009E489C">
          <w:pPr>
            <w:pStyle w:val="8F544A63795C48CE89A66F5F5A042951"/>
          </w:pPr>
          <w:r>
            <w:rPr>
              <w:sz w:val="16"/>
              <w:szCs w:val="16"/>
            </w:rPr>
            <w:t>+</w:t>
          </w:r>
        </w:p>
      </w:docPartBody>
    </w:docPart>
    <w:docPart>
      <w:docPartPr>
        <w:name w:val="975B47F8C269480C86311AE68D8F5C89"/>
        <w:category>
          <w:name w:val="General"/>
          <w:gallery w:val="placeholder"/>
        </w:category>
        <w:types>
          <w:type w:val="bbPlcHdr"/>
        </w:types>
        <w:behaviors>
          <w:behavior w:val="content"/>
        </w:behaviors>
        <w:guid w:val="{8A0875C8-82D0-47C0-A0D6-86BFABAB155F}"/>
      </w:docPartPr>
      <w:docPartBody>
        <w:p w:rsidR="00B1756F" w:rsidRDefault="009E489C" w:rsidP="009E489C">
          <w:pPr>
            <w:pStyle w:val="975B47F8C269480C86311AE68D8F5C89"/>
          </w:pPr>
          <w:r>
            <w:rPr>
              <w:sz w:val="16"/>
              <w:szCs w:val="16"/>
            </w:rPr>
            <w:t>+</w:t>
          </w:r>
        </w:p>
      </w:docPartBody>
    </w:docPart>
    <w:docPart>
      <w:docPartPr>
        <w:name w:val="5F6338C32CDF476C95F31761F3B53C11"/>
        <w:category>
          <w:name w:val="General"/>
          <w:gallery w:val="placeholder"/>
        </w:category>
        <w:types>
          <w:type w:val="bbPlcHdr"/>
        </w:types>
        <w:behaviors>
          <w:behavior w:val="content"/>
        </w:behaviors>
        <w:guid w:val="{7D91FD20-FF9E-4EE3-9818-E74B7A2AA6E7}"/>
      </w:docPartPr>
      <w:docPartBody>
        <w:p w:rsidR="00B1756F" w:rsidRDefault="009E489C" w:rsidP="009E489C">
          <w:pPr>
            <w:pStyle w:val="5F6338C32CDF476C95F31761F3B53C11"/>
          </w:pPr>
          <w:r>
            <w:rPr>
              <w:sz w:val="16"/>
              <w:szCs w:val="16"/>
            </w:rPr>
            <w:t>+</w:t>
          </w:r>
        </w:p>
      </w:docPartBody>
    </w:docPart>
    <w:docPart>
      <w:docPartPr>
        <w:name w:val="574DE89FCF434D688941CF119260E026"/>
        <w:category>
          <w:name w:val="General"/>
          <w:gallery w:val="placeholder"/>
        </w:category>
        <w:types>
          <w:type w:val="bbPlcHdr"/>
        </w:types>
        <w:behaviors>
          <w:behavior w:val="content"/>
        </w:behaviors>
        <w:guid w:val="{AED4C2B8-264B-435A-BAF4-6CB76F639F13}"/>
      </w:docPartPr>
      <w:docPartBody>
        <w:p w:rsidR="00B1756F" w:rsidRDefault="009E489C" w:rsidP="009E489C">
          <w:pPr>
            <w:pStyle w:val="574DE89FCF434D688941CF119260E026"/>
          </w:pPr>
          <w:r>
            <w:rPr>
              <w:sz w:val="16"/>
              <w:szCs w:val="16"/>
            </w:rPr>
            <w:t>+</w:t>
          </w:r>
        </w:p>
      </w:docPartBody>
    </w:docPart>
    <w:docPart>
      <w:docPartPr>
        <w:name w:val="AEDE811B3225477FAA63E423DCC61CBC"/>
        <w:category>
          <w:name w:val="General"/>
          <w:gallery w:val="placeholder"/>
        </w:category>
        <w:types>
          <w:type w:val="bbPlcHdr"/>
        </w:types>
        <w:behaviors>
          <w:behavior w:val="content"/>
        </w:behaviors>
        <w:guid w:val="{5A1444EB-6DA4-43BC-9508-652C901631BD}"/>
      </w:docPartPr>
      <w:docPartBody>
        <w:p w:rsidR="00B1756F" w:rsidRDefault="009E489C" w:rsidP="009E489C">
          <w:pPr>
            <w:pStyle w:val="AEDE811B3225477FAA63E423DCC61CBC"/>
          </w:pPr>
          <w:r>
            <w:rPr>
              <w:sz w:val="16"/>
              <w:szCs w:val="16"/>
            </w:rPr>
            <w:t>+</w:t>
          </w:r>
        </w:p>
      </w:docPartBody>
    </w:docPart>
    <w:docPart>
      <w:docPartPr>
        <w:name w:val="D69160EC34AD4C1E925DA395401FBA13"/>
        <w:category>
          <w:name w:val="General"/>
          <w:gallery w:val="placeholder"/>
        </w:category>
        <w:types>
          <w:type w:val="bbPlcHdr"/>
        </w:types>
        <w:behaviors>
          <w:behavior w:val="content"/>
        </w:behaviors>
        <w:guid w:val="{FF0DE65B-8DEB-4B73-8779-5F5E96B4DBDF}"/>
      </w:docPartPr>
      <w:docPartBody>
        <w:p w:rsidR="00B1756F" w:rsidRDefault="009E489C" w:rsidP="009E489C">
          <w:pPr>
            <w:pStyle w:val="D69160EC34AD4C1E925DA395401FBA13"/>
          </w:pPr>
          <w:r>
            <w:rPr>
              <w:sz w:val="16"/>
              <w:szCs w:val="16"/>
            </w:rPr>
            <w:t>+</w:t>
          </w:r>
        </w:p>
      </w:docPartBody>
    </w:docPart>
    <w:docPart>
      <w:docPartPr>
        <w:name w:val="6C60AD1B340C4E35AA4C190A4EFDE415"/>
        <w:category>
          <w:name w:val="General"/>
          <w:gallery w:val="placeholder"/>
        </w:category>
        <w:types>
          <w:type w:val="bbPlcHdr"/>
        </w:types>
        <w:behaviors>
          <w:behavior w:val="content"/>
        </w:behaviors>
        <w:guid w:val="{0E96D702-3BBC-4072-A868-A3F805F2AC7F}"/>
      </w:docPartPr>
      <w:docPartBody>
        <w:p w:rsidR="00B1756F" w:rsidRDefault="009E489C" w:rsidP="009E489C">
          <w:pPr>
            <w:pStyle w:val="6C60AD1B340C4E35AA4C190A4EFDE415"/>
          </w:pPr>
          <w:r>
            <w:rPr>
              <w:sz w:val="16"/>
              <w:szCs w:val="16"/>
            </w:rPr>
            <w:t>+</w:t>
          </w:r>
        </w:p>
      </w:docPartBody>
    </w:docPart>
    <w:docPart>
      <w:docPartPr>
        <w:name w:val="A09BA3DB3B5F45FD99549BA9C518102E"/>
        <w:category>
          <w:name w:val="General"/>
          <w:gallery w:val="placeholder"/>
        </w:category>
        <w:types>
          <w:type w:val="bbPlcHdr"/>
        </w:types>
        <w:behaviors>
          <w:behavior w:val="content"/>
        </w:behaviors>
        <w:guid w:val="{101CE467-3EEB-409A-A246-85C2FAB1E01C}"/>
      </w:docPartPr>
      <w:docPartBody>
        <w:p w:rsidR="00B1756F" w:rsidRDefault="009E489C" w:rsidP="009E489C">
          <w:pPr>
            <w:pStyle w:val="A09BA3DB3B5F45FD99549BA9C518102E"/>
          </w:pPr>
          <w:r>
            <w:rPr>
              <w:sz w:val="16"/>
              <w:szCs w:val="16"/>
            </w:rPr>
            <w:t>+</w:t>
          </w:r>
        </w:p>
      </w:docPartBody>
    </w:docPart>
    <w:docPart>
      <w:docPartPr>
        <w:name w:val="78582B6476264FEA89138D596A60A065"/>
        <w:category>
          <w:name w:val="General"/>
          <w:gallery w:val="placeholder"/>
        </w:category>
        <w:types>
          <w:type w:val="bbPlcHdr"/>
        </w:types>
        <w:behaviors>
          <w:behavior w:val="content"/>
        </w:behaviors>
        <w:guid w:val="{01ED3D36-806B-4F6C-8039-6F021290F0B7}"/>
      </w:docPartPr>
      <w:docPartBody>
        <w:p w:rsidR="00B1756F" w:rsidRDefault="009E489C" w:rsidP="009E489C">
          <w:pPr>
            <w:pStyle w:val="78582B6476264FEA89138D596A60A065"/>
          </w:pPr>
          <w:r>
            <w:rPr>
              <w:sz w:val="16"/>
              <w:szCs w:val="16"/>
            </w:rPr>
            <w:t>+</w:t>
          </w:r>
        </w:p>
      </w:docPartBody>
    </w:docPart>
    <w:docPart>
      <w:docPartPr>
        <w:name w:val="0492E03999A44CF795ED59B7D68CB2D6"/>
        <w:category>
          <w:name w:val="General"/>
          <w:gallery w:val="placeholder"/>
        </w:category>
        <w:types>
          <w:type w:val="bbPlcHdr"/>
        </w:types>
        <w:behaviors>
          <w:behavior w:val="content"/>
        </w:behaviors>
        <w:guid w:val="{85EE30B1-FB65-43BD-9C17-E21470997542}"/>
      </w:docPartPr>
      <w:docPartBody>
        <w:p w:rsidR="00B1756F" w:rsidRDefault="009E489C" w:rsidP="009E489C">
          <w:pPr>
            <w:pStyle w:val="0492E03999A44CF795ED59B7D68CB2D6"/>
          </w:pPr>
          <w:r>
            <w:rPr>
              <w:sz w:val="16"/>
              <w:szCs w:val="16"/>
            </w:rPr>
            <w:t>+</w:t>
          </w:r>
        </w:p>
      </w:docPartBody>
    </w:docPart>
    <w:docPart>
      <w:docPartPr>
        <w:name w:val="28064D1042D04E26B4FFB6FDAD8F826F"/>
        <w:category>
          <w:name w:val="General"/>
          <w:gallery w:val="placeholder"/>
        </w:category>
        <w:types>
          <w:type w:val="bbPlcHdr"/>
        </w:types>
        <w:behaviors>
          <w:behavior w:val="content"/>
        </w:behaviors>
        <w:guid w:val="{CF61C355-8B81-42A0-A708-C95C1A60E65D}"/>
      </w:docPartPr>
      <w:docPartBody>
        <w:p w:rsidR="00B1756F" w:rsidRDefault="009E489C" w:rsidP="009E489C">
          <w:pPr>
            <w:pStyle w:val="28064D1042D04E26B4FFB6FDAD8F826F"/>
          </w:pPr>
          <w:r>
            <w:rPr>
              <w:sz w:val="16"/>
              <w:szCs w:val="16"/>
            </w:rPr>
            <w:t>+</w:t>
          </w:r>
        </w:p>
      </w:docPartBody>
    </w:docPart>
    <w:docPart>
      <w:docPartPr>
        <w:name w:val="65901828ECFF437C9E54A953C872D2FC"/>
        <w:category>
          <w:name w:val="General"/>
          <w:gallery w:val="placeholder"/>
        </w:category>
        <w:types>
          <w:type w:val="bbPlcHdr"/>
        </w:types>
        <w:behaviors>
          <w:behavior w:val="content"/>
        </w:behaviors>
        <w:guid w:val="{45B43F05-BA7B-407B-8E82-12D517A35DE5}"/>
      </w:docPartPr>
      <w:docPartBody>
        <w:p w:rsidR="00203F74" w:rsidRDefault="00505300" w:rsidP="00505300">
          <w:pPr>
            <w:pStyle w:val="65901828ECFF437C9E54A953C872D2FC"/>
          </w:pPr>
          <w:r>
            <w:rPr>
              <w:sz w:val="16"/>
              <w:szCs w:val="16"/>
            </w:rPr>
            <w:t>+</w:t>
          </w:r>
        </w:p>
      </w:docPartBody>
    </w:docPart>
    <w:docPart>
      <w:docPartPr>
        <w:name w:val="243C70A3DAC94B679261A14B3C48E266"/>
        <w:category>
          <w:name w:val="General"/>
          <w:gallery w:val="placeholder"/>
        </w:category>
        <w:types>
          <w:type w:val="bbPlcHdr"/>
        </w:types>
        <w:behaviors>
          <w:behavior w:val="content"/>
        </w:behaviors>
        <w:guid w:val="{A079E581-7329-4EEA-83AE-E1E8AEEBD490}"/>
      </w:docPartPr>
      <w:docPartBody>
        <w:p w:rsidR="00203F74" w:rsidRDefault="00505300" w:rsidP="00505300">
          <w:pPr>
            <w:pStyle w:val="243C70A3DAC94B679261A14B3C48E266"/>
          </w:pPr>
          <w:r>
            <w:rPr>
              <w:sz w:val="16"/>
              <w:szCs w:val="16"/>
            </w:rPr>
            <w:t>+</w:t>
          </w:r>
        </w:p>
      </w:docPartBody>
    </w:docPart>
    <w:docPart>
      <w:docPartPr>
        <w:name w:val="FF0F589BC1744E109C176165F4DB99BB"/>
        <w:category>
          <w:name w:val="General"/>
          <w:gallery w:val="placeholder"/>
        </w:category>
        <w:types>
          <w:type w:val="bbPlcHdr"/>
        </w:types>
        <w:behaviors>
          <w:behavior w:val="content"/>
        </w:behaviors>
        <w:guid w:val="{6401F46E-EB9A-478B-AC85-7684600758FF}"/>
      </w:docPartPr>
      <w:docPartBody>
        <w:p w:rsidR="00203F74" w:rsidRDefault="00505300" w:rsidP="00505300">
          <w:pPr>
            <w:pStyle w:val="FF0F589BC1744E109C176165F4DB99BB"/>
          </w:pPr>
          <w:r>
            <w:rPr>
              <w:sz w:val="16"/>
              <w:szCs w:val="16"/>
            </w:rPr>
            <w:t>+</w:t>
          </w:r>
        </w:p>
      </w:docPartBody>
    </w:docPart>
    <w:docPart>
      <w:docPartPr>
        <w:name w:val="3BC5ACA9A2024C68A564DB984D32DA05"/>
        <w:category>
          <w:name w:val="General"/>
          <w:gallery w:val="placeholder"/>
        </w:category>
        <w:types>
          <w:type w:val="bbPlcHdr"/>
        </w:types>
        <w:behaviors>
          <w:behavior w:val="content"/>
        </w:behaviors>
        <w:guid w:val="{B00D26E3-A968-4E50-838D-9BA7E8D89FB8}"/>
      </w:docPartPr>
      <w:docPartBody>
        <w:p w:rsidR="00203F74" w:rsidRDefault="00505300" w:rsidP="00505300">
          <w:pPr>
            <w:pStyle w:val="3BC5ACA9A2024C68A564DB984D32DA05"/>
          </w:pPr>
          <w:r>
            <w:rPr>
              <w:sz w:val="16"/>
              <w:szCs w:val="16"/>
            </w:rPr>
            <w:t>+</w:t>
          </w:r>
        </w:p>
      </w:docPartBody>
    </w:docPart>
    <w:docPart>
      <w:docPartPr>
        <w:name w:val="7FC839E6ECF74983957E0DB4F2635555"/>
        <w:category>
          <w:name w:val="General"/>
          <w:gallery w:val="placeholder"/>
        </w:category>
        <w:types>
          <w:type w:val="bbPlcHdr"/>
        </w:types>
        <w:behaviors>
          <w:behavior w:val="content"/>
        </w:behaviors>
        <w:guid w:val="{BDEDCFB9-A500-47F4-8F47-59EFC600670D}"/>
      </w:docPartPr>
      <w:docPartBody>
        <w:p w:rsidR="00203F74" w:rsidRDefault="00505300" w:rsidP="00505300">
          <w:pPr>
            <w:pStyle w:val="7FC839E6ECF74983957E0DB4F2635555"/>
          </w:pPr>
          <w:r>
            <w:rPr>
              <w:sz w:val="16"/>
              <w:szCs w:val="16"/>
            </w:rPr>
            <w:t>+</w:t>
          </w:r>
        </w:p>
      </w:docPartBody>
    </w:docPart>
    <w:docPart>
      <w:docPartPr>
        <w:name w:val="7256387379964F51AA910D74EA88A523"/>
        <w:category>
          <w:name w:val="General"/>
          <w:gallery w:val="placeholder"/>
        </w:category>
        <w:types>
          <w:type w:val="bbPlcHdr"/>
        </w:types>
        <w:behaviors>
          <w:behavior w:val="content"/>
        </w:behaviors>
        <w:guid w:val="{D47C04B7-D8C0-4851-A0FA-65102FD2F330}"/>
      </w:docPartPr>
      <w:docPartBody>
        <w:p w:rsidR="00203F74" w:rsidRDefault="00505300" w:rsidP="00505300">
          <w:pPr>
            <w:pStyle w:val="7256387379964F51AA910D74EA88A523"/>
          </w:pPr>
          <w:r>
            <w:rPr>
              <w:sz w:val="16"/>
              <w:szCs w:val="16"/>
            </w:rPr>
            <w:t>+</w:t>
          </w:r>
        </w:p>
      </w:docPartBody>
    </w:docPart>
    <w:docPart>
      <w:docPartPr>
        <w:name w:val="C5FF7B45556E4C97B2F4F96C41AE1CF2"/>
        <w:category>
          <w:name w:val="General"/>
          <w:gallery w:val="placeholder"/>
        </w:category>
        <w:types>
          <w:type w:val="bbPlcHdr"/>
        </w:types>
        <w:behaviors>
          <w:behavior w:val="content"/>
        </w:behaviors>
        <w:guid w:val="{ACEC8CC1-8A82-4903-9E25-65313B65CC95}"/>
      </w:docPartPr>
      <w:docPartBody>
        <w:p w:rsidR="00D171DF" w:rsidRDefault="00203F74" w:rsidP="00203F74">
          <w:pPr>
            <w:pStyle w:val="C5FF7B45556E4C97B2F4F96C41AE1CF2"/>
          </w:pPr>
          <w:r>
            <w:rPr>
              <w:sz w:val="16"/>
              <w:szCs w:val="16"/>
            </w:rPr>
            <w:t>+</w:t>
          </w:r>
        </w:p>
      </w:docPartBody>
    </w:docPart>
    <w:docPart>
      <w:docPartPr>
        <w:name w:val="D78C108311314956BB5AE14D4F40B45C"/>
        <w:category>
          <w:name w:val="General"/>
          <w:gallery w:val="placeholder"/>
        </w:category>
        <w:types>
          <w:type w:val="bbPlcHdr"/>
        </w:types>
        <w:behaviors>
          <w:behavior w:val="content"/>
        </w:behaviors>
        <w:guid w:val="{D4BE54EE-A43B-44C7-9EEF-872812953D0B}"/>
      </w:docPartPr>
      <w:docPartBody>
        <w:p w:rsidR="00D171DF" w:rsidRDefault="00203F74" w:rsidP="00203F74">
          <w:pPr>
            <w:pStyle w:val="D78C108311314956BB5AE14D4F40B45C"/>
          </w:pPr>
          <w:r>
            <w:rPr>
              <w:sz w:val="16"/>
              <w:szCs w:val="16"/>
            </w:rPr>
            <w:t>+</w:t>
          </w:r>
        </w:p>
      </w:docPartBody>
    </w:docPart>
    <w:docPart>
      <w:docPartPr>
        <w:name w:val="333F2B6BC70F4DFF80B3E8AF3F933042"/>
        <w:category>
          <w:name w:val="General"/>
          <w:gallery w:val="placeholder"/>
        </w:category>
        <w:types>
          <w:type w:val="bbPlcHdr"/>
        </w:types>
        <w:behaviors>
          <w:behavior w:val="content"/>
        </w:behaviors>
        <w:guid w:val="{E801D199-36FA-4794-9AE0-84FE8E25DE01}"/>
      </w:docPartPr>
      <w:docPartBody>
        <w:p w:rsidR="00D171DF" w:rsidRDefault="00203F74" w:rsidP="00203F74">
          <w:pPr>
            <w:pStyle w:val="333F2B6BC70F4DFF80B3E8AF3F933042"/>
          </w:pPr>
          <w:r>
            <w:rPr>
              <w:sz w:val="16"/>
              <w:szCs w:val="16"/>
            </w:rPr>
            <w:t>+</w:t>
          </w:r>
        </w:p>
      </w:docPartBody>
    </w:docPart>
    <w:docPart>
      <w:docPartPr>
        <w:name w:val="9FFAB7B12284438F918733A3D9279EA9"/>
        <w:category>
          <w:name w:val="General"/>
          <w:gallery w:val="placeholder"/>
        </w:category>
        <w:types>
          <w:type w:val="bbPlcHdr"/>
        </w:types>
        <w:behaviors>
          <w:behavior w:val="content"/>
        </w:behaviors>
        <w:guid w:val="{B697699D-4747-456B-AB90-AB42E4EE49FB}"/>
      </w:docPartPr>
      <w:docPartBody>
        <w:p w:rsidR="00D171DF" w:rsidRDefault="00203F74" w:rsidP="00203F74">
          <w:pPr>
            <w:pStyle w:val="9FFAB7B12284438F918733A3D9279EA9"/>
          </w:pPr>
          <w:r>
            <w:rPr>
              <w:sz w:val="16"/>
              <w:szCs w:val="16"/>
            </w:rPr>
            <w:t>+</w:t>
          </w:r>
        </w:p>
      </w:docPartBody>
    </w:docPart>
    <w:docPart>
      <w:docPartPr>
        <w:name w:val="081F5742566045A185E5A182FBB9CF5D"/>
        <w:category>
          <w:name w:val="General"/>
          <w:gallery w:val="placeholder"/>
        </w:category>
        <w:types>
          <w:type w:val="bbPlcHdr"/>
        </w:types>
        <w:behaviors>
          <w:behavior w:val="content"/>
        </w:behaviors>
        <w:guid w:val="{D068A85E-0E3B-488B-9149-077F45151CE3}"/>
      </w:docPartPr>
      <w:docPartBody>
        <w:p w:rsidR="00D171DF" w:rsidRDefault="00203F74" w:rsidP="00203F74">
          <w:pPr>
            <w:pStyle w:val="081F5742566045A185E5A182FBB9CF5D"/>
          </w:pPr>
          <w:r>
            <w:rPr>
              <w:sz w:val="16"/>
              <w:szCs w:val="16"/>
            </w:rPr>
            <w:t>+</w:t>
          </w:r>
        </w:p>
      </w:docPartBody>
    </w:docPart>
    <w:docPart>
      <w:docPartPr>
        <w:name w:val="7409597FBC3345F199A56441CE11A247"/>
        <w:category>
          <w:name w:val="General"/>
          <w:gallery w:val="placeholder"/>
        </w:category>
        <w:types>
          <w:type w:val="bbPlcHdr"/>
        </w:types>
        <w:behaviors>
          <w:behavior w:val="content"/>
        </w:behaviors>
        <w:guid w:val="{8966FF94-4A7B-45F5-B0AC-B63C9F4043E8}"/>
      </w:docPartPr>
      <w:docPartBody>
        <w:p w:rsidR="00D171DF" w:rsidRDefault="00203F74" w:rsidP="00203F74">
          <w:pPr>
            <w:pStyle w:val="7409597FBC3345F199A56441CE11A247"/>
          </w:pPr>
          <w:r>
            <w:rPr>
              <w:sz w:val="16"/>
              <w:szCs w:val="16"/>
            </w:rPr>
            <w:t>+</w:t>
          </w:r>
        </w:p>
      </w:docPartBody>
    </w:docPart>
    <w:docPart>
      <w:docPartPr>
        <w:name w:val="AC33CED44B234F3A905F5DFA9832CD52"/>
        <w:category>
          <w:name w:val="General"/>
          <w:gallery w:val="placeholder"/>
        </w:category>
        <w:types>
          <w:type w:val="bbPlcHdr"/>
        </w:types>
        <w:behaviors>
          <w:behavior w:val="content"/>
        </w:behaviors>
        <w:guid w:val="{241D2371-3101-49AC-BA27-E25E58A4399F}"/>
      </w:docPartPr>
      <w:docPartBody>
        <w:p w:rsidR="00D171DF" w:rsidRDefault="00203F74" w:rsidP="00203F74">
          <w:pPr>
            <w:pStyle w:val="AC33CED44B234F3A905F5DFA9832CD52"/>
          </w:pPr>
          <w:r>
            <w:rPr>
              <w:sz w:val="16"/>
              <w:szCs w:val="16"/>
            </w:rPr>
            <w:t>+</w:t>
          </w:r>
        </w:p>
      </w:docPartBody>
    </w:docPart>
    <w:docPart>
      <w:docPartPr>
        <w:name w:val="4AB92B99E5CD41F988CA8D3A57F1D439"/>
        <w:category>
          <w:name w:val="General"/>
          <w:gallery w:val="placeholder"/>
        </w:category>
        <w:types>
          <w:type w:val="bbPlcHdr"/>
        </w:types>
        <w:behaviors>
          <w:behavior w:val="content"/>
        </w:behaviors>
        <w:guid w:val="{7586D259-B173-44B4-8BDC-18A257B7B204}"/>
      </w:docPartPr>
      <w:docPartBody>
        <w:p w:rsidR="00D171DF" w:rsidRDefault="00203F74" w:rsidP="00203F74">
          <w:pPr>
            <w:pStyle w:val="4AB92B99E5CD41F988CA8D3A57F1D439"/>
          </w:pPr>
          <w:r>
            <w:rPr>
              <w:sz w:val="16"/>
              <w:szCs w:val="16"/>
            </w:rPr>
            <w:t>+</w:t>
          </w:r>
        </w:p>
      </w:docPartBody>
    </w:docPart>
    <w:docPart>
      <w:docPartPr>
        <w:name w:val="473DDF126789428B86424A5E9D2C3E4B"/>
        <w:category>
          <w:name w:val="General"/>
          <w:gallery w:val="placeholder"/>
        </w:category>
        <w:types>
          <w:type w:val="bbPlcHdr"/>
        </w:types>
        <w:behaviors>
          <w:behavior w:val="content"/>
        </w:behaviors>
        <w:guid w:val="{1A927340-7EDC-4087-8224-F5F9490FFECA}"/>
      </w:docPartPr>
      <w:docPartBody>
        <w:p w:rsidR="00D171DF" w:rsidRDefault="00203F74" w:rsidP="00203F74">
          <w:pPr>
            <w:pStyle w:val="473DDF126789428B86424A5E9D2C3E4B"/>
          </w:pPr>
          <w:r>
            <w:rPr>
              <w:sz w:val="16"/>
              <w:szCs w:val="16"/>
            </w:rPr>
            <w:t>+</w:t>
          </w:r>
        </w:p>
      </w:docPartBody>
    </w:docPart>
    <w:docPart>
      <w:docPartPr>
        <w:name w:val="6C7660A0BAA040AFBE2389C3B0A32FF7"/>
        <w:category>
          <w:name w:val="General"/>
          <w:gallery w:val="placeholder"/>
        </w:category>
        <w:types>
          <w:type w:val="bbPlcHdr"/>
        </w:types>
        <w:behaviors>
          <w:behavior w:val="content"/>
        </w:behaviors>
        <w:guid w:val="{0E3CFBB3-9EF8-4030-9223-32E0B609AEEB}"/>
      </w:docPartPr>
      <w:docPartBody>
        <w:p w:rsidR="00D171DF" w:rsidRDefault="00203F74" w:rsidP="00203F74">
          <w:pPr>
            <w:pStyle w:val="6C7660A0BAA040AFBE2389C3B0A32FF7"/>
          </w:pPr>
          <w:r>
            <w:rPr>
              <w:sz w:val="16"/>
              <w:szCs w:val="16"/>
            </w:rPr>
            <w:t>+</w:t>
          </w:r>
        </w:p>
      </w:docPartBody>
    </w:docPart>
    <w:docPart>
      <w:docPartPr>
        <w:name w:val="33F3661FB93E409DB523A7DA4CE3B4E7"/>
        <w:category>
          <w:name w:val="General"/>
          <w:gallery w:val="placeholder"/>
        </w:category>
        <w:types>
          <w:type w:val="bbPlcHdr"/>
        </w:types>
        <w:behaviors>
          <w:behavior w:val="content"/>
        </w:behaviors>
        <w:guid w:val="{054DB3D6-AB12-4E01-BA25-A1B355C93DFD}"/>
      </w:docPartPr>
      <w:docPartBody>
        <w:p w:rsidR="00D171DF" w:rsidRDefault="00203F74" w:rsidP="00203F74">
          <w:pPr>
            <w:pStyle w:val="33F3661FB93E409DB523A7DA4CE3B4E7"/>
          </w:pPr>
          <w:r>
            <w:rPr>
              <w:sz w:val="16"/>
              <w:szCs w:val="16"/>
            </w:rPr>
            <w:t>+</w:t>
          </w:r>
        </w:p>
      </w:docPartBody>
    </w:docPart>
    <w:docPart>
      <w:docPartPr>
        <w:name w:val="5B84B6F961E44738B46FABF3440C9C16"/>
        <w:category>
          <w:name w:val="General"/>
          <w:gallery w:val="placeholder"/>
        </w:category>
        <w:types>
          <w:type w:val="bbPlcHdr"/>
        </w:types>
        <w:behaviors>
          <w:behavior w:val="content"/>
        </w:behaviors>
        <w:guid w:val="{086D798B-D9F5-45A4-89BD-6AE0B9270113}"/>
      </w:docPartPr>
      <w:docPartBody>
        <w:p w:rsidR="00D171DF" w:rsidRDefault="00203F74" w:rsidP="00203F74">
          <w:pPr>
            <w:pStyle w:val="5B84B6F961E44738B46FABF3440C9C16"/>
          </w:pPr>
          <w:r>
            <w:rPr>
              <w:sz w:val="16"/>
              <w:szCs w:val="16"/>
            </w:rPr>
            <w:t>+</w:t>
          </w:r>
        </w:p>
      </w:docPartBody>
    </w:docPart>
    <w:docPart>
      <w:docPartPr>
        <w:name w:val="26AD4F79A3524A0D9043084D3CF58DB7"/>
        <w:category>
          <w:name w:val="General"/>
          <w:gallery w:val="placeholder"/>
        </w:category>
        <w:types>
          <w:type w:val="bbPlcHdr"/>
        </w:types>
        <w:behaviors>
          <w:behavior w:val="content"/>
        </w:behaviors>
        <w:guid w:val="{C2427FC9-92C8-4115-995C-0854AA12A8C0}"/>
      </w:docPartPr>
      <w:docPartBody>
        <w:p w:rsidR="00D171DF" w:rsidRDefault="00203F74" w:rsidP="00203F74">
          <w:pPr>
            <w:pStyle w:val="26AD4F79A3524A0D9043084D3CF58DB7"/>
          </w:pPr>
          <w:r>
            <w:rPr>
              <w:sz w:val="16"/>
              <w:szCs w:val="16"/>
            </w:rPr>
            <w:t>+</w:t>
          </w:r>
        </w:p>
      </w:docPartBody>
    </w:docPart>
    <w:docPart>
      <w:docPartPr>
        <w:name w:val="707C30C02EBE4D44BA75BA8F0F4B33E5"/>
        <w:category>
          <w:name w:val="General"/>
          <w:gallery w:val="placeholder"/>
        </w:category>
        <w:types>
          <w:type w:val="bbPlcHdr"/>
        </w:types>
        <w:behaviors>
          <w:behavior w:val="content"/>
        </w:behaviors>
        <w:guid w:val="{77890295-C784-4C50-B1D4-B45243D71FB1}"/>
      </w:docPartPr>
      <w:docPartBody>
        <w:p w:rsidR="00D171DF" w:rsidRDefault="00203F74" w:rsidP="00203F74">
          <w:pPr>
            <w:pStyle w:val="707C30C02EBE4D44BA75BA8F0F4B33E5"/>
          </w:pPr>
          <w:r>
            <w:rPr>
              <w:sz w:val="16"/>
              <w:szCs w:val="16"/>
            </w:rPr>
            <w:t>+</w:t>
          </w:r>
        </w:p>
      </w:docPartBody>
    </w:docPart>
    <w:docPart>
      <w:docPartPr>
        <w:name w:val="69A029F8B5AF4260926A127C2609BBAF"/>
        <w:category>
          <w:name w:val="General"/>
          <w:gallery w:val="placeholder"/>
        </w:category>
        <w:types>
          <w:type w:val="bbPlcHdr"/>
        </w:types>
        <w:behaviors>
          <w:behavior w:val="content"/>
        </w:behaviors>
        <w:guid w:val="{B4454E8F-0FDC-4AAC-BA27-5D15401F24C2}"/>
      </w:docPartPr>
      <w:docPartBody>
        <w:p w:rsidR="00D171DF" w:rsidRDefault="00203F74" w:rsidP="00203F74">
          <w:pPr>
            <w:pStyle w:val="69A029F8B5AF4260926A127C2609BBAF"/>
          </w:pPr>
          <w:r>
            <w:rPr>
              <w:sz w:val="16"/>
              <w:szCs w:val="16"/>
            </w:rPr>
            <w:t>+</w:t>
          </w:r>
        </w:p>
      </w:docPartBody>
    </w:docPart>
    <w:docPart>
      <w:docPartPr>
        <w:name w:val="E62ABB9F75D842208CAF6F3062C3B568"/>
        <w:category>
          <w:name w:val="General"/>
          <w:gallery w:val="placeholder"/>
        </w:category>
        <w:types>
          <w:type w:val="bbPlcHdr"/>
        </w:types>
        <w:behaviors>
          <w:behavior w:val="content"/>
        </w:behaviors>
        <w:guid w:val="{22E992D1-6CD9-48EA-B7CB-377A9ADB1CE1}"/>
      </w:docPartPr>
      <w:docPartBody>
        <w:p w:rsidR="00D171DF" w:rsidRDefault="00203F74" w:rsidP="00203F74">
          <w:pPr>
            <w:pStyle w:val="E62ABB9F75D842208CAF6F3062C3B568"/>
          </w:pPr>
          <w:r>
            <w:rPr>
              <w:sz w:val="16"/>
              <w:szCs w:val="16"/>
            </w:rPr>
            <w:t>+</w:t>
          </w:r>
        </w:p>
      </w:docPartBody>
    </w:docPart>
    <w:docPart>
      <w:docPartPr>
        <w:name w:val="36066DF473B64F8CA4BC7F1F904D5BA9"/>
        <w:category>
          <w:name w:val="General"/>
          <w:gallery w:val="placeholder"/>
        </w:category>
        <w:types>
          <w:type w:val="bbPlcHdr"/>
        </w:types>
        <w:behaviors>
          <w:behavior w:val="content"/>
        </w:behaviors>
        <w:guid w:val="{0922315A-1AF8-4651-9998-FFC411D9BE19}"/>
      </w:docPartPr>
      <w:docPartBody>
        <w:p w:rsidR="00D171DF" w:rsidRDefault="00203F74" w:rsidP="00203F74">
          <w:pPr>
            <w:pStyle w:val="36066DF473B64F8CA4BC7F1F904D5BA9"/>
          </w:pPr>
          <w:r>
            <w:rPr>
              <w:sz w:val="16"/>
              <w:szCs w:val="16"/>
            </w:rPr>
            <w:t>+</w:t>
          </w:r>
        </w:p>
      </w:docPartBody>
    </w:docPart>
    <w:docPart>
      <w:docPartPr>
        <w:name w:val="D10B79AA7E094E628D5D7B15CC2CBBB9"/>
        <w:category>
          <w:name w:val="General"/>
          <w:gallery w:val="placeholder"/>
        </w:category>
        <w:types>
          <w:type w:val="bbPlcHdr"/>
        </w:types>
        <w:behaviors>
          <w:behavior w:val="content"/>
        </w:behaviors>
        <w:guid w:val="{FA4EFCBD-9294-4A2B-A16B-1183166D3E64}"/>
      </w:docPartPr>
      <w:docPartBody>
        <w:p w:rsidR="00D171DF" w:rsidRDefault="00203F74" w:rsidP="00203F74">
          <w:pPr>
            <w:pStyle w:val="D10B79AA7E094E628D5D7B15CC2CBBB9"/>
          </w:pPr>
          <w:r>
            <w:rPr>
              <w:sz w:val="16"/>
              <w:szCs w:val="16"/>
            </w:rPr>
            <w:t>+</w:t>
          </w:r>
        </w:p>
      </w:docPartBody>
    </w:docPart>
    <w:docPart>
      <w:docPartPr>
        <w:name w:val="F03BCF4A4E584C3BAC2814A8DA70068B"/>
        <w:category>
          <w:name w:val="General"/>
          <w:gallery w:val="placeholder"/>
        </w:category>
        <w:types>
          <w:type w:val="bbPlcHdr"/>
        </w:types>
        <w:behaviors>
          <w:behavior w:val="content"/>
        </w:behaviors>
        <w:guid w:val="{208CB40D-1F2A-4C20-996B-3588737BD236}"/>
      </w:docPartPr>
      <w:docPartBody>
        <w:p w:rsidR="00D171DF" w:rsidRDefault="00203F74" w:rsidP="00203F74">
          <w:pPr>
            <w:pStyle w:val="F03BCF4A4E584C3BAC2814A8DA70068B"/>
          </w:pPr>
          <w:r>
            <w:rPr>
              <w:sz w:val="16"/>
              <w:szCs w:val="16"/>
            </w:rPr>
            <w:t>+</w:t>
          </w:r>
        </w:p>
      </w:docPartBody>
    </w:docPart>
    <w:docPart>
      <w:docPartPr>
        <w:name w:val="4AA212DC034943AD9B44C3BF3F9B1BA6"/>
        <w:category>
          <w:name w:val="General"/>
          <w:gallery w:val="placeholder"/>
        </w:category>
        <w:types>
          <w:type w:val="bbPlcHdr"/>
        </w:types>
        <w:behaviors>
          <w:behavior w:val="content"/>
        </w:behaviors>
        <w:guid w:val="{215EAC9E-6E80-4C2F-B2F0-1C9D2DDCEBD0}"/>
      </w:docPartPr>
      <w:docPartBody>
        <w:p w:rsidR="00D171DF" w:rsidRDefault="00203F74" w:rsidP="00203F74">
          <w:pPr>
            <w:pStyle w:val="4AA212DC034943AD9B44C3BF3F9B1BA6"/>
          </w:pPr>
          <w:r>
            <w:rPr>
              <w:sz w:val="16"/>
              <w:szCs w:val="16"/>
            </w:rPr>
            <w:t>+</w:t>
          </w:r>
        </w:p>
      </w:docPartBody>
    </w:docPart>
    <w:docPart>
      <w:docPartPr>
        <w:name w:val="73EE4F3BB7F447AEBC2AB92061F3EA76"/>
        <w:category>
          <w:name w:val="General"/>
          <w:gallery w:val="placeholder"/>
        </w:category>
        <w:types>
          <w:type w:val="bbPlcHdr"/>
        </w:types>
        <w:behaviors>
          <w:behavior w:val="content"/>
        </w:behaviors>
        <w:guid w:val="{807DB0C6-FF46-481C-B970-2E224C46E697}"/>
      </w:docPartPr>
      <w:docPartBody>
        <w:p w:rsidR="00D171DF" w:rsidRDefault="00203F74" w:rsidP="00203F74">
          <w:pPr>
            <w:pStyle w:val="73EE4F3BB7F447AEBC2AB92061F3EA76"/>
          </w:pPr>
          <w:r>
            <w:rPr>
              <w:sz w:val="16"/>
              <w:szCs w:val="16"/>
            </w:rPr>
            <w:t>+</w:t>
          </w:r>
        </w:p>
      </w:docPartBody>
    </w:docPart>
    <w:docPart>
      <w:docPartPr>
        <w:name w:val="2B27CFACE9F04B65999F78D072910371"/>
        <w:category>
          <w:name w:val="General"/>
          <w:gallery w:val="placeholder"/>
        </w:category>
        <w:types>
          <w:type w:val="bbPlcHdr"/>
        </w:types>
        <w:behaviors>
          <w:behavior w:val="content"/>
        </w:behaviors>
        <w:guid w:val="{DAD9A44A-CF84-4FC2-A158-3028EB6D86F9}"/>
      </w:docPartPr>
      <w:docPartBody>
        <w:p w:rsidR="00D171DF" w:rsidRDefault="00203F74" w:rsidP="00203F74">
          <w:pPr>
            <w:pStyle w:val="2B27CFACE9F04B65999F78D072910371"/>
          </w:pPr>
          <w:r>
            <w:rPr>
              <w:sz w:val="16"/>
              <w:szCs w:val="16"/>
            </w:rPr>
            <w:t>+</w:t>
          </w:r>
        </w:p>
      </w:docPartBody>
    </w:docPart>
    <w:docPart>
      <w:docPartPr>
        <w:name w:val="CAC65BBC9FEE47E38A0825A7042EE386"/>
        <w:category>
          <w:name w:val="General"/>
          <w:gallery w:val="placeholder"/>
        </w:category>
        <w:types>
          <w:type w:val="bbPlcHdr"/>
        </w:types>
        <w:behaviors>
          <w:behavior w:val="content"/>
        </w:behaviors>
        <w:guid w:val="{56FF97B2-C5E8-4AB3-9F4E-B874323C1BC8}"/>
      </w:docPartPr>
      <w:docPartBody>
        <w:p w:rsidR="00D171DF" w:rsidRDefault="00203F74" w:rsidP="00203F74">
          <w:pPr>
            <w:pStyle w:val="CAC65BBC9FEE47E38A0825A7042EE386"/>
          </w:pPr>
          <w:r>
            <w:rPr>
              <w:sz w:val="16"/>
              <w:szCs w:val="16"/>
            </w:rPr>
            <w:t>+</w:t>
          </w:r>
        </w:p>
      </w:docPartBody>
    </w:docPart>
    <w:docPart>
      <w:docPartPr>
        <w:name w:val="BF924D5F9DDC476D906F14F1041BAE54"/>
        <w:category>
          <w:name w:val="General"/>
          <w:gallery w:val="placeholder"/>
        </w:category>
        <w:types>
          <w:type w:val="bbPlcHdr"/>
        </w:types>
        <w:behaviors>
          <w:behavior w:val="content"/>
        </w:behaviors>
        <w:guid w:val="{B29181AB-798C-4D21-BE3D-D408E3BF9FE8}"/>
      </w:docPartPr>
      <w:docPartBody>
        <w:p w:rsidR="00D171DF" w:rsidRDefault="00203F74" w:rsidP="00203F74">
          <w:pPr>
            <w:pStyle w:val="BF924D5F9DDC476D906F14F1041BAE54"/>
          </w:pPr>
          <w:r>
            <w:rPr>
              <w:sz w:val="16"/>
              <w:szCs w:val="16"/>
            </w:rPr>
            <w:t>+</w:t>
          </w:r>
        </w:p>
      </w:docPartBody>
    </w:docPart>
    <w:docPart>
      <w:docPartPr>
        <w:name w:val="1389AE4E68F643AFB2BC36D0C53A3DF4"/>
        <w:category>
          <w:name w:val="General"/>
          <w:gallery w:val="placeholder"/>
        </w:category>
        <w:types>
          <w:type w:val="bbPlcHdr"/>
        </w:types>
        <w:behaviors>
          <w:behavior w:val="content"/>
        </w:behaviors>
        <w:guid w:val="{1709863E-1123-4362-B7E0-DEE0EF5B458A}"/>
      </w:docPartPr>
      <w:docPartBody>
        <w:p w:rsidR="00D171DF" w:rsidRDefault="00203F74" w:rsidP="00203F74">
          <w:pPr>
            <w:pStyle w:val="1389AE4E68F643AFB2BC36D0C53A3DF4"/>
          </w:pPr>
          <w:r>
            <w:rPr>
              <w:sz w:val="16"/>
              <w:szCs w:val="16"/>
            </w:rPr>
            <w:t>+</w:t>
          </w:r>
        </w:p>
      </w:docPartBody>
    </w:docPart>
    <w:docPart>
      <w:docPartPr>
        <w:name w:val="657A31559DEB4385B2E88037000AAA6F"/>
        <w:category>
          <w:name w:val="General"/>
          <w:gallery w:val="placeholder"/>
        </w:category>
        <w:types>
          <w:type w:val="bbPlcHdr"/>
        </w:types>
        <w:behaviors>
          <w:behavior w:val="content"/>
        </w:behaviors>
        <w:guid w:val="{86E186CC-0347-47A5-9C05-17D87B2DCA76}"/>
      </w:docPartPr>
      <w:docPartBody>
        <w:p w:rsidR="00D171DF" w:rsidRDefault="00203F74" w:rsidP="00203F74">
          <w:pPr>
            <w:pStyle w:val="657A31559DEB4385B2E88037000AAA6F"/>
          </w:pPr>
          <w:r>
            <w:rPr>
              <w:sz w:val="16"/>
              <w:szCs w:val="16"/>
            </w:rPr>
            <w:t>+</w:t>
          </w:r>
        </w:p>
      </w:docPartBody>
    </w:docPart>
    <w:docPart>
      <w:docPartPr>
        <w:name w:val="040BC8C2AEE64D11A4C2B657CF192FCC"/>
        <w:category>
          <w:name w:val="General"/>
          <w:gallery w:val="placeholder"/>
        </w:category>
        <w:types>
          <w:type w:val="bbPlcHdr"/>
        </w:types>
        <w:behaviors>
          <w:behavior w:val="content"/>
        </w:behaviors>
        <w:guid w:val="{6A42D9D8-8D64-4237-A9FC-8C8D7F330201}"/>
      </w:docPartPr>
      <w:docPartBody>
        <w:p w:rsidR="00D171DF" w:rsidRDefault="00203F74" w:rsidP="00203F74">
          <w:pPr>
            <w:pStyle w:val="040BC8C2AEE64D11A4C2B657CF192FCC"/>
          </w:pPr>
          <w:r>
            <w:rPr>
              <w:sz w:val="16"/>
              <w:szCs w:val="16"/>
            </w:rPr>
            <w:t>+</w:t>
          </w:r>
        </w:p>
      </w:docPartBody>
    </w:docPart>
    <w:docPart>
      <w:docPartPr>
        <w:name w:val="9628B955F694451EBBB42BE93B03EFEA"/>
        <w:category>
          <w:name w:val="General"/>
          <w:gallery w:val="placeholder"/>
        </w:category>
        <w:types>
          <w:type w:val="bbPlcHdr"/>
        </w:types>
        <w:behaviors>
          <w:behavior w:val="content"/>
        </w:behaviors>
        <w:guid w:val="{EFB79C87-458E-44C9-8EB1-C6A522BC2884}"/>
      </w:docPartPr>
      <w:docPartBody>
        <w:p w:rsidR="00D171DF" w:rsidRDefault="00203F74" w:rsidP="00203F74">
          <w:pPr>
            <w:pStyle w:val="9628B955F694451EBBB42BE93B03EFEA"/>
          </w:pPr>
          <w:r>
            <w:rPr>
              <w:sz w:val="16"/>
              <w:szCs w:val="16"/>
            </w:rPr>
            <w:t>+</w:t>
          </w:r>
        </w:p>
      </w:docPartBody>
    </w:docPart>
    <w:docPart>
      <w:docPartPr>
        <w:name w:val="52D0CABEC857420C95181035772E9964"/>
        <w:category>
          <w:name w:val="General"/>
          <w:gallery w:val="placeholder"/>
        </w:category>
        <w:types>
          <w:type w:val="bbPlcHdr"/>
        </w:types>
        <w:behaviors>
          <w:behavior w:val="content"/>
        </w:behaviors>
        <w:guid w:val="{516249F4-7765-4BE4-9251-CBACEE4BB24D}"/>
      </w:docPartPr>
      <w:docPartBody>
        <w:p w:rsidR="00D171DF" w:rsidRDefault="00203F74" w:rsidP="00203F74">
          <w:pPr>
            <w:pStyle w:val="52D0CABEC857420C95181035772E9964"/>
          </w:pPr>
          <w:r>
            <w:rPr>
              <w:sz w:val="16"/>
              <w:szCs w:val="16"/>
            </w:rPr>
            <w:t>+</w:t>
          </w:r>
        </w:p>
      </w:docPartBody>
    </w:docPart>
    <w:docPart>
      <w:docPartPr>
        <w:name w:val="3605A81EFC104D129EC1012CA0018472"/>
        <w:category>
          <w:name w:val="General"/>
          <w:gallery w:val="placeholder"/>
        </w:category>
        <w:types>
          <w:type w:val="bbPlcHdr"/>
        </w:types>
        <w:behaviors>
          <w:behavior w:val="content"/>
        </w:behaviors>
        <w:guid w:val="{3CF1DD69-4C83-47E0-B102-57A3E23BA4AA}"/>
      </w:docPartPr>
      <w:docPartBody>
        <w:p w:rsidR="00D171DF" w:rsidRDefault="00203F74" w:rsidP="00203F74">
          <w:pPr>
            <w:pStyle w:val="3605A81EFC104D129EC1012CA0018472"/>
          </w:pPr>
          <w:r>
            <w:rPr>
              <w:sz w:val="16"/>
              <w:szCs w:val="16"/>
            </w:rPr>
            <w:t>+</w:t>
          </w:r>
        </w:p>
      </w:docPartBody>
    </w:docPart>
    <w:docPart>
      <w:docPartPr>
        <w:name w:val="474B11E0F8064222B803330EFD3C9CBD"/>
        <w:category>
          <w:name w:val="General"/>
          <w:gallery w:val="placeholder"/>
        </w:category>
        <w:types>
          <w:type w:val="bbPlcHdr"/>
        </w:types>
        <w:behaviors>
          <w:behavior w:val="content"/>
        </w:behaviors>
        <w:guid w:val="{5223F7AC-8EA0-4ACD-8065-09FA38CCF10E}"/>
      </w:docPartPr>
      <w:docPartBody>
        <w:p w:rsidR="00D171DF" w:rsidRDefault="00203F74" w:rsidP="00203F74">
          <w:pPr>
            <w:pStyle w:val="474B11E0F8064222B803330EFD3C9CBD"/>
          </w:pPr>
          <w:r>
            <w:rPr>
              <w:sz w:val="16"/>
              <w:szCs w:val="16"/>
            </w:rPr>
            <w:t>+</w:t>
          </w:r>
        </w:p>
      </w:docPartBody>
    </w:docPart>
    <w:docPart>
      <w:docPartPr>
        <w:name w:val="B616D31F6A1A42C1B2D4FE13C0C8B0E1"/>
        <w:category>
          <w:name w:val="General"/>
          <w:gallery w:val="placeholder"/>
        </w:category>
        <w:types>
          <w:type w:val="bbPlcHdr"/>
        </w:types>
        <w:behaviors>
          <w:behavior w:val="content"/>
        </w:behaviors>
        <w:guid w:val="{D787ABA6-9ADC-4FD5-BDDA-613D45D5E9AA}"/>
      </w:docPartPr>
      <w:docPartBody>
        <w:p w:rsidR="00D171DF" w:rsidRDefault="00203F74" w:rsidP="00203F74">
          <w:pPr>
            <w:pStyle w:val="B616D31F6A1A42C1B2D4FE13C0C8B0E1"/>
          </w:pPr>
          <w:r>
            <w:rPr>
              <w:sz w:val="16"/>
              <w:szCs w:val="16"/>
            </w:rPr>
            <w:t>+</w:t>
          </w:r>
        </w:p>
      </w:docPartBody>
    </w:docPart>
    <w:docPart>
      <w:docPartPr>
        <w:name w:val="3EA6D89CCFB2486ABE43633780726837"/>
        <w:category>
          <w:name w:val="General"/>
          <w:gallery w:val="placeholder"/>
        </w:category>
        <w:types>
          <w:type w:val="bbPlcHdr"/>
        </w:types>
        <w:behaviors>
          <w:behavior w:val="content"/>
        </w:behaviors>
        <w:guid w:val="{CCF8DF3D-316A-4730-8BFE-95D64CC11476}"/>
      </w:docPartPr>
      <w:docPartBody>
        <w:p w:rsidR="00D171DF" w:rsidRDefault="00203F74" w:rsidP="00203F74">
          <w:pPr>
            <w:pStyle w:val="3EA6D89CCFB2486ABE43633780726837"/>
          </w:pPr>
          <w:r>
            <w:rPr>
              <w:sz w:val="16"/>
              <w:szCs w:val="16"/>
            </w:rPr>
            <w:t>+</w:t>
          </w:r>
        </w:p>
      </w:docPartBody>
    </w:docPart>
    <w:docPart>
      <w:docPartPr>
        <w:name w:val="F522F553D7B345A9BE7B97BD1DA1603F"/>
        <w:category>
          <w:name w:val="General"/>
          <w:gallery w:val="placeholder"/>
        </w:category>
        <w:types>
          <w:type w:val="bbPlcHdr"/>
        </w:types>
        <w:behaviors>
          <w:behavior w:val="content"/>
        </w:behaviors>
        <w:guid w:val="{7BE47CB2-0149-45D0-A8F4-9374201BFB72}"/>
      </w:docPartPr>
      <w:docPartBody>
        <w:p w:rsidR="00D171DF" w:rsidRDefault="00203F74" w:rsidP="00203F74">
          <w:pPr>
            <w:pStyle w:val="F522F553D7B345A9BE7B97BD1DA1603F"/>
          </w:pPr>
          <w:r>
            <w:rPr>
              <w:sz w:val="16"/>
              <w:szCs w:val="16"/>
            </w:rPr>
            <w:t>+</w:t>
          </w:r>
        </w:p>
      </w:docPartBody>
    </w:docPart>
    <w:docPart>
      <w:docPartPr>
        <w:name w:val="78B0BE8FAAB5450D81573C395BA4BC4D"/>
        <w:category>
          <w:name w:val="General"/>
          <w:gallery w:val="placeholder"/>
        </w:category>
        <w:types>
          <w:type w:val="bbPlcHdr"/>
        </w:types>
        <w:behaviors>
          <w:behavior w:val="content"/>
        </w:behaviors>
        <w:guid w:val="{D145D871-01E1-427C-8743-BFBF318F2252}"/>
      </w:docPartPr>
      <w:docPartBody>
        <w:p w:rsidR="00D171DF" w:rsidRDefault="00203F74" w:rsidP="00203F74">
          <w:pPr>
            <w:pStyle w:val="78B0BE8FAAB5450D81573C395BA4BC4D"/>
          </w:pPr>
          <w:r>
            <w:rPr>
              <w:sz w:val="16"/>
              <w:szCs w:val="16"/>
            </w:rPr>
            <w:t>+</w:t>
          </w:r>
        </w:p>
      </w:docPartBody>
    </w:docPart>
    <w:docPart>
      <w:docPartPr>
        <w:name w:val="89076C8668D341E89C295A12D02C2F29"/>
        <w:category>
          <w:name w:val="General"/>
          <w:gallery w:val="placeholder"/>
        </w:category>
        <w:types>
          <w:type w:val="bbPlcHdr"/>
        </w:types>
        <w:behaviors>
          <w:behavior w:val="content"/>
        </w:behaviors>
        <w:guid w:val="{A3F24498-18DC-44BA-B31F-B6439E7976CA}"/>
      </w:docPartPr>
      <w:docPartBody>
        <w:p w:rsidR="00D171DF" w:rsidRDefault="00203F74" w:rsidP="00203F74">
          <w:pPr>
            <w:pStyle w:val="89076C8668D341E89C295A12D02C2F29"/>
          </w:pPr>
          <w:r>
            <w:rPr>
              <w:sz w:val="16"/>
              <w:szCs w:val="16"/>
            </w:rPr>
            <w:t>+</w:t>
          </w:r>
        </w:p>
      </w:docPartBody>
    </w:docPart>
    <w:docPart>
      <w:docPartPr>
        <w:name w:val="4DB562C123C34399AC33074A6C0AE922"/>
        <w:category>
          <w:name w:val="General"/>
          <w:gallery w:val="placeholder"/>
        </w:category>
        <w:types>
          <w:type w:val="bbPlcHdr"/>
        </w:types>
        <w:behaviors>
          <w:behavior w:val="content"/>
        </w:behaviors>
        <w:guid w:val="{67F14ACF-8A81-4C1E-8A19-0B7FF2B233CC}"/>
      </w:docPartPr>
      <w:docPartBody>
        <w:p w:rsidR="00D171DF" w:rsidRDefault="00203F74" w:rsidP="00203F74">
          <w:pPr>
            <w:pStyle w:val="4DB562C123C34399AC33074A6C0AE922"/>
          </w:pPr>
          <w:r>
            <w:rPr>
              <w:sz w:val="16"/>
              <w:szCs w:val="16"/>
            </w:rPr>
            <w:t>+</w:t>
          </w:r>
        </w:p>
      </w:docPartBody>
    </w:docPart>
    <w:docPart>
      <w:docPartPr>
        <w:name w:val="6C22F7113A6B4BDFAD94E4BC374CA064"/>
        <w:category>
          <w:name w:val="General"/>
          <w:gallery w:val="placeholder"/>
        </w:category>
        <w:types>
          <w:type w:val="bbPlcHdr"/>
        </w:types>
        <w:behaviors>
          <w:behavior w:val="content"/>
        </w:behaviors>
        <w:guid w:val="{1B088A90-EA2E-460E-8F1E-C4475ABD1FF4}"/>
      </w:docPartPr>
      <w:docPartBody>
        <w:p w:rsidR="00D171DF" w:rsidRDefault="00203F74" w:rsidP="00203F74">
          <w:pPr>
            <w:pStyle w:val="6C22F7113A6B4BDFAD94E4BC374CA064"/>
          </w:pPr>
          <w:r>
            <w:rPr>
              <w:sz w:val="16"/>
              <w:szCs w:val="16"/>
            </w:rPr>
            <w:t>+</w:t>
          </w:r>
        </w:p>
      </w:docPartBody>
    </w:docPart>
    <w:docPart>
      <w:docPartPr>
        <w:name w:val="D6FDBA66A7BE4BEBB3D2E370A30CAE77"/>
        <w:category>
          <w:name w:val="General"/>
          <w:gallery w:val="placeholder"/>
        </w:category>
        <w:types>
          <w:type w:val="bbPlcHdr"/>
        </w:types>
        <w:behaviors>
          <w:behavior w:val="content"/>
        </w:behaviors>
        <w:guid w:val="{20F854E8-57C0-4662-81E6-4A106BC8BEEB}"/>
      </w:docPartPr>
      <w:docPartBody>
        <w:p w:rsidR="00D171DF" w:rsidRDefault="00203F74" w:rsidP="00203F74">
          <w:pPr>
            <w:pStyle w:val="D6FDBA66A7BE4BEBB3D2E370A30CAE77"/>
          </w:pPr>
          <w:r>
            <w:rPr>
              <w:sz w:val="16"/>
              <w:szCs w:val="16"/>
            </w:rPr>
            <w:t>+</w:t>
          </w:r>
        </w:p>
      </w:docPartBody>
    </w:docPart>
    <w:docPart>
      <w:docPartPr>
        <w:name w:val="3FFD1F24CF924BBF807983040A343636"/>
        <w:category>
          <w:name w:val="General"/>
          <w:gallery w:val="placeholder"/>
        </w:category>
        <w:types>
          <w:type w:val="bbPlcHdr"/>
        </w:types>
        <w:behaviors>
          <w:behavior w:val="content"/>
        </w:behaviors>
        <w:guid w:val="{CF6C484B-2CEE-494F-A1BA-715D9BE714E5}"/>
      </w:docPartPr>
      <w:docPartBody>
        <w:p w:rsidR="00D171DF" w:rsidRDefault="00203F74" w:rsidP="00203F74">
          <w:pPr>
            <w:pStyle w:val="3FFD1F24CF924BBF807983040A343636"/>
          </w:pPr>
          <w:r>
            <w:rPr>
              <w:sz w:val="16"/>
              <w:szCs w:val="16"/>
            </w:rPr>
            <w:t>+</w:t>
          </w:r>
        </w:p>
      </w:docPartBody>
    </w:docPart>
    <w:docPart>
      <w:docPartPr>
        <w:name w:val="39EF0B49D4864FA48EF21D7B134D899B"/>
        <w:category>
          <w:name w:val="General"/>
          <w:gallery w:val="placeholder"/>
        </w:category>
        <w:types>
          <w:type w:val="bbPlcHdr"/>
        </w:types>
        <w:behaviors>
          <w:behavior w:val="content"/>
        </w:behaviors>
        <w:guid w:val="{06FC9FC5-3023-4FAC-9A0A-CAB6DA8A23D0}"/>
      </w:docPartPr>
      <w:docPartBody>
        <w:p w:rsidR="00D171DF" w:rsidRDefault="00203F74" w:rsidP="00203F74">
          <w:pPr>
            <w:pStyle w:val="39EF0B49D4864FA48EF21D7B134D899B"/>
          </w:pPr>
          <w:r>
            <w:rPr>
              <w:sz w:val="16"/>
              <w:szCs w:val="16"/>
            </w:rPr>
            <w:t>+</w:t>
          </w:r>
        </w:p>
      </w:docPartBody>
    </w:docPart>
    <w:docPart>
      <w:docPartPr>
        <w:name w:val="5EC5F209C2094961B214D16FB9A9D165"/>
        <w:category>
          <w:name w:val="General"/>
          <w:gallery w:val="placeholder"/>
        </w:category>
        <w:types>
          <w:type w:val="bbPlcHdr"/>
        </w:types>
        <w:behaviors>
          <w:behavior w:val="content"/>
        </w:behaviors>
        <w:guid w:val="{5E256428-7677-4E78-82D4-C803D2AE3B5F}"/>
      </w:docPartPr>
      <w:docPartBody>
        <w:p w:rsidR="00D171DF" w:rsidRDefault="00203F74" w:rsidP="00203F74">
          <w:pPr>
            <w:pStyle w:val="5EC5F209C2094961B214D16FB9A9D165"/>
          </w:pPr>
          <w:r>
            <w:rPr>
              <w:sz w:val="16"/>
              <w:szCs w:val="16"/>
            </w:rPr>
            <w:t>+</w:t>
          </w:r>
        </w:p>
      </w:docPartBody>
    </w:docPart>
    <w:docPart>
      <w:docPartPr>
        <w:name w:val="037C090E4E1D4B29804727F070D8ABC3"/>
        <w:category>
          <w:name w:val="General"/>
          <w:gallery w:val="placeholder"/>
        </w:category>
        <w:types>
          <w:type w:val="bbPlcHdr"/>
        </w:types>
        <w:behaviors>
          <w:behavior w:val="content"/>
        </w:behaviors>
        <w:guid w:val="{99AE4E2B-C96D-4610-9C00-C66FC85F6D6C}"/>
      </w:docPartPr>
      <w:docPartBody>
        <w:p w:rsidR="00D171DF" w:rsidRDefault="00203F74" w:rsidP="00203F74">
          <w:pPr>
            <w:pStyle w:val="037C090E4E1D4B29804727F070D8ABC3"/>
          </w:pPr>
          <w:r>
            <w:rPr>
              <w:sz w:val="16"/>
              <w:szCs w:val="16"/>
            </w:rPr>
            <w:t>+</w:t>
          </w:r>
        </w:p>
      </w:docPartBody>
    </w:docPart>
    <w:docPart>
      <w:docPartPr>
        <w:name w:val="B7EAA551BC014D23B15D7ACB1916AB8B"/>
        <w:category>
          <w:name w:val="General"/>
          <w:gallery w:val="placeholder"/>
        </w:category>
        <w:types>
          <w:type w:val="bbPlcHdr"/>
        </w:types>
        <w:behaviors>
          <w:behavior w:val="content"/>
        </w:behaviors>
        <w:guid w:val="{0CEA9C6B-00F4-4825-892D-AD8AB086FC69}"/>
      </w:docPartPr>
      <w:docPartBody>
        <w:p w:rsidR="00D171DF" w:rsidRDefault="00203F74" w:rsidP="00203F74">
          <w:pPr>
            <w:pStyle w:val="B7EAA551BC014D23B15D7ACB1916AB8B"/>
          </w:pPr>
          <w:r>
            <w:rPr>
              <w:sz w:val="16"/>
              <w:szCs w:val="16"/>
            </w:rPr>
            <w:t>+</w:t>
          </w:r>
        </w:p>
      </w:docPartBody>
    </w:docPart>
    <w:docPart>
      <w:docPartPr>
        <w:name w:val="9476540A2FBB4FEE8AF6679546A89EA4"/>
        <w:category>
          <w:name w:val="General"/>
          <w:gallery w:val="placeholder"/>
        </w:category>
        <w:types>
          <w:type w:val="bbPlcHdr"/>
        </w:types>
        <w:behaviors>
          <w:behavior w:val="content"/>
        </w:behaviors>
        <w:guid w:val="{88402711-C5D4-4A2E-9334-DE4B271B3470}"/>
      </w:docPartPr>
      <w:docPartBody>
        <w:p w:rsidR="00D171DF" w:rsidRDefault="00203F74" w:rsidP="00203F74">
          <w:pPr>
            <w:pStyle w:val="9476540A2FBB4FEE8AF6679546A89EA4"/>
          </w:pPr>
          <w:r>
            <w:rPr>
              <w:sz w:val="16"/>
              <w:szCs w:val="16"/>
            </w:rPr>
            <w:t>+</w:t>
          </w:r>
        </w:p>
      </w:docPartBody>
    </w:docPart>
    <w:docPart>
      <w:docPartPr>
        <w:name w:val="F82048040989460E901251F7C56F1515"/>
        <w:category>
          <w:name w:val="General"/>
          <w:gallery w:val="placeholder"/>
        </w:category>
        <w:types>
          <w:type w:val="bbPlcHdr"/>
        </w:types>
        <w:behaviors>
          <w:behavior w:val="content"/>
        </w:behaviors>
        <w:guid w:val="{BF7A020D-22E2-477B-A588-C4E25A218374}"/>
      </w:docPartPr>
      <w:docPartBody>
        <w:p w:rsidR="00D171DF" w:rsidRDefault="00203F74" w:rsidP="00203F74">
          <w:pPr>
            <w:pStyle w:val="F82048040989460E901251F7C56F1515"/>
          </w:pPr>
          <w:r>
            <w:rPr>
              <w:sz w:val="16"/>
              <w:szCs w:val="16"/>
            </w:rPr>
            <w:t>+</w:t>
          </w:r>
        </w:p>
      </w:docPartBody>
    </w:docPart>
    <w:docPart>
      <w:docPartPr>
        <w:name w:val="C4E6AAA0C024484ABF69B64E6B55A0CE"/>
        <w:category>
          <w:name w:val="General"/>
          <w:gallery w:val="placeholder"/>
        </w:category>
        <w:types>
          <w:type w:val="bbPlcHdr"/>
        </w:types>
        <w:behaviors>
          <w:behavior w:val="content"/>
        </w:behaviors>
        <w:guid w:val="{5FF701AC-248A-4ACE-BB2F-D7818084E565}"/>
      </w:docPartPr>
      <w:docPartBody>
        <w:p w:rsidR="00D171DF" w:rsidRDefault="00203F74" w:rsidP="00203F74">
          <w:pPr>
            <w:pStyle w:val="C4E6AAA0C024484ABF69B64E6B55A0CE"/>
          </w:pPr>
          <w:r>
            <w:rPr>
              <w:sz w:val="16"/>
              <w:szCs w:val="16"/>
            </w:rPr>
            <w:t>+</w:t>
          </w:r>
        </w:p>
      </w:docPartBody>
    </w:docPart>
    <w:docPart>
      <w:docPartPr>
        <w:name w:val="8AFA46FE76B64046A7E5AAA49793F2C6"/>
        <w:category>
          <w:name w:val="General"/>
          <w:gallery w:val="placeholder"/>
        </w:category>
        <w:types>
          <w:type w:val="bbPlcHdr"/>
        </w:types>
        <w:behaviors>
          <w:behavior w:val="content"/>
        </w:behaviors>
        <w:guid w:val="{EFAB4163-C666-46DB-B8E2-7AC7783F6AE9}"/>
      </w:docPartPr>
      <w:docPartBody>
        <w:p w:rsidR="00D171DF" w:rsidRDefault="00203F74" w:rsidP="00203F74">
          <w:pPr>
            <w:pStyle w:val="8AFA46FE76B64046A7E5AAA49793F2C6"/>
          </w:pPr>
          <w:r>
            <w:rPr>
              <w:sz w:val="16"/>
              <w:szCs w:val="16"/>
            </w:rPr>
            <w:t>+</w:t>
          </w:r>
        </w:p>
      </w:docPartBody>
    </w:docPart>
    <w:docPart>
      <w:docPartPr>
        <w:name w:val="A02B5B6004984C28A88FC987F9C84141"/>
        <w:category>
          <w:name w:val="General"/>
          <w:gallery w:val="placeholder"/>
        </w:category>
        <w:types>
          <w:type w:val="bbPlcHdr"/>
        </w:types>
        <w:behaviors>
          <w:behavior w:val="content"/>
        </w:behaviors>
        <w:guid w:val="{86E68F91-E41A-417A-811C-C2FF197CC101}"/>
      </w:docPartPr>
      <w:docPartBody>
        <w:p w:rsidR="00D171DF" w:rsidRDefault="00203F74" w:rsidP="00203F74">
          <w:pPr>
            <w:pStyle w:val="A02B5B6004984C28A88FC987F9C84141"/>
          </w:pPr>
          <w:r>
            <w:rPr>
              <w:sz w:val="16"/>
              <w:szCs w:val="16"/>
            </w:rPr>
            <w:t>+</w:t>
          </w:r>
        </w:p>
      </w:docPartBody>
    </w:docPart>
    <w:docPart>
      <w:docPartPr>
        <w:name w:val="0A51F1C4001145B9AA693B7D054F1228"/>
        <w:category>
          <w:name w:val="General"/>
          <w:gallery w:val="placeholder"/>
        </w:category>
        <w:types>
          <w:type w:val="bbPlcHdr"/>
        </w:types>
        <w:behaviors>
          <w:behavior w:val="content"/>
        </w:behaviors>
        <w:guid w:val="{CBDFFE1E-08C2-468C-83DD-4A9C5F15C2A3}"/>
      </w:docPartPr>
      <w:docPartBody>
        <w:p w:rsidR="00D171DF" w:rsidRDefault="00203F74" w:rsidP="00203F74">
          <w:pPr>
            <w:pStyle w:val="0A51F1C4001145B9AA693B7D054F1228"/>
          </w:pPr>
          <w:r>
            <w:rPr>
              <w:sz w:val="16"/>
              <w:szCs w:val="16"/>
            </w:rPr>
            <w:t>+</w:t>
          </w:r>
        </w:p>
      </w:docPartBody>
    </w:docPart>
    <w:docPart>
      <w:docPartPr>
        <w:name w:val="A695AC4109B34026A5AC6590AC9753C0"/>
        <w:category>
          <w:name w:val="General"/>
          <w:gallery w:val="placeholder"/>
        </w:category>
        <w:types>
          <w:type w:val="bbPlcHdr"/>
        </w:types>
        <w:behaviors>
          <w:behavior w:val="content"/>
        </w:behaviors>
        <w:guid w:val="{81F4DFA5-3030-477D-8D9F-77950AA23D38}"/>
      </w:docPartPr>
      <w:docPartBody>
        <w:p w:rsidR="00D171DF" w:rsidRDefault="00203F74" w:rsidP="00203F74">
          <w:pPr>
            <w:pStyle w:val="A695AC4109B34026A5AC6590AC9753C0"/>
          </w:pPr>
          <w:r>
            <w:rPr>
              <w:sz w:val="16"/>
              <w:szCs w:val="16"/>
            </w:rPr>
            <w:t>+</w:t>
          </w:r>
        </w:p>
      </w:docPartBody>
    </w:docPart>
    <w:docPart>
      <w:docPartPr>
        <w:name w:val="0F460C0006434A1AB1F5FCECC2116F1B"/>
        <w:category>
          <w:name w:val="General"/>
          <w:gallery w:val="placeholder"/>
        </w:category>
        <w:types>
          <w:type w:val="bbPlcHdr"/>
        </w:types>
        <w:behaviors>
          <w:behavior w:val="content"/>
        </w:behaviors>
        <w:guid w:val="{612E7F4D-F288-4615-AD69-69466A329595}"/>
      </w:docPartPr>
      <w:docPartBody>
        <w:p w:rsidR="00D171DF" w:rsidRDefault="00203F74" w:rsidP="00203F74">
          <w:pPr>
            <w:pStyle w:val="0F460C0006434A1AB1F5FCECC2116F1B"/>
          </w:pPr>
          <w:r>
            <w:rPr>
              <w:sz w:val="16"/>
              <w:szCs w:val="16"/>
            </w:rPr>
            <w:t>+</w:t>
          </w:r>
        </w:p>
      </w:docPartBody>
    </w:docPart>
    <w:docPart>
      <w:docPartPr>
        <w:name w:val="EF8167E665F94DC89B4CA905C5802ED8"/>
        <w:category>
          <w:name w:val="General"/>
          <w:gallery w:val="placeholder"/>
        </w:category>
        <w:types>
          <w:type w:val="bbPlcHdr"/>
        </w:types>
        <w:behaviors>
          <w:behavior w:val="content"/>
        </w:behaviors>
        <w:guid w:val="{FCC5395F-628C-4732-A27D-BC3C8A42954F}"/>
      </w:docPartPr>
      <w:docPartBody>
        <w:p w:rsidR="00D171DF" w:rsidRDefault="00203F74" w:rsidP="00203F74">
          <w:pPr>
            <w:pStyle w:val="EF8167E665F94DC89B4CA905C5802ED8"/>
          </w:pPr>
          <w:r>
            <w:rPr>
              <w:sz w:val="16"/>
              <w:szCs w:val="16"/>
            </w:rPr>
            <w:t>+</w:t>
          </w:r>
        </w:p>
      </w:docPartBody>
    </w:docPart>
    <w:docPart>
      <w:docPartPr>
        <w:name w:val="609F069514F64B62B70BB007EA2A3FDD"/>
        <w:category>
          <w:name w:val="General"/>
          <w:gallery w:val="placeholder"/>
        </w:category>
        <w:types>
          <w:type w:val="bbPlcHdr"/>
        </w:types>
        <w:behaviors>
          <w:behavior w:val="content"/>
        </w:behaviors>
        <w:guid w:val="{362A4B02-4A9B-42D0-853D-F1C1FE7EF9B6}"/>
      </w:docPartPr>
      <w:docPartBody>
        <w:p w:rsidR="00D171DF" w:rsidRDefault="00203F74" w:rsidP="00203F74">
          <w:pPr>
            <w:pStyle w:val="609F069514F64B62B70BB007EA2A3FDD"/>
          </w:pPr>
          <w:r>
            <w:rPr>
              <w:sz w:val="16"/>
              <w:szCs w:val="16"/>
            </w:rPr>
            <w:t>+</w:t>
          </w:r>
        </w:p>
      </w:docPartBody>
    </w:docPart>
    <w:docPart>
      <w:docPartPr>
        <w:name w:val="242F88E5EC804B279F0BE3F42C49CCA7"/>
        <w:category>
          <w:name w:val="General"/>
          <w:gallery w:val="placeholder"/>
        </w:category>
        <w:types>
          <w:type w:val="bbPlcHdr"/>
        </w:types>
        <w:behaviors>
          <w:behavior w:val="content"/>
        </w:behaviors>
        <w:guid w:val="{4E61D1F4-A7F6-40C9-92F1-511B9914794E}"/>
      </w:docPartPr>
      <w:docPartBody>
        <w:p w:rsidR="00D171DF" w:rsidRDefault="00203F74" w:rsidP="00203F74">
          <w:pPr>
            <w:pStyle w:val="242F88E5EC804B279F0BE3F42C49CCA7"/>
          </w:pPr>
          <w:r>
            <w:rPr>
              <w:sz w:val="16"/>
              <w:szCs w:val="16"/>
            </w:rPr>
            <w:t>+</w:t>
          </w:r>
        </w:p>
      </w:docPartBody>
    </w:docPart>
    <w:docPart>
      <w:docPartPr>
        <w:name w:val="4AE58EA428C74CC8B24EDD344C7B4061"/>
        <w:category>
          <w:name w:val="General"/>
          <w:gallery w:val="placeholder"/>
        </w:category>
        <w:types>
          <w:type w:val="bbPlcHdr"/>
        </w:types>
        <w:behaviors>
          <w:behavior w:val="content"/>
        </w:behaviors>
        <w:guid w:val="{E725BC56-172E-499B-8600-4605C5E18EFF}"/>
      </w:docPartPr>
      <w:docPartBody>
        <w:p w:rsidR="00D171DF" w:rsidRDefault="00203F74" w:rsidP="00203F74">
          <w:pPr>
            <w:pStyle w:val="4AE58EA428C74CC8B24EDD344C7B4061"/>
          </w:pPr>
          <w:r>
            <w:rPr>
              <w:sz w:val="16"/>
              <w:szCs w:val="16"/>
            </w:rPr>
            <w:t>+</w:t>
          </w:r>
        </w:p>
      </w:docPartBody>
    </w:docPart>
    <w:docPart>
      <w:docPartPr>
        <w:name w:val="908D0E2702A04B24B9DECD05C6989E13"/>
        <w:category>
          <w:name w:val="General"/>
          <w:gallery w:val="placeholder"/>
        </w:category>
        <w:types>
          <w:type w:val="bbPlcHdr"/>
        </w:types>
        <w:behaviors>
          <w:behavior w:val="content"/>
        </w:behaviors>
        <w:guid w:val="{AB028E3E-738C-4C1B-8120-8E3B572A0FEE}"/>
      </w:docPartPr>
      <w:docPartBody>
        <w:p w:rsidR="00D171DF" w:rsidRDefault="00203F74" w:rsidP="00203F74">
          <w:pPr>
            <w:pStyle w:val="908D0E2702A04B24B9DECD05C6989E13"/>
          </w:pPr>
          <w:r>
            <w:rPr>
              <w:sz w:val="16"/>
              <w:szCs w:val="16"/>
            </w:rPr>
            <w:t>+</w:t>
          </w:r>
        </w:p>
      </w:docPartBody>
    </w:docPart>
    <w:docPart>
      <w:docPartPr>
        <w:name w:val="F218BCF51AAE4C929CE5153BCD0F48E7"/>
        <w:category>
          <w:name w:val="General"/>
          <w:gallery w:val="placeholder"/>
        </w:category>
        <w:types>
          <w:type w:val="bbPlcHdr"/>
        </w:types>
        <w:behaviors>
          <w:behavior w:val="content"/>
        </w:behaviors>
        <w:guid w:val="{9322DF70-F4D2-48AE-AC70-6683C02FFB7D}"/>
      </w:docPartPr>
      <w:docPartBody>
        <w:p w:rsidR="009F3C07" w:rsidRDefault="00733245" w:rsidP="00733245">
          <w:pPr>
            <w:pStyle w:val="F218BCF51AAE4C929CE5153BCD0F48E7"/>
          </w:pPr>
          <w:r>
            <w:rPr>
              <w:sz w:val="16"/>
              <w:szCs w:val="16"/>
            </w:rPr>
            <w:t>+</w:t>
          </w:r>
        </w:p>
      </w:docPartBody>
    </w:docPart>
    <w:docPart>
      <w:docPartPr>
        <w:name w:val="39B4D0052DC3495ABB1EDFBD84537515"/>
        <w:category>
          <w:name w:val="General"/>
          <w:gallery w:val="placeholder"/>
        </w:category>
        <w:types>
          <w:type w:val="bbPlcHdr"/>
        </w:types>
        <w:behaviors>
          <w:behavior w:val="content"/>
        </w:behaviors>
        <w:guid w:val="{4F42CE63-ABB5-4270-B322-F919B8732D88}"/>
      </w:docPartPr>
      <w:docPartBody>
        <w:p w:rsidR="009F3C07" w:rsidRDefault="00733245" w:rsidP="00733245">
          <w:pPr>
            <w:pStyle w:val="39B4D0052DC3495ABB1EDFBD84537515"/>
          </w:pPr>
          <w:r>
            <w:rPr>
              <w:sz w:val="16"/>
              <w:szCs w:val="16"/>
            </w:rPr>
            <w:t>+</w:t>
          </w:r>
        </w:p>
      </w:docPartBody>
    </w:docPart>
    <w:docPart>
      <w:docPartPr>
        <w:name w:val="69592EAF26004988BD4AF89558A2C516"/>
        <w:category>
          <w:name w:val="General"/>
          <w:gallery w:val="placeholder"/>
        </w:category>
        <w:types>
          <w:type w:val="bbPlcHdr"/>
        </w:types>
        <w:behaviors>
          <w:behavior w:val="content"/>
        </w:behaviors>
        <w:guid w:val="{2B3BE918-18A7-4A6B-8457-D8AED558A3F4}"/>
      </w:docPartPr>
      <w:docPartBody>
        <w:p w:rsidR="009F3C07" w:rsidRDefault="00733245" w:rsidP="00733245">
          <w:pPr>
            <w:pStyle w:val="69592EAF26004988BD4AF89558A2C516"/>
          </w:pPr>
          <w:r>
            <w:rPr>
              <w:sz w:val="16"/>
              <w:szCs w:val="16"/>
            </w:rPr>
            <w:t>+</w:t>
          </w:r>
        </w:p>
      </w:docPartBody>
    </w:docPart>
    <w:docPart>
      <w:docPartPr>
        <w:name w:val="E6A8719AF6F24431A0824AD566C5326A"/>
        <w:category>
          <w:name w:val="General"/>
          <w:gallery w:val="placeholder"/>
        </w:category>
        <w:types>
          <w:type w:val="bbPlcHdr"/>
        </w:types>
        <w:behaviors>
          <w:behavior w:val="content"/>
        </w:behaviors>
        <w:guid w:val="{8821685B-0CED-4315-AD26-A7BC2F5F1824}"/>
      </w:docPartPr>
      <w:docPartBody>
        <w:p w:rsidR="009F3C07" w:rsidRDefault="00733245" w:rsidP="00733245">
          <w:pPr>
            <w:pStyle w:val="E6A8719AF6F24431A0824AD566C5326A"/>
          </w:pPr>
          <w:r>
            <w:rPr>
              <w:sz w:val="16"/>
              <w:szCs w:val="16"/>
            </w:rPr>
            <w:t>+</w:t>
          </w:r>
        </w:p>
      </w:docPartBody>
    </w:docPart>
    <w:docPart>
      <w:docPartPr>
        <w:name w:val="F475C4EFC1D1432084F4DCDA6641FD7E"/>
        <w:category>
          <w:name w:val="General"/>
          <w:gallery w:val="placeholder"/>
        </w:category>
        <w:types>
          <w:type w:val="bbPlcHdr"/>
        </w:types>
        <w:behaviors>
          <w:behavior w:val="content"/>
        </w:behaviors>
        <w:guid w:val="{85A49444-1BC4-4268-8F89-87A880FEA019}"/>
      </w:docPartPr>
      <w:docPartBody>
        <w:p w:rsidR="009F3C07" w:rsidRDefault="00733245" w:rsidP="00733245">
          <w:pPr>
            <w:pStyle w:val="F475C4EFC1D1432084F4DCDA6641FD7E"/>
          </w:pPr>
          <w:r>
            <w:rPr>
              <w:sz w:val="16"/>
              <w:szCs w:val="16"/>
            </w:rPr>
            <w:t>+</w:t>
          </w:r>
        </w:p>
      </w:docPartBody>
    </w:docPart>
    <w:docPart>
      <w:docPartPr>
        <w:name w:val="B6FE1CCFD2824CCCBABF99A6956C84DE"/>
        <w:category>
          <w:name w:val="General"/>
          <w:gallery w:val="placeholder"/>
        </w:category>
        <w:types>
          <w:type w:val="bbPlcHdr"/>
        </w:types>
        <w:behaviors>
          <w:behavior w:val="content"/>
        </w:behaviors>
        <w:guid w:val="{2079492D-DCB9-435C-9957-CC75BEF3194F}"/>
      </w:docPartPr>
      <w:docPartBody>
        <w:p w:rsidR="009F3C07" w:rsidRDefault="00733245" w:rsidP="00733245">
          <w:pPr>
            <w:pStyle w:val="B6FE1CCFD2824CCCBABF99A6956C84DE"/>
          </w:pPr>
          <w:r>
            <w:rPr>
              <w:sz w:val="16"/>
              <w:szCs w:val="16"/>
            </w:rPr>
            <w:t>+</w:t>
          </w:r>
        </w:p>
      </w:docPartBody>
    </w:docPart>
    <w:docPart>
      <w:docPartPr>
        <w:name w:val="5B8CF980A37F44C5BA766DBE4CB60E26"/>
        <w:category>
          <w:name w:val="General"/>
          <w:gallery w:val="placeholder"/>
        </w:category>
        <w:types>
          <w:type w:val="bbPlcHdr"/>
        </w:types>
        <w:behaviors>
          <w:behavior w:val="content"/>
        </w:behaviors>
        <w:guid w:val="{9BADF317-150F-42E3-8CAB-EFB0497C0D19}"/>
      </w:docPartPr>
      <w:docPartBody>
        <w:p w:rsidR="009F3C07" w:rsidRDefault="00733245" w:rsidP="00733245">
          <w:pPr>
            <w:pStyle w:val="5B8CF980A37F44C5BA766DBE4CB60E26"/>
          </w:pPr>
          <w:r>
            <w:rPr>
              <w:sz w:val="16"/>
              <w:szCs w:val="16"/>
            </w:rPr>
            <w:t>+</w:t>
          </w:r>
        </w:p>
      </w:docPartBody>
    </w:docPart>
    <w:docPart>
      <w:docPartPr>
        <w:name w:val="0BDCFEFF53794BBBA519203E247CE1E7"/>
        <w:category>
          <w:name w:val="General"/>
          <w:gallery w:val="placeholder"/>
        </w:category>
        <w:types>
          <w:type w:val="bbPlcHdr"/>
        </w:types>
        <w:behaviors>
          <w:behavior w:val="content"/>
        </w:behaviors>
        <w:guid w:val="{52A5A2DE-0125-4ED0-8818-8285204CC07D}"/>
      </w:docPartPr>
      <w:docPartBody>
        <w:p w:rsidR="009F3C07" w:rsidRDefault="00733245" w:rsidP="00733245">
          <w:pPr>
            <w:pStyle w:val="0BDCFEFF53794BBBA519203E247CE1E7"/>
          </w:pPr>
          <w:r>
            <w:rPr>
              <w:sz w:val="16"/>
              <w:szCs w:val="16"/>
            </w:rPr>
            <w:t>+</w:t>
          </w:r>
        </w:p>
      </w:docPartBody>
    </w:docPart>
    <w:docPart>
      <w:docPartPr>
        <w:name w:val="265C756681CB4954934655B7AB093687"/>
        <w:category>
          <w:name w:val="General"/>
          <w:gallery w:val="placeholder"/>
        </w:category>
        <w:types>
          <w:type w:val="bbPlcHdr"/>
        </w:types>
        <w:behaviors>
          <w:behavior w:val="content"/>
        </w:behaviors>
        <w:guid w:val="{07023AC2-35F0-4F61-BBC7-F28357566FA9}"/>
      </w:docPartPr>
      <w:docPartBody>
        <w:p w:rsidR="004A0516" w:rsidRDefault="004E378A" w:rsidP="004E378A">
          <w:pPr>
            <w:pStyle w:val="265C756681CB4954934655B7AB093687"/>
          </w:pPr>
          <w:r>
            <w:rPr>
              <w:sz w:val="16"/>
              <w:szCs w:val="16"/>
            </w:rPr>
            <w:t>+</w:t>
          </w:r>
        </w:p>
      </w:docPartBody>
    </w:docPart>
    <w:docPart>
      <w:docPartPr>
        <w:name w:val="66F0C63ADB9D48D0B8EC2816192F55A1"/>
        <w:category>
          <w:name w:val="General"/>
          <w:gallery w:val="placeholder"/>
        </w:category>
        <w:types>
          <w:type w:val="bbPlcHdr"/>
        </w:types>
        <w:behaviors>
          <w:behavior w:val="content"/>
        </w:behaviors>
        <w:guid w:val="{F3726F15-C831-46AA-AC73-3A194650B628}"/>
      </w:docPartPr>
      <w:docPartBody>
        <w:p w:rsidR="004A0516" w:rsidRDefault="004E378A" w:rsidP="004E378A">
          <w:pPr>
            <w:pStyle w:val="66F0C63ADB9D48D0B8EC2816192F55A1"/>
          </w:pPr>
          <w:r>
            <w:rPr>
              <w:sz w:val="16"/>
              <w:szCs w:val="16"/>
            </w:rPr>
            <w:t>+</w:t>
          </w:r>
        </w:p>
      </w:docPartBody>
    </w:docPart>
    <w:docPart>
      <w:docPartPr>
        <w:name w:val="64516607E7714FCAA5173F72CCE2EE53"/>
        <w:category>
          <w:name w:val="General"/>
          <w:gallery w:val="placeholder"/>
        </w:category>
        <w:types>
          <w:type w:val="bbPlcHdr"/>
        </w:types>
        <w:behaviors>
          <w:behavior w:val="content"/>
        </w:behaviors>
        <w:guid w:val="{9B83D958-DA9D-407A-A355-A66040A9A8BC}"/>
      </w:docPartPr>
      <w:docPartBody>
        <w:p w:rsidR="004A0516" w:rsidRDefault="004E378A" w:rsidP="004E378A">
          <w:pPr>
            <w:pStyle w:val="64516607E7714FCAA5173F72CCE2EE53"/>
          </w:pPr>
          <w:r>
            <w:rPr>
              <w:sz w:val="16"/>
              <w:szCs w:val="16"/>
            </w:rPr>
            <w:t>+</w:t>
          </w:r>
        </w:p>
      </w:docPartBody>
    </w:docPart>
    <w:docPart>
      <w:docPartPr>
        <w:name w:val="FB18E2D98728458CB1A27E5491B4AC77"/>
        <w:category>
          <w:name w:val="General"/>
          <w:gallery w:val="placeholder"/>
        </w:category>
        <w:types>
          <w:type w:val="bbPlcHdr"/>
        </w:types>
        <w:behaviors>
          <w:behavior w:val="content"/>
        </w:behaviors>
        <w:guid w:val="{39064B84-D43C-4EDE-BD0D-60DD3118E690}"/>
      </w:docPartPr>
      <w:docPartBody>
        <w:p w:rsidR="004A0516" w:rsidRDefault="004E378A" w:rsidP="004E378A">
          <w:pPr>
            <w:pStyle w:val="FB18E2D98728458CB1A27E5491B4AC77"/>
          </w:pPr>
          <w:r>
            <w:rPr>
              <w:sz w:val="16"/>
              <w:szCs w:val="16"/>
            </w:rPr>
            <w:t>+</w:t>
          </w:r>
        </w:p>
      </w:docPartBody>
    </w:docPart>
    <w:docPart>
      <w:docPartPr>
        <w:name w:val="7D36B071B73E4302B114F042472B4994"/>
        <w:category>
          <w:name w:val="General"/>
          <w:gallery w:val="placeholder"/>
        </w:category>
        <w:types>
          <w:type w:val="bbPlcHdr"/>
        </w:types>
        <w:behaviors>
          <w:behavior w:val="content"/>
        </w:behaviors>
        <w:guid w:val="{71864C62-695A-4409-849F-2DB3C1013C88}"/>
      </w:docPartPr>
      <w:docPartBody>
        <w:p w:rsidR="004A0516" w:rsidRDefault="004E378A" w:rsidP="004E378A">
          <w:pPr>
            <w:pStyle w:val="7D36B071B73E4302B114F042472B4994"/>
          </w:pPr>
          <w:r>
            <w:rPr>
              <w:sz w:val="16"/>
              <w:szCs w:val="16"/>
            </w:rPr>
            <w:t>+</w:t>
          </w:r>
        </w:p>
      </w:docPartBody>
    </w:docPart>
    <w:docPart>
      <w:docPartPr>
        <w:name w:val="860960F92BCB437CA9BBC877E5D341CC"/>
        <w:category>
          <w:name w:val="General"/>
          <w:gallery w:val="placeholder"/>
        </w:category>
        <w:types>
          <w:type w:val="bbPlcHdr"/>
        </w:types>
        <w:behaviors>
          <w:behavior w:val="content"/>
        </w:behaviors>
        <w:guid w:val="{93601372-D7C3-491D-8A12-EEC0AF5BE2EE}"/>
      </w:docPartPr>
      <w:docPartBody>
        <w:p w:rsidR="004A0516" w:rsidRDefault="004E378A" w:rsidP="004E378A">
          <w:pPr>
            <w:pStyle w:val="860960F92BCB437CA9BBC877E5D341CC"/>
          </w:pPr>
          <w:r>
            <w:rPr>
              <w:sz w:val="16"/>
              <w:szCs w:val="16"/>
            </w:rPr>
            <w:t>+</w:t>
          </w:r>
        </w:p>
      </w:docPartBody>
    </w:docPart>
    <w:docPart>
      <w:docPartPr>
        <w:name w:val="E22D7D0A7ADD440E9CCF8A26FA4FF0AF"/>
        <w:category>
          <w:name w:val="General"/>
          <w:gallery w:val="placeholder"/>
        </w:category>
        <w:types>
          <w:type w:val="bbPlcHdr"/>
        </w:types>
        <w:behaviors>
          <w:behavior w:val="content"/>
        </w:behaviors>
        <w:guid w:val="{7C10DB3F-6AC0-490C-89FB-5F1972A11661}"/>
      </w:docPartPr>
      <w:docPartBody>
        <w:p w:rsidR="004A0516" w:rsidRDefault="004E378A" w:rsidP="004E378A">
          <w:pPr>
            <w:pStyle w:val="E22D7D0A7ADD440E9CCF8A26FA4FF0AF"/>
          </w:pPr>
          <w:r>
            <w:rPr>
              <w:sz w:val="16"/>
              <w:szCs w:val="16"/>
            </w:rPr>
            <w:t>+</w:t>
          </w:r>
        </w:p>
      </w:docPartBody>
    </w:docPart>
    <w:docPart>
      <w:docPartPr>
        <w:name w:val="A4D8A1659BBD45A68858E68B8C80BAED"/>
        <w:category>
          <w:name w:val="General"/>
          <w:gallery w:val="placeholder"/>
        </w:category>
        <w:types>
          <w:type w:val="bbPlcHdr"/>
        </w:types>
        <w:behaviors>
          <w:behavior w:val="content"/>
        </w:behaviors>
        <w:guid w:val="{4C3E6D5E-7A0D-427E-92D3-E86ADF5565D7}"/>
      </w:docPartPr>
      <w:docPartBody>
        <w:p w:rsidR="004A0516" w:rsidRDefault="004E378A" w:rsidP="004E378A">
          <w:pPr>
            <w:pStyle w:val="A4D8A1659BBD45A68858E68B8C80BAED"/>
          </w:pPr>
          <w:r>
            <w:rPr>
              <w:sz w:val="16"/>
              <w:szCs w:val="16"/>
            </w:rPr>
            <w:t>+</w:t>
          </w:r>
        </w:p>
      </w:docPartBody>
    </w:docPart>
    <w:docPart>
      <w:docPartPr>
        <w:name w:val="3151080F3C3F4C4AB85344D41824EA83"/>
        <w:category>
          <w:name w:val="General"/>
          <w:gallery w:val="placeholder"/>
        </w:category>
        <w:types>
          <w:type w:val="bbPlcHdr"/>
        </w:types>
        <w:behaviors>
          <w:behavior w:val="content"/>
        </w:behaviors>
        <w:guid w:val="{7A0D97BA-8FB4-4308-ABCE-1453938C5929}"/>
      </w:docPartPr>
      <w:docPartBody>
        <w:p w:rsidR="004A0516" w:rsidRDefault="004E378A" w:rsidP="004E378A">
          <w:pPr>
            <w:pStyle w:val="3151080F3C3F4C4AB85344D41824EA83"/>
          </w:pPr>
          <w:r>
            <w:rPr>
              <w:sz w:val="16"/>
              <w:szCs w:val="16"/>
            </w:rPr>
            <w:t>+</w:t>
          </w:r>
        </w:p>
      </w:docPartBody>
    </w:docPart>
    <w:docPart>
      <w:docPartPr>
        <w:name w:val="48051872EFEF49F884E4C16312FBA5C7"/>
        <w:category>
          <w:name w:val="General"/>
          <w:gallery w:val="placeholder"/>
        </w:category>
        <w:types>
          <w:type w:val="bbPlcHdr"/>
        </w:types>
        <w:behaviors>
          <w:behavior w:val="content"/>
        </w:behaviors>
        <w:guid w:val="{376F1111-D53C-4441-8472-56884AFF0A8E}"/>
      </w:docPartPr>
      <w:docPartBody>
        <w:p w:rsidR="004A0516" w:rsidRDefault="004E378A" w:rsidP="004E378A">
          <w:pPr>
            <w:pStyle w:val="48051872EFEF49F884E4C16312FBA5C7"/>
          </w:pPr>
          <w:r>
            <w:rPr>
              <w:sz w:val="16"/>
              <w:szCs w:val="16"/>
            </w:rPr>
            <w:t>+</w:t>
          </w:r>
        </w:p>
      </w:docPartBody>
    </w:docPart>
    <w:docPart>
      <w:docPartPr>
        <w:name w:val="4CFC18D1C94C425E8F43142EFB751334"/>
        <w:category>
          <w:name w:val="General"/>
          <w:gallery w:val="placeholder"/>
        </w:category>
        <w:types>
          <w:type w:val="bbPlcHdr"/>
        </w:types>
        <w:behaviors>
          <w:behavior w:val="content"/>
        </w:behaviors>
        <w:guid w:val="{7D3032C1-FE88-4A68-A8A8-0A8CF68409DC}"/>
      </w:docPartPr>
      <w:docPartBody>
        <w:p w:rsidR="004A0516" w:rsidRDefault="004E378A" w:rsidP="004E378A">
          <w:pPr>
            <w:pStyle w:val="4CFC18D1C94C425E8F43142EFB751334"/>
          </w:pPr>
          <w:r>
            <w:rPr>
              <w:sz w:val="16"/>
              <w:szCs w:val="16"/>
            </w:rPr>
            <w:t>+</w:t>
          </w:r>
        </w:p>
      </w:docPartBody>
    </w:docPart>
    <w:docPart>
      <w:docPartPr>
        <w:name w:val="E75A4F6EFA524B80AB1E2FDC6F086D46"/>
        <w:category>
          <w:name w:val="General"/>
          <w:gallery w:val="placeholder"/>
        </w:category>
        <w:types>
          <w:type w:val="bbPlcHdr"/>
        </w:types>
        <w:behaviors>
          <w:behavior w:val="content"/>
        </w:behaviors>
        <w:guid w:val="{AF03D72F-641C-4ED2-BD83-85AA5E0ED01A}"/>
      </w:docPartPr>
      <w:docPartBody>
        <w:p w:rsidR="00F2063B" w:rsidRDefault="00606853" w:rsidP="00606853">
          <w:pPr>
            <w:pStyle w:val="E75A4F6EFA524B80AB1E2FDC6F086D46"/>
          </w:pPr>
          <w:r>
            <w:rPr>
              <w:sz w:val="16"/>
              <w:szCs w:val="16"/>
            </w:rPr>
            <w:t>+</w:t>
          </w:r>
        </w:p>
      </w:docPartBody>
    </w:docPart>
    <w:docPart>
      <w:docPartPr>
        <w:name w:val="43C2357215C94F5B9704F3DFE3871618"/>
        <w:category>
          <w:name w:val="General"/>
          <w:gallery w:val="placeholder"/>
        </w:category>
        <w:types>
          <w:type w:val="bbPlcHdr"/>
        </w:types>
        <w:behaviors>
          <w:behavior w:val="content"/>
        </w:behaviors>
        <w:guid w:val="{87DD3362-202A-4325-9D6D-E019288F58E6}"/>
      </w:docPartPr>
      <w:docPartBody>
        <w:p w:rsidR="00F2063B" w:rsidRDefault="00606853" w:rsidP="00606853">
          <w:pPr>
            <w:pStyle w:val="43C2357215C94F5B9704F3DFE3871618"/>
          </w:pPr>
          <w:r>
            <w:rPr>
              <w:sz w:val="16"/>
              <w:szCs w:val="16"/>
            </w:rPr>
            <w:t>+</w:t>
          </w:r>
        </w:p>
      </w:docPartBody>
    </w:docPart>
    <w:docPart>
      <w:docPartPr>
        <w:name w:val="A9F3DE50E5E14F2597A20562C4C77D84"/>
        <w:category>
          <w:name w:val="General"/>
          <w:gallery w:val="placeholder"/>
        </w:category>
        <w:types>
          <w:type w:val="bbPlcHdr"/>
        </w:types>
        <w:behaviors>
          <w:behavior w:val="content"/>
        </w:behaviors>
        <w:guid w:val="{77A2333A-85D5-4657-9D8F-7EE8FDD8BF07}"/>
      </w:docPartPr>
      <w:docPartBody>
        <w:p w:rsidR="00F2063B" w:rsidRDefault="00606853" w:rsidP="00606853">
          <w:pPr>
            <w:pStyle w:val="A9F3DE50E5E14F2597A20562C4C77D84"/>
          </w:pPr>
          <w:r>
            <w:rPr>
              <w:sz w:val="16"/>
              <w:szCs w:val="16"/>
            </w:rPr>
            <w:t>+</w:t>
          </w:r>
        </w:p>
      </w:docPartBody>
    </w:docPart>
    <w:docPart>
      <w:docPartPr>
        <w:name w:val="C96D5A7E782C462BB1B821F0F6F1D58D"/>
        <w:category>
          <w:name w:val="General"/>
          <w:gallery w:val="placeholder"/>
        </w:category>
        <w:types>
          <w:type w:val="bbPlcHdr"/>
        </w:types>
        <w:behaviors>
          <w:behavior w:val="content"/>
        </w:behaviors>
        <w:guid w:val="{B777827C-0D95-4BF0-8943-507CEC9D31FE}"/>
      </w:docPartPr>
      <w:docPartBody>
        <w:p w:rsidR="00F2063B" w:rsidRDefault="00606853" w:rsidP="00606853">
          <w:pPr>
            <w:pStyle w:val="C96D5A7E782C462BB1B821F0F6F1D58D"/>
          </w:pPr>
          <w:r>
            <w:rPr>
              <w:sz w:val="16"/>
              <w:szCs w:val="16"/>
            </w:rPr>
            <w:t>+</w:t>
          </w:r>
        </w:p>
      </w:docPartBody>
    </w:docPart>
    <w:docPart>
      <w:docPartPr>
        <w:name w:val="6E525B629E174105A0276F0E9B9644AF"/>
        <w:category>
          <w:name w:val="General"/>
          <w:gallery w:val="placeholder"/>
        </w:category>
        <w:types>
          <w:type w:val="bbPlcHdr"/>
        </w:types>
        <w:behaviors>
          <w:behavior w:val="content"/>
        </w:behaviors>
        <w:guid w:val="{0608B9C9-4312-40E7-890A-8421C63EDF82}"/>
      </w:docPartPr>
      <w:docPartBody>
        <w:p w:rsidR="00F2063B" w:rsidRDefault="00606853" w:rsidP="00606853">
          <w:pPr>
            <w:pStyle w:val="6E525B629E174105A0276F0E9B9644AF"/>
          </w:pPr>
          <w:r>
            <w:rPr>
              <w:sz w:val="16"/>
              <w:szCs w:val="16"/>
            </w:rPr>
            <w:t>+</w:t>
          </w:r>
        </w:p>
      </w:docPartBody>
    </w:docPart>
    <w:docPart>
      <w:docPartPr>
        <w:name w:val="2143270CE8D14A3D9EF577BDA5F50AC5"/>
        <w:category>
          <w:name w:val="General"/>
          <w:gallery w:val="placeholder"/>
        </w:category>
        <w:types>
          <w:type w:val="bbPlcHdr"/>
        </w:types>
        <w:behaviors>
          <w:behavior w:val="content"/>
        </w:behaviors>
        <w:guid w:val="{D52FD4D4-66B6-4B1E-B209-A45781A63694}"/>
      </w:docPartPr>
      <w:docPartBody>
        <w:p w:rsidR="00F2063B" w:rsidRDefault="00606853" w:rsidP="00606853">
          <w:pPr>
            <w:pStyle w:val="2143270CE8D14A3D9EF577BDA5F50AC5"/>
          </w:pPr>
          <w:r>
            <w:rPr>
              <w:sz w:val="16"/>
              <w:szCs w:val="16"/>
            </w:rPr>
            <w:t>+</w:t>
          </w:r>
        </w:p>
      </w:docPartBody>
    </w:docPart>
    <w:docPart>
      <w:docPartPr>
        <w:name w:val="58107DCF6C48445BAE8EA2E3FC5E008B"/>
        <w:category>
          <w:name w:val="General"/>
          <w:gallery w:val="placeholder"/>
        </w:category>
        <w:types>
          <w:type w:val="bbPlcHdr"/>
        </w:types>
        <w:behaviors>
          <w:behavior w:val="content"/>
        </w:behaviors>
        <w:guid w:val="{0ED40169-6E1D-4FE8-9883-143E8C49CF13}"/>
      </w:docPartPr>
      <w:docPartBody>
        <w:p w:rsidR="00F2063B" w:rsidRDefault="00606853" w:rsidP="00606853">
          <w:pPr>
            <w:pStyle w:val="58107DCF6C48445BAE8EA2E3FC5E008B"/>
          </w:pPr>
          <w:r>
            <w:rPr>
              <w:sz w:val="16"/>
              <w:szCs w:val="16"/>
            </w:rPr>
            <w:t>+</w:t>
          </w:r>
        </w:p>
      </w:docPartBody>
    </w:docPart>
    <w:docPart>
      <w:docPartPr>
        <w:name w:val="CCE3C47CC8394126999EDA700EA8B238"/>
        <w:category>
          <w:name w:val="General"/>
          <w:gallery w:val="placeholder"/>
        </w:category>
        <w:types>
          <w:type w:val="bbPlcHdr"/>
        </w:types>
        <w:behaviors>
          <w:behavior w:val="content"/>
        </w:behaviors>
        <w:guid w:val="{396BBF27-09A9-4D19-9F0B-8D0193E3BCF8}"/>
      </w:docPartPr>
      <w:docPartBody>
        <w:p w:rsidR="00F2063B" w:rsidRDefault="00606853" w:rsidP="00606853">
          <w:pPr>
            <w:pStyle w:val="CCE3C47CC8394126999EDA700EA8B238"/>
          </w:pPr>
          <w:r>
            <w:rPr>
              <w:sz w:val="16"/>
              <w:szCs w:val="16"/>
            </w:rPr>
            <w:t>+</w:t>
          </w:r>
        </w:p>
      </w:docPartBody>
    </w:docPart>
    <w:docPart>
      <w:docPartPr>
        <w:name w:val="BBDACEF0F3D04095B46CF1CCF8EA8482"/>
        <w:category>
          <w:name w:val="General"/>
          <w:gallery w:val="placeholder"/>
        </w:category>
        <w:types>
          <w:type w:val="bbPlcHdr"/>
        </w:types>
        <w:behaviors>
          <w:behavior w:val="content"/>
        </w:behaviors>
        <w:guid w:val="{E1DFBEC6-D140-443E-886B-B1EE23D556DE}"/>
      </w:docPartPr>
      <w:docPartBody>
        <w:p w:rsidR="00F2063B" w:rsidRDefault="00606853" w:rsidP="00606853">
          <w:pPr>
            <w:pStyle w:val="BBDACEF0F3D04095B46CF1CCF8EA8482"/>
          </w:pPr>
          <w:r>
            <w:rPr>
              <w:sz w:val="16"/>
              <w:szCs w:val="16"/>
            </w:rPr>
            <w:t>+</w:t>
          </w:r>
        </w:p>
      </w:docPartBody>
    </w:docPart>
    <w:docPart>
      <w:docPartPr>
        <w:name w:val="D8EDCE59F4A44B1BAC22E22B6C3754F7"/>
        <w:category>
          <w:name w:val="General"/>
          <w:gallery w:val="placeholder"/>
        </w:category>
        <w:types>
          <w:type w:val="bbPlcHdr"/>
        </w:types>
        <w:behaviors>
          <w:behavior w:val="content"/>
        </w:behaviors>
        <w:guid w:val="{CA23385E-0A58-4715-8E88-A89B5E2B5B37}"/>
      </w:docPartPr>
      <w:docPartBody>
        <w:p w:rsidR="00F2063B" w:rsidRDefault="00606853" w:rsidP="00606853">
          <w:pPr>
            <w:pStyle w:val="D8EDCE59F4A44B1BAC22E22B6C3754F7"/>
          </w:pPr>
          <w:r>
            <w:rPr>
              <w:sz w:val="16"/>
              <w:szCs w:val="16"/>
            </w:rPr>
            <w:t>+</w:t>
          </w:r>
        </w:p>
      </w:docPartBody>
    </w:docPart>
    <w:docPart>
      <w:docPartPr>
        <w:name w:val="F1AB6021E01C412388508347FF3F201D"/>
        <w:category>
          <w:name w:val="General"/>
          <w:gallery w:val="placeholder"/>
        </w:category>
        <w:types>
          <w:type w:val="bbPlcHdr"/>
        </w:types>
        <w:behaviors>
          <w:behavior w:val="content"/>
        </w:behaviors>
        <w:guid w:val="{1945A99C-86D4-4D5E-B8E7-871961FFFACB}"/>
      </w:docPartPr>
      <w:docPartBody>
        <w:p w:rsidR="00F2063B" w:rsidRDefault="00606853" w:rsidP="00606853">
          <w:pPr>
            <w:pStyle w:val="F1AB6021E01C412388508347FF3F201D"/>
          </w:pPr>
          <w:r>
            <w:rPr>
              <w:sz w:val="16"/>
              <w:szCs w:val="16"/>
            </w:rPr>
            <w:t>+</w:t>
          </w:r>
        </w:p>
      </w:docPartBody>
    </w:docPart>
    <w:docPart>
      <w:docPartPr>
        <w:name w:val="15DEE5D155BE40AE91C4E94B70EB67D3"/>
        <w:category>
          <w:name w:val="General"/>
          <w:gallery w:val="placeholder"/>
        </w:category>
        <w:types>
          <w:type w:val="bbPlcHdr"/>
        </w:types>
        <w:behaviors>
          <w:behavior w:val="content"/>
        </w:behaviors>
        <w:guid w:val="{2735C9C7-AA89-44D9-B11E-2E009CD2B2F5}"/>
      </w:docPartPr>
      <w:docPartBody>
        <w:p w:rsidR="00F2063B" w:rsidRDefault="00606853" w:rsidP="00606853">
          <w:pPr>
            <w:pStyle w:val="15DEE5D155BE40AE91C4E94B70EB67D3"/>
          </w:pPr>
          <w:r>
            <w:rPr>
              <w:sz w:val="16"/>
              <w:szCs w:val="16"/>
            </w:rPr>
            <w:t>+</w:t>
          </w:r>
        </w:p>
      </w:docPartBody>
    </w:docPart>
    <w:docPart>
      <w:docPartPr>
        <w:name w:val="9F6EB719CCB94583B14BF50289A9EECC"/>
        <w:category>
          <w:name w:val="General"/>
          <w:gallery w:val="placeholder"/>
        </w:category>
        <w:types>
          <w:type w:val="bbPlcHdr"/>
        </w:types>
        <w:behaviors>
          <w:behavior w:val="content"/>
        </w:behaviors>
        <w:guid w:val="{B6A0C7B5-91A7-495F-98FC-FCF8368B4990}"/>
      </w:docPartPr>
      <w:docPartBody>
        <w:p w:rsidR="00F2063B" w:rsidRDefault="00606853" w:rsidP="00606853">
          <w:pPr>
            <w:pStyle w:val="9F6EB719CCB94583B14BF50289A9EECC"/>
          </w:pPr>
          <w:r>
            <w:rPr>
              <w:sz w:val="16"/>
              <w:szCs w:val="16"/>
            </w:rPr>
            <w:t>+</w:t>
          </w:r>
        </w:p>
      </w:docPartBody>
    </w:docPart>
    <w:docPart>
      <w:docPartPr>
        <w:name w:val="057EFFF2F7184954803B093735C31144"/>
        <w:category>
          <w:name w:val="General"/>
          <w:gallery w:val="placeholder"/>
        </w:category>
        <w:types>
          <w:type w:val="bbPlcHdr"/>
        </w:types>
        <w:behaviors>
          <w:behavior w:val="content"/>
        </w:behaviors>
        <w:guid w:val="{8AB87E39-51B7-4BA8-A7EF-733F0B58EBD0}"/>
      </w:docPartPr>
      <w:docPartBody>
        <w:p w:rsidR="00F2063B" w:rsidRDefault="00606853" w:rsidP="00606853">
          <w:pPr>
            <w:pStyle w:val="057EFFF2F7184954803B093735C31144"/>
          </w:pPr>
          <w:r>
            <w:rPr>
              <w:sz w:val="16"/>
              <w:szCs w:val="16"/>
            </w:rPr>
            <w:t>+</w:t>
          </w:r>
        </w:p>
      </w:docPartBody>
    </w:docPart>
    <w:docPart>
      <w:docPartPr>
        <w:name w:val="AFE49D87EAC54ED18A7AFEC7390FCD96"/>
        <w:category>
          <w:name w:val="General"/>
          <w:gallery w:val="placeholder"/>
        </w:category>
        <w:types>
          <w:type w:val="bbPlcHdr"/>
        </w:types>
        <w:behaviors>
          <w:behavior w:val="content"/>
        </w:behaviors>
        <w:guid w:val="{CBD81CD7-1F08-4D0B-A438-9CCBF7211059}"/>
      </w:docPartPr>
      <w:docPartBody>
        <w:p w:rsidR="00F2063B" w:rsidRDefault="00606853" w:rsidP="00606853">
          <w:pPr>
            <w:pStyle w:val="AFE49D87EAC54ED18A7AFEC7390FCD96"/>
          </w:pPr>
          <w:r>
            <w:rPr>
              <w:sz w:val="16"/>
              <w:szCs w:val="16"/>
            </w:rPr>
            <w:t>+</w:t>
          </w:r>
        </w:p>
      </w:docPartBody>
    </w:docPart>
    <w:docPart>
      <w:docPartPr>
        <w:name w:val="24F9FC517B72405AADFD718D1AFD7452"/>
        <w:category>
          <w:name w:val="General"/>
          <w:gallery w:val="placeholder"/>
        </w:category>
        <w:types>
          <w:type w:val="bbPlcHdr"/>
        </w:types>
        <w:behaviors>
          <w:behavior w:val="content"/>
        </w:behaviors>
        <w:guid w:val="{AAAF9626-6CD5-43A2-83E9-B0CA2C95D2B1}"/>
      </w:docPartPr>
      <w:docPartBody>
        <w:p w:rsidR="00F2063B" w:rsidRDefault="00606853" w:rsidP="00606853">
          <w:pPr>
            <w:pStyle w:val="24F9FC517B72405AADFD718D1AFD7452"/>
          </w:pPr>
          <w:r>
            <w:rPr>
              <w:sz w:val="16"/>
              <w:szCs w:val="16"/>
            </w:rPr>
            <w:t>+</w:t>
          </w:r>
        </w:p>
      </w:docPartBody>
    </w:docPart>
    <w:docPart>
      <w:docPartPr>
        <w:name w:val="45623AA5BE784EEEB46C631DE11F3F7F"/>
        <w:category>
          <w:name w:val="General"/>
          <w:gallery w:val="placeholder"/>
        </w:category>
        <w:types>
          <w:type w:val="bbPlcHdr"/>
        </w:types>
        <w:behaviors>
          <w:behavior w:val="content"/>
        </w:behaviors>
        <w:guid w:val="{DF2AD240-09B5-4D59-A732-F19D064B3A82}"/>
      </w:docPartPr>
      <w:docPartBody>
        <w:p w:rsidR="00F2063B" w:rsidRDefault="00606853" w:rsidP="00606853">
          <w:pPr>
            <w:pStyle w:val="45623AA5BE784EEEB46C631DE11F3F7F"/>
          </w:pPr>
          <w:r>
            <w:rPr>
              <w:sz w:val="16"/>
              <w:szCs w:val="16"/>
            </w:rPr>
            <w:t>+</w:t>
          </w:r>
        </w:p>
      </w:docPartBody>
    </w:docPart>
    <w:docPart>
      <w:docPartPr>
        <w:name w:val="1B5F170718C744A787662342B232EA16"/>
        <w:category>
          <w:name w:val="General"/>
          <w:gallery w:val="placeholder"/>
        </w:category>
        <w:types>
          <w:type w:val="bbPlcHdr"/>
        </w:types>
        <w:behaviors>
          <w:behavior w:val="content"/>
        </w:behaviors>
        <w:guid w:val="{2684EB0A-DA24-4363-B3CC-F21CAF139AAB}"/>
      </w:docPartPr>
      <w:docPartBody>
        <w:p w:rsidR="00F2063B" w:rsidRDefault="00606853" w:rsidP="00606853">
          <w:pPr>
            <w:pStyle w:val="1B5F170718C744A787662342B232EA16"/>
          </w:pPr>
          <w:r>
            <w:rPr>
              <w:sz w:val="16"/>
              <w:szCs w:val="16"/>
            </w:rPr>
            <w:t>+</w:t>
          </w:r>
        </w:p>
      </w:docPartBody>
    </w:docPart>
    <w:docPart>
      <w:docPartPr>
        <w:name w:val="16B4614810D947998A8BD210ECF76B97"/>
        <w:category>
          <w:name w:val="General"/>
          <w:gallery w:val="placeholder"/>
        </w:category>
        <w:types>
          <w:type w:val="bbPlcHdr"/>
        </w:types>
        <w:behaviors>
          <w:behavior w:val="content"/>
        </w:behaviors>
        <w:guid w:val="{0BE772C2-ED02-4A60-903A-88B7B0A71991}"/>
      </w:docPartPr>
      <w:docPartBody>
        <w:p w:rsidR="00F2063B" w:rsidRDefault="00606853" w:rsidP="00606853">
          <w:pPr>
            <w:pStyle w:val="16B4614810D947998A8BD210ECF76B97"/>
          </w:pPr>
          <w:r>
            <w:rPr>
              <w:sz w:val="16"/>
              <w:szCs w:val="16"/>
            </w:rPr>
            <w:t>+</w:t>
          </w:r>
        </w:p>
      </w:docPartBody>
    </w:docPart>
    <w:docPart>
      <w:docPartPr>
        <w:name w:val="15C7019754784C1993AA6FC6F9B6F5C1"/>
        <w:category>
          <w:name w:val="General"/>
          <w:gallery w:val="placeholder"/>
        </w:category>
        <w:types>
          <w:type w:val="bbPlcHdr"/>
        </w:types>
        <w:behaviors>
          <w:behavior w:val="content"/>
        </w:behaviors>
        <w:guid w:val="{1D261212-4D46-44E3-BEA5-242B87FCBAF8}"/>
      </w:docPartPr>
      <w:docPartBody>
        <w:p w:rsidR="00F2063B" w:rsidRDefault="00606853" w:rsidP="00606853">
          <w:pPr>
            <w:pStyle w:val="15C7019754784C1993AA6FC6F9B6F5C1"/>
          </w:pPr>
          <w:r>
            <w:rPr>
              <w:sz w:val="16"/>
              <w:szCs w:val="16"/>
            </w:rPr>
            <w:t>+</w:t>
          </w:r>
        </w:p>
      </w:docPartBody>
    </w:docPart>
    <w:docPart>
      <w:docPartPr>
        <w:name w:val="E9B09E9D702146C78BE86DA88DBCA3FF"/>
        <w:category>
          <w:name w:val="General"/>
          <w:gallery w:val="placeholder"/>
        </w:category>
        <w:types>
          <w:type w:val="bbPlcHdr"/>
        </w:types>
        <w:behaviors>
          <w:behavior w:val="content"/>
        </w:behaviors>
        <w:guid w:val="{6FDB15CA-5AA8-4ED1-8C5B-EE31C9EAF815}"/>
      </w:docPartPr>
      <w:docPartBody>
        <w:p w:rsidR="00F2063B" w:rsidRDefault="00606853" w:rsidP="00606853">
          <w:pPr>
            <w:pStyle w:val="E9B09E9D702146C78BE86DA88DBCA3FF"/>
          </w:pPr>
          <w:r>
            <w:rPr>
              <w:sz w:val="16"/>
              <w:szCs w:val="16"/>
            </w:rPr>
            <w:t>+</w:t>
          </w:r>
        </w:p>
      </w:docPartBody>
    </w:docPart>
    <w:docPart>
      <w:docPartPr>
        <w:name w:val="ED2A6787B5914264AC30BFBF8CD8D358"/>
        <w:category>
          <w:name w:val="General"/>
          <w:gallery w:val="placeholder"/>
        </w:category>
        <w:types>
          <w:type w:val="bbPlcHdr"/>
        </w:types>
        <w:behaviors>
          <w:behavior w:val="content"/>
        </w:behaviors>
        <w:guid w:val="{D953888F-611B-4F27-968D-9B454EEDE03C}"/>
      </w:docPartPr>
      <w:docPartBody>
        <w:p w:rsidR="00F2063B" w:rsidRDefault="00606853" w:rsidP="00606853">
          <w:pPr>
            <w:pStyle w:val="ED2A6787B5914264AC30BFBF8CD8D358"/>
          </w:pPr>
          <w:r>
            <w:rPr>
              <w:sz w:val="16"/>
              <w:szCs w:val="16"/>
            </w:rPr>
            <w:t>+</w:t>
          </w:r>
        </w:p>
      </w:docPartBody>
    </w:docPart>
    <w:docPart>
      <w:docPartPr>
        <w:name w:val="1A425169BF754BC8B3212B8107BB9D91"/>
        <w:category>
          <w:name w:val="General"/>
          <w:gallery w:val="placeholder"/>
        </w:category>
        <w:types>
          <w:type w:val="bbPlcHdr"/>
        </w:types>
        <w:behaviors>
          <w:behavior w:val="content"/>
        </w:behaviors>
        <w:guid w:val="{20E63F6A-C922-439D-B3D1-3FED4EAE3114}"/>
      </w:docPartPr>
      <w:docPartBody>
        <w:p w:rsidR="00F2063B" w:rsidRDefault="00606853" w:rsidP="00606853">
          <w:pPr>
            <w:pStyle w:val="1A425169BF754BC8B3212B8107BB9D91"/>
          </w:pPr>
          <w:r>
            <w:rPr>
              <w:sz w:val="16"/>
              <w:szCs w:val="16"/>
            </w:rPr>
            <w:t>+</w:t>
          </w:r>
        </w:p>
      </w:docPartBody>
    </w:docPart>
    <w:docPart>
      <w:docPartPr>
        <w:name w:val="666A47AA091744A5A9A0A0A3E6AD7D9C"/>
        <w:category>
          <w:name w:val="General"/>
          <w:gallery w:val="placeholder"/>
        </w:category>
        <w:types>
          <w:type w:val="bbPlcHdr"/>
        </w:types>
        <w:behaviors>
          <w:behavior w:val="content"/>
        </w:behaviors>
        <w:guid w:val="{90C120EC-06C2-4096-9F89-08D4E5734071}"/>
      </w:docPartPr>
      <w:docPartBody>
        <w:p w:rsidR="00F2063B" w:rsidRDefault="00606853" w:rsidP="00606853">
          <w:pPr>
            <w:pStyle w:val="666A47AA091744A5A9A0A0A3E6AD7D9C"/>
          </w:pPr>
          <w:r>
            <w:rPr>
              <w:sz w:val="16"/>
              <w:szCs w:val="16"/>
            </w:rPr>
            <w:t>+</w:t>
          </w:r>
        </w:p>
      </w:docPartBody>
    </w:docPart>
    <w:docPart>
      <w:docPartPr>
        <w:name w:val="DBEF1D8F7F3140D08D7A7AF232F7473A"/>
        <w:category>
          <w:name w:val="General"/>
          <w:gallery w:val="placeholder"/>
        </w:category>
        <w:types>
          <w:type w:val="bbPlcHdr"/>
        </w:types>
        <w:behaviors>
          <w:behavior w:val="content"/>
        </w:behaviors>
        <w:guid w:val="{A267946A-DE51-49C2-86D4-ADD35177F633}"/>
      </w:docPartPr>
      <w:docPartBody>
        <w:p w:rsidR="00F2063B" w:rsidRDefault="00606853" w:rsidP="00606853">
          <w:pPr>
            <w:pStyle w:val="DBEF1D8F7F3140D08D7A7AF232F7473A"/>
          </w:pPr>
          <w:r>
            <w:rPr>
              <w:sz w:val="16"/>
              <w:szCs w:val="16"/>
            </w:rPr>
            <w:t>+</w:t>
          </w:r>
        </w:p>
      </w:docPartBody>
    </w:docPart>
    <w:docPart>
      <w:docPartPr>
        <w:name w:val="B174F9C6ADE943FE94AEFA67246293A3"/>
        <w:category>
          <w:name w:val="General"/>
          <w:gallery w:val="placeholder"/>
        </w:category>
        <w:types>
          <w:type w:val="bbPlcHdr"/>
        </w:types>
        <w:behaviors>
          <w:behavior w:val="content"/>
        </w:behaviors>
        <w:guid w:val="{C953B549-2825-4D9C-8B14-3AAA742DF864}"/>
      </w:docPartPr>
      <w:docPartBody>
        <w:p w:rsidR="00F2063B" w:rsidRDefault="00606853" w:rsidP="00606853">
          <w:pPr>
            <w:pStyle w:val="B174F9C6ADE943FE94AEFA67246293A3"/>
          </w:pPr>
          <w:r>
            <w:rPr>
              <w:sz w:val="16"/>
              <w:szCs w:val="16"/>
            </w:rPr>
            <w:t>+</w:t>
          </w:r>
        </w:p>
      </w:docPartBody>
    </w:docPart>
    <w:docPart>
      <w:docPartPr>
        <w:name w:val="1CE208F9D43F43ECA9B764B92B241739"/>
        <w:category>
          <w:name w:val="General"/>
          <w:gallery w:val="placeholder"/>
        </w:category>
        <w:types>
          <w:type w:val="bbPlcHdr"/>
        </w:types>
        <w:behaviors>
          <w:behavior w:val="content"/>
        </w:behaviors>
        <w:guid w:val="{DABF4C16-83EA-4264-9594-4012ABB70962}"/>
      </w:docPartPr>
      <w:docPartBody>
        <w:p w:rsidR="00F2063B" w:rsidRDefault="00606853" w:rsidP="00606853">
          <w:pPr>
            <w:pStyle w:val="1CE208F9D43F43ECA9B764B92B241739"/>
          </w:pPr>
          <w:r>
            <w:rPr>
              <w:sz w:val="16"/>
              <w:szCs w:val="16"/>
            </w:rPr>
            <w:t>+</w:t>
          </w:r>
        </w:p>
      </w:docPartBody>
    </w:docPart>
    <w:docPart>
      <w:docPartPr>
        <w:name w:val="136B6B6CEF84444E98915DF83AF18555"/>
        <w:category>
          <w:name w:val="General"/>
          <w:gallery w:val="placeholder"/>
        </w:category>
        <w:types>
          <w:type w:val="bbPlcHdr"/>
        </w:types>
        <w:behaviors>
          <w:behavior w:val="content"/>
        </w:behaviors>
        <w:guid w:val="{B67D730B-FA49-48E1-9C7D-0250CEEAE2CF}"/>
      </w:docPartPr>
      <w:docPartBody>
        <w:p w:rsidR="00F2063B" w:rsidRDefault="00606853" w:rsidP="00606853">
          <w:pPr>
            <w:pStyle w:val="136B6B6CEF84444E98915DF83AF18555"/>
          </w:pPr>
          <w:r>
            <w:rPr>
              <w:sz w:val="16"/>
              <w:szCs w:val="16"/>
            </w:rPr>
            <w:t>+</w:t>
          </w:r>
        </w:p>
      </w:docPartBody>
    </w:docPart>
    <w:docPart>
      <w:docPartPr>
        <w:name w:val="1C5ADAFB5D604590B54B8BFA7CB620C2"/>
        <w:category>
          <w:name w:val="General"/>
          <w:gallery w:val="placeholder"/>
        </w:category>
        <w:types>
          <w:type w:val="bbPlcHdr"/>
        </w:types>
        <w:behaviors>
          <w:behavior w:val="content"/>
        </w:behaviors>
        <w:guid w:val="{C1E4E365-9BD4-4A8C-B328-25EFE9A101C0}"/>
      </w:docPartPr>
      <w:docPartBody>
        <w:p w:rsidR="00F2063B" w:rsidRDefault="00606853" w:rsidP="00606853">
          <w:pPr>
            <w:pStyle w:val="1C5ADAFB5D604590B54B8BFA7CB620C2"/>
          </w:pPr>
          <w:r>
            <w:rPr>
              <w:sz w:val="16"/>
              <w:szCs w:val="16"/>
            </w:rPr>
            <w:t>+</w:t>
          </w:r>
        </w:p>
      </w:docPartBody>
    </w:docPart>
    <w:docPart>
      <w:docPartPr>
        <w:name w:val="2342360EB51046C682D0445798150522"/>
        <w:category>
          <w:name w:val="General"/>
          <w:gallery w:val="placeholder"/>
        </w:category>
        <w:types>
          <w:type w:val="bbPlcHdr"/>
        </w:types>
        <w:behaviors>
          <w:behavior w:val="content"/>
        </w:behaviors>
        <w:guid w:val="{B38644EA-F228-4836-906B-55550662EB16}"/>
      </w:docPartPr>
      <w:docPartBody>
        <w:p w:rsidR="00F2063B" w:rsidRDefault="00606853" w:rsidP="00606853">
          <w:pPr>
            <w:pStyle w:val="2342360EB51046C682D0445798150522"/>
          </w:pPr>
          <w:r>
            <w:rPr>
              <w:sz w:val="16"/>
              <w:szCs w:val="16"/>
            </w:rPr>
            <w:t>+</w:t>
          </w:r>
        </w:p>
      </w:docPartBody>
    </w:docPart>
    <w:docPart>
      <w:docPartPr>
        <w:name w:val="9769E99194CF4C0EBADAE5B19531EDB0"/>
        <w:category>
          <w:name w:val="General"/>
          <w:gallery w:val="placeholder"/>
        </w:category>
        <w:types>
          <w:type w:val="bbPlcHdr"/>
        </w:types>
        <w:behaviors>
          <w:behavior w:val="content"/>
        </w:behaviors>
        <w:guid w:val="{D8B962D1-D535-4652-9C61-5BBB90756FCA}"/>
      </w:docPartPr>
      <w:docPartBody>
        <w:p w:rsidR="00F2063B" w:rsidRDefault="00606853" w:rsidP="00606853">
          <w:pPr>
            <w:pStyle w:val="9769E99194CF4C0EBADAE5B19531EDB0"/>
          </w:pPr>
          <w:r>
            <w:rPr>
              <w:sz w:val="16"/>
              <w:szCs w:val="16"/>
            </w:rPr>
            <w:t>+</w:t>
          </w:r>
        </w:p>
      </w:docPartBody>
    </w:docPart>
    <w:docPart>
      <w:docPartPr>
        <w:name w:val="DA8D7E0C6D254D1998F80A0C804C247C"/>
        <w:category>
          <w:name w:val="General"/>
          <w:gallery w:val="placeholder"/>
        </w:category>
        <w:types>
          <w:type w:val="bbPlcHdr"/>
        </w:types>
        <w:behaviors>
          <w:behavior w:val="content"/>
        </w:behaviors>
        <w:guid w:val="{E964509A-6725-46BD-BF04-5B7CD3D79AF1}"/>
      </w:docPartPr>
      <w:docPartBody>
        <w:p w:rsidR="00F2063B" w:rsidRDefault="00606853" w:rsidP="00606853">
          <w:pPr>
            <w:pStyle w:val="DA8D7E0C6D254D1998F80A0C804C247C"/>
          </w:pPr>
          <w:r>
            <w:rPr>
              <w:sz w:val="16"/>
              <w:szCs w:val="16"/>
            </w:rPr>
            <w:t>+</w:t>
          </w:r>
        </w:p>
      </w:docPartBody>
    </w:docPart>
    <w:docPart>
      <w:docPartPr>
        <w:name w:val="CB9CD82DF85340248BB5280730757947"/>
        <w:category>
          <w:name w:val="General"/>
          <w:gallery w:val="placeholder"/>
        </w:category>
        <w:types>
          <w:type w:val="bbPlcHdr"/>
        </w:types>
        <w:behaviors>
          <w:behavior w:val="content"/>
        </w:behaviors>
        <w:guid w:val="{E955D82B-549F-438F-9DB7-F699F5B509A7}"/>
      </w:docPartPr>
      <w:docPartBody>
        <w:p w:rsidR="00F2063B" w:rsidRDefault="00606853" w:rsidP="00606853">
          <w:pPr>
            <w:pStyle w:val="CB9CD82DF85340248BB5280730757947"/>
          </w:pPr>
          <w:r>
            <w:rPr>
              <w:sz w:val="16"/>
              <w:szCs w:val="16"/>
            </w:rPr>
            <w:t>+</w:t>
          </w:r>
        </w:p>
      </w:docPartBody>
    </w:docPart>
    <w:docPart>
      <w:docPartPr>
        <w:name w:val="FB77711A6677497680300E6115582300"/>
        <w:category>
          <w:name w:val="General"/>
          <w:gallery w:val="placeholder"/>
        </w:category>
        <w:types>
          <w:type w:val="bbPlcHdr"/>
        </w:types>
        <w:behaviors>
          <w:behavior w:val="content"/>
        </w:behaviors>
        <w:guid w:val="{C9F1DAFC-1727-4668-867C-F1CA83660D27}"/>
      </w:docPartPr>
      <w:docPartBody>
        <w:p w:rsidR="00F2063B" w:rsidRDefault="00606853" w:rsidP="00606853">
          <w:pPr>
            <w:pStyle w:val="FB77711A6677497680300E6115582300"/>
          </w:pPr>
          <w:r>
            <w:rPr>
              <w:sz w:val="16"/>
              <w:szCs w:val="16"/>
            </w:rPr>
            <w:t>+</w:t>
          </w:r>
        </w:p>
      </w:docPartBody>
    </w:docPart>
    <w:docPart>
      <w:docPartPr>
        <w:name w:val="D4E10D636CDF444B9D3468D085199280"/>
        <w:category>
          <w:name w:val="General"/>
          <w:gallery w:val="placeholder"/>
        </w:category>
        <w:types>
          <w:type w:val="bbPlcHdr"/>
        </w:types>
        <w:behaviors>
          <w:behavior w:val="content"/>
        </w:behaviors>
        <w:guid w:val="{10B8CAF5-A926-4304-9AA1-080D84E1397E}"/>
      </w:docPartPr>
      <w:docPartBody>
        <w:p w:rsidR="00F2063B" w:rsidRDefault="00606853" w:rsidP="00606853">
          <w:pPr>
            <w:pStyle w:val="D4E10D636CDF444B9D3468D085199280"/>
          </w:pPr>
          <w:r>
            <w:rPr>
              <w:sz w:val="16"/>
              <w:szCs w:val="16"/>
            </w:rPr>
            <w:t>+</w:t>
          </w:r>
        </w:p>
      </w:docPartBody>
    </w:docPart>
    <w:docPart>
      <w:docPartPr>
        <w:name w:val="20B0B3AFDB204A83B2ED86D37C58675D"/>
        <w:category>
          <w:name w:val="General"/>
          <w:gallery w:val="placeholder"/>
        </w:category>
        <w:types>
          <w:type w:val="bbPlcHdr"/>
        </w:types>
        <w:behaviors>
          <w:behavior w:val="content"/>
        </w:behaviors>
        <w:guid w:val="{5B260BAB-3DFA-48F1-9D10-CBDC4A0E2E09}"/>
      </w:docPartPr>
      <w:docPartBody>
        <w:p w:rsidR="00F2063B" w:rsidRDefault="00606853" w:rsidP="00606853">
          <w:pPr>
            <w:pStyle w:val="20B0B3AFDB204A83B2ED86D37C58675D"/>
          </w:pPr>
          <w:r>
            <w:rPr>
              <w:sz w:val="16"/>
              <w:szCs w:val="16"/>
            </w:rPr>
            <w:t>+</w:t>
          </w:r>
        </w:p>
      </w:docPartBody>
    </w:docPart>
    <w:docPart>
      <w:docPartPr>
        <w:name w:val="6FF4EC5162BE42AA9E65CE3E796670DD"/>
        <w:category>
          <w:name w:val="General"/>
          <w:gallery w:val="placeholder"/>
        </w:category>
        <w:types>
          <w:type w:val="bbPlcHdr"/>
        </w:types>
        <w:behaviors>
          <w:behavior w:val="content"/>
        </w:behaviors>
        <w:guid w:val="{25081152-ECF1-49C3-A70A-2802EFDEA4F8}"/>
      </w:docPartPr>
      <w:docPartBody>
        <w:p w:rsidR="00F2063B" w:rsidRDefault="00606853" w:rsidP="00606853">
          <w:pPr>
            <w:pStyle w:val="6FF4EC5162BE42AA9E65CE3E796670DD"/>
          </w:pPr>
          <w:r>
            <w:rPr>
              <w:sz w:val="16"/>
              <w:szCs w:val="16"/>
            </w:rPr>
            <w:t>+</w:t>
          </w:r>
        </w:p>
      </w:docPartBody>
    </w:docPart>
    <w:docPart>
      <w:docPartPr>
        <w:name w:val="E755C9188F5C4A489142E1823A2E9D0C"/>
        <w:category>
          <w:name w:val="General"/>
          <w:gallery w:val="placeholder"/>
        </w:category>
        <w:types>
          <w:type w:val="bbPlcHdr"/>
        </w:types>
        <w:behaviors>
          <w:behavior w:val="content"/>
        </w:behaviors>
        <w:guid w:val="{7070C4F1-F6C7-4E42-AF1F-C9D538A80D4D}"/>
      </w:docPartPr>
      <w:docPartBody>
        <w:p w:rsidR="00F2063B" w:rsidRDefault="00606853" w:rsidP="00606853">
          <w:pPr>
            <w:pStyle w:val="E755C9188F5C4A489142E1823A2E9D0C"/>
          </w:pPr>
          <w:r>
            <w:rPr>
              <w:sz w:val="16"/>
              <w:szCs w:val="16"/>
            </w:rPr>
            <w:t>+</w:t>
          </w:r>
        </w:p>
      </w:docPartBody>
    </w:docPart>
    <w:docPart>
      <w:docPartPr>
        <w:name w:val="31F5870A06964A789F2C85DB83FE4823"/>
        <w:category>
          <w:name w:val="General"/>
          <w:gallery w:val="placeholder"/>
        </w:category>
        <w:types>
          <w:type w:val="bbPlcHdr"/>
        </w:types>
        <w:behaviors>
          <w:behavior w:val="content"/>
        </w:behaviors>
        <w:guid w:val="{32BECDC2-2823-4FAE-B62E-C40DC2B9E545}"/>
      </w:docPartPr>
      <w:docPartBody>
        <w:p w:rsidR="00F2063B" w:rsidRDefault="00606853" w:rsidP="00606853">
          <w:pPr>
            <w:pStyle w:val="31F5870A06964A789F2C85DB83FE4823"/>
          </w:pPr>
          <w:r>
            <w:rPr>
              <w:sz w:val="16"/>
              <w:szCs w:val="16"/>
            </w:rPr>
            <w:t>+</w:t>
          </w:r>
        </w:p>
      </w:docPartBody>
    </w:docPart>
    <w:docPart>
      <w:docPartPr>
        <w:name w:val="9CC45B3971594ADFA2FBB234495E12B5"/>
        <w:category>
          <w:name w:val="General"/>
          <w:gallery w:val="placeholder"/>
        </w:category>
        <w:types>
          <w:type w:val="bbPlcHdr"/>
        </w:types>
        <w:behaviors>
          <w:behavior w:val="content"/>
        </w:behaviors>
        <w:guid w:val="{67DB4C89-DB09-4DB9-8B2B-FCA119284EBC}"/>
      </w:docPartPr>
      <w:docPartBody>
        <w:p w:rsidR="00F2063B" w:rsidRDefault="00606853" w:rsidP="00606853">
          <w:pPr>
            <w:pStyle w:val="9CC45B3971594ADFA2FBB234495E12B5"/>
          </w:pPr>
          <w:r>
            <w:rPr>
              <w:sz w:val="16"/>
              <w:szCs w:val="16"/>
            </w:rPr>
            <w:t>+</w:t>
          </w:r>
        </w:p>
      </w:docPartBody>
    </w:docPart>
    <w:docPart>
      <w:docPartPr>
        <w:name w:val="E65B7DDB2FDC445BAE99E1D5FA4323E5"/>
        <w:category>
          <w:name w:val="General"/>
          <w:gallery w:val="placeholder"/>
        </w:category>
        <w:types>
          <w:type w:val="bbPlcHdr"/>
        </w:types>
        <w:behaviors>
          <w:behavior w:val="content"/>
        </w:behaviors>
        <w:guid w:val="{D2C5BEF7-5D10-4745-95A9-ADA1332DC782}"/>
      </w:docPartPr>
      <w:docPartBody>
        <w:p w:rsidR="00F2063B" w:rsidRDefault="00606853" w:rsidP="00606853">
          <w:pPr>
            <w:pStyle w:val="E65B7DDB2FDC445BAE99E1D5FA4323E5"/>
          </w:pPr>
          <w:r>
            <w:rPr>
              <w:sz w:val="16"/>
              <w:szCs w:val="16"/>
            </w:rPr>
            <w:t>+</w:t>
          </w:r>
        </w:p>
      </w:docPartBody>
    </w:docPart>
    <w:docPart>
      <w:docPartPr>
        <w:name w:val="63EFB7D05344421A920473F6ECB7E769"/>
        <w:category>
          <w:name w:val="General"/>
          <w:gallery w:val="placeholder"/>
        </w:category>
        <w:types>
          <w:type w:val="bbPlcHdr"/>
        </w:types>
        <w:behaviors>
          <w:behavior w:val="content"/>
        </w:behaviors>
        <w:guid w:val="{9C1194D6-E808-439F-9966-022BB14532AA}"/>
      </w:docPartPr>
      <w:docPartBody>
        <w:p w:rsidR="003F5E37" w:rsidRDefault="00F2063B" w:rsidP="00F2063B">
          <w:pPr>
            <w:pStyle w:val="63EFB7D05344421A920473F6ECB7E769"/>
          </w:pPr>
          <w:r>
            <w:rPr>
              <w:sz w:val="16"/>
              <w:szCs w:val="16"/>
            </w:rPr>
            <w:t>+</w:t>
          </w:r>
        </w:p>
      </w:docPartBody>
    </w:docPart>
    <w:docPart>
      <w:docPartPr>
        <w:name w:val="69181350C5C548058736EBC54F8B3530"/>
        <w:category>
          <w:name w:val="General"/>
          <w:gallery w:val="placeholder"/>
        </w:category>
        <w:types>
          <w:type w:val="bbPlcHdr"/>
        </w:types>
        <w:behaviors>
          <w:behavior w:val="content"/>
        </w:behaviors>
        <w:guid w:val="{A71C2B50-0FD2-4C89-908C-67BDF11E0ACF}"/>
      </w:docPartPr>
      <w:docPartBody>
        <w:p w:rsidR="00054263" w:rsidRDefault="00800A1F" w:rsidP="00800A1F">
          <w:pPr>
            <w:pStyle w:val="69181350C5C548058736EBC54F8B3530"/>
          </w:pPr>
          <w:r>
            <w:rPr>
              <w:sz w:val="16"/>
              <w:szCs w:val="16"/>
            </w:rPr>
            <w:t>+</w:t>
          </w:r>
        </w:p>
      </w:docPartBody>
    </w:docPart>
    <w:docPart>
      <w:docPartPr>
        <w:name w:val="0D315A33A6354581A56AB975636DDA39"/>
        <w:category>
          <w:name w:val="General"/>
          <w:gallery w:val="placeholder"/>
        </w:category>
        <w:types>
          <w:type w:val="bbPlcHdr"/>
        </w:types>
        <w:behaviors>
          <w:behavior w:val="content"/>
        </w:behaviors>
        <w:guid w:val="{78DC0427-EB4A-4D22-A14F-A45B042D3825}"/>
      </w:docPartPr>
      <w:docPartBody>
        <w:p w:rsidR="00054263" w:rsidRDefault="00800A1F" w:rsidP="00800A1F">
          <w:pPr>
            <w:pStyle w:val="0D315A33A6354581A56AB975636DDA39"/>
          </w:pPr>
          <w:r>
            <w:rPr>
              <w:sz w:val="16"/>
              <w:szCs w:val="16"/>
            </w:rPr>
            <w:t>+</w:t>
          </w:r>
        </w:p>
      </w:docPartBody>
    </w:docPart>
    <w:docPart>
      <w:docPartPr>
        <w:name w:val="354DBA4091CE477CA159A2CE3951223D"/>
        <w:category>
          <w:name w:val="General"/>
          <w:gallery w:val="placeholder"/>
        </w:category>
        <w:types>
          <w:type w:val="bbPlcHdr"/>
        </w:types>
        <w:behaviors>
          <w:behavior w:val="content"/>
        </w:behaviors>
        <w:guid w:val="{843331F5-962C-4E25-8A96-AC6468EB9E43}"/>
      </w:docPartPr>
      <w:docPartBody>
        <w:p w:rsidR="00054263" w:rsidRDefault="00800A1F" w:rsidP="00800A1F">
          <w:pPr>
            <w:pStyle w:val="354DBA4091CE477CA159A2CE3951223D"/>
          </w:pPr>
          <w:r>
            <w:rPr>
              <w:sz w:val="16"/>
              <w:szCs w:val="16"/>
            </w:rPr>
            <w:t>+</w:t>
          </w:r>
        </w:p>
      </w:docPartBody>
    </w:docPart>
    <w:docPart>
      <w:docPartPr>
        <w:name w:val="965C4D6A4346468A8726302229320176"/>
        <w:category>
          <w:name w:val="General"/>
          <w:gallery w:val="placeholder"/>
        </w:category>
        <w:types>
          <w:type w:val="bbPlcHdr"/>
        </w:types>
        <w:behaviors>
          <w:behavior w:val="content"/>
        </w:behaviors>
        <w:guid w:val="{7A70A532-6042-496B-B4DA-C184A681A422}"/>
      </w:docPartPr>
      <w:docPartBody>
        <w:p w:rsidR="00054263" w:rsidRDefault="00800A1F" w:rsidP="00800A1F">
          <w:pPr>
            <w:pStyle w:val="965C4D6A4346468A8726302229320176"/>
          </w:pPr>
          <w:r>
            <w:rPr>
              <w:sz w:val="16"/>
              <w:szCs w:val="16"/>
            </w:rPr>
            <w:t>+</w:t>
          </w:r>
        </w:p>
      </w:docPartBody>
    </w:docPart>
    <w:docPart>
      <w:docPartPr>
        <w:name w:val="E474555C2531468BBFCA63267938DC15"/>
        <w:category>
          <w:name w:val="General"/>
          <w:gallery w:val="placeholder"/>
        </w:category>
        <w:types>
          <w:type w:val="bbPlcHdr"/>
        </w:types>
        <w:behaviors>
          <w:behavior w:val="content"/>
        </w:behaviors>
        <w:guid w:val="{72D0568D-BA47-4EAA-B0D1-68E119401A86}"/>
      </w:docPartPr>
      <w:docPartBody>
        <w:p w:rsidR="00054263" w:rsidRDefault="00800A1F" w:rsidP="00800A1F">
          <w:pPr>
            <w:pStyle w:val="E474555C2531468BBFCA63267938DC15"/>
          </w:pPr>
          <w:r>
            <w:rPr>
              <w:sz w:val="16"/>
              <w:szCs w:val="16"/>
            </w:rPr>
            <w:t>+</w:t>
          </w:r>
        </w:p>
      </w:docPartBody>
    </w:docPart>
    <w:docPart>
      <w:docPartPr>
        <w:name w:val="2CBC301D32AA4F27866ECFA80BD21A8E"/>
        <w:category>
          <w:name w:val="General"/>
          <w:gallery w:val="placeholder"/>
        </w:category>
        <w:types>
          <w:type w:val="bbPlcHdr"/>
        </w:types>
        <w:behaviors>
          <w:behavior w:val="content"/>
        </w:behaviors>
        <w:guid w:val="{81A6B3F8-236D-4379-96D0-4EF3705CF6A8}"/>
      </w:docPartPr>
      <w:docPartBody>
        <w:p w:rsidR="00054263" w:rsidRDefault="00800A1F" w:rsidP="00800A1F">
          <w:pPr>
            <w:pStyle w:val="2CBC301D32AA4F27866ECFA80BD21A8E"/>
          </w:pPr>
          <w:r>
            <w:rPr>
              <w:sz w:val="16"/>
              <w:szCs w:val="16"/>
            </w:rPr>
            <w:t>+</w:t>
          </w:r>
        </w:p>
      </w:docPartBody>
    </w:docPart>
    <w:docPart>
      <w:docPartPr>
        <w:name w:val="D1FF417F29E54FAF9E66808899078A0E"/>
        <w:category>
          <w:name w:val="General"/>
          <w:gallery w:val="placeholder"/>
        </w:category>
        <w:types>
          <w:type w:val="bbPlcHdr"/>
        </w:types>
        <w:behaviors>
          <w:behavior w:val="content"/>
        </w:behaviors>
        <w:guid w:val="{EDE7E1BD-7C9B-4235-89B7-C7B3E881A902}"/>
      </w:docPartPr>
      <w:docPartBody>
        <w:p w:rsidR="00172B68" w:rsidRDefault="00054263" w:rsidP="00054263">
          <w:pPr>
            <w:pStyle w:val="D1FF417F29E54FAF9E66808899078A0E"/>
          </w:pPr>
          <w:r>
            <w:rPr>
              <w:sz w:val="16"/>
              <w:szCs w:val="16"/>
            </w:rPr>
            <w:t>+</w:t>
          </w:r>
        </w:p>
      </w:docPartBody>
    </w:docPart>
    <w:docPart>
      <w:docPartPr>
        <w:name w:val="5835764A16174C1F9970C4739912A780"/>
        <w:category>
          <w:name w:val="General"/>
          <w:gallery w:val="placeholder"/>
        </w:category>
        <w:types>
          <w:type w:val="bbPlcHdr"/>
        </w:types>
        <w:behaviors>
          <w:behavior w:val="content"/>
        </w:behaviors>
        <w:guid w:val="{CFBDF4F8-5A91-4B69-B691-BACBB1C2F6E7}"/>
      </w:docPartPr>
      <w:docPartBody>
        <w:p w:rsidR="00961E5E" w:rsidRDefault="008162D8" w:rsidP="008162D8">
          <w:pPr>
            <w:pStyle w:val="5835764A16174C1F9970C4739912A780"/>
          </w:pPr>
          <w:r>
            <w:rPr>
              <w:sz w:val="16"/>
              <w:szCs w:val="16"/>
            </w:rPr>
            <w:t>+</w:t>
          </w:r>
        </w:p>
      </w:docPartBody>
    </w:docPart>
    <w:docPart>
      <w:docPartPr>
        <w:name w:val="2103EDDC37224C93B2430C135F0049CC"/>
        <w:category>
          <w:name w:val="General"/>
          <w:gallery w:val="placeholder"/>
        </w:category>
        <w:types>
          <w:type w:val="bbPlcHdr"/>
        </w:types>
        <w:behaviors>
          <w:behavior w:val="content"/>
        </w:behaviors>
        <w:guid w:val="{1357E845-7773-4AE5-8F27-8E06B2E6983B}"/>
      </w:docPartPr>
      <w:docPartBody>
        <w:p w:rsidR="00FA59B8" w:rsidRDefault="00961E5E" w:rsidP="00961E5E">
          <w:pPr>
            <w:pStyle w:val="2103EDDC37224C93B2430C135F0049CC"/>
          </w:pPr>
          <w:r>
            <w:rPr>
              <w:sz w:val="16"/>
              <w:szCs w:val="16"/>
            </w:rPr>
            <w:t>+</w:t>
          </w:r>
        </w:p>
      </w:docPartBody>
    </w:docPart>
    <w:docPart>
      <w:docPartPr>
        <w:name w:val="95E7ADB66C1D419DBCB5055CBD21A7F8"/>
        <w:category>
          <w:name w:val="General"/>
          <w:gallery w:val="placeholder"/>
        </w:category>
        <w:types>
          <w:type w:val="bbPlcHdr"/>
        </w:types>
        <w:behaviors>
          <w:behavior w:val="content"/>
        </w:behaviors>
        <w:guid w:val="{DAA4A78E-269C-481E-8B3F-F96ED7068FE5}"/>
      </w:docPartPr>
      <w:docPartBody>
        <w:p w:rsidR="00FA59B8" w:rsidRDefault="00961E5E" w:rsidP="00961E5E">
          <w:pPr>
            <w:pStyle w:val="95E7ADB66C1D419DBCB5055CBD21A7F8"/>
          </w:pPr>
          <w:r>
            <w:rPr>
              <w:sz w:val="16"/>
              <w:szCs w:val="16"/>
            </w:rPr>
            <w:t>+</w:t>
          </w:r>
        </w:p>
      </w:docPartBody>
    </w:docPart>
    <w:docPart>
      <w:docPartPr>
        <w:name w:val="99451F8CBD324F18BA230EE39006F30A"/>
        <w:category>
          <w:name w:val="General"/>
          <w:gallery w:val="placeholder"/>
        </w:category>
        <w:types>
          <w:type w:val="bbPlcHdr"/>
        </w:types>
        <w:behaviors>
          <w:behavior w:val="content"/>
        </w:behaviors>
        <w:guid w:val="{B21B06B4-AFB5-441D-8F2C-A35A55F5A17A}"/>
      </w:docPartPr>
      <w:docPartBody>
        <w:p w:rsidR="00FA59B8" w:rsidRDefault="00961E5E" w:rsidP="00961E5E">
          <w:pPr>
            <w:pStyle w:val="99451F8CBD324F18BA230EE39006F30A"/>
          </w:pPr>
          <w:r>
            <w:rPr>
              <w:sz w:val="16"/>
              <w:szCs w:val="16"/>
            </w:rPr>
            <w:t>+</w:t>
          </w:r>
        </w:p>
      </w:docPartBody>
    </w:docPart>
    <w:docPart>
      <w:docPartPr>
        <w:name w:val="5CA64EDFADA4452BB59E24AC29130C2B"/>
        <w:category>
          <w:name w:val="General"/>
          <w:gallery w:val="placeholder"/>
        </w:category>
        <w:types>
          <w:type w:val="bbPlcHdr"/>
        </w:types>
        <w:behaviors>
          <w:behavior w:val="content"/>
        </w:behaviors>
        <w:guid w:val="{4A8E61FF-1D20-4171-B2B1-EA18EA23607C}"/>
      </w:docPartPr>
      <w:docPartBody>
        <w:p w:rsidR="00FA59B8" w:rsidRDefault="00961E5E" w:rsidP="00961E5E">
          <w:pPr>
            <w:pStyle w:val="5CA64EDFADA4452BB59E24AC29130C2B"/>
          </w:pPr>
          <w:r>
            <w:rPr>
              <w:sz w:val="16"/>
              <w:szCs w:val="16"/>
            </w:rPr>
            <w:t>+</w:t>
          </w:r>
        </w:p>
      </w:docPartBody>
    </w:docPart>
    <w:docPart>
      <w:docPartPr>
        <w:name w:val="8D853C0621B64AECA0183DD1870E7D7F"/>
        <w:category>
          <w:name w:val="General"/>
          <w:gallery w:val="placeholder"/>
        </w:category>
        <w:types>
          <w:type w:val="bbPlcHdr"/>
        </w:types>
        <w:behaviors>
          <w:behavior w:val="content"/>
        </w:behaviors>
        <w:guid w:val="{7CD7EBF9-A95B-42F8-A16A-C20D02CB2746}"/>
      </w:docPartPr>
      <w:docPartBody>
        <w:p w:rsidR="00FA59B8" w:rsidRDefault="00FA59B8" w:rsidP="00FA59B8">
          <w:pPr>
            <w:pStyle w:val="8D853C0621B64AECA0183DD1870E7D7F"/>
          </w:pPr>
          <w:r>
            <w:rPr>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89C"/>
    <w:rsid w:val="00054263"/>
    <w:rsid w:val="00172B68"/>
    <w:rsid w:val="00174F80"/>
    <w:rsid w:val="001B511B"/>
    <w:rsid w:val="00203F74"/>
    <w:rsid w:val="0025157D"/>
    <w:rsid w:val="002B016E"/>
    <w:rsid w:val="002E2906"/>
    <w:rsid w:val="002E5CDD"/>
    <w:rsid w:val="003F5E37"/>
    <w:rsid w:val="0047275F"/>
    <w:rsid w:val="004A0516"/>
    <w:rsid w:val="004E378A"/>
    <w:rsid w:val="00505300"/>
    <w:rsid w:val="005239E5"/>
    <w:rsid w:val="00533FB6"/>
    <w:rsid w:val="00541618"/>
    <w:rsid w:val="005F350C"/>
    <w:rsid w:val="005F3F91"/>
    <w:rsid w:val="00601242"/>
    <w:rsid w:val="00606853"/>
    <w:rsid w:val="0064495B"/>
    <w:rsid w:val="00696F3E"/>
    <w:rsid w:val="00733245"/>
    <w:rsid w:val="007860D2"/>
    <w:rsid w:val="00800A1F"/>
    <w:rsid w:val="00800F93"/>
    <w:rsid w:val="008162D8"/>
    <w:rsid w:val="008349F9"/>
    <w:rsid w:val="00842AC6"/>
    <w:rsid w:val="008D4DF7"/>
    <w:rsid w:val="00924417"/>
    <w:rsid w:val="00961E5E"/>
    <w:rsid w:val="009664D6"/>
    <w:rsid w:val="009B11FA"/>
    <w:rsid w:val="009C10D3"/>
    <w:rsid w:val="009D0F85"/>
    <w:rsid w:val="009E489C"/>
    <w:rsid w:val="009F3C07"/>
    <w:rsid w:val="00A8325A"/>
    <w:rsid w:val="00A83EF7"/>
    <w:rsid w:val="00AA64BE"/>
    <w:rsid w:val="00B16BD5"/>
    <w:rsid w:val="00B1756F"/>
    <w:rsid w:val="00B24ADC"/>
    <w:rsid w:val="00BA1609"/>
    <w:rsid w:val="00BD0D17"/>
    <w:rsid w:val="00D171DF"/>
    <w:rsid w:val="00D52691"/>
    <w:rsid w:val="00E31EA4"/>
    <w:rsid w:val="00EE1A75"/>
    <w:rsid w:val="00EE75E9"/>
    <w:rsid w:val="00F106F2"/>
    <w:rsid w:val="00F2063B"/>
    <w:rsid w:val="00F86A5E"/>
    <w:rsid w:val="00FA3CC2"/>
    <w:rsid w:val="00FA5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489C"/>
    <w:rPr>
      <w:color w:val="808080"/>
    </w:rPr>
  </w:style>
  <w:style w:type="paragraph" w:customStyle="1" w:styleId="A9684B8B4CE14033A29A6C4038B7E39B">
    <w:name w:val="A9684B8B4CE14033A29A6C4038B7E39B"/>
    <w:rsid w:val="009E489C"/>
  </w:style>
  <w:style w:type="paragraph" w:customStyle="1" w:styleId="0086C85D7FB44F04B6308F31638AE8D4">
    <w:name w:val="0086C85D7FB44F04B6308F31638AE8D4"/>
    <w:rsid w:val="009E489C"/>
  </w:style>
  <w:style w:type="paragraph" w:customStyle="1" w:styleId="714DBF018F2B4A54875ECFABDC04680A">
    <w:name w:val="714DBF018F2B4A54875ECFABDC04680A"/>
    <w:rsid w:val="009E489C"/>
  </w:style>
  <w:style w:type="paragraph" w:customStyle="1" w:styleId="494D364619D747B387CB8D6B25E97EBF">
    <w:name w:val="494D364619D747B387CB8D6B25E97EBF"/>
    <w:rsid w:val="009E489C"/>
  </w:style>
  <w:style w:type="paragraph" w:customStyle="1" w:styleId="6EA5A17AC6F041AF829BB49400249DE4">
    <w:name w:val="6EA5A17AC6F041AF829BB49400249DE4"/>
    <w:rsid w:val="009E489C"/>
  </w:style>
  <w:style w:type="paragraph" w:customStyle="1" w:styleId="3E841DEB3A084C14A4868436E9E30900">
    <w:name w:val="3E841DEB3A084C14A4868436E9E30900"/>
    <w:rsid w:val="009E489C"/>
  </w:style>
  <w:style w:type="paragraph" w:customStyle="1" w:styleId="1B1302564D1142028B3A3DDA6F3725EF">
    <w:name w:val="1B1302564D1142028B3A3DDA6F3725EF"/>
    <w:rsid w:val="009E489C"/>
  </w:style>
  <w:style w:type="paragraph" w:customStyle="1" w:styleId="DAA9B0AF7A8D49379CC5D4D37076202A">
    <w:name w:val="DAA9B0AF7A8D49379CC5D4D37076202A"/>
    <w:rsid w:val="009E489C"/>
  </w:style>
  <w:style w:type="paragraph" w:customStyle="1" w:styleId="4F55D920372040C5A58AE23F36BEA501">
    <w:name w:val="4F55D920372040C5A58AE23F36BEA501"/>
    <w:rsid w:val="009E489C"/>
  </w:style>
  <w:style w:type="paragraph" w:customStyle="1" w:styleId="6BF29DFFBA74427F9B14293DDE0E7FF9">
    <w:name w:val="6BF29DFFBA74427F9B14293DDE0E7FF9"/>
    <w:rsid w:val="009E489C"/>
  </w:style>
  <w:style w:type="paragraph" w:customStyle="1" w:styleId="664541DB685B4DB9A8FFDE512A1DDDFA">
    <w:name w:val="664541DB685B4DB9A8FFDE512A1DDDFA"/>
    <w:rsid w:val="009E489C"/>
  </w:style>
  <w:style w:type="paragraph" w:customStyle="1" w:styleId="154C404781F642CE9ACE6A206847D18D">
    <w:name w:val="154C404781F642CE9ACE6A206847D18D"/>
    <w:rsid w:val="009E489C"/>
  </w:style>
  <w:style w:type="paragraph" w:customStyle="1" w:styleId="4064FE3B07C94BE48523A1213C084AD0">
    <w:name w:val="4064FE3B07C94BE48523A1213C084AD0"/>
    <w:rsid w:val="009E489C"/>
  </w:style>
  <w:style w:type="paragraph" w:customStyle="1" w:styleId="150EF2E3B5BA440AA3FD503860C11FFE">
    <w:name w:val="150EF2E3B5BA440AA3FD503860C11FFE"/>
    <w:rsid w:val="009E489C"/>
  </w:style>
  <w:style w:type="paragraph" w:customStyle="1" w:styleId="D1A126E1C0384F8998C7222C80646F9E">
    <w:name w:val="D1A126E1C0384F8998C7222C80646F9E"/>
    <w:rsid w:val="009E489C"/>
  </w:style>
  <w:style w:type="paragraph" w:customStyle="1" w:styleId="10959E55B7054794A07CCDCB6F632140">
    <w:name w:val="10959E55B7054794A07CCDCB6F632140"/>
    <w:rsid w:val="009E489C"/>
  </w:style>
  <w:style w:type="paragraph" w:customStyle="1" w:styleId="CBF9741936DB419CB8CDC85A23CDBF36">
    <w:name w:val="CBF9741936DB419CB8CDC85A23CDBF36"/>
    <w:rsid w:val="009E489C"/>
  </w:style>
  <w:style w:type="paragraph" w:customStyle="1" w:styleId="8DFBD64102854C64B75A91762CA8247C">
    <w:name w:val="8DFBD64102854C64B75A91762CA8247C"/>
    <w:rsid w:val="009E489C"/>
  </w:style>
  <w:style w:type="paragraph" w:customStyle="1" w:styleId="97FEAD63CBE54D3B8139378D003BAD2B">
    <w:name w:val="97FEAD63CBE54D3B8139378D003BAD2B"/>
    <w:rsid w:val="009E489C"/>
  </w:style>
  <w:style w:type="paragraph" w:customStyle="1" w:styleId="4388944EFF51423B897571A682E9D97F">
    <w:name w:val="4388944EFF51423B897571A682E9D97F"/>
    <w:rsid w:val="009E489C"/>
  </w:style>
  <w:style w:type="paragraph" w:customStyle="1" w:styleId="1DE70C1008844DB98A090CE8C78935A1">
    <w:name w:val="1DE70C1008844DB98A090CE8C78935A1"/>
    <w:rsid w:val="009E489C"/>
  </w:style>
  <w:style w:type="paragraph" w:customStyle="1" w:styleId="6848C2339F4B41CB936F14E7896002FF">
    <w:name w:val="6848C2339F4B41CB936F14E7896002FF"/>
    <w:rsid w:val="009E489C"/>
  </w:style>
  <w:style w:type="paragraph" w:customStyle="1" w:styleId="7E27F9BB9414431DBBA62C12DB72F514">
    <w:name w:val="7E27F9BB9414431DBBA62C12DB72F514"/>
    <w:rsid w:val="009E489C"/>
  </w:style>
  <w:style w:type="paragraph" w:customStyle="1" w:styleId="59E78EF5D9654E58AB680CC6ED8531A5">
    <w:name w:val="59E78EF5D9654E58AB680CC6ED8531A5"/>
    <w:rsid w:val="009E489C"/>
  </w:style>
  <w:style w:type="paragraph" w:customStyle="1" w:styleId="B4418FB8058E42B0BCAB43B5E6285E85">
    <w:name w:val="B4418FB8058E42B0BCAB43B5E6285E85"/>
    <w:rsid w:val="009E489C"/>
  </w:style>
  <w:style w:type="paragraph" w:customStyle="1" w:styleId="8F544A63795C48CE89A66F5F5A042951">
    <w:name w:val="8F544A63795C48CE89A66F5F5A042951"/>
    <w:rsid w:val="009E489C"/>
  </w:style>
  <w:style w:type="paragraph" w:customStyle="1" w:styleId="975B47F8C269480C86311AE68D8F5C89">
    <w:name w:val="975B47F8C269480C86311AE68D8F5C89"/>
    <w:rsid w:val="009E489C"/>
  </w:style>
  <w:style w:type="paragraph" w:customStyle="1" w:styleId="8D853C0621B64AECA0183DD1870E7D7F">
    <w:name w:val="8D853C0621B64AECA0183DD1870E7D7F"/>
    <w:rsid w:val="00FA59B8"/>
    <w:rPr>
      <w:kern w:val="2"/>
      <w14:ligatures w14:val="standardContextual"/>
    </w:rPr>
  </w:style>
  <w:style w:type="paragraph" w:customStyle="1" w:styleId="5F6338C32CDF476C95F31761F3B53C11">
    <w:name w:val="5F6338C32CDF476C95F31761F3B53C11"/>
    <w:rsid w:val="009E489C"/>
  </w:style>
  <w:style w:type="paragraph" w:customStyle="1" w:styleId="574DE89FCF434D688941CF119260E026">
    <w:name w:val="574DE89FCF434D688941CF119260E026"/>
    <w:rsid w:val="009E489C"/>
  </w:style>
  <w:style w:type="paragraph" w:customStyle="1" w:styleId="AEDE811B3225477FAA63E423DCC61CBC">
    <w:name w:val="AEDE811B3225477FAA63E423DCC61CBC"/>
    <w:rsid w:val="009E489C"/>
  </w:style>
  <w:style w:type="paragraph" w:customStyle="1" w:styleId="D69160EC34AD4C1E925DA395401FBA13">
    <w:name w:val="D69160EC34AD4C1E925DA395401FBA13"/>
    <w:rsid w:val="009E489C"/>
  </w:style>
  <w:style w:type="paragraph" w:customStyle="1" w:styleId="6C60AD1B340C4E35AA4C190A4EFDE415">
    <w:name w:val="6C60AD1B340C4E35AA4C190A4EFDE415"/>
    <w:rsid w:val="009E489C"/>
  </w:style>
  <w:style w:type="paragraph" w:customStyle="1" w:styleId="A09BA3DB3B5F45FD99549BA9C518102E">
    <w:name w:val="A09BA3DB3B5F45FD99549BA9C518102E"/>
    <w:rsid w:val="009E489C"/>
  </w:style>
  <w:style w:type="paragraph" w:customStyle="1" w:styleId="78582B6476264FEA89138D596A60A065">
    <w:name w:val="78582B6476264FEA89138D596A60A065"/>
    <w:rsid w:val="009E489C"/>
  </w:style>
  <w:style w:type="paragraph" w:customStyle="1" w:styleId="69181350C5C548058736EBC54F8B3530">
    <w:name w:val="69181350C5C548058736EBC54F8B3530"/>
    <w:rsid w:val="00800A1F"/>
    <w:rPr>
      <w:kern w:val="2"/>
      <w14:ligatures w14:val="standardContextual"/>
    </w:rPr>
  </w:style>
  <w:style w:type="paragraph" w:customStyle="1" w:styleId="0492E03999A44CF795ED59B7D68CB2D6">
    <w:name w:val="0492E03999A44CF795ED59B7D68CB2D6"/>
    <w:rsid w:val="009E489C"/>
  </w:style>
  <w:style w:type="paragraph" w:customStyle="1" w:styleId="28064D1042D04E26B4FFB6FDAD8F826F">
    <w:name w:val="28064D1042D04E26B4FFB6FDAD8F826F"/>
    <w:rsid w:val="009E489C"/>
  </w:style>
  <w:style w:type="paragraph" w:customStyle="1" w:styleId="65901828ECFF437C9E54A953C872D2FC">
    <w:name w:val="65901828ECFF437C9E54A953C872D2FC"/>
    <w:rsid w:val="00505300"/>
  </w:style>
  <w:style w:type="paragraph" w:customStyle="1" w:styleId="243C70A3DAC94B679261A14B3C48E266">
    <w:name w:val="243C70A3DAC94B679261A14B3C48E266"/>
    <w:rsid w:val="00505300"/>
  </w:style>
  <w:style w:type="paragraph" w:customStyle="1" w:styleId="FF0F589BC1744E109C176165F4DB99BB">
    <w:name w:val="FF0F589BC1744E109C176165F4DB99BB"/>
    <w:rsid w:val="00505300"/>
  </w:style>
  <w:style w:type="paragraph" w:customStyle="1" w:styleId="3BC5ACA9A2024C68A564DB984D32DA05">
    <w:name w:val="3BC5ACA9A2024C68A564DB984D32DA05"/>
    <w:rsid w:val="00505300"/>
  </w:style>
  <w:style w:type="paragraph" w:customStyle="1" w:styleId="7FC839E6ECF74983957E0DB4F2635555">
    <w:name w:val="7FC839E6ECF74983957E0DB4F2635555"/>
    <w:rsid w:val="00505300"/>
  </w:style>
  <w:style w:type="paragraph" w:customStyle="1" w:styleId="7256387379964F51AA910D74EA88A523">
    <w:name w:val="7256387379964F51AA910D74EA88A523"/>
    <w:rsid w:val="00505300"/>
  </w:style>
  <w:style w:type="paragraph" w:customStyle="1" w:styleId="C5FF7B45556E4C97B2F4F96C41AE1CF2">
    <w:name w:val="C5FF7B45556E4C97B2F4F96C41AE1CF2"/>
    <w:rsid w:val="00203F74"/>
  </w:style>
  <w:style w:type="paragraph" w:customStyle="1" w:styleId="D78C108311314956BB5AE14D4F40B45C">
    <w:name w:val="D78C108311314956BB5AE14D4F40B45C"/>
    <w:rsid w:val="00203F74"/>
  </w:style>
  <w:style w:type="paragraph" w:customStyle="1" w:styleId="333F2B6BC70F4DFF80B3E8AF3F933042">
    <w:name w:val="333F2B6BC70F4DFF80B3E8AF3F933042"/>
    <w:rsid w:val="00203F74"/>
  </w:style>
  <w:style w:type="paragraph" w:customStyle="1" w:styleId="9FFAB7B12284438F918733A3D9279EA9">
    <w:name w:val="9FFAB7B12284438F918733A3D9279EA9"/>
    <w:rsid w:val="00203F74"/>
  </w:style>
  <w:style w:type="paragraph" w:customStyle="1" w:styleId="081F5742566045A185E5A182FBB9CF5D">
    <w:name w:val="081F5742566045A185E5A182FBB9CF5D"/>
    <w:rsid w:val="00203F74"/>
  </w:style>
  <w:style w:type="paragraph" w:customStyle="1" w:styleId="7409597FBC3345F199A56441CE11A247">
    <w:name w:val="7409597FBC3345F199A56441CE11A247"/>
    <w:rsid w:val="00203F74"/>
  </w:style>
  <w:style w:type="paragraph" w:customStyle="1" w:styleId="AC33CED44B234F3A905F5DFA9832CD52">
    <w:name w:val="AC33CED44B234F3A905F5DFA9832CD52"/>
    <w:rsid w:val="00203F74"/>
  </w:style>
  <w:style w:type="paragraph" w:customStyle="1" w:styleId="4AB92B99E5CD41F988CA8D3A57F1D439">
    <w:name w:val="4AB92B99E5CD41F988CA8D3A57F1D439"/>
    <w:rsid w:val="00203F74"/>
  </w:style>
  <w:style w:type="paragraph" w:customStyle="1" w:styleId="473DDF126789428B86424A5E9D2C3E4B">
    <w:name w:val="473DDF126789428B86424A5E9D2C3E4B"/>
    <w:rsid w:val="00203F74"/>
  </w:style>
  <w:style w:type="paragraph" w:customStyle="1" w:styleId="6C7660A0BAA040AFBE2389C3B0A32FF7">
    <w:name w:val="6C7660A0BAA040AFBE2389C3B0A32FF7"/>
    <w:rsid w:val="00203F74"/>
  </w:style>
  <w:style w:type="paragraph" w:customStyle="1" w:styleId="33F3661FB93E409DB523A7DA4CE3B4E7">
    <w:name w:val="33F3661FB93E409DB523A7DA4CE3B4E7"/>
    <w:rsid w:val="00203F74"/>
  </w:style>
  <w:style w:type="paragraph" w:customStyle="1" w:styleId="5B84B6F961E44738B46FABF3440C9C16">
    <w:name w:val="5B84B6F961E44738B46FABF3440C9C16"/>
    <w:rsid w:val="00203F74"/>
  </w:style>
  <w:style w:type="paragraph" w:customStyle="1" w:styleId="26AD4F79A3524A0D9043084D3CF58DB7">
    <w:name w:val="26AD4F79A3524A0D9043084D3CF58DB7"/>
    <w:rsid w:val="00203F74"/>
  </w:style>
  <w:style w:type="paragraph" w:customStyle="1" w:styleId="63EFB7D05344421A920473F6ECB7E769">
    <w:name w:val="63EFB7D05344421A920473F6ECB7E769"/>
    <w:rsid w:val="00F2063B"/>
    <w:rPr>
      <w:kern w:val="2"/>
      <w14:ligatures w14:val="standardContextual"/>
    </w:rPr>
  </w:style>
  <w:style w:type="paragraph" w:customStyle="1" w:styleId="707C30C02EBE4D44BA75BA8F0F4B33E5">
    <w:name w:val="707C30C02EBE4D44BA75BA8F0F4B33E5"/>
    <w:rsid w:val="00203F74"/>
  </w:style>
  <w:style w:type="paragraph" w:customStyle="1" w:styleId="69A029F8B5AF4260926A127C2609BBAF">
    <w:name w:val="69A029F8B5AF4260926A127C2609BBAF"/>
    <w:rsid w:val="00203F74"/>
  </w:style>
  <w:style w:type="paragraph" w:customStyle="1" w:styleId="E62ABB9F75D842208CAF6F3062C3B568">
    <w:name w:val="E62ABB9F75D842208CAF6F3062C3B568"/>
    <w:rsid w:val="00203F74"/>
  </w:style>
  <w:style w:type="paragraph" w:customStyle="1" w:styleId="36066DF473B64F8CA4BC7F1F904D5BA9">
    <w:name w:val="36066DF473B64F8CA4BC7F1F904D5BA9"/>
    <w:rsid w:val="00203F74"/>
  </w:style>
  <w:style w:type="paragraph" w:customStyle="1" w:styleId="D10B79AA7E094E628D5D7B15CC2CBBB9">
    <w:name w:val="D10B79AA7E094E628D5D7B15CC2CBBB9"/>
    <w:rsid w:val="00203F74"/>
  </w:style>
  <w:style w:type="paragraph" w:customStyle="1" w:styleId="F03BCF4A4E584C3BAC2814A8DA70068B">
    <w:name w:val="F03BCF4A4E584C3BAC2814A8DA70068B"/>
    <w:rsid w:val="00203F74"/>
  </w:style>
  <w:style w:type="paragraph" w:customStyle="1" w:styleId="4AA212DC034943AD9B44C3BF3F9B1BA6">
    <w:name w:val="4AA212DC034943AD9B44C3BF3F9B1BA6"/>
    <w:rsid w:val="00203F74"/>
  </w:style>
  <w:style w:type="paragraph" w:customStyle="1" w:styleId="73EE4F3BB7F447AEBC2AB92061F3EA76">
    <w:name w:val="73EE4F3BB7F447AEBC2AB92061F3EA76"/>
    <w:rsid w:val="00203F74"/>
  </w:style>
  <w:style w:type="paragraph" w:customStyle="1" w:styleId="2B27CFACE9F04B65999F78D072910371">
    <w:name w:val="2B27CFACE9F04B65999F78D072910371"/>
    <w:rsid w:val="00203F74"/>
  </w:style>
  <w:style w:type="paragraph" w:customStyle="1" w:styleId="CAC65BBC9FEE47E38A0825A7042EE386">
    <w:name w:val="CAC65BBC9FEE47E38A0825A7042EE386"/>
    <w:rsid w:val="00203F74"/>
  </w:style>
  <w:style w:type="paragraph" w:customStyle="1" w:styleId="BF924D5F9DDC476D906F14F1041BAE54">
    <w:name w:val="BF924D5F9DDC476D906F14F1041BAE54"/>
    <w:rsid w:val="00203F74"/>
  </w:style>
  <w:style w:type="paragraph" w:customStyle="1" w:styleId="1389AE4E68F643AFB2BC36D0C53A3DF4">
    <w:name w:val="1389AE4E68F643AFB2BC36D0C53A3DF4"/>
    <w:rsid w:val="00203F74"/>
  </w:style>
  <w:style w:type="paragraph" w:customStyle="1" w:styleId="657A31559DEB4385B2E88037000AAA6F">
    <w:name w:val="657A31559DEB4385B2E88037000AAA6F"/>
    <w:rsid w:val="00203F74"/>
  </w:style>
  <w:style w:type="paragraph" w:customStyle="1" w:styleId="040BC8C2AEE64D11A4C2B657CF192FCC">
    <w:name w:val="040BC8C2AEE64D11A4C2B657CF192FCC"/>
    <w:rsid w:val="00203F74"/>
  </w:style>
  <w:style w:type="paragraph" w:customStyle="1" w:styleId="9628B955F694451EBBB42BE93B03EFEA">
    <w:name w:val="9628B955F694451EBBB42BE93B03EFEA"/>
    <w:rsid w:val="00203F74"/>
  </w:style>
  <w:style w:type="paragraph" w:customStyle="1" w:styleId="52D0CABEC857420C95181035772E9964">
    <w:name w:val="52D0CABEC857420C95181035772E9964"/>
    <w:rsid w:val="00203F74"/>
  </w:style>
  <w:style w:type="paragraph" w:customStyle="1" w:styleId="3605A81EFC104D129EC1012CA0018472">
    <w:name w:val="3605A81EFC104D129EC1012CA0018472"/>
    <w:rsid w:val="00203F74"/>
  </w:style>
  <w:style w:type="paragraph" w:customStyle="1" w:styleId="474B11E0F8064222B803330EFD3C9CBD">
    <w:name w:val="474B11E0F8064222B803330EFD3C9CBD"/>
    <w:rsid w:val="00203F74"/>
  </w:style>
  <w:style w:type="paragraph" w:customStyle="1" w:styleId="B616D31F6A1A42C1B2D4FE13C0C8B0E1">
    <w:name w:val="B616D31F6A1A42C1B2D4FE13C0C8B0E1"/>
    <w:rsid w:val="00203F74"/>
  </w:style>
  <w:style w:type="paragraph" w:customStyle="1" w:styleId="3EA6D89CCFB2486ABE43633780726837">
    <w:name w:val="3EA6D89CCFB2486ABE43633780726837"/>
    <w:rsid w:val="00203F74"/>
  </w:style>
  <w:style w:type="paragraph" w:customStyle="1" w:styleId="F522F553D7B345A9BE7B97BD1DA1603F">
    <w:name w:val="F522F553D7B345A9BE7B97BD1DA1603F"/>
    <w:rsid w:val="00203F74"/>
  </w:style>
  <w:style w:type="paragraph" w:customStyle="1" w:styleId="78B0BE8FAAB5450D81573C395BA4BC4D">
    <w:name w:val="78B0BE8FAAB5450D81573C395BA4BC4D"/>
    <w:rsid w:val="00203F74"/>
  </w:style>
  <w:style w:type="paragraph" w:customStyle="1" w:styleId="89076C8668D341E89C295A12D02C2F29">
    <w:name w:val="89076C8668D341E89C295A12D02C2F29"/>
    <w:rsid w:val="00203F74"/>
  </w:style>
  <w:style w:type="paragraph" w:customStyle="1" w:styleId="4DB562C123C34399AC33074A6C0AE922">
    <w:name w:val="4DB562C123C34399AC33074A6C0AE922"/>
    <w:rsid w:val="00203F74"/>
  </w:style>
  <w:style w:type="paragraph" w:customStyle="1" w:styleId="6C22F7113A6B4BDFAD94E4BC374CA064">
    <w:name w:val="6C22F7113A6B4BDFAD94E4BC374CA064"/>
    <w:rsid w:val="00203F74"/>
  </w:style>
  <w:style w:type="paragraph" w:customStyle="1" w:styleId="D6FDBA66A7BE4BEBB3D2E370A30CAE77">
    <w:name w:val="D6FDBA66A7BE4BEBB3D2E370A30CAE77"/>
    <w:rsid w:val="00203F74"/>
  </w:style>
  <w:style w:type="paragraph" w:customStyle="1" w:styleId="3FFD1F24CF924BBF807983040A343636">
    <w:name w:val="3FFD1F24CF924BBF807983040A343636"/>
    <w:rsid w:val="00203F74"/>
  </w:style>
  <w:style w:type="paragraph" w:customStyle="1" w:styleId="39EF0B49D4864FA48EF21D7B134D899B">
    <w:name w:val="39EF0B49D4864FA48EF21D7B134D899B"/>
    <w:rsid w:val="00203F74"/>
  </w:style>
  <w:style w:type="paragraph" w:customStyle="1" w:styleId="5EC5F209C2094961B214D16FB9A9D165">
    <w:name w:val="5EC5F209C2094961B214D16FB9A9D165"/>
    <w:rsid w:val="00203F74"/>
  </w:style>
  <w:style w:type="paragraph" w:customStyle="1" w:styleId="037C090E4E1D4B29804727F070D8ABC3">
    <w:name w:val="037C090E4E1D4B29804727F070D8ABC3"/>
    <w:rsid w:val="00203F74"/>
  </w:style>
  <w:style w:type="paragraph" w:customStyle="1" w:styleId="B7EAA551BC014D23B15D7ACB1916AB8B">
    <w:name w:val="B7EAA551BC014D23B15D7ACB1916AB8B"/>
    <w:rsid w:val="00203F74"/>
  </w:style>
  <w:style w:type="paragraph" w:customStyle="1" w:styleId="9476540A2FBB4FEE8AF6679546A89EA4">
    <w:name w:val="9476540A2FBB4FEE8AF6679546A89EA4"/>
    <w:rsid w:val="00203F74"/>
  </w:style>
  <w:style w:type="paragraph" w:customStyle="1" w:styleId="F82048040989460E901251F7C56F1515">
    <w:name w:val="F82048040989460E901251F7C56F1515"/>
    <w:rsid w:val="00203F74"/>
  </w:style>
  <w:style w:type="paragraph" w:customStyle="1" w:styleId="C4E6AAA0C024484ABF69B64E6B55A0CE">
    <w:name w:val="C4E6AAA0C024484ABF69B64E6B55A0CE"/>
    <w:rsid w:val="00203F74"/>
  </w:style>
  <w:style w:type="paragraph" w:customStyle="1" w:styleId="8AFA46FE76B64046A7E5AAA49793F2C6">
    <w:name w:val="8AFA46FE76B64046A7E5AAA49793F2C6"/>
    <w:rsid w:val="00203F74"/>
  </w:style>
  <w:style w:type="paragraph" w:customStyle="1" w:styleId="A02B5B6004984C28A88FC987F9C84141">
    <w:name w:val="A02B5B6004984C28A88FC987F9C84141"/>
    <w:rsid w:val="00203F74"/>
  </w:style>
  <w:style w:type="paragraph" w:customStyle="1" w:styleId="0A51F1C4001145B9AA693B7D054F1228">
    <w:name w:val="0A51F1C4001145B9AA693B7D054F1228"/>
    <w:rsid w:val="00203F74"/>
  </w:style>
  <w:style w:type="paragraph" w:customStyle="1" w:styleId="A695AC4109B34026A5AC6590AC9753C0">
    <w:name w:val="A695AC4109B34026A5AC6590AC9753C0"/>
    <w:rsid w:val="00203F74"/>
  </w:style>
  <w:style w:type="paragraph" w:customStyle="1" w:styleId="0F460C0006434A1AB1F5FCECC2116F1B">
    <w:name w:val="0F460C0006434A1AB1F5FCECC2116F1B"/>
    <w:rsid w:val="00203F74"/>
  </w:style>
  <w:style w:type="paragraph" w:customStyle="1" w:styleId="EF8167E665F94DC89B4CA905C5802ED8">
    <w:name w:val="EF8167E665F94DC89B4CA905C5802ED8"/>
    <w:rsid w:val="00203F74"/>
  </w:style>
  <w:style w:type="paragraph" w:customStyle="1" w:styleId="609F069514F64B62B70BB007EA2A3FDD">
    <w:name w:val="609F069514F64B62B70BB007EA2A3FDD"/>
    <w:rsid w:val="00203F74"/>
  </w:style>
  <w:style w:type="paragraph" w:customStyle="1" w:styleId="242F88E5EC804B279F0BE3F42C49CCA7">
    <w:name w:val="242F88E5EC804B279F0BE3F42C49CCA7"/>
    <w:rsid w:val="00203F74"/>
  </w:style>
  <w:style w:type="paragraph" w:customStyle="1" w:styleId="265C756681CB4954934655B7AB093687">
    <w:name w:val="265C756681CB4954934655B7AB093687"/>
    <w:rsid w:val="004E378A"/>
  </w:style>
  <w:style w:type="paragraph" w:customStyle="1" w:styleId="4AE58EA428C74CC8B24EDD344C7B4061">
    <w:name w:val="4AE58EA428C74CC8B24EDD344C7B4061"/>
    <w:rsid w:val="00203F74"/>
  </w:style>
  <w:style w:type="paragraph" w:customStyle="1" w:styleId="908D0E2702A04B24B9DECD05C6989E13">
    <w:name w:val="908D0E2702A04B24B9DECD05C6989E13"/>
    <w:rsid w:val="00203F74"/>
  </w:style>
  <w:style w:type="paragraph" w:customStyle="1" w:styleId="F218BCF51AAE4C929CE5153BCD0F48E7">
    <w:name w:val="F218BCF51AAE4C929CE5153BCD0F48E7"/>
    <w:rsid w:val="00733245"/>
  </w:style>
  <w:style w:type="paragraph" w:customStyle="1" w:styleId="39B4D0052DC3495ABB1EDFBD84537515">
    <w:name w:val="39B4D0052DC3495ABB1EDFBD84537515"/>
    <w:rsid w:val="00733245"/>
  </w:style>
  <w:style w:type="paragraph" w:customStyle="1" w:styleId="69592EAF26004988BD4AF89558A2C516">
    <w:name w:val="69592EAF26004988BD4AF89558A2C516"/>
    <w:rsid w:val="00733245"/>
  </w:style>
  <w:style w:type="paragraph" w:customStyle="1" w:styleId="E6A8719AF6F24431A0824AD566C5326A">
    <w:name w:val="E6A8719AF6F24431A0824AD566C5326A"/>
    <w:rsid w:val="00733245"/>
  </w:style>
  <w:style w:type="paragraph" w:customStyle="1" w:styleId="F475C4EFC1D1432084F4DCDA6641FD7E">
    <w:name w:val="F475C4EFC1D1432084F4DCDA6641FD7E"/>
    <w:rsid w:val="00733245"/>
  </w:style>
  <w:style w:type="paragraph" w:customStyle="1" w:styleId="B6FE1CCFD2824CCCBABF99A6956C84DE">
    <w:name w:val="B6FE1CCFD2824CCCBABF99A6956C84DE"/>
    <w:rsid w:val="00733245"/>
  </w:style>
  <w:style w:type="paragraph" w:customStyle="1" w:styleId="5B8CF980A37F44C5BA766DBE4CB60E26">
    <w:name w:val="5B8CF980A37F44C5BA766DBE4CB60E26"/>
    <w:rsid w:val="00733245"/>
  </w:style>
  <w:style w:type="paragraph" w:customStyle="1" w:styleId="0BDCFEFF53794BBBA519203E247CE1E7">
    <w:name w:val="0BDCFEFF53794BBBA519203E247CE1E7"/>
    <w:rsid w:val="00733245"/>
  </w:style>
  <w:style w:type="paragraph" w:customStyle="1" w:styleId="66F0C63ADB9D48D0B8EC2816192F55A1">
    <w:name w:val="66F0C63ADB9D48D0B8EC2816192F55A1"/>
    <w:rsid w:val="004E378A"/>
  </w:style>
  <w:style w:type="paragraph" w:customStyle="1" w:styleId="64516607E7714FCAA5173F72CCE2EE53">
    <w:name w:val="64516607E7714FCAA5173F72CCE2EE53"/>
    <w:rsid w:val="004E378A"/>
  </w:style>
  <w:style w:type="paragraph" w:customStyle="1" w:styleId="FB18E2D98728458CB1A27E5491B4AC77">
    <w:name w:val="FB18E2D98728458CB1A27E5491B4AC77"/>
    <w:rsid w:val="004E378A"/>
  </w:style>
  <w:style w:type="paragraph" w:customStyle="1" w:styleId="7D36B071B73E4302B114F042472B4994">
    <w:name w:val="7D36B071B73E4302B114F042472B4994"/>
    <w:rsid w:val="004E378A"/>
  </w:style>
  <w:style w:type="paragraph" w:customStyle="1" w:styleId="860960F92BCB437CA9BBC877E5D341CC">
    <w:name w:val="860960F92BCB437CA9BBC877E5D341CC"/>
    <w:rsid w:val="004E378A"/>
  </w:style>
  <w:style w:type="paragraph" w:customStyle="1" w:styleId="E22D7D0A7ADD440E9CCF8A26FA4FF0AF">
    <w:name w:val="E22D7D0A7ADD440E9CCF8A26FA4FF0AF"/>
    <w:rsid w:val="004E378A"/>
  </w:style>
  <w:style w:type="paragraph" w:customStyle="1" w:styleId="A4D8A1659BBD45A68858E68B8C80BAED">
    <w:name w:val="A4D8A1659BBD45A68858E68B8C80BAED"/>
    <w:rsid w:val="004E378A"/>
  </w:style>
  <w:style w:type="paragraph" w:customStyle="1" w:styleId="3151080F3C3F4C4AB85344D41824EA83">
    <w:name w:val="3151080F3C3F4C4AB85344D41824EA83"/>
    <w:rsid w:val="004E378A"/>
  </w:style>
  <w:style w:type="paragraph" w:customStyle="1" w:styleId="48051872EFEF49F884E4C16312FBA5C7">
    <w:name w:val="48051872EFEF49F884E4C16312FBA5C7"/>
    <w:rsid w:val="004E378A"/>
  </w:style>
  <w:style w:type="paragraph" w:customStyle="1" w:styleId="4CFC18D1C94C425E8F43142EFB751334">
    <w:name w:val="4CFC18D1C94C425E8F43142EFB751334"/>
    <w:rsid w:val="004E378A"/>
  </w:style>
  <w:style w:type="paragraph" w:customStyle="1" w:styleId="E75A4F6EFA524B80AB1E2FDC6F086D46">
    <w:name w:val="E75A4F6EFA524B80AB1E2FDC6F086D46"/>
    <w:rsid w:val="00606853"/>
    <w:rPr>
      <w:kern w:val="2"/>
      <w14:ligatures w14:val="standardContextual"/>
    </w:rPr>
  </w:style>
  <w:style w:type="paragraph" w:customStyle="1" w:styleId="43C2357215C94F5B9704F3DFE3871618">
    <w:name w:val="43C2357215C94F5B9704F3DFE3871618"/>
    <w:rsid w:val="00606853"/>
    <w:rPr>
      <w:kern w:val="2"/>
      <w14:ligatures w14:val="standardContextual"/>
    </w:rPr>
  </w:style>
  <w:style w:type="paragraph" w:customStyle="1" w:styleId="A9F3DE50E5E14F2597A20562C4C77D84">
    <w:name w:val="A9F3DE50E5E14F2597A20562C4C77D84"/>
    <w:rsid w:val="00606853"/>
    <w:rPr>
      <w:kern w:val="2"/>
      <w14:ligatures w14:val="standardContextual"/>
    </w:rPr>
  </w:style>
  <w:style w:type="paragraph" w:customStyle="1" w:styleId="C96D5A7E782C462BB1B821F0F6F1D58D">
    <w:name w:val="C96D5A7E782C462BB1B821F0F6F1D58D"/>
    <w:rsid w:val="00606853"/>
    <w:rPr>
      <w:kern w:val="2"/>
      <w14:ligatures w14:val="standardContextual"/>
    </w:rPr>
  </w:style>
  <w:style w:type="paragraph" w:customStyle="1" w:styleId="6E525B629E174105A0276F0E9B9644AF">
    <w:name w:val="6E525B629E174105A0276F0E9B9644AF"/>
    <w:rsid w:val="00606853"/>
    <w:rPr>
      <w:kern w:val="2"/>
      <w14:ligatures w14:val="standardContextual"/>
    </w:rPr>
  </w:style>
  <w:style w:type="paragraph" w:customStyle="1" w:styleId="2143270CE8D14A3D9EF577BDA5F50AC5">
    <w:name w:val="2143270CE8D14A3D9EF577BDA5F50AC5"/>
    <w:rsid w:val="00606853"/>
    <w:rPr>
      <w:kern w:val="2"/>
      <w14:ligatures w14:val="standardContextual"/>
    </w:rPr>
  </w:style>
  <w:style w:type="paragraph" w:customStyle="1" w:styleId="58107DCF6C48445BAE8EA2E3FC5E008B">
    <w:name w:val="58107DCF6C48445BAE8EA2E3FC5E008B"/>
    <w:rsid w:val="00606853"/>
    <w:rPr>
      <w:kern w:val="2"/>
      <w14:ligatures w14:val="standardContextual"/>
    </w:rPr>
  </w:style>
  <w:style w:type="paragraph" w:customStyle="1" w:styleId="CCE3C47CC8394126999EDA700EA8B238">
    <w:name w:val="CCE3C47CC8394126999EDA700EA8B238"/>
    <w:rsid w:val="00606853"/>
    <w:rPr>
      <w:kern w:val="2"/>
      <w14:ligatures w14:val="standardContextual"/>
    </w:rPr>
  </w:style>
  <w:style w:type="paragraph" w:customStyle="1" w:styleId="BBDACEF0F3D04095B46CF1CCF8EA8482">
    <w:name w:val="BBDACEF0F3D04095B46CF1CCF8EA8482"/>
    <w:rsid w:val="00606853"/>
    <w:rPr>
      <w:kern w:val="2"/>
      <w14:ligatures w14:val="standardContextual"/>
    </w:rPr>
  </w:style>
  <w:style w:type="paragraph" w:customStyle="1" w:styleId="D8EDCE59F4A44B1BAC22E22B6C3754F7">
    <w:name w:val="D8EDCE59F4A44B1BAC22E22B6C3754F7"/>
    <w:rsid w:val="00606853"/>
    <w:rPr>
      <w:kern w:val="2"/>
      <w14:ligatures w14:val="standardContextual"/>
    </w:rPr>
  </w:style>
  <w:style w:type="paragraph" w:customStyle="1" w:styleId="F1AB6021E01C412388508347FF3F201D">
    <w:name w:val="F1AB6021E01C412388508347FF3F201D"/>
    <w:rsid w:val="00606853"/>
    <w:rPr>
      <w:kern w:val="2"/>
      <w14:ligatures w14:val="standardContextual"/>
    </w:rPr>
  </w:style>
  <w:style w:type="paragraph" w:customStyle="1" w:styleId="15DEE5D155BE40AE91C4E94B70EB67D3">
    <w:name w:val="15DEE5D155BE40AE91C4E94B70EB67D3"/>
    <w:rsid w:val="00606853"/>
    <w:rPr>
      <w:kern w:val="2"/>
      <w14:ligatures w14:val="standardContextual"/>
    </w:rPr>
  </w:style>
  <w:style w:type="paragraph" w:customStyle="1" w:styleId="9F6EB719CCB94583B14BF50289A9EECC">
    <w:name w:val="9F6EB719CCB94583B14BF50289A9EECC"/>
    <w:rsid w:val="00606853"/>
    <w:rPr>
      <w:kern w:val="2"/>
      <w14:ligatures w14:val="standardContextual"/>
    </w:rPr>
  </w:style>
  <w:style w:type="paragraph" w:customStyle="1" w:styleId="057EFFF2F7184954803B093735C31144">
    <w:name w:val="057EFFF2F7184954803B093735C31144"/>
    <w:rsid w:val="00606853"/>
    <w:rPr>
      <w:kern w:val="2"/>
      <w14:ligatures w14:val="standardContextual"/>
    </w:rPr>
  </w:style>
  <w:style w:type="paragraph" w:customStyle="1" w:styleId="AFE49D87EAC54ED18A7AFEC7390FCD96">
    <w:name w:val="AFE49D87EAC54ED18A7AFEC7390FCD96"/>
    <w:rsid w:val="00606853"/>
    <w:rPr>
      <w:kern w:val="2"/>
      <w14:ligatures w14:val="standardContextual"/>
    </w:rPr>
  </w:style>
  <w:style w:type="paragraph" w:customStyle="1" w:styleId="24F9FC517B72405AADFD718D1AFD7452">
    <w:name w:val="24F9FC517B72405AADFD718D1AFD7452"/>
    <w:rsid w:val="00606853"/>
    <w:rPr>
      <w:kern w:val="2"/>
      <w14:ligatures w14:val="standardContextual"/>
    </w:rPr>
  </w:style>
  <w:style w:type="paragraph" w:customStyle="1" w:styleId="45623AA5BE784EEEB46C631DE11F3F7F">
    <w:name w:val="45623AA5BE784EEEB46C631DE11F3F7F"/>
    <w:rsid w:val="00606853"/>
    <w:rPr>
      <w:kern w:val="2"/>
      <w14:ligatures w14:val="standardContextual"/>
    </w:rPr>
  </w:style>
  <w:style w:type="paragraph" w:customStyle="1" w:styleId="1B5F170718C744A787662342B232EA16">
    <w:name w:val="1B5F170718C744A787662342B232EA16"/>
    <w:rsid w:val="00606853"/>
    <w:rPr>
      <w:kern w:val="2"/>
      <w14:ligatures w14:val="standardContextual"/>
    </w:rPr>
  </w:style>
  <w:style w:type="paragraph" w:customStyle="1" w:styleId="16B4614810D947998A8BD210ECF76B97">
    <w:name w:val="16B4614810D947998A8BD210ECF76B97"/>
    <w:rsid w:val="00606853"/>
    <w:rPr>
      <w:kern w:val="2"/>
      <w14:ligatures w14:val="standardContextual"/>
    </w:rPr>
  </w:style>
  <w:style w:type="paragraph" w:customStyle="1" w:styleId="15C7019754784C1993AA6FC6F9B6F5C1">
    <w:name w:val="15C7019754784C1993AA6FC6F9B6F5C1"/>
    <w:rsid w:val="00606853"/>
    <w:rPr>
      <w:kern w:val="2"/>
      <w14:ligatures w14:val="standardContextual"/>
    </w:rPr>
  </w:style>
  <w:style w:type="paragraph" w:customStyle="1" w:styleId="E9B09E9D702146C78BE86DA88DBCA3FF">
    <w:name w:val="E9B09E9D702146C78BE86DA88DBCA3FF"/>
    <w:rsid w:val="00606853"/>
    <w:rPr>
      <w:kern w:val="2"/>
      <w14:ligatures w14:val="standardContextual"/>
    </w:rPr>
  </w:style>
  <w:style w:type="paragraph" w:customStyle="1" w:styleId="ED2A6787B5914264AC30BFBF8CD8D358">
    <w:name w:val="ED2A6787B5914264AC30BFBF8CD8D358"/>
    <w:rsid w:val="00606853"/>
    <w:rPr>
      <w:kern w:val="2"/>
      <w14:ligatures w14:val="standardContextual"/>
    </w:rPr>
  </w:style>
  <w:style w:type="paragraph" w:customStyle="1" w:styleId="1A425169BF754BC8B3212B8107BB9D91">
    <w:name w:val="1A425169BF754BC8B3212B8107BB9D91"/>
    <w:rsid w:val="00606853"/>
    <w:rPr>
      <w:kern w:val="2"/>
      <w14:ligatures w14:val="standardContextual"/>
    </w:rPr>
  </w:style>
  <w:style w:type="paragraph" w:customStyle="1" w:styleId="666A47AA091744A5A9A0A0A3E6AD7D9C">
    <w:name w:val="666A47AA091744A5A9A0A0A3E6AD7D9C"/>
    <w:rsid w:val="00606853"/>
    <w:rPr>
      <w:kern w:val="2"/>
      <w14:ligatures w14:val="standardContextual"/>
    </w:rPr>
  </w:style>
  <w:style w:type="paragraph" w:customStyle="1" w:styleId="DBEF1D8F7F3140D08D7A7AF232F7473A">
    <w:name w:val="DBEF1D8F7F3140D08D7A7AF232F7473A"/>
    <w:rsid w:val="00606853"/>
    <w:rPr>
      <w:kern w:val="2"/>
      <w14:ligatures w14:val="standardContextual"/>
    </w:rPr>
  </w:style>
  <w:style w:type="paragraph" w:customStyle="1" w:styleId="B174F9C6ADE943FE94AEFA67246293A3">
    <w:name w:val="B174F9C6ADE943FE94AEFA67246293A3"/>
    <w:rsid w:val="00606853"/>
    <w:rPr>
      <w:kern w:val="2"/>
      <w14:ligatures w14:val="standardContextual"/>
    </w:rPr>
  </w:style>
  <w:style w:type="paragraph" w:customStyle="1" w:styleId="1CE208F9D43F43ECA9B764B92B241739">
    <w:name w:val="1CE208F9D43F43ECA9B764B92B241739"/>
    <w:rsid w:val="00606853"/>
    <w:rPr>
      <w:kern w:val="2"/>
      <w14:ligatures w14:val="standardContextual"/>
    </w:rPr>
  </w:style>
  <w:style w:type="paragraph" w:customStyle="1" w:styleId="136B6B6CEF84444E98915DF83AF18555">
    <w:name w:val="136B6B6CEF84444E98915DF83AF18555"/>
    <w:rsid w:val="00606853"/>
    <w:rPr>
      <w:kern w:val="2"/>
      <w14:ligatures w14:val="standardContextual"/>
    </w:rPr>
  </w:style>
  <w:style w:type="paragraph" w:customStyle="1" w:styleId="1C5ADAFB5D604590B54B8BFA7CB620C2">
    <w:name w:val="1C5ADAFB5D604590B54B8BFA7CB620C2"/>
    <w:rsid w:val="00606853"/>
    <w:rPr>
      <w:kern w:val="2"/>
      <w14:ligatures w14:val="standardContextual"/>
    </w:rPr>
  </w:style>
  <w:style w:type="paragraph" w:customStyle="1" w:styleId="2342360EB51046C682D0445798150522">
    <w:name w:val="2342360EB51046C682D0445798150522"/>
    <w:rsid w:val="00606853"/>
    <w:rPr>
      <w:kern w:val="2"/>
      <w14:ligatures w14:val="standardContextual"/>
    </w:rPr>
  </w:style>
  <w:style w:type="paragraph" w:customStyle="1" w:styleId="9769E99194CF4C0EBADAE5B19531EDB0">
    <w:name w:val="9769E99194CF4C0EBADAE5B19531EDB0"/>
    <w:rsid w:val="00606853"/>
    <w:rPr>
      <w:kern w:val="2"/>
      <w14:ligatures w14:val="standardContextual"/>
    </w:rPr>
  </w:style>
  <w:style w:type="paragraph" w:customStyle="1" w:styleId="DA8D7E0C6D254D1998F80A0C804C247C">
    <w:name w:val="DA8D7E0C6D254D1998F80A0C804C247C"/>
    <w:rsid w:val="00606853"/>
    <w:rPr>
      <w:kern w:val="2"/>
      <w14:ligatures w14:val="standardContextual"/>
    </w:rPr>
  </w:style>
  <w:style w:type="paragraph" w:customStyle="1" w:styleId="CB9CD82DF85340248BB5280730757947">
    <w:name w:val="CB9CD82DF85340248BB5280730757947"/>
    <w:rsid w:val="00606853"/>
    <w:rPr>
      <w:kern w:val="2"/>
      <w14:ligatures w14:val="standardContextual"/>
    </w:rPr>
  </w:style>
  <w:style w:type="paragraph" w:customStyle="1" w:styleId="FB77711A6677497680300E6115582300">
    <w:name w:val="FB77711A6677497680300E6115582300"/>
    <w:rsid w:val="00606853"/>
    <w:rPr>
      <w:kern w:val="2"/>
      <w14:ligatures w14:val="standardContextual"/>
    </w:rPr>
  </w:style>
  <w:style w:type="paragraph" w:customStyle="1" w:styleId="D4E10D636CDF444B9D3468D085199280">
    <w:name w:val="D4E10D636CDF444B9D3468D085199280"/>
    <w:rsid w:val="00606853"/>
    <w:rPr>
      <w:kern w:val="2"/>
      <w14:ligatures w14:val="standardContextual"/>
    </w:rPr>
  </w:style>
  <w:style w:type="paragraph" w:customStyle="1" w:styleId="20B0B3AFDB204A83B2ED86D37C58675D">
    <w:name w:val="20B0B3AFDB204A83B2ED86D37C58675D"/>
    <w:rsid w:val="00606853"/>
    <w:rPr>
      <w:kern w:val="2"/>
      <w14:ligatures w14:val="standardContextual"/>
    </w:rPr>
  </w:style>
  <w:style w:type="paragraph" w:customStyle="1" w:styleId="6FF4EC5162BE42AA9E65CE3E796670DD">
    <w:name w:val="6FF4EC5162BE42AA9E65CE3E796670DD"/>
    <w:rsid w:val="00606853"/>
    <w:rPr>
      <w:kern w:val="2"/>
      <w14:ligatures w14:val="standardContextual"/>
    </w:rPr>
  </w:style>
  <w:style w:type="paragraph" w:customStyle="1" w:styleId="E755C9188F5C4A489142E1823A2E9D0C">
    <w:name w:val="E755C9188F5C4A489142E1823A2E9D0C"/>
    <w:rsid w:val="00606853"/>
    <w:rPr>
      <w:kern w:val="2"/>
      <w14:ligatures w14:val="standardContextual"/>
    </w:rPr>
  </w:style>
  <w:style w:type="paragraph" w:customStyle="1" w:styleId="31F5870A06964A789F2C85DB83FE4823">
    <w:name w:val="31F5870A06964A789F2C85DB83FE4823"/>
    <w:rsid w:val="00606853"/>
    <w:rPr>
      <w:kern w:val="2"/>
      <w14:ligatures w14:val="standardContextual"/>
    </w:rPr>
  </w:style>
  <w:style w:type="paragraph" w:customStyle="1" w:styleId="9CC45B3971594ADFA2FBB234495E12B5">
    <w:name w:val="9CC45B3971594ADFA2FBB234495E12B5"/>
    <w:rsid w:val="00606853"/>
    <w:rPr>
      <w:kern w:val="2"/>
      <w14:ligatures w14:val="standardContextual"/>
    </w:rPr>
  </w:style>
  <w:style w:type="paragraph" w:customStyle="1" w:styleId="E65B7DDB2FDC445BAE99E1D5FA4323E5">
    <w:name w:val="E65B7DDB2FDC445BAE99E1D5FA4323E5"/>
    <w:rsid w:val="00606853"/>
    <w:rPr>
      <w:kern w:val="2"/>
      <w14:ligatures w14:val="standardContextual"/>
    </w:rPr>
  </w:style>
  <w:style w:type="paragraph" w:customStyle="1" w:styleId="0D315A33A6354581A56AB975636DDA39">
    <w:name w:val="0D315A33A6354581A56AB975636DDA39"/>
    <w:rsid w:val="00800A1F"/>
    <w:rPr>
      <w:kern w:val="2"/>
      <w14:ligatures w14:val="standardContextual"/>
    </w:rPr>
  </w:style>
  <w:style w:type="paragraph" w:customStyle="1" w:styleId="354DBA4091CE477CA159A2CE3951223D">
    <w:name w:val="354DBA4091CE477CA159A2CE3951223D"/>
    <w:rsid w:val="00800A1F"/>
    <w:rPr>
      <w:kern w:val="2"/>
      <w14:ligatures w14:val="standardContextual"/>
    </w:rPr>
  </w:style>
  <w:style w:type="paragraph" w:customStyle="1" w:styleId="D1FF417F29E54FAF9E66808899078A0E">
    <w:name w:val="D1FF417F29E54FAF9E66808899078A0E"/>
    <w:rsid w:val="00054263"/>
    <w:rPr>
      <w:kern w:val="2"/>
      <w14:ligatures w14:val="standardContextual"/>
    </w:rPr>
  </w:style>
  <w:style w:type="paragraph" w:customStyle="1" w:styleId="965C4D6A4346468A8726302229320176">
    <w:name w:val="965C4D6A4346468A8726302229320176"/>
    <w:rsid w:val="00800A1F"/>
    <w:rPr>
      <w:kern w:val="2"/>
      <w14:ligatures w14:val="standardContextual"/>
    </w:rPr>
  </w:style>
  <w:style w:type="paragraph" w:customStyle="1" w:styleId="E474555C2531468BBFCA63267938DC15">
    <w:name w:val="E474555C2531468BBFCA63267938DC15"/>
    <w:rsid w:val="00800A1F"/>
    <w:rPr>
      <w:kern w:val="2"/>
      <w14:ligatures w14:val="standardContextual"/>
    </w:rPr>
  </w:style>
  <w:style w:type="paragraph" w:customStyle="1" w:styleId="2CBC301D32AA4F27866ECFA80BD21A8E">
    <w:name w:val="2CBC301D32AA4F27866ECFA80BD21A8E"/>
    <w:rsid w:val="00800A1F"/>
    <w:rPr>
      <w:kern w:val="2"/>
      <w14:ligatures w14:val="standardContextual"/>
    </w:rPr>
  </w:style>
  <w:style w:type="paragraph" w:customStyle="1" w:styleId="5835764A16174C1F9970C4739912A780">
    <w:name w:val="5835764A16174C1F9970C4739912A780"/>
    <w:rsid w:val="008162D8"/>
    <w:rPr>
      <w:kern w:val="2"/>
      <w14:ligatures w14:val="standardContextual"/>
    </w:rPr>
  </w:style>
  <w:style w:type="paragraph" w:customStyle="1" w:styleId="2103EDDC37224C93B2430C135F0049CC">
    <w:name w:val="2103EDDC37224C93B2430C135F0049CC"/>
    <w:rsid w:val="00961E5E"/>
    <w:rPr>
      <w:kern w:val="2"/>
      <w14:ligatures w14:val="standardContextual"/>
    </w:rPr>
  </w:style>
  <w:style w:type="paragraph" w:customStyle="1" w:styleId="95E7ADB66C1D419DBCB5055CBD21A7F8">
    <w:name w:val="95E7ADB66C1D419DBCB5055CBD21A7F8"/>
    <w:rsid w:val="00961E5E"/>
    <w:rPr>
      <w:kern w:val="2"/>
      <w14:ligatures w14:val="standardContextual"/>
    </w:rPr>
  </w:style>
  <w:style w:type="paragraph" w:customStyle="1" w:styleId="99451F8CBD324F18BA230EE39006F30A">
    <w:name w:val="99451F8CBD324F18BA230EE39006F30A"/>
    <w:rsid w:val="00961E5E"/>
    <w:rPr>
      <w:kern w:val="2"/>
      <w14:ligatures w14:val="standardContextual"/>
    </w:rPr>
  </w:style>
  <w:style w:type="paragraph" w:customStyle="1" w:styleId="5CA64EDFADA4452BB59E24AC29130C2B">
    <w:name w:val="5CA64EDFADA4452BB59E24AC29130C2B"/>
    <w:rsid w:val="00961E5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1A81B-34A9-435C-AE84-6D3CEF78F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26</Words>
  <Characters>813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de, Laura</dc:creator>
  <cp:keywords/>
  <dc:description/>
  <cp:lastModifiedBy>Morrison, Meghan</cp:lastModifiedBy>
  <cp:revision>2</cp:revision>
  <cp:lastPrinted>2023-12-19T16:56:00Z</cp:lastPrinted>
  <dcterms:created xsi:type="dcterms:W3CDTF">2024-01-18T17:25:00Z</dcterms:created>
  <dcterms:modified xsi:type="dcterms:W3CDTF">2024-01-18T17:25:00Z</dcterms:modified>
</cp:coreProperties>
</file>